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27E921" w14:textId="7A4D89F4" w:rsidR="006164F4" w:rsidRPr="009732B6" w:rsidRDefault="00AF785C" w:rsidP="009732B6">
      <w:pPr>
        <w:pStyle w:val="Heading1"/>
        <w:spacing w:before="600" w:after="600"/>
        <w:jc w:val="center"/>
        <w:rPr>
          <w:rFonts w:asciiTheme="minorHAnsi" w:eastAsia="Cambria" w:hAnsiTheme="minorHAnsi" w:cstheme="minorHAnsi"/>
          <w:color w:val="auto"/>
          <w:sz w:val="40"/>
          <w:szCs w:val="40"/>
        </w:rPr>
      </w:pPr>
      <w:bookmarkStart w:id="0" w:name="_Toc149120245"/>
      <w:bookmarkStart w:id="1" w:name="_Toc25651513"/>
      <w:r w:rsidRPr="006164F4">
        <w:rPr>
          <w:rFonts w:asciiTheme="minorHAnsi" w:eastAsia="Cambria" w:hAnsiTheme="minorHAnsi" w:cstheme="minorHAnsi"/>
          <w:color w:val="auto"/>
          <w:sz w:val="40"/>
          <w:szCs w:val="40"/>
        </w:rPr>
        <w:t xml:space="preserve">CLOUD </w:t>
      </w:r>
      <w:r w:rsidR="0069533D" w:rsidRPr="006164F4">
        <w:rPr>
          <w:rFonts w:asciiTheme="minorHAnsi" w:eastAsia="Cambria" w:hAnsiTheme="minorHAnsi" w:cstheme="minorHAnsi"/>
          <w:color w:val="auto"/>
          <w:sz w:val="40"/>
          <w:szCs w:val="40"/>
        </w:rPr>
        <w:t>SYSTEM SECURITY PLAN (</w:t>
      </w:r>
      <w:r w:rsidRPr="006164F4">
        <w:rPr>
          <w:rFonts w:asciiTheme="minorHAnsi" w:eastAsia="Cambria" w:hAnsiTheme="minorHAnsi" w:cstheme="minorHAnsi"/>
          <w:color w:val="auto"/>
          <w:sz w:val="40"/>
          <w:szCs w:val="40"/>
        </w:rPr>
        <w:t>C</w:t>
      </w:r>
      <w:r w:rsidR="0069533D" w:rsidRPr="006164F4">
        <w:rPr>
          <w:rFonts w:asciiTheme="minorHAnsi" w:eastAsia="Cambria" w:hAnsiTheme="minorHAnsi" w:cstheme="minorHAnsi"/>
          <w:color w:val="auto"/>
          <w:sz w:val="40"/>
          <w:szCs w:val="40"/>
        </w:rPr>
        <w:t>SSP)</w:t>
      </w:r>
      <w:bookmarkEnd w:id="0"/>
    </w:p>
    <w:p w14:paraId="60061E4C" w14:textId="442BBBC3" w:rsidR="00386E7C" w:rsidRPr="00F23CED" w:rsidRDefault="003336AF" w:rsidP="00F23CED">
      <w:pPr>
        <w:tabs>
          <w:tab w:val="center" w:pos="4680"/>
        </w:tabs>
        <w:rPr>
          <w:rFonts w:eastAsia="Cambria"/>
          <w:sz w:val="22"/>
        </w:rPr>
      </w:pPr>
      <w:r>
        <w:rPr>
          <w:rFonts w:eastAsia="Cambria"/>
        </w:rPr>
        <w:tab/>
      </w:r>
      <w:r w:rsidR="00386E7C" w:rsidRPr="005B6290">
        <w:rPr>
          <w:noProof/>
          <w:szCs w:val="24"/>
        </w:rPr>
        <mc:AlternateContent>
          <mc:Choice Requires="wps">
            <w:drawing>
              <wp:inline distT="0" distB="0" distL="0" distR="0" wp14:anchorId="16E3E2B3" wp14:editId="141596C7">
                <wp:extent cx="2292096" cy="2206752"/>
                <wp:effectExtent l="0" t="0" r="13335" b="22225"/>
                <wp:docPr id="7" name="Rectangle: Rounded Corners 7"/>
                <wp:cNvGraphicFramePr/>
                <a:graphic xmlns:a="http://schemas.openxmlformats.org/drawingml/2006/main">
                  <a:graphicData uri="http://schemas.microsoft.com/office/word/2010/wordprocessingShape">
                    <wps:wsp>
                      <wps:cNvSpPr/>
                      <wps:spPr>
                        <a:xfrm>
                          <a:off x="0" y="0"/>
                          <a:ext cx="2292096" cy="2206752"/>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3820D7" w14:textId="436AAA40" w:rsidR="00B7349C" w:rsidRDefault="00B7349C" w:rsidP="00270CFA">
                            <w:pPr>
                              <w:ind w:left="0"/>
                              <w:jc w:val="center"/>
                            </w:pPr>
                            <w:r>
                              <w:t>Department Logo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6E3E2B3" id="Rectangle: Rounded Corners 7" o:spid="_x0000_s1026" style="width:180.5pt;height:173.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" fillcolor="white [3201]" strokecolor="#70ad47 [3209]" strokeweight="1pt">
                <v:stroke joinstyle="miter"/>
                <v:textbox>
                  <w:txbxContent>
                    <w:p w14:paraId="1C3820D7" w14:textId="436AAA40" w:rsidR="00B7349C" w:rsidRDefault="00B7349C" w:rsidP="00270CFA">
                      <w:pPr>
                        <w:ind w:left="0"/>
                        <w:jc w:val="center"/>
                      </w:pPr>
                      <w:r>
                        <w:t>Department Logo Here</w:t>
                      </w:r>
                    </w:p>
                  </w:txbxContent>
                </v:textbox>
                <w10:anchorlock/>
              </v:roundrect>
            </w:pict>
          </mc:Fallback>
        </mc:AlternateContent>
      </w:r>
    </w:p>
    <w:p w14:paraId="27673574" w14:textId="07F8A9A4" w:rsidR="00386E7C" w:rsidRDefault="00123604" w:rsidP="007B79F4">
      <w:pPr>
        <w:tabs>
          <w:tab w:val="center" w:pos="4680"/>
        </w:tabs>
        <w:spacing w:before="1200" w:after="3000"/>
        <w:rPr>
          <w:rFonts w:eastAsia="Cambria"/>
          <w:sz w:val="52"/>
        </w:rPr>
      </w:pPr>
      <w:r>
        <w:rPr>
          <w:rFonts w:eastAsia="Cambria"/>
          <w:sz w:val="52"/>
        </w:rPr>
        <w:tab/>
      </w:r>
      <w:r w:rsidR="00386E7C" w:rsidRPr="00386E7C">
        <w:rPr>
          <w:rFonts w:eastAsia="Cambria"/>
          <w:sz w:val="52"/>
        </w:rPr>
        <w:t>ENTITY NAME</w:t>
      </w:r>
    </w:p>
    <w:p w14:paraId="259E3A4B" w14:textId="6FCA7096" w:rsidR="00BB50AF" w:rsidRPr="008206A4" w:rsidRDefault="00BB50AF" w:rsidP="008206A4">
      <w:pPr>
        <w:pStyle w:val="Footer"/>
        <w:rPr>
          <w:sz w:val="22"/>
        </w:rPr>
      </w:pPr>
      <w:r>
        <w:rPr>
          <w:rStyle w:val="ui-provider"/>
          <w:i/>
          <w:iCs/>
        </w:rPr>
        <w:t>The Cloud System Security Plan (CSSP) is a lightweight SSP that enables State entities to initiate their cloud journey(s) with confidence.</w:t>
      </w:r>
      <w:r w:rsidR="00434D1F">
        <w:rPr>
          <w:rStyle w:val="ui-provider"/>
          <w:i/>
          <w:iCs/>
        </w:rPr>
        <w:t xml:space="preserve"> </w:t>
      </w:r>
      <w:r>
        <w:rPr>
          <w:rStyle w:val="ui-provider"/>
          <w:i/>
          <w:iCs/>
        </w:rPr>
        <w:t>The CSSP serves as the solution blueprint and allows CDT to perform a high-level assessment for quality assurance prior to launch.</w:t>
      </w:r>
      <w:r w:rsidR="00434D1F">
        <w:rPr>
          <w:rStyle w:val="ui-provider"/>
          <w:i/>
          <w:iCs/>
        </w:rPr>
        <w:t xml:space="preserve"> </w:t>
      </w:r>
      <w:r>
        <w:rPr>
          <w:rStyle w:val="ui-provider"/>
          <w:i/>
          <w:iCs/>
        </w:rPr>
        <w:t>The CSSP is not intended to substitute existing IT Security compliance requirements.</w:t>
      </w:r>
    </w:p>
    <w:p w14:paraId="4B94D5A5" w14:textId="226C0F44" w:rsidR="0069533D" w:rsidRDefault="00386E7C" w:rsidP="00E30266">
      <w:pPr>
        <w:rPr>
          <w:rFonts w:eastAsia="Cambria"/>
        </w:rPr>
      </w:pPr>
      <w:r>
        <w:rPr>
          <w:rFonts w:eastAsia="Cambria"/>
        </w:rPr>
        <w:br w:type="page"/>
      </w:r>
    </w:p>
    <w:sdt>
      <w:sdtPr>
        <w:rPr>
          <w:rFonts w:asciiTheme="minorHAnsi" w:eastAsiaTheme="minorHAnsi" w:hAnsiTheme="minorHAnsi" w:cstheme="minorBidi"/>
          <w:color w:val="auto"/>
          <w:sz w:val="24"/>
          <w:szCs w:val="22"/>
        </w:rPr>
        <w:id w:val="-1310702751"/>
        <w:docPartObj>
          <w:docPartGallery w:val="Table of Contents"/>
          <w:docPartUnique/>
        </w:docPartObj>
      </w:sdtPr>
      <w:sdtEndPr>
        <w:rPr>
          <w:b/>
          <w:bCs/>
          <w:noProof/>
        </w:rPr>
      </w:sdtEndPr>
      <w:sdtContent>
        <w:p w14:paraId="49E72899" w14:textId="049811D4" w:rsidR="00404DC5" w:rsidRDefault="00404DC5" w:rsidP="00404DC5">
          <w:pPr>
            <w:pStyle w:val="TOCHeading"/>
            <w:ind w:left="0"/>
          </w:pPr>
          <w:r>
            <w:t>Contents</w:t>
          </w:r>
        </w:p>
        <w:p w14:paraId="252B3327" w14:textId="54BD733E" w:rsidR="00EA7E84" w:rsidRDefault="00404DC5">
          <w:pPr>
            <w:pStyle w:val="TOC1"/>
            <w:tabs>
              <w:tab w:val="right" w:leader="dot" w:pos="9350"/>
            </w:tabs>
            <w:rPr>
              <w:rFonts w:eastAsiaTheme="minorEastAsia" w:cstheme="minorBidi"/>
              <w:b w:val="0"/>
              <w:bCs w:val="0"/>
              <w:caps w:val="0"/>
              <w:noProof/>
              <w:kern w:val="2"/>
              <w:sz w:val="22"/>
              <w:szCs w:val="22"/>
              <w14:ligatures w14:val="standardContextual"/>
            </w:rPr>
          </w:pPr>
          <w:r>
            <w:fldChar w:fldCharType="begin"/>
          </w:r>
          <w:r>
            <w:instrText xml:space="preserve"> TOC \o "1-3" \h \z \u </w:instrText>
          </w:r>
          <w:r>
            <w:fldChar w:fldCharType="separate"/>
          </w:r>
          <w:hyperlink w:anchor="_Toc149120245" w:history="1">
            <w:r w:rsidR="00EA7E84" w:rsidRPr="006420F8">
              <w:rPr>
                <w:rStyle w:val="Hyperlink"/>
                <w:rFonts w:eastAsia="Cambria"/>
                <w:noProof/>
              </w:rPr>
              <w:t>CLOUD SYSTEM SECURITY PLAN (CSSP)</w:t>
            </w:r>
            <w:r w:rsidR="00EA7E84">
              <w:rPr>
                <w:noProof/>
                <w:webHidden/>
              </w:rPr>
              <w:tab/>
            </w:r>
            <w:r w:rsidR="00EA7E84">
              <w:rPr>
                <w:noProof/>
                <w:webHidden/>
              </w:rPr>
              <w:fldChar w:fldCharType="begin"/>
            </w:r>
            <w:r w:rsidR="00EA7E84">
              <w:rPr>
                <w:noProof/>
                <w:webHidden/>
              </w:rPr>
              <w:instrText xml:space="preserve"> PAGEREF _Toc149120245 \h </w:instrText>
            </w:r>
            <w:r w:rsidR="00EA7E84">
              <w:rPr>
                <w:noProof/>
                <w:webHidden/>
              </w:rPr>
            </w:r>
            <w:r w:rsidR="00EA7E84">
              <w:rPr>
                <w:noProof/>
                <w:webHidden/>
              </w:rPr>
              <w:fldChar w:fldCharType="separate"/>
            </w:r>
            <w:r w:rsidR="00EA7E84">
              <w:rPr>
                <w:noProof/>
                <w:webHidden/>
              </w:rPr>
              <w:t>1</w:t>
            </w:r>
            <w:r w:rsidR="00EA7E84">
              <w:rPr>
                <w:noProof/>
                <w:webHidden/>
              </w:rPr>
              <w:fldChar w:fldCharType="end"/>
            </w:r>
          </w:hyperlink>
        </w:p>
        <w:p w14:paraId="055633C4" w14:textId="1CFD7646" w:rsidR="00EA7E84" w:rsidRDefault="00EA7E84" w:rsidP="00656AAE">
          <w:pPr>
            <w:pStyle w:val="TOC2"/>
            <w:tabs>
              <w:tab w:val="left" w:pos="660"/>
              <w:tab w:val="right" w:leader="dot" w:pos="9350"/>
            </w:tabs>
            <w:spacing w:after="120"/>
            <w:rPr>
              <w:rStyle w:val="Hyperlink"/>
              <w:noProof/>
            </w:rPr>
          </w:pPr>
          <w:hyperlink w:anchor="_Toc149120246" w:history="1">
            <w:r w:rsidRPr="006420F8">
              <w:rPr>
                <w:rStyle w:val="Hyperlink"/>
                <w:b/>
                <w:bCs/>
                <w:noProof/>
              </w:rPr>
              <w:t>1.</w:t>
            </w:r>
            <w:r>
              <w:rPr>
                <w:rFonts w:eastAsiaTheme="minorEastAsia" w:cstheme="minorBidi"/>
                <w:smallCaps w:val="0"/>
                <w:noProof/>
                <w:kern w:val="2"/>
                <w:sz w:val="22"/>
                <w:szCs w:val="22"/>
                <w14:ligatures w14:val="standardContextual"/>
              </w:rPr>
              <w:tab/>
            </w:r>
            <w:r w:rsidRPr="00BA5DBC">
              <w:rPr>
                <w:rStyle w:val="Hyperlink"/>
                <w:rFonts w:eastAsia="Cambria"/>
                <w:b/>
                <w:bCs/>
                <w:caps/>
                <w:smallCaps w:val="0"/>
                <w:noProof/>
              </w:rPr>
              <w:t>NIST Security Control Families</w:t>
            </w:r>
            <w:r>
              <w:rPr>
                <w:noProof/>
                <w:webHidden/>
              </w:rPr>
              <w:tab/>
            </w:r>
            <w:r w:rsidRPr="00C87162">
              <w:rPr>
                <w:b/>
                <w:bCs/>
                <w:noProof/>
                <w:webHidden/>
              </w:rPr>
              <w:fldChar w:fldCharType="begin"/>
            </w:r>
            <w:r w:rsidRPr="00C87162">
              <w:rPr>
                <w:b/>
                <w:bCs/>
                <w:noProof/>
                <w:webHidden/>
              </w:rPr>
              <w:instrText xml:space="preserve"> PAGEREF _Toc149120246 \h </w:instrText>
            </w:r>
            <w:r w:rsidRPr="00C87162">
              <w:rPr>
                <w:b/>
                <w:bCs/>
                <w:noProof/>
                <w:webHidden/>
              </w:rPr>
            </w:r>
            <w:r w:rsidRPr="00C87162">
              <w:rPr>
                <w:b/>
                <w:bCs/>
                <w:noProof/>
                <w:webHidden/>
              </w:rPr>
              <w:fldChar w:fldCharType="separate"/>
            </w:r>
            <w:r w:rsidRPr="00C87162">
              <w:rPr>
                <w:b/>
                <w:bCs/>
                <w:noProof/>
                <w:webHidden/>
              </w:rPr>
              <w:t>3</w:t>
            </w:r>
            <w:r w:rsidRPr="00C87162">
              <w:rPr>
                <w:b/>
                <w:bCs/>
                <w:noProof/>
                <w:webHidden/>
              </w:rPr>
              <w:fldChar w:fldCharType="end"/>
            </w:r>
          </w:hyperlink>
        </w:p>
        <w:p w14:paraId="570C9C73" w14:textId="692CAE47"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47" w:history="1">
            <w:r w:rsidRPr="00BA5DBC">
              <w:rPr>
                <w:rStyle w:val="Hyperlink"/>
                <w:rFonts w:eastAsia="Cambria"/>
                <w:b/>
                <w:bCs/>
                <w:caps/>
                <w:smallCaps w:val="0"/>
                <w:noProof/>
              </w:rPr>
              <w:t>2.</w:t>
            </w:r>
            <w:r w:rsidRPr="00BA5DBC">
              <w:rPr>
                <w:rStyle w:val="Hyperlink"/>
                <w:rFonts w:eastAsia="Cambria"/>
                <w:b/>
                <w:bCs/>
                <w:caps/>
              </w:rPr>
              <w:tab/>
            </w:r>
            <w:r w:rsidRPr="00BA5DBC">
              <w:rPr>
                <w:rStyle w:val="Hyperlink"/>
                <w:rFonts w:eastAsia="Cambria"/>
                <w:b/>
                <w:bCs/>
                <w:caps/>
                <w:smallCaps w:val="0"/>
                <w:noProof/>
              </w:rPr>
              <w:t>System Identification Information</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47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3</w:t>
            </w:r>
            <w:r w:rsidRPr="00BA5DBC">
              <w:rPr>
                <w:rStyle w:val="Hyperlink"/>
                <w:rFonts w:eastAsia="Cambria"/>
                <w:b/>
                <w:bCs/>
                <w:caps/>
                <w:smallCaps w:val="0"/>
                <w:webHidden/>
              </w:rPr>
              <w:fldChar w:fldCharType="end"/>
            </w:r>
          </w:hyperlink>
        </w:p>
        <w:p w14:paraId="19DAD51A" w14:textId="1EE2965B"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48" w:history="1">
            <w:r w:rsidRPr="00BA5DBC">
              <w:rPr>
                <w:rStyle w:val="Hyperlink"/>
                <w:rFonts w:eastAsia="Cambria"/>
                <w:b/>
                <w:bCs/>
                <w:caps/>
                <w:smallCaps w:val="0"/>
                <w:noProof/>
              </w:rPr>
              <w:t>3.</w:t>
            </w:r>
            <w:r w:rsidRPr="00BA5DBC">
              <w:rPr>
                <w:rStyle w:val="Hyperlink"/>
                <w:rFonts w:eastAsia="Cambria"/>
                <w:b/>
                <w:bCs/>
                <w:caps/>
              </w:rPr>
              <w:tab/>
            </w:r>
            <w:r w:rsidRPr="00BA5DBC">
              <w:rPr>
                <w:rStyle w:val="Hyperlink"/>
                <w:rFonts w:eastAsia="Cambria"/>
                <w:b/>
                <w:bCs/>
                <w:caps/>
                <w:smallCaps w:val="0"/>
                <w:noProof/>
              </w:rPr>
              <w:t>Information System Owner</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48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4</w:t>
            </w:r>
            <w:r w:rsidRPr="00BA5DBC">
              <w:rPr>
                <w:rStyle w:val="Hyperlink"/>
                <w:rFonts w:eastAsia="Cambria"/>
                <w:b/>
                <w:bCs/>
                <w:caps/>
                <w:smallCaps w:val="0"/>
                <w:webHidden/>
              </w:rPr>
              <w:fldChar w:fldCharType="end"/>
            </w:r>
          </w:hyperlink>
        </w:p>
        <w:p w14:paraId="7B2DFA71" w14:textId="4B401E50"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49" w:history="1">
            <w:r w:rsidRPr="00BA5DBC">
              <w:rPr>
                <w:rStyle w:val="Hyperlink"/>
                <w:rFonts w:eastAsia="Cambria"/>
                <w:b/>
                <w:bCs/>
                <w:caps/>
                <w:smallCaps w:val="0"/>
                <w:noProof/>
              </w:rPr>
              <w:t>4.</w:t>
            </w:r>
            <w:r w:rsidRPr="00BA5DBC">
              <w:rPr>
                <w:rStyle w:val="Hyperlink"/>
                <w:rFonts w:eastAsia="Cambria"/>
                <w:b/>
                <w:bCs/>
                <w:caps/>
              </w:rPr>
              <w:tab/>
            </w:r>
            <w:r w:rsidRPr="00BA5DBC">
              <w:rPr>
                <w:rStyle w:val="Hyperlink"/>
                <w:rFonts w:eastAsia="Cambria"/>
                <w:b/>
                <w:bCs/>
                <w:caps/>
                <w:smallCaps w:val="0"/>
                <w:noProof/>
              </w:rPr>
              <w:t>Information System Contacts</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49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4</w:t>
            </w:r>
            <w:r w:rsidRPr="00BA5DBC">
              <w:rPr>
                <w:rStyle w:val="Hyperlink"/>
                <w:rFonts w:eastAsia="Cambria"/>
                <w:b/>
                <w:bCs/>
                <w:caps/>
                <w:smallCaps w:val="0"/>
                <w:webHidden/>
              </w:rPr>
              <w:fldChar w:fldCharType="end"/>
            </w:r>
          </w:hyperlink>
        </w:p>
        <w:p w14:paraId="2DEDC381" w14:textId="121A8417"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50" w:history="1">
            <w:r w:rsidRPr="00BA5DBC">
              <w:rPr>
                <w:rStyle w:val="Hyperlink"/>
                <w:rFonts w:eastAsia="Cambria"/>
                <w:b/>
                <w:bCs/>
                <w:caps/>
                <w:smallCaps w:val="0"/>
                <w:noProof/>
              </w:rPr>
              <w:t>5.</w:t>
            </w:r>
            <w:r w:rsidRPr="00BA5DBC">
              <w:rPr>
                <w:rStyle w:val="Hyperlink"/>
                <w:rFonts w:eastAsia="Cambria"/>
                <w:b/>
                <w:bCs/>
                <w:caps/>
              </w:rPr>
              <w:tab/>
            </w:r>
            <w:r w:rsidRPr="00BA5DBC">
              <w:rPr>
                <w:rStyle w:val="Hyperlink"/>
                <w:rFonts w:eastAsia="Cambria"/>
                <w:b/>
                <w:bCs/>
                <w:caps/>
                <w:smallCaps w:val="0"/>
                <w:noProof/>
              </w:rPr>
              <w:t>System Operational Status</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0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6</w:t>
            </w:r>
            <w:r w:rsidRPr="00BA5DBC">
              <w:rPr>
                <w:rStyle w:val="Hyperlink"/>
                <w:rFonts w:eastAsia="Cambria"/>
                <w:b/>
                <w:bCs/>
                <w:caps/>
                <w:smallCaps w:val="0"/>
                <w:webHidden/>
              </w:rPr>
              <w:fldChar w:fldCharType="end"/>
            </w:r>
          </w:hyperlink>
        </w:p>
        <w:p w14:paraId="1571E87C" w14:textId="6798609B"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51" w:history="1">
            <w:r w:rsidRPr="00BA5DBC">
              <w:rPr>
                <w:rStyle w:val="Hyperlink"/>
                <w:rFonts w:eastAsia="Cambria"/>
                <w:b/>
                <w:bCs/>
                <w:caps/>
                <w:smallCaps w:val="0"/>
                <w:noProof/>
              </w:rPr>
              <w:t>6.</w:t>
            </w:r>
            <w:r w:rsidRPr="00BA5DBC">
              <w:rPr>
                <w:rStyle w:val="Hyperlink"/>
                <w:rFonts w:eastAsia="Cambria"/>
                <w:b/>
                <w:bCs/>
                <w:caps/>
              </w:rPr>
              <w:tab/>
            </w:r>
            <w:r w:rsidRPr="00BA5DBC">
              <w:rPr>
                <w:rStyle w:val="Hyperlink"/>
                <w:rFonts w:eastAsia="Cambria"/>
                <w:b/>
                <w:bCs/>
                <w:caps/>
                <w:smallCaps w:val="0"/>
                <w:noProof/>
              </w:rPr>
              <w:t>Information System Type</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1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6</w:t>
            </w:r>
            <w:r w:rsidRPr="00BA5DBC">
              <w:rPr>
                <w:rStyle w:val="Hyperlink"/>
                <w:rFonts w:eastAsia="Cambria"/>
                <w:b/>
                <w:bCs/>
                <w:caps/>
                <w:smallCaps w:val="0"/>
                <w:webHidden/>
              </w:rPr>
              <w:fldChar w:fldCharType="end"/>
            </w:r>
          </w:hyperlink>
        </w:p>
        <w:p w14:paraId="4DF08E80" w14:textId="505B342D"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52" w:history="1">
            <w:r w:rsidRPr="00BA5DBC">
              <w:rPr>
                <w:rStyle w:val="Hyperlink"/>
                <w:rFonts w:eastAsia="Cambria"/>
                <w:b/>
                <w:bCs/>
                <w:caps/>
                <w:smallCaps w:val="0"/>
                <w:noProof/>
              </w:rPr>
              <w:t>7.</w:t>
            </w:r>
            <w:r w:rsidRPr="00BA5DBC">
              <w:rPr>
                <w:rStyle w:val="Hyperlink"/>
                <w:rFonts w:eastAsia="Cambria"/>
                <w:b/>
                <w:bCs/>
                <w:caps/>
              </w:rPr>
              <w:tab/>
            </w:r>
            <w:r w:rsidRPr="00BA5DBC">
              <w:rPr>
                <w:rStyle w:val="Hyperlink"/>
                <w:rFonts w:eastAsia="Cambria"/>
                <w:b/>
                <w:bCs/>
                <w:caps/>
                <w:smallCaps w:val="0"/>
                <w:noProof/>
              </w:rPr>
              <w:t>Operational Support Level</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2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7</w:t>
            </w:r>
            <w:r w:rsidRPr="00BA5DBC">
              <w:rPr>
                <w:rStyle w:val="Hyperlink"/>
                <w:rFonts w:eastAsia="Cambria"/>
                <w:b/>
                <w:bCs/>
                <w:caps/>
                <w:smallCaps w:val="0"/>
                <w:webHidden/>
              </w:rPr>
              <w:fldChar w:fldCharType="end"/>
            </w:r>
          </w:hyperlink>
        </w:p>
        <w:p w14:paraId="209799D8" w14:textId="23A78ECB"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53" w:history="1">
            <w:r w:rsidRPr="00BA5DBC">
              <w:rPr>
                <w:rStyle w:val="Hyperlink"/>
                <w:rFonts w:eastAsia="Cambria"/>
                <w:b/>
                <w:bCs/>
                <w:caps/>
                <w:smallCaps w:val="0"/>
                <w:noProof/>
              </w:rPr>
              <w:t>8.</w:t>
            </w:r>
            <w:r w:rsidRPr="00BA5DBC">
              <w:rPr>
                <w:rStyle w:val="Hyperlink"/>
                <w:rFonts w:eastAsia="Cambria"/>
                <w:b/>
                <w:bCs/>
                <w:caps/>
              </w:rPr>
              <w:tab/>
            </w:r>
            <w:r w:rsidRPr="00BA5DBC">
              <w:rPr>
                <w:rStyle w:val="Hyperlink"/>
                <w:rFonts w:eastAsia="Cambria"/>
                <w:b/>
                <w:bCs/>
                <w:caps/>
                <w:smallCaps w:val="0"/>
                <w:noProof/>
              </w:rPr>
              <w:t>System Description and Purpose</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3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7</w:t>
            </w:r>
            <w:r w:rsidRPr="00BA5DBC">
              <w:rPr>
                <w:rStyle w:val="Hyperlink"/>
                <w:rFonts w:eastAsia="Cambria"/>
                <w:b/>
                <w:bCs/>
                <w:caps/>
                <w:smallCaps w:val="0"/>
                <w:webHidden/>
              </w:rPr>
              <w:fldChar w:fldCharType="end"/>
            </w:r>
          </w:hyperlink>
        </w:p>
        <w:p w14:paraId="72F5C909" w14:textId="3F818FC1" w:rsidR="00EA7E84" w:rsidRPr="00BA5DBC" w:rsidRDefault="00EA7E84" w:rsidP="00656AAE">
          <w:pPr>
            <w:pStyle w:val="TOC2"/>
            <w:tabs>
              <w:tab w:val="left" w:pos="660"/>
              <w:tab w:val="right" w:leader="dot" w:pos="9350"/>
            </w:tabs>
            <w:spacing w:after="120"/>
            <w:rPr>
              <w:rStyle w:val="Hyperlink"/>
              <w:rFonts w:eastAsia="Cambria"/>
              <w:b/>
              <w:bCs/>
              <w:caps/>
            </w:rPr>
          </w:pPr>
          <w:hyperlink w:anchor="_Toc149120254" w:history="1">
            <w:r w:rsidRPr="00BA5DBC">
              <w:rPr>
                <w:rStyle w:val="Hyperlink"/>
                <w:rFonts w:eastAsia="Cambria"/>
                <w:b/>
                <w:bCs/>
                <w:caps/>
                <w:smallCaps w:val="0"/>
                <w:noProof/>
              </w:rPr>
              <w:t>9.</w:t>
            </w:r>
            <w:r w:rsidRPr="00BA5DBC">
              <w:rPr>
                <w:rStyle w:val="Hyperlink"/>
                <w:rFonts w:eastAsia="Cambria"/>
                <w:b/>
                <w:bCs/>
                <w:caps/>
              </w:rPr>
              <w:tab/>
            </w:r>
            <w:r w:rsidRPr="00BA5DBC">
              <w:rPr>
                <w:rStyle w:val="Hyperlink"/>
                <w:rFonts w:eastAsia="Cambria"/>
                <w:b/>
                <w:bCs/>
                <w:caps/>
                <w:smallCaps w:val="0"/>
                <w:noProof/>
              </w:rPr>
              <w:t>System Environment</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4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8</w:t>
            </w:r>
            <w:r w:rsidRPr="00BA5DBC">
              <w:rPr>
                <w:rStyle w:val="Hyperlink"/>
                <w:rFonts w:eastAsia="Cambria"/>
                <w:b/>
                <w:bCs/>
                <w:caps/>
                <w:smallCaps w:val="0"/>
                <w:webHidden/>
              </w:rPr>
              <w:fldChar w:fldCharType="end"/>
            </w:r>
          </w:hyperlink>
        </w:p>
        <w:p w14:paraId="5A2E48BE" w14:textId="0556AF78"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55" w:history="1">
            <w:r w:rsidRPr="00BA5DBC">
              <w:rPr>
                <w:rStyle w:val="Hyperlink"/>
                <w:rFonts w:eastAsia="Cambria"/>
                <w:b/>
                <w:bCs/>
                <w:caps/>
                <w:smallCaps w:val="0"/>
                <w:noProof/>
              </w:rPr>
              <w:t>10.</w:t>
            </w:r>
            <w:r w:rsidRPr="00BA5DBC">
              <w:rPr>
                <w:rStyle w:val="Hyperlink"/>
                <w:rFonts w:eastAsia="Cambria"/>
                <w:b/>
                <w:bCs/>
                <w:caps/>
              </w:rPr>
              <w:tab/>
            </w:r>
            <w:r w:rsidRPr="00BA5DBC">
              <w:rPr>
                <w:rStyle w:val="Hyperlink"/>
                <w:rFonts w:eastAsia="Cambria"/>
                <w:b/>
                <w:bCs/>
                <w:caps/>
                <w:smallCaps w:val="0"/>
                <w:noProof/>
              </w:rPr>
              <w:t>System Physical Location</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5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8</w:t>
            </w:r>
            <w:r w:rsidRPr="00BA5DBC">
              <w:rPr>
                <w:rStyle w:val="Hyperlink"/>
                <w:rFonts w:eastAsia="Cambria"/>
                <w:b/>
                <w:bCs/>
                <w:caps/>
                <w:smallCaps w:val="0"/>
                <w:webHidden/>
              </w:rPr>
              <w:fldChar w:fldCharType="end"/>
            </w:r>
          </w:hyperlink>
        </w:p>
        <w:p w14:paraId="3CA97F35" w14:textId="4B8D4507"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56" w:history="1">
            <w:r w:rsidRPr="00BA5DBC">
              <w:rPr>
                <w:rStyle w:val="Hyperlink"/>
                <w:rFonts w:eastAsia="Cambria"/>
                <w:b/>
                <w:bCs/>
                <w:caps/>
                <w:smallCaps w:val="0"/>
                <w:noProof/>
              </w:rPr>
              <w:t>11.</w:t>
            </w:r>
            <w:r w:rsidRPr="00BA5DBC">
              <w:rPr>
                <w:rStyle w:val="Hyperlink"/>
                <w:rFonts w:eastAsia="Cambria"/>
                <w:b/>
                <w:bCs/>
                <w:caps/>
              </w:rPr>
              <w:tab/>
            </w:r>
            <w:r w:rsidRPr="00BA5DBC">
              <w:rPr>
                <w:rStyle w:val="Hyperlink"/>
                <w:rFonts w:eastAsia="Cambria"/>
                <w:b/>
                <w:bCs/>
                <w:caps/>
                <w:smallCaps w:val="0"/>
                <w:noProof/>
              </w:rPr>
              <w:t>System Information/Components</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6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8</w:t>
            </w:r>
            <w:r w:rsidRPr="00BA5DBC">
              <w:rPr>
                <w:rStyle w:val="Hyperlink"/>
                <w:rFonts w:eastAsia="Cambria"/>
                <w:b/>
                <w:bCs/>
                <w:caps/>
                <w:smallCaps w:val="0"/>
                <w:webHidden/>
              </w:rPr>
              <w:fldChar w:fldCharType="end"/>
            </w:r>
          </w:hyperlink>
        </w:p>
        <w:p w14:paraId="4D81FA75" w14:textId="212623F0"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57" w:history="1">
            <w:r w:rsidRPr="00BA5DBC">
              <w:rPr>
                <w:rStyle w:val="Hyperlink"/>
                <w:rFonts w:eastAsia="Cambria"/>
                <w:b/>
                <w:bCs/>
                <w:caps/>
                <w:smallCaps w:val="0"/>
                <w:noProof/>
              </w:rPr>
              <w:t>12.</w:t>
            </w:r>
            <w:r w:rsidRPr="00BA5DBC">
              <w:rPr>
                <w:rStyle w:val="Hyperlink"/>
                <w:rFonts w:eastAsia="Cambria"/>
                <w:b/>
                <w:bCs/>
                <w:caps/>
              </w:rPr>
              <w:tab/>
            </w:r>
            <w:r w:rsidRPr="00BA5DBC">
              <w:rPr>
                <w:rStyle w:val="Hyperlink"/>
                <w:rFonts w:eastAsia="Cambria"/>
                <w:b/>
                <w:bCs/>
                <w:caps/>
                <w:smallCaps w:val="0"/>
                <w:noProof/>
              </w:rPr>
              <w:t>Categorization of Information and Information System</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7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9</w:t>
            </w:r>
            <w:r w:rsidRPr="00BA5DBC">
              <w:rPr>
                <w:rStyle w:val="Hyperlink"/>
                <w:rFonts w:eastAsia="Cambria"/>
                <w:b/>
                <w:bCs/>
                <w:caps/>
                <w:smallCaps w:val="0"/>
                <w:webHidden/>
              </w:rPr>
              <w:fldChar w:fldCharType="end"/>
            </w:r>
          </w:hyperlink>
        </w:p>
        <w:p w14:paraId="4CEA75AD" w14:textId="4B7F7C71" w:rsidR="00EA7E84" w:rsidRDefault="00EA7E84" w:rsidP="00656AAE">
          <w:pPr>
            <w:pStyle w:val="TOC2"/>
            <w:tabs>
              <w:tab w:val="left" w:pos="880"/>
              <w:tab w:val="right" w:leader="dot" w:pos="9350"/>
            </w:tabs>
            <w:spacing w:after="120"/>
            <w:rPr>
              <w:rFonts w:eastAsiaTheme="minorEastAsia" w:cstheme="minorBidi"/>
              <w:smallCaps w:val="0"/>
              <w:noProof/>
              <w:kern w:val="2"/>
              <w:sz w:val="22"/>
              <w:szCs w:val="22"/>
              <w14:ligatures w14:val="standardContextual"/>
            </w:rPr>
          </w:pPr>
          <w:hyperlink w:anchor="_Toc149120259" w:history="1">
            <w:r w:rsidRPr="00BA5DBC">
              <w:rPr>
                <w:rStyle w:val="Hyperlink"/>
                <w:rFonts w:eastAsia="Cambria"/>
                <w:b/>
                <w:bCs/>
                <w:caps/>
                <w:smallCaps w:val="0"/>
                <w:noProof/>
              </w:rPr>
              <w:t>13.</w:t>
            </w:r>
            <w:r w:rsidRPr="00BA5DBC">
              <w:rPr>
                <w:rStyle w:val="Hyperlink"/>
                <w:rFonts w:eastAsia="Cambria"/>
                <w:b/>
                <w:bCs/>
                <w:caps/>
              </w:rPr>
              <w:tab/>
            </w:r>
            <w:r w:rsidRPr="00BA5DBC">
              <w:rPr>
                <w:rStyle w:val="Hyperlink"/>
                <w:rFonts w:eastAsia="Cambria"/>
                <w:b/>
                <w:bCs/>
                <w:caps/>
                <w:smallCaps w:val="0"/>
                <w:noProof/>
              </w:rPr>
              <w:t>SYSTEM AND DATA CLASSIFICATION</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59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11</w:t>
            </w:r>
            <w:r w:rsidRPr="00BA5DBC">
              <w:rPr>
                <w:rStyle w:val="Hyperlink"/>
                <w:rFonts w:eastAsia="Cambria"/>
                <w:b/>
                <w:bCs/>
                <w:caps/>
                <w:smallCaps w:val="0"/>
                <w:webHidden/>
              </w:rPr>
              <w:fldChar w:fldCharType="end"/>
            </w:r>
          </w:hyperlink>
        </w:p>
        <w:p w14:paraId="59B15386" w14:textId="5D35FA0B" w:rsidR="00EA7E84" w:rsidRPr="00DB7D40" w:rsidRDefault="00EA7E84" w:rsidP="00B4496E">
          <w:pPr>
            <w:pStyle w:val="TOC3"/>
            <w:tabs>
              <w:tab w:val="left" w:pos="1100"/>
              <w:tab w:val="right" w:leader="dot" w:pos="9350"/>
            </w:tabs>
            <w:ind w:left="446"/>
            <w:rPr>
              <w:rStyle w:val="Hyperlink"/>
              <w:rFonts w:eastAsia="Cambria"/>
              <w:i w:val="0"/>
              <w:iCs w:val="0"/>
              <w:smallCaps/>
            </w:rPr>
          </w:pPr>
          <w:hyperlink w:anchor="_Toc149120260" w:history="1">
            <w:r w:rsidRPr="00DB7D40">
              <w:rPr>
                <w:rStyle w:val="Hyperlink"/>
                <w:rFonts w:eastAsia="Cambria"/>
                <w:i w:val="0"/>
                <w:iCs w:val="0"/>
                <w:smallCaps/>
                <w:noProof/>
              </w:rPr>
              <w:t>13.1</w:t>
            </w:r>
            <w:r w:rsidRPr="00DB7D40">
              <w:rPr>
                <w:rStyle w:val="Hyperlink"/>
                <w:rFonts w:eastAsia="Cambria"/>
                <w:i w:val="0"/>
                <w:iCs w:val="0"/>
                <w:smallCaps/>
              </w:rPr>
              <w:tab/>
            </w:r>
            <w:r w:rsidRPr="00DB7D40">
              <w:rPr>
                <w:rStyle w:val="Hyperlink"/>
                <w:rFonts w:eastAsia="Cambria"/>
                <w:i w:val="0"/>
                <w:iCs w:val="0"/>
                <w:smallCaps/>
                <w:noProof/>
              </w:rPr>
              <w:t>Privacy Threshold Assessment</w:t>
            </w:r>
            <w:r w:rsidRPr="00DB7D40">
              <w:rPr>
                <w:rStyle w:val="Hyperlink"/>
                <w:rFonts w:eastAsia="Cambria"/>
                <w:i w:val="0"/>
                <w:iCs w:val="0"/>
                <w:smallCaps/>
                <w:webHidden/>
              </w:rPr>
              <w:tab/>
            </w:r>
            <w:r w:rsidRPr="00DB7D40">
              <w:rPr>
                <w:rStyle w:val="Hyperlink"/>
                <w:rFonts w:eastAsia="Cambria"/>
                <w:i w:val="0"/>
                <w:iCs w:val="0"/>
                <w:smallCaps/>
                <w:webHidden/>
              </w:rPr>
              <w:fldChar w:fldCharType="begin"/>
            </w:r>
            <w:r w:rsidRPr="00DB7D40">
              <w:rPr>
                <w:rStyle w:val="Hyperlink"/>
                <w:rFonts w:eastAsia="Cambria"/>
                <w:i w:val="0"/>
                <w:iCs w:val="0"/>
                <w:smallCaps/>
                <w:webHidden/>
              </w:rPr>
              <w:instrText xml:space="preserve"> PAGEREF _Toc149120260 \h </w:instrText>
            </w:r>
            <w:r w:rsidRPr="00DB7D40">
              <w:rPr>
                <w:rStyle w:val="Hyperlink"/>
                <w:rFonts w:eastAsia="Cambria"/>
                <w:i w:val="0"/>
                <w:iCs w:val="0"/>
                <w:smallCaps/>
                <w:webHidden/>
              </w:rPr>
            </w:r>
            <w:r w:rsidRPr="00DB7D40">
              <w:rPr>
                <w:rStyle w:val="Hyperlink"/>
                <w:rFonts w:eastAsia="Cambria"/>
                <w:i w:val="0"/>
                <w:iCs w:val="0"/>
                <w:smallCaps/>
                <w:webHidden/>
              </w:rPr>
              <w:fldChar w:fldCharType="separate"/>
            </w:r>
            <w:r w:rsidRPr="00DB7D40">
              <w:rPr>
                <w:rStyle w:val="Hyperlink"/>
                <w:rFonts w:eastAsia="Cambria"/>
                <w:i w:val="0"/>
                <w:iCs w:val="0"/>
                <w:smallCaps/>
                <w:webHidden/>
              </w:rPr>
              <w:t>11</w:t>
            </w:r>
            <w:r w:rsidRPr="00DB7D40">
              <w:rPr>
                <w:rStyle w:val="Hyperlink"/>
                <w:rFonts w:eastAsia="Cambria"/>
                <w:i w:val="0"/>
                <w:iCs w:val="0"/>
                <w:smallCaps/>
                <w:webHidden/>
              </w:rPr>
              <w:fldChar w:fldCharType="end"/>
            </w:r>
          </w:hyperlink>
        </w:p>
        <w:p w14:paraId="1FB820CA" w14:textId="1BE96142" w:rsidR="00EA7E84" w:rsidRPr="00DB7D40" w:rsidRDefault="00EA7E84" w:rsidP="00736EF6">
          <w:pPr>
            <w:pStyle w:val="TOC3"/>
            <w:tabs>
              <w:tab w:val="left" w:pos="1100"/>
              <w:tab w:val="right" w:leader="dot" w:pos="9350"/>
            </w:tabs>
            <w:spacing w:after="120"/>
            <w:ind w:left="446"/>
            <w:rPr>
              <w:rStyle w:val="Hyperlink"/>
              <w:rFonts w:eastAsia="Cambria"/>
              <w:i w:val="0"/>
              <w:iCs w:val="0"/>
              <w:smallCaps/>
            </w:rPr>
          </w:pPr>
          <w:hyperlink w:anchor="_Toc149120261" w:history="1">
            <w:r w:rsidRPr="00DB7D40">
              <w:rPr>
                <w:rStyle w:val="Hyperlink"/>
                <w:rFonts w:eastAsia="Cambria"/>
                <w:i w:val="0"/>
                <w:iCs w:val="0"/>
                <w:smallCaps/>
                <w:noProof/>
              </w:rPr>
              <w:t>13.2</w:t>
            </w:r>
            <w:r w:rsidRPr="00DB7D40">
              <w:rPr>
                <w:rStyle w:val="Hyperlink"/>
                <w:rFonts w:eastAsia="Cambria"/>
                <w:i w:val="0"/>
                <w:iCs w:val="0"/>
                <w:smallCaps/>
              </w:rPr>
              <w:tab/>
            </w:r>
            <w:r w:rsidRPr="00DB7D40">
              <w:rPr>
                <w:rStyle w:val="Hyperlink"/>
                <w:rFonts w:eastAsia="Cambria"/>
                <w:i w:val="0"/>
                <w:iCs w:val="0"/>
                <w:smallCaps/>
                <w:noProof/>
              </w:rPr>
              <w:t>Information Classification</w:t>
            </w:r>
            <w:r w:rsidRPr="00DB7D40">
              <w:rPr>
                <w:rStyle w:val="Hyperlink"/>
                <w:rFonts w:eastAsia="Cambria"/>
                <w:i w:val="0"/>
                <w:iCs w:val="0"/>
                <w:smallCaps/>
                <w:webHidden/>
              </w:rPr>
              <w:tab/>
            </w:r>
            <w:r w:rsidRPr="00DB7D40">
              <w:rPr>
                <w:rStyle w:val="Hyperlink"/>
                <w:rFonts w:eastAsia="Cambria"/>
                <w:i w:val="0"/>
                <w:iCs w:val="0"/>
                <w:smallCaps/>
                <w:webHidden/>
              </w:rPr>
              <w:fldChar w:fldCharType="begin"/>
            </w:r>
            <w:r w:rsidRPr="00DB7D40">
              <w:rPr>
                <w:rStyle w:val="Hyperlink"/>
                <w:rFonts w:eastAsia="Cambria"/>
                <w:i w:val="0"/>
                <w:iCs w:val="0"/>
                <w:smallCaps/>
                <w:webHidden/>
              </w:rPr>
              <w:instrText xml:space="preserve"> PAGEREF _Toc149120261 \h </w:instrText>
            </w:r>
            <w:r w:rsidRPr="00DB7D40">
              <w:rPr>
                <w:rStyle w:val="Hyperlink"/>
                <w:rFonts w:eastAsia="Cambria"/>
                <w:i w:val="0"/>
                <w:iCs w:val="0"/>
                <w:smallCaps/>
                <w:webHidden/>
              </w:rPr>
            </w:r>
            <w:r w:rsidRPr="00DB7D40">
              <w:rPr>
                <w:rStyle w:val="Hyperlink"/>
                <w:rFonts w:eastAsia="Cambria"/>
                <w:i w:val="0"/>
                <w:iCs w:val="0"/>
                <w:smallCaps/>
                <w:webHidden/>
              </w:rPr>
              <w:fldChar w:fldCharType="separate"/>
            </w:r>
            <w:r w:rsidRPr="00DB7D40">
              <w:rPr>
                <w:rStyle w:val="Hyperlink"/>
                <w:rFonts w:eastAsia="Cambria"/>
                <w:i w:val="0"/>
                <w:iCs w:val="0"/>
                <w:smallCaps/>
                <w:webHidden/>
              </w:rPr>
              <w:t>12</w:t>
            </w:r>
            <w:r w:rsidRPr="00DB7D40">
              <w:rPr>
                <w:rStyle w:val="Hyperlink"/>
                <w:rFonts w:eastAsia="Cambria"/>
                <w:i w:val="0"/>
                <w:iCs w:val="0"/>
                <w:smallCaps/>
                <w:webHidden/>
              </w:rPr>
              <w:fldChar w:fldCharType="end"/>
            </w:r>
          </w:hyperlink>
        </w:p>
        <w:p w14:paraId="75CEA213" w14:textId="73FE4604"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63" w:history="1">
            <w:r w:rsidRPr="00BA5DBC">
              <w:rPr>
                <w:rStyle w:val="Hyperlink"/>
                <w:rFonts w:eastAsia="Cambria"/>
                <w:b/>
                <w:bCs/>
                <w:caps/>
                <w:smallCaps w:val="0"/>
                <w:noProof/>
              </w:rPr>
              <w:t>14.</w:t>
            </w:r>
            <w:r w:rsidRPr="00BA5DBC">
              <w:rPr>
                <w:rStyle w:val="Hyperlink"/>
                <w:rFonts w:eastAsia="Cambria"/>
                <w:b/>
                <w:bCs/>
                <w:caps/>
              </w:rPr>
              <w:tab/>
            </w:r>
            <w:r w:rsidRPr="00BA5DBC">
              <w:rPr>
                <w:rStyle w:val="Hyperlink"/>
                <w:rFonts w:eastAsia="Cambria"/>
                <w:b/>
                <w:bCs/>
                <w:caps/>
                <w:smallCaps w:val="0"/>
                <w:noProof/>
              </w:rPr>
              <w:t>Cloud Information Systems Architecture Standard (CISAS)</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63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13</w:t>
            </w:r>
            <w:r w:rsidRPr="00BA5DBC">
              <w:rPr>
                <w:rStyle w:val="Hyperlink"/>
                <w:rFonts w:eastAsia="Cambria"/>
                <w:b/>
                <w:bCs/>
                <w:caps/>
                <w:smallCaps w:val="0"/>
                <w:webHidden/>
              </w:rPr>
              <w:fldChar w:fldCharType="end"/>
            </w:r>
          </w:hyperlink>
        </w:p>
        <w:p w14:paraId="132CA8B1" w14:textId="0D64F705"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64" w:history="1">
            <w:r w:rsidRPr="00BA5DBC">
              <w:rPr>
                <w:rStyle w:val="Hyperlink"/>
                <w:rFonts w:eastAsia="Cambria"/>
                <w:b/>
                <w:bCs/>
                <w:caps/>
                <w:smallCaps w:val="0"/>
                <w:noProof/>
              </w:rPr>
              <w:t>15.</w:t>
            </w:r>
            <w:r w:rsidRPr="00BA5DBC">
              <w:rPr>
                <w:rStyle w:val="Hyperlink"/>
                <w:rFonts w:eastAsia="Cambria"/>
                <w:b/>
                <w:bCs/>
                <w:caps/>
              </w:rPr>
              <w:tab/>
            </w:r>
            <w:r w:rsidRPr="00BA5DBC">
              <w:rPr>
                <w:rStyle w:val="Hyperlink"/>
                <w:rFonts w:eastAsia="Cambria"/>
                <w:b/>
                <w:bCs/>
                <w:caps/>
                <w:smallCaps w:val="0"/>
                <w:noProof/>
              </w:rPr>
              <w:t>Network Architecture and System Environment</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64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16</w:t>
            </w:r>
            <w:r w:rsidRPr="00BA5DBC">
              <w:rPr>
                <w:rStyle w:val="Hyperlink"/>
                <w:rFonts w:eastAsia="Cambria"/>
                <w:b/>
                <w:bCs/>
                <w:caps/>
                <w:smallCaps w:val="0"/>
                <w:webHidden/>
              </w:rPr>
              <w:fldChar w:fldCharType="end"/>
            </w:r>
          </w:hyperlink>
        </w:p>
        <w:p w14:paraId="33505675" w14:textId="1A526EBC" w:rsidR="00EA7E84" w:rsidRPr="00DB7D40" w:rsidRDefault="00EA7E84" w:rsidP="00B4496E">
          <w:pPr>
            <w:pStyle w:val="TOC3"/>
            <w:tabs>
              <w:tab w:val="left" w:pos="1100"/>
              <w:tab w:val="right" w:leader="dot" w:pos="9350"/>
            </w:tabs>
            <w:ind w:left="446"/>
            <w:rPr>
              <w:rStyle w:val="Hyperlink"/>
              <w:rFonts w:eastAsia="Cambria"/>
              <w:i w:val="0"/>
              <w:iCs w:val="0"/>
              <w:smallCaps/>
            </w:rPr>
          </w:pPr>
          <w:hyperlink w:anchor="_Toc149120265" w:history="1">
            <w:r w:rsidRPr="00DB7D40">
              <w:rPr>
                <w:rStyle w:val="Hyperlink"/>
                <w:rFonts w:eastAsia="Cambria"/>
                <w:i w:val="0"/>
                <w:iCs w:val="0"/>
                <w:smallCaps/>
                <w:noProof/>
              </w:rPr>
              <w:t>15.1</w:t>
            </w:r>
            <w:r w:rsidRPr="00DB7D40">
              <w:rPr>
                <w:rStyle w:val="Hyperlink"/>
                <w:rFonts w:eastAsia="Cambria"/>
                <w:i w:val="0"/>
                <w:iCs w:val="0"/>
                <w:smallCaps/>
              </w:rPr>
              <w:tab/>
            </w:r>
            <w:r w:rsidRPr="00DB7D40">
              <w:rPr>
                <w:rStyle w:val="Hyperlink"/>
                <w:rFonts w:eastAsia="Cambria"/>
                <w:i w:val="0"/>
                <w:iCs w:val="0"/>
                <w:smallCaps/>
                <w:noProof/>
              </w:rPr>
              <w:t>System Confidential Data transfer inventory</w:t>
            </w:r>
            <w:r w:rsidRPr="00DB7D40">
              <w:rPr>
                <w:rStyle w:val="Hyperlink"/>
                <w:rFonts w:eastAsia="Cambria"/>
                <w:i w:val="0"/>
                <w:iCs w:val="0"/>
                <w:smallCaps/>
                <w:webHidden/>
              </w:rPr>
              <w:tab/>
            </w:r>
            <w:r w:rsidRPr="00DB7D40">
              <w:rPr>
                <w:rStyle w:val="Hyperlink"/>
                <w:rFonts w:eastAsia="Cambria"/>
                <w:i w:val="0"/>
                <w:iCs w:val="0"/>
                <w:smallCaps/>
                <w:webHidden/>
              </w:rPr>
              <w:fldChar w:fldCharType="begin"/>
            </w:r>
            <w:r w:rsidRPr="00DB7D40">
              <w:rPr>
                <w:rStyle w:val="Hyperlink"/>
                <w:rFonts w:eastAsia="Cambria"/>
                <w:i w:val="0"/>
                <w:iCs w:val="0"/>
                <w:smallCaps/>
                <w:webHidden/>
              </w:rPr>
              <w:instrText xml:space="preserve"> PAGEREF _Toc149120265 \h </w:instrText>
            </w:r>
            <w:r w:rsidRPr="00DB7D40">
              <w:rPr>
                <w:rStyle w:val="Hyperlink"/>
                <w:rFonts w:eastAsia="Cambria"/>
                <w:i w:val="0"/>
                <w:iCs w:val="0"/>
                <w:smallCaps/>
                <w:webHidden/>
              </w:rPr>
            </w:r>
            <w:r w:rsidRPr="00DB7D40">
              <w:rPr>
                <w:rStyle w:val="Hyperlink"/>
                <w:rFonts w:eastAsia="Cambria"/>
                <w:i w:val="0"/>
                <w:iCs w:val="0"/>
                <w:smallCaps/>
                <w:webHidden/>
              </w:rPr>
              <w:fldChar w:fldCharType="separate"/>
            </w:r>
            <w:r w:rsidRPr="00DB7D40">
              <w:rPr>
                <w:rStyle w:val="Hyperlink"/>
                <w:rFonts w:eastAsia="Cambria"/>
                <w:i w:val="0"/>
                <w:iCs w:val="0"/>
                <w:smallCaps/>
                <w:webHidden/>
              </w:rPr>
              <w:t>16</w:t>
            </w:r>
            <w:r w:rsidRPr="00DB7D40">
              <w:rPr>
                <w:rStyle w:val="Hyperlink"/>
                <w:rFonts w:eastAsia="Cambria"/>
                <w:i w:val="0"/>
                <w:iCs w:val="0"/>
                <w:smallCaps/>
                <w:webHidden/>
              </w:rPr>
              <w:fldChar w:fldCharType="end"/>
            </w:r>
          </w:hyperlink>
        </w:p>
        <w:p w14:paraId="2C119D46" w14:textId="70D9A705" w:rsidR="00EA7E84" w:rsidRPr="00DB7D40" w:rsidRDefault="00EA7E84" w:rsidP="00B4496E">
          <w:pPr>
            <w:pStyle w:val="TOC3"/>
            <w:tabs>
              <w:tab w:val="left" w:pos="1100"/>
              <w:tab w:val="right" w:leader="dot" w:pos="9350"/>
            </w:tabs>
            <w:spacing w:after="120"/>
            <w:ind w:left="446"/>
            <w:rPr>
              <w:rStyle w:val="Hyperlink"/>
              <w:rFonts w:eastAsia="Cambria"/>
              <w:i w:val="0"/>
              <w:iCs w:val="0"/>
              <w:smallCaps/>
            </w:rPr>
          </w:pPr>
          <w:hyperlink w:anchor="_Toc149120266" w:history="1">
            <w:r w:rsidRPr="00DB7D40">
              <w:rPr>
                <w:rStyle w:val="Hyperlink"/>
                <w:rFonts w:eastAsia="Cambria"/>
                <w:i w:val="0"/>
                <w:iCs w:val="0"/>
                <w:smallCaps/>
                <w:noProof/>
              </w:rPr>
              <w:t>15.2</w:t>
            </w:r>
            <w:r w:rsidRPr="00DB7D40">
              <w:rPr>
                <w:rStyle w:val="Hyperlink"/>
                <w:rFonts w:eastAsia="Cambria"/>
                <w:i w:val="0"/>
                <w:iCs w:val="0"/>
                <w:smallCaps/>
              </w:rPr>
              <w:tab/>
            </w:r>
            <w:r w:rsidRPr="00DB7D40">
              <w:rPr>
                <w:rStyle w:val="Hyperlink"/>
                <w:rFonts w:eastAsia="Cambria"/>
                <w:i w:val="0"/>
                <w:iCs w:val="0"/>
                <w:smallCaps/>
                <w:noProof/>
              </w:rPr>
              <w:t>User Community Organizations and Access</w:t>
            </w:r>
            <w:r w:rsidRPr="00DB7D40">
              <w:rPr>
                <w:rStyle w:val="Hyperlink"/>
                <w:rFonts w:eastAsia="Cambria"/>
                <w:i w:val="0"/>
                <w:iCs w:val="0"/>
                <w:smallCaps/>
                <w:webHidden/>
              </w:rPr>
              <w:tab/>
            </w:r>
            <w:r w:rsidRPr="00DB7D40">
              <w:rPr>
                <w:rStyle w:val="Hyperlink"/>
                <w:rFonts w:eastAsia="Cambria"/>
                <w:i w:val="0"/>
                <w:iCs w:val="0"/>
                <w:smallCaps/>
                <w:webHidden/>
              </w:rPr>
              <w:fldChar w:fldCharType="begin"/>
            </w:r>
            <w:r w:rsidRPr="00DB7D40">
              <w:rPr>
                <w:rStyle w:val="Hyperlink"/>
                <w:rFonts w:eastAsia="Cambria"/>
                <w:i w:val="0"/>
                <w:iCs w:val="0"/>
                <w:smallCaps/>
                <w:webHidden/>
              </w:rPr>
              <w:instrText xml:space="preserve"> PAGEREF _Toc149120266 \h </w:instrText>
            </w:r>
            <w:r w:rsidRPr="00DB7D40">
              <w:rPr>
                <w:rStyle w:val="Hyperlink"/>
                <w:rFonts w:eastAsia="Cambria"/>
                <w:i w:val="0"/>
                <w:iCs w:val="0"/>
                <w:smallCaps/>
                <w:webHidden/>
              </w:rPr>
            </w:r>
            <w:r w:rsidRPr="00DB7D40">
              <w:rPr>
                <w:rStyle w:val="Hyperlink"/>
                <w:rFonts w:eastAsia="Cambria"/>
                <w:i w:val="0"/>
                <w:iCs w:val="0"/>
                <w:smallCaps/>
                <w:webHidden/>
              </w:rPr>
              <w:fldChar w:fldCharType="separate"/>
            </w:r>
            <w:r w:rsidRPr="00DB7D40">
              <w:rPr>
                <w:rStyle w:val="Hyperlink"/>
                <w:rFonts w:eastAsia="Cambria"/>
                <w:i w:val="0"/>
                <w:iCs w:val="0"/>
                <w:smallCaps/>
                <w:webHidden/>
              </w:rPr>
              <w:t>17</w:t>
            </w:r>
            <w:r w:rsidRPr="00DB7D40">
              <w:rPr>
                <w:rStyle w:val="Hyperlink"/>
                <w:rFonts w:eastAsia="Cambria"/>
                <w:i w:val="0"/>
                <w:iCs w:val="0"/>
                <w:smallCaps/>
                <w:webHidden/>
              </w:rPr>
              <w:fldChar w:fldCharType="end"/>
            </w:r>
          </w:hyperlink>
        </w:p>
        <w:p w14:paraId="3ACB46F2" w14:textId="092349FA"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67" w:history="1">
            <w:r w:rsidRPr="00BA5DBC">
              <w:rPr>
                <w:rStyle w:val="Hyperlink"/>
                <w:rFonts w:eastAsia="Cambria"/>
                <w:b/>
                <w:bCs/>
                <w:caps/>
                <w:smallCaps w:val="0"/>
                <w:noProof/>
              </w:rPr>
              <w:t>16.</w:t>
            </w:r>
            <w:r w:rsidRPr="00BA5DBC">
              <w:rPr>
                <w:rStyle w:val="Hyperlink"/>
                <w:rFonts w:eastAsia="Cambria"/>
                <w:b/>
                <w:bCs/>
                <w:caps/>
              </w:rPr>
              <w:tab/>
            </w:r>
            <w:r w:rsidRPr="00BA5DBC">
              <w:rPr>
                <w:rStyle w:val="Hyperlink"/>
                <w:rFonts w:eastAsia="Cambria"/>
                <w:b/>
                <w:bCs/>
                <w:caps/>
                <w:smallCaps w:val="0"/>
                <w:noProof/>
              </w:rPr>
              <w:t>System Interconnection/Information Sharing</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67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17</w:t>
            </w:r>
            <w:r w:rsidRPr="00BA5DBC">
              <w:rPr>
                <w:rStyle w:val="Hyperlink"/>
                <w:rFonts w:eastAsia="Cambria"/>
                <w:b/>
                <w:bCs/>
                <w:caps/>
                <w:smallCaps w:val="0"/>
                <w:webHidden/>
              </w:rPr>
              <w:fldChar w:fldCharType="end"/>
            </w:r>
          </w:hyperlink>
        </w:p>
        <w:p w14:paraId="236D7474" w14:textId="26048114" w:rsidR="00EA7E84" w:rsidRPr="00DB7D40" w:rsidRDefault="00EA7E84" w:rsidP="00B4496E">
          <w:pPr>
            <w:pStyle w:val="TOC3"/>
            <w:tabs>
              <w:tab w:val="left" w:pos="1100"/>
              <w:tab w:val="right" w:leader="dot" w:pos="9350"/>
            </w:tabs>
            <w:ind w:left="446"/>
            <w:rPr>
              <w:rStyle w:val="Hyperlink"/>
              <w:rFonts w:eastAsia="Cambria"/>
              <w:i w:val="0"/>
              <w:iCs w:val="0"/>
              <w:smallCaps/>
            </w:rPr>
          </w:pPr>
          <w:hyperlink w:anchor="_Toc149120268" w:history="1">
            <w:r w:rsidRPr="00DB7D40">
              <w:rPr>
                <w:rStyle w:val="Hyperlink"/>
                <w:rFonts w:eastAsia="Cambria"/>
                <w:i w:val="0"/>
                <w:iCs w:val="0"/>
                <w:smallCaps/>
                <w:noProof/>
              </w:rPr>
              <w:t>16.1</w:t>
            </w:r>
            <w:r w:rsidRPr="00DB7D40">
              <w:rPr>
                <w:rStyle w:val="Hyperlink"/>
                <w:rFonts w:eastAsia="Cambria"/>
                <w:i w:val="0"/>
                <w:iCs w:val="0"/>
                <w:smallCaps/>
              </w:rPr>
              <w:tab/>
            </w:r>
            <w:r w:rsidRPr="00DB7D40">
              <w:rPr>
                <w:rStyle w:val="Hyperlink"/>
                <w:rFonts w:eastAsia="Cambria"/>
                <w:i w:val="0"/>
                <w:iCs w:val="0"/>
                <w:smallCaps/>
                <w:noProof/>
              </w:rPr>
              <w:t>System Inputs and Outputs</w:t>
            </w:r>
            <w:r w:rsidRPr="00DB7D40">
              <w:rPr>
                <w:rStyle w:val="Hyperlink"/>
                <w:rFonts w:eastAsia="Cambria"/>
                <w:i w:val="0"/>
                <w:iCs w:val="0"/>
                <w:smallCaps/>
                <w:webHidden/>
              </w:rPr>
              <w:tab/>
            </w:r>
            <w:r w:rsidRPr="00DB7D40">
              <w:rPr>
                <w:rStyle w:val="Hyperlink"/>
                <w:rFonts w:eastAsia="Cambria"/>
                <w:i w:val="0"/>
                <w:iCs w:val="0"/>
                <w:smallCaps/>
                <w:webHidden/>
              </w:rPr>
              <w:fldChar w:fldCharType="begin"/>
            </w:r>
            <w:r w:rsidRPr="00DB7D40">
              <w:rPr>
                <w:rStyle w:val="Hyperlink"/>
                <w:rFonts w:eastAsia="Cambria"/>
                <w:i w:val="0"/>
                <w:iCs w:val="0"/>
                <w:smallCaps/>
                <w:webHidden/>
              </w:rPr>
              <w:instrText xml:space="preserve"> PAGEREF _Toc149120268 \h </w:instrText>
            </w:r>
            <w:r w:rsidRPr="00DB7D40">
              <w:rPr>
                <w:rStyle w:val="Hyperlink"/>
                <w:rFonts w:eastAsia="Cambria"/>
                <w:i w:val="0"/>
                <w:iCs w:val="0"/>
                <w:smallCaps/>
                <w:webHidden/>
              </w:rPr>
            </w:r>
            <w:r w:rsidRPr="00DB7D40">
              <w:rPr>
                <w:rStyle w:val="Hyperlink"/>
                <w:rFonts w:eastAsia="Cambria"/>
                <w:i w:val="0"/>
                <w:iCs w:val="0"/>
                <w:smallCaps/>
                <w:webHidden/>
              </w:rPr>
              <w:fldChar w:fldCharType="separate"/>
            </w:r>
            <w:r w:rsidRPr="00DB7D40">
              <w:rPr>
                <w:rStyle w:val="Hyperlink"/>
                <w:rFonts w:eastAsia="Cambria"/>
                <w:i w:val="0"/>
                <w:iCs w:val="0"/>
                <w:smallCaps/>
                <w:webHidden/>
              </w:rPr>
              <w:t>17</w:t>
            </w:r>
            <w:r w:rsidRPr="00DB7D40">
              <w:rPr>
                <w:rStyle w:val="Hyperlink"/>
                <w:rFonts w:eastAsia="Cambria"/>
                <w:i w:val="0"/>
                <w:iCs w:val="0"/>
                <w:smallCaps/>
                <w:webHidden/>
              </w:rPr>
              <w:fldChar w:fldCharType="end"/>
            </w:r>
          </w:hyperlink>
        </w:p>
        <w:p w14:paraId="39194502" w14:textId="74AF65AC" w:rsidR="00EA7E84" w:rsidRPr="00DB7D40" w:rsidRDefault="00EA7E84" w:rsidP="00B4496E">
          <w:pPr>
            <w:pStyle w:val="TOC3"/>
            <w:tabs>
              <w:tab w:val="left" w:pos="1100"/>
              <w:tab w:val="right" w:leader="dot" w:pos="9350"/>
            </w:tabs>
            <w:ind w:left="446"/>
            <w:rPr>
              <w:rStyle w:val="Hyperlink"/>
              <w:rFonts w:eastAsia="Cambria"/>
              <w:i w:val="0"/>
              <w:iCs w:val="0"/>
              <w:smallCaps/>
            </w:rPr>
          </w:pPr>
          <w:hyperlink w:anchor="_Toc149120269" w:history="1">
            <w:r w:rsidRPr="00DB7D40">
              <w:rPr>
                <w:rStyle w:val="Hyperlink"/>
                <w:rFonts w:eastAsia="Cambria"/>
                <w:i w:val="0"/>
                <w:iCs w:val="0"/>
                <w:smallCaps/>
                <w:noProof/>
              </w:rPr>
              <w:t>16.2</w:t>
            </w:r>
            <w:r w:rsidRPr="00DB7D40">
              <w:rPr>
                <w:rStyle w:val="Hyperlink"/>
                <w:rFonts w:eastAsia="Cambria"/>
                <w:i w:val="0"/>
                <w:iCs w:val="0"/>
                <w:smallCaps/>
              </w:rPr>
              <w:tab/>
            </w:r>
            <w:r w:rsidRPr="00DB7D40">
              <w:rPr>
                <w:rStyle w:val="Hyperlink"/>
                <w:rFonts w:eastAsia="Cambria"/>
                <w:i w:val="0"/>
                <w:iCs w:val="0"/>
                <w:smallCaps/>
                <w:noProof/>
              </w:rPr>
              <w:t>System Interconnections</w:t>
            </w:r>
            <w:r w:rsidRPr="00DB7D40">
              <w:rPr>
                <w:rStyle w:val="Hyperlink"/>
                <w:rFonts w:eastAsia="Cambria"/>
                <w:i w:val="0"/>
                <w:iCs w:val="0"/>
                <w:smallCaps/>
                <w:webHidden/>
              </w:rPr>
              <w:tab/>
            </w:r>
            <w:r w:rsidRPr="00DB7D40">
              <w:rPr>
                <w:rStyle w:val="Hyperlink"/>
                <w:rFonts w:eastAsia="Cambria"/>
                <w:i w:val="0"/>
                <w:iCs w:val="0"/>
                <w:smallCaps/>
                <w:webHidden/>
              </w:rPr>
              <w:fldChar w:fldCharType="begin"/>
            </w:r>
            <w:r w:rsidRPr="00DB7D40">
              <w:rPr>
                <w:rStyle w:val="Hyperlink"/>
                <w:rFonts w:eastAsia="Cambria"/>
                <w:i w:val="0"/>
                <w:iCs w:val="0"/>
                <w:smallCaps/>
                <w:webHidden/>
              </w:rPr>
              <w:instrText xml:space="preserve"> PAGEREF _Toc149120269 \h </w:instrText>
            </w:r>
            <w:r w:rsidRPr="00DB7D40">
              <w:rPr>
                <w:rStyle w:val="Hyperlink"/>
                <w:rFonts w:eastAsia="Cambria"/>
                <w:i w:val="0"/>
                <w:iCs w:val="0"/>
                <w:smallCaps/>
                <w:webHidden/>
              </w:rPr>
            </w:r>
            <w:r w:rsidRPr="00DB7D40">
              <w:rPr>
                <w:rStyle w:val="Hyperlink"/>
                <w:rFonts w:eastAsia="Cambria"/>
                <w:i w:val="0"/>
                <w:iCs w:val="0"/>
                <w:smallCaps/>
                <w:webHidden/>
              </w:rPr>
              <w:fldChar w:fldCharType="separate"/>
            </w:r>
            <w:r w:rsidRPr="00DB7D40">
              <w:rPr>
                <w:rStyle w:val="Hyperlink"/>
                <w:rFonts w:eastAsia="Cambria"/>
                <w:i w:val="0"/>
                <w:iCs w:val="0"/>
                <w:smallCaps/>
                <w:webHidden/>
              </w:rPr>
              <w:t>18</w:t>
            </w:r>
            <w:r w:rsidRPr="00DB7D40">
              <w:rPr>
                <w:rStyle w:val="Hyperlink"/>
                <w:rFonts w:eastAsia="Cambria"/>
                <w:i w:val="0"/>
                <w:iCs w:val="0"/>
                <w:smallCaps/>
                <w:webHidden/>
              </w:rPr>
              <w:fldChar w:fldCharType="end"/>
            </w:r>
          </w:hyperlink>
        </w:p>
        <w:p w14:paraId="1979206A" w14:textId="3C3471EC" w:rsidR="00EA7E84" w:rsidRPr="00DB7D40" w:rsidRDefault="00EA7E84" w:rsidP="00B4496E">
          <w:pPr>
            <w:pStyle w:val="TOC3"/>
            <w:tabs>
              <w:tab w:val="left" w:pos="1100"/>
              <w:tab w:val="right" w:leader="dot" w:pos="9350"/>
            </w:tabs>
            <w:spacing w:after="120"/>
            <w:ind w:left="446"/>
            <w:rPr>
              <w:rStyle w:val="Hyperlink"/>
              <w:rFonts w:eastAsia="Cambria"/>
              <w:i w:val="0"/>
              <w:iCs w:val="0"/>
              <w:smallCaps/>
            </w:rPr>
          </w:pPr>
          <w:hyperlink w:anchor="_Toc149120270" w:history="1">
            <w:r w:rsidRPr="00DB7D40">
              <w:rPr>
                <w:rStyle w:val="Hyperlink"/>
                <w:rFonts w:eastAsia="Cambria"/>
                <w:i w:val="0"/>
                <w:iCs w:val="0"/>
                <w:smallCaps/>
                <w:noProof/>
              </w:rPr>
              <w:t>16.3</w:t>
            </w:r>
            <w:r w:rsidRPr="00DB7D40">
              <w:rPr>
                <w:rStyle w:val="Hyperlink"/>
                <w:rFonts w:eastAsia="Cambria"/>
                <w:i w:val="0"/>
                <w:iCs w:val="0"/>
                <w:smallCaps/>
              </w:rPr>
              <w:tab/>
            </w:r>
            <w:r w:rsidRPr="00DB7D40">
              <w:rPr>
                <w:rStyle w:val="Hyperlink"/>
                <w:rFonts w:eastAsia="Cambria"/>
                <w:i w:val="0"/>
                <w:iCs w:val="0"/>
                <w:smallCaps/>
                <w:noProof/>
              </w:rPr>
              <w:t>Documentation of Untrusted Connections</w:t>
            </w:r>
            <w:r w:rsidRPr="00DB7D40">
              <w:rPr>
                <w:rStyle w:val="Hyperlink"/>
                <w:rFonts w:eastAsia="Cambria"/>
                <w:i w:val="0"/>
                <w:iCs w:val="0"/>
                <w:smallCaps/>
                <w:webHidden/>
              </w:rPr>
              <w:tab/>
            </w:r>
            <w:r w:rsidRPr="00DB7D40">
              <w:rPr>
                <w:rStyle w:val="Hyperlink"/>
                <w:rFonts w:eastAsia="Cambria"/>
                <w:i w:val="0"/>
                <w:iCs w:val="0"/>
                <w:smallCaps/>
                <w:webHidden/>
              </w:rPr>
              <w:fldChar w:fldCharType="begin"/>
            </w:r>
            <w:r w:rsidRPr="00DB7D40">
              <w:rPr>
                <w:rStyle w:val="Hyperlink"/>
                <w:rFonts w:eastAsia="Cambria"/>
                <w:i w:val="0"/>
                <w:iCs w:val="0"/>
                <w:smallCaps/>
                <w:webHidden/>
              </w:rPr>
              <w:instrText xml:space="preserve"> PAGEREF _Toc149120270 \h </w:instrText>
            </w:r>
            <w:r w:rsidRPr="00DB7D40">
              <w:rPr>
                <w:rStyle w:val="Hyperlink"/>
                <w:rFonts w:eastAsia="Cambria"/>
                <w:i w:val="0"/>
                <w:iCs w:val="0"/>
                <w:smallCaps/>
                <w:webHidden/>
              </w:rPr>
            </w:r>
            <w:r w:rsidRPr="00DB7D40">
              <w:rPr>
                <w:rStyle w:val="Hyperlink"/>
                <w:rFonts w:eastAsia="Cambria"/>
                <w:i w:val="0"/>
                <w:iCs w:val="0"/>
                <w:smallCaps/>
                <w:webHidden/>
              </w:rPr>
              <w:fldChar w:fldCharType="separate"/>
            </w:r>
            <w:r w:rsidRPr="00DB7D40">
              <w:rPr>
                <w:rStyle w:val="Hyperlink"/>
                <w:rFonts w:eastAsia="Cambria"/>
                <w:i w:val="0"/>
                <w:iCs w:val="0"/>
                <w:smallCaps/>
                <w:webHidden/>
              </w:rPr>
              <w:t>19</w:t>
            </w:r>
            <w:r w:rsidRPr="00DB7D40">
              <w:rPr>
                <w:rStyle w:val="Hyperlink"/>
                <w:rFonts w:eastAsia="Cambria"/>
                <w:i w:val="0"/>
                <w:iCs w:val="0"/>
                <w:smallCaps/>
                <w:webHidden/>
              </w:rPr>
              <w:fldChar w:fldCharType="end"/>
            </w:r>
          </w:hyperlink>
        </w:p>
        <w:p w14:paraId="56DD4F4F" w14:textId="3659F243"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71" w:history="1">
            <w:r w:rsidRPr="00BA5DBC">
              <w:rPr>
                <w:rStyle w:val="Hyperlink"/>
                <w:rFonts w:eastAsia="Cambria"/>
                <w:b/>
                <w:bCs/>
                <w:caps/>
                <w:smallCaps w:val="0"/>
                <w:noProof/>
              </w:rPr>
              <w:t>17.</w:t>
            </w:r>
            <w:r w:rsidRPr="00BA5DBC">
              <w:rPr>
                <w:rStyle w:val="Hyperlink"/>
                <w:rFonts w:eastAsia="Cambria"/>
                <w:b/>
                <w:bCs/>
                <w:caps/>
              </w:rPr>
              <w:tab/>
            </w:r>
            <w:r w:rsidRPr="00BA5DBC">
              <w:rPr>
                <w:rStyle w:val="Hyperlink"/>
                <w:rFonts w:eastAsia="Cambria"/>
                <w:b/>
                <w:bCs/>
                <w:caps/>
                <w:smallCaps w:val="0"/>
                <w:noProof/>
              </w:rPr>
              <w:t>Information System Security Plan Completion Date</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71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20</w:t>
            </w:r>
            <w:r w:rsidRPr="00BA5DBC">
              <w:rPr>
                <w:rStyle w:val="Hyperlink"/>
                <w:rFonts w:eastAsia="Cambria"/>
                <w:b/>
                <w:bCs/>
                <w:caps/>
                <w:smallCaps w:val="0"/>
                <w:webHidden/>
              </w:rPr>
              <w:fldChar w:fldCharType="end"/>
            </w:r>
          </w:hyperlink>
        </w:p>
        <w:p w14:paraId="03386A83" w14:textId="2D4ED4AF"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72" w:history="1">
            <w:r w:rsidRPr="00BA5DBC">
              <w:rPr>
                <w:rStyle w:val="Hyperlink"/>
                <w:rFonts w:eastAsia="Cambria"/>
                <w:b/>
                <w:bCs/>
                <w:caps/>
                <w:smallCaps w:val="0"/>
                <w:noProof/>
              </w:rPr>
              <w:t>18.</w:t>
            </w:r>
            <w:r w:rsidRPr="00BA5DBC">
              <w:rPr>
                <w:rStyle w:val="Hyperlink"/>
                <w:rFonts w:eastAsia="Cambria"/>
                <w:b/>
                <w:bCs/>
                <w:caps/>
              </w:rPr>
              <w:tab/>
            </w:r>
            <w:r w:rsidRPr="00BA5DBC">
              <w:rPr>
                <w:rStyle w:val="Hyperlink"/>
                <w:rFonts w:eastAsia="Cambria"/>
                <w:b/>
                <w:bCs/>
                <w:caps/>
                <w:smallCaps w:val="0"/>
                <w:noProof/>
              </w:rPr>
              <w:t>Information System Security Plan Approval Date</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72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20</w:t>
            </w:r>
            <w:r w:rsidRPr="00BA5DBC">
              <w:rPr>
                <w:rStyle w:val="Hyperlink"/>
                <w:rFonts w:eastAsia="Cambria"/>
                <w:b/>
                <w:bCs/>
                <w:caps/>
                <w:smallCaps w:val="0"/>
                <w:webHidden/>
              </w:rPr>
              <w:fldChar w:fldCharType="end"/>
            </w:r>
          </w:hyperlink>
        </w:p>
        <w:p w14:paraId="265ACAC7" w14:textId="106DE460" w:rsidR="00EA7E84" w:rsidRPr="00BA5DBC" w:rsidRDefault="00EA7E84" w:rsidP="00656AAE">
          <w:pPr>
            <w:pStyle w:val="TOC2"/>
            <w:tabs>
              <w:tab w:val="left" w:pos="880"/>
              <w:tab w:val="right" w:leader="dot" w:pos="9350"/>
            </w:tabs>
            <w:spacing w:after="120"/>
            <w:rPr>
              <w:rStyle w:val="Hyperlink"/>
              <w:rFonts w:eastAsia="Cambria"/>
              <w:b/>
              <w:bCs/>
              <w:caps/>
            </w:rPr>
          </w:pPr>
          <w:hyperlink w:anchor="_Toc149120273" w:history="1">
            <w:r w:rsidRPr="00BA5DBC">
              <w:rPr>
                <w:rStyle w:val="Hyperlink"/>
                <w:rFonts w:eastAsia="Cambria"/>
                <w:b/>
                <w:bCs/>
                <w:caps/>
                <w:smallCaps w:val="0"/>
                <w:noProof/>
              </w:rPr>
              <w:t>19.</w:t>
            </w:r>
            <w:r w:rsidRPr="00BA5DBC">
              <w:rPr>
                <w:rStyle w:val="Hyperlink"/>
                <w:rFonts w:eastAsia="Cambria"/>
                <w:b/>
                <w:bCs/>
                <w:caps/>
              </w:rPr>
              <w:tab/>
            </w:r>
            <w:r w:rsidRPr="00BA5DBC">
              <w:rPr>
                <w:rStyle w:val="Hyperlink"/>
                <w:rFonts w:eastAsia="Cambria"/>
                <w:b/>
                <w:bCs/>
                <w:caps/>
                <w:smallCaps w:val="0"/>
                <w:noProof/>
              </w:rPr>
              <w:t>Information System Recovery Plan Approval Date</w:t>
            </w:r>
            <w:r w:rsidRPr="00BA5DBC">
              <w:rPr>
                <w:rStyle w:val="Hyperlink"/>
                <w:rFonts w:eastAsia="Cambria"/>
                <w:b/>
                <w:bCs/>
                <w:caps/>
                <w:smallCaps w:val="0"/>
                <w:webHidden/>
              </w:rPr>
              <w:tab/>
            </w:r>
            <w:r w:rsidRPr="00BA5DBC">
              <w:rPr>
                <w:rStyle w:val="Hyperlink"/>
                <w:rFonts w:eastAsia="Cambria"/>
                <w:b/>
                <w:bCs/>
                <w:caps/>
                <w:smallCaps w:val="0"/>
                <w:webHidden/>
              </w:rPr>
              <w:fldChar w:fldCharType="begin"/>
            </w:r>
            <w:r w:rsidRPr="00BA5DBC">
              <w:rPr>
                <w:rStyle w:val="Hyperlink"/>
                <w:rFonts w:eastAsia="Cambria"/>
                <w:b/>
                <w:bCs/>
                <w:caps/>
                <w:smallCaps w:val="0"/>
                <w:webHidden/>
              </w:rPr>
              <w:instrText xml:space="preserve"> PAGEREF _Toc149120273 \h </w:instrText>
            </w:r>
            <w:r w:rsidRPr="00BA5DBC">
              <w:rPr>
                <w:rStyle w:val="Hyperlink"/>
                <w:rFonts w:eastAsia="Cambria"/>
                <w:b/>
                <w:bCs/>
                <w:caps/>
                <w:smallCaps w:val="0"/>
                <w:webHidden/>
              </w:rPr>
            </w:r>
            <w:r w:rsidRPr="00BA5DBC">
              <w:rPr>
                <w:rStyle w:val="Hyperlink"/>
                <w:rFonts w:eastAsia="Cambria"/>
                <w:b/>
                <w:bCs/>
                <w:caps/>
                <w:smallCaps w:val="0"/>
                <w:webHidden/>
              </w:rPr>
              <w:fldChar w:fldCharType="separate"/>
            </w:r>
            <w:r w:rsidRPr="00BA5DBC">
              <w:rPr>
                <w:rStyle w:val="Hyperlink"/>
                <w:rFonts w:eastAsia="Cambria"/>
                <w:b/>
                <w:bCs/>
                <w:caps/>
                <w:smallCaps w:val="0"/>
                <w:webHidden/>
              </w:rPr>
              <w:t>20</w:t>
            </w:r>
            <w:r w:rsidRPr="00BA5DBC">
              <w:rPr>
                <w:rStyle w:val="Hyperlink"/>
                <w:rFonts w:eastAsia="Cambria"/>
                <w:b/>
                <w:bCs/>
                <w:caps/>
                <w:smallCaps w:val="0"/>
                <w:webHidden/>
              </w:rPr>
              <w:fldChar w:fldCharType="end"/>
            </w:r>
          </w:hyperlink>
        </w:p>
        <w:p w14:paraId="440D4FA5" w14:textId="04220E10" w:rsidR="00404DC5" w:rsidRDefault="00404DC5">
          <w:r>
            <w:rPr>
              <w:b/>
              <w:bCs/>
              <w:noProof/>
            </w:rPr>
            <w:fldChar w:fldCharType="end"/>
          </w:r>
        </w:p>
      </w:sdtContent>
    </w:sdt>
    <w:p w14:paraId="3656B9AB" w14:textId="77777777" w:rsidR="00487C40" w:rsidRDefault="00487C40">
      <w:pPr>
        <w:rPr>
          <w:rFonts w:asciiTheme="majorHAnsi" w:eastAsia="Cambria" w:hAnsiTheme="majorHAnsi" w:cstheme="majorBidi"/>
          <w:color w:val="2E74B5" w:themeColor="accent1" w:themeShade="BF"/>
          <w:sz w:val="32"/>
          <w:szCs w:val="32"/>
        </w:rPr>
      </w:pPr>
      <w:r>
        <w:rPr>
          <w:rFonts w:eastAsia="Cambria"/>
        </w:rPr>
        <w:br w:type="page"/>
      </w:r>
    </w:p>
    <w:p w14:paraId="37EAA4CF" w14:textId="77777777" w:rsidR="00EA263D" w:rsidRPr="00724434" w:rsidRDefault="00EA263D" w:rsidP="003B5C65">
      <w:pPr>
        <w:pStyle w:val="Heading2"/>
        <w:ind w:left="360"/>
        <w:rPr>
          <w:b/>
          <w:bCs/>
        </w:rPr>
      </w:pPr>
      <w:bookmarkStart w:id="2" w:name="_Toc25651533"/>
      <w:bookmarkStart w:id="3" w:name="_Toc149120246"/>
      <w:r w:rsidRPr="00724434">
        <w:rPr>
          <w:b/>
          <w:bCs/>
        </w:rPr>
        <w:lastRenderedPageBreak/>
        <w:t xml:space="preserve">NIST </w:t>
      </w:r>
      <w:bookmarkEnd w:id="2"/>
      <w:r w:rsidR="00280FCA" w:rsidRPr="00724434">
        <w:rPr>
          <w:b/>
          <w:bCs/>
        </w:rPr>
        <w:t>Security Control Families</w:t>
      </w:r>
      <w:bookmarkEnd w:id="3"/>
    </w:p>
    <w:p w14:paraId="7DD48142" w14:textId="76486DCB" w:rsidR="00F63401" w:rsidRDefault="00EA263D" w:rsidP="004E491C">
      <w:pPr>
        <w:pStyle w:val="NormalParagraph"/>
      </w:pPr>
      <w:r w:rsidRPr="00A10E26">
        <w:t>There are three general classes of security controls (i.e., management, operational, and technical). Each family contains security controls related to the security function of the family. A standardized, two-character identifier is assigned to uniquel</w:t>
      </w:r>
      <w:r>
        <w:t>y identify each control family.</w:t>
      </w:r>
    </w:p>
    <w:tbl>
      <w:tblPr>
        <w:tblStyle w:val="TableGrid"/>
        <w:tblW w:w="936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620" w:firstRow="1" w:lastRow="0" w:firstColumn="0" w:lastColumn="0" w:noHBand="1" w:noVBand="1"/>
      </w:tblPr>
      <w:tblGrid>
        <w:gridCol w:w="2070"/>
        <w:gridCol w:w="5940"/>
        <w:gridCol w:w="1350"/>
      </w:tblGrid>
      <w:tr w:rsidR="009B2476" w:rsidRPr="00EA3915" w14:paraId="0261F3B7" w14:textId="77777777" w:rsidTr="00110949">
        <w:trPr>
          <w:tblHeader/>
        </w:trPr>
        <w:tc>
          <w:tcPr>
            <w:tcW w:w="2070" w:type="dxa"/>
            <w:shd w:val="clear" w:color="auto" w:fill="DEEAF6" w:themeFill="accent1" w:themeFillTint="33"/>
          </w:tcPr>
          <w:p w14:paraId="0A6F133C" w14:textId="77777777" w:rsidR="009B2476" w:rsidRPr="00EA3915" w:rsidRDefault="009B2476" w:rsidP="00110949">
            <w:pPr>
              <w:spacing w:beforeLines="30" w:before="72" w:afterLines="30" w:after="72"/>
              <w:rPr>
                <w:rFonts w:cstheme="minorHAnsi"/>
                <w:b/>
                <w:bCs/>
                <w:szCs w:val="24"/>
              </w:rPr>
            </w:pPr>
            <w:r w:rsidRPr="00EA3915">
              <w:rPr>
                <w:rFonts w:cstheme="minorHAnsi"/>
                <w:b/>
                <w:bCs/>
                <w:szCs w:val="24"/>
              </w:rPr>
              <w:t>CLASS</w:t>
            </w:r>
          </w:p>
        </w:tc>
        <w:tc>
          <w:tcPr>
            <w:tcW w:w="5940" w:type="dxa"/>
            <w:shd w:val="clear" w:color="auto" w:fill="DEEAF6" w:themeFill="accent1" w:themeFillTint="33"/>
          </w:tcPr>
          <w:p w14:paraId="62419C78" w14:textId="77777777" w:rsidR="009B2476" w:rsidRPr="00EA3915" w:rsidRDefault="009B2476" w:rsidP="00110949">
            <w:pPr>
              <w:spacing w:beforeLines="30" w:before="72" w:afterLines="30" w:after="72"/>
              <w:rPr>
                <w:rFonts w:cstheme="minorHAnsi"/>
                <w:b/>
                <w:bCs/>
                <w:szCs w:val="24"/>
              </w:rPr>
            </w:pPr>
            <w:r w:rsidRPr="00EA3915">
              <w:rPr>
                <w:rFonts w:cstheme="minorHAnsi"/>
                <w:b/>
                <w:bCs/>
                <w:szCs w:val="24"/>
              </w:rPr>
              <w:t>FAMILY</w:t>
            </w:r>
          </w:p>
        </w:tc>
        <w:tc>
          <w:tcPr>
            <w:tcW w:w="1350" w:type="dxa"/>
            <w:shd w:val="clear" w:color="auto" w:fill="DEEAF6" w:themeFill="accent1" w:themeFillTint="33"/>
          </w:tcPr>
          <w:p w14:paraId="0A1C7FDD" w14:textId="77777777" w:rsidR="009B2476" w:rsidRPr="00EA3915" w:rsidRDefault="009B2476" w:rsidP="00110949">
            <w:pPr>
              <w:spacing w:beforeLines="30" w:before="72" w:afterLines="30" w:after="72"/>
              <w:rPr>
                <w:rFonts w:cstheme="minorHAnsi"/>
                <w:b/>
                <w:bCs/>
                <w:szCs w:val="24"/>
              </w:rPr>
            </w:pPr>
            <w:r w:rsidRPr="00EA3915">
              <w:rPr>
                <w:rFonts w:cstheme="minorHAnsi"/>
                <w:b/>
                <w:bCs/>
                <w:szCs w:val="24"/>
              </w:rPr>
              <w:t>IDENTIFIER</w:t>
            </w:r>
          </w:p>
        </w:tc>
      </w:tr>
      <w:tr w:rsidR="009B2476" w:rsidRPr="00EA3915" w14:paraId="644E1A18" w14:textId="77777777" w:rsidTr="00110949">
        <w:tc>
          <w:tcPr>
            <w:tcW w:w="2070" w:type="dxa"/>
          </w:tcPr>
          <w:p w14:paraId="02CF7054"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anagement</w:t>
            </w:r>
          </w:p>
        </w:tc>
        <w:tc>
          <w:tcPr>
            <w:tcW w:w="5940" w:type="dxa"/>
          </w:tcPr>
          <w:p w14:paraId="6B14E683"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Risk Assessment</w:t>
            </w:r>
          </w:p>
        </w:tc>
        <w:tc>
          <w:tcPr>
            <w:tcW w:w="1350" w:type="dxa"/>
          </w:tcPr>
          <w:p w14:paraId="1BDC0F92"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RA</w:t>
            </w:r>
          </w:p>
        </w:tc>
      </w:tr>
      <w:tr w:rsidR="009B2476" w:rsidRPr="00EA3915" w14:paraId="675F30F9" w14:textId="77777777" w:rsidTr="00110949">
        <w:tc>
          <w:tcPr>
            <w:tcW w:w="2070" w:type="dxa"/>
          </w:tcPr>
          <w:p w14:paraId="234C048E"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anagement</w:t>
            </w:r>
          </w:p>
        </w:tc>
        <w:tc>
          <w:tcPr>
            <w:tcW w:w="5940" w:type="dxa"/>
          </w:tcPr>
          <w:p w14:paraId="36577C66"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Planning</w:t>
            </w:r>
          </w:p>
        </w:tc>
        <w:tc>
          <w:tcPr>
            <w:tcW w:w="1350" w:type="dxa"/>
          </w:tcPr>
          <w:p w14:paraId="554C3377"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PL</w:t>
            </w:r>
          </w:p>
        </w:tc>
      </w:tr>
      <w:tr w:rsidR="009B2476" w:rsidRPr="00EA3915" w14:paraId="0C577C4E" w14:textId="77777777" w:rsidTr="00110949">
        <w:tc>
          <w:tcPr>
            <w:tcW w:w="2070" w:type="dxa"/>
          </w:tcPr>
          <w:p w14:paraId="49E6AB01"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anagement</w:t>
            </w:r>
          </w:p>
        </w:tc>
        <w:tc>
          <w:tcPr>
            <w:tcW w:w="5940" w:type="dxa"/>
          </w:tcPr>
          <w:p w14:paraId="313B2A71"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System and Services Acquisition</w:t>
            </w:r>
          </w:p>
        </w:tc>
        <w:tc>
          <w:tcPr>
            <w:tcW w:w="1350" w:type="dxa"/>
          </w:tcPr>
          <w:p w14:paraId="45D80C2A"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SA</w:t>
            </w:r>
          </w:p>
        </w:tc>
      </w:tr>
      <w:tr w:rsidR="009B2476" w:rsidRPr="00EA3915" w14:paraId="481FEB7E" w14:textId="77777777" w:rsidTr="00110949">
        <w:tc>
          <w:tcPr>
            <w:tcW w:w="2070" w:type="dxa"/>
          </w:tcPr>
          <w:p w14:paraId="13487609"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anagement</w:t>
            </w:r>
          </w:p>
        </w:tc>
        <w:tc>
          <w:tcPr>
            <w:tcW w:w="5940" w:type="dxa"/>
          </w:tcPr>
          <w:p w14:paraId="5DE4E580"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Certification, Accreditation, and Security Assessments</w:t>
            </w:r>
          </w:p>
        </w:tc>
        <w:tc>
          <w:tcPr>
            <w:tcW w:w="1350" w:type="dxa"/>
          </w:tcPr>
          <w:p w14:paraId="31453C1D"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CA</w:t>
            </w:r>
          </w:p>
        </w:tc>
      </w:tr>
      <w:tr w:rsidR="009B2476" w:rsidRPr="00EA3915" w14:paraId="57779A16" w14:textId="77777777" w:rsidTr="00110949">
        <w:tc>
          <w:tcPr>
            <w:tcW w:w="2070" w:type="dxa"/>
          </w:tcPr>
          <w:p w14:paraId="0B9A1B24"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320FE9CE"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Personnel Security</w:t>
            </w:r>
          </w:p>
        </w:tc>
        <w:tc>
          <w:tcPr>
            <w:tcW w:w="1350" w:type="dxa"/>
          </w:tcPr>
          <w:p w14:paraId="27894061"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PS</w:t>
            </w:r>
          </w:p>
        </w:tc>
      </w:tr>
      <w:tr w:rsidR="009B2476" w:rsidRPr="00EA3915" w14:paraId="5CB889BF" w14:textId="77777777" w:rsidTr="00110949">
        <w:tc>
          <w:tcPr>
            <w:tcW w:w="2070" w:type="dxa"/>
          </w:tcPr>
          <w:p w14:paraId="225F1775"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3513B8B3"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Physical and Environmental Protection</w:t>
            </w:r>
          </w:p>
        </w:tc>
        <w:tc>
          <w:tcPr>
            <w:tcW w:w="1350" w:type="dxa"/>
          </w:tcPr>
          <w:p w14:paraId="50A172A8"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PE</w:t>
            </w:r>
          </w:p>
        </w:tc>
      </w:tr>
      <w:tr w:rsidR="009B2476" w:rsidRPr="00EA3915" w14:paraId="14497C44" w14:textId="77777777" w:rsidTr="00110949">
        <w:tc>
          <w:tcPr>
            <w:tcW w:w="2070" w:type="dxa"/>
          </w:tcPr>
          <w:p w14:paraId="2E8941C0"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62AC22A9"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Contingency Planning</w:t>
            </w:r>
          </w:p>
        </w:tc>
        <w:tc>
          <w:tcPr>
            <w:tcW w:w="1350" w:type="dxa"/>
          </w:tcPr>
          <w:p w14:paraId="00BAAB47"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CP</w:t>
            </w:r>
          </w:p>
        </w:tc>
      </w:tr>
      <w:tr w:rsidR="009B2476" w:rsidRPr="00EA3915" w14:paraId="5380DBB3" w14:textId="77777777" w:rsidTr="00110949">
        <w:tc>
          <w:tcPr>
            <w:tcW w:w="2070" w:type="dxa"/>
          </w:tcPr>
          <w:p w14:paraId="6230FC64"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0C4F7CCF"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Configuration Management</w:t>
            </w:r>
          </w:p>
        </w:tc>
        <w:tc>
          <w:tcPr>
            <w:tcW w:w="1350" w:type="dxa"/>
          </w:tcPr>
          <w:p w14:paraId="6073BF5A"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CM</w:t>
            </w:r>
          </w:p>
        </w:tc>
      </w:tr>
      <w:tr w:rsidR="009B2476" w:rsidRPr="00EA3915" w14:paraId="333186CF" w14:textId="77777777" w:rsidTr="00110949">
        <w:tc>
          <w:tcPr>
            <w:tcW w:w="2070" w:type="dxa"/>
          </w:tcPr>
          <w:p w14:paraId="11795379"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7683FC94"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aintenance</w:t>
            </w:r>
          </w:p>
        </w:tc>
        <w:tc>
          <w:tcPr>
            <w:tcW w:w="1350" w:type="dxa"/>
          </w:tcPr>
          <w:p w14:paraId="407DBFBD"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A</w:t>
            </w:r>
          </w:p>
        </w:tc>
      </w:tr>
      <w:tr w:rsidR="009B2476" w:rsidRPr="00EA3915" w14:paraId="0BA55F66" w14:textId="77777777" w:rsidTr="00110949">
        <w:tc>
          <w:tcPr>
            <w:tcW w:w="2070" w:type="dxa"/>
          </w:tcPr>
          <w:p w14:paraId="0E0D822D"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3747BD0F"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System and Information Integrity</w:t>
            </w:r>
          </w:p>
        </w:tc>
        <w:tc>
          <w:tcPr>
            <w:tcW w:w="1350" w:type="dxa"/>
          </w:tcPr>
          <w:p w14:paraId="562CB194"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SI</w:t>
            </w:r>
          </w:p>
        </w:tc>
      </w:tr>
      <w:tr w:rsidR="009B2476" w:rsidRPr="00EA3915" w14:paraId="4AB1E360" w14:textId="77777777" w:rsidTr="00110949">
        <w:tc>
          <w:tcPr>
            <w:tcW w:w="2070" w:type="dxa"/>
          </w:tcPr>
          <w:p w14:paraId="62497D5B"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385AF9D4"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edia Protection</w:t>
            </w:r>
          </w:p>
        </w:tc>
        <w:tc>
          <w:tcPr>
            <w:tcW w:w="1350" w:type="dxa"/>
          </w:tcPr>
          <w:p w14:paraId="152F17D4"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MP</w:t>
            </w:r>
          </w:p>
        </w:tc>
      </w:tr>
      <w:tr w:rsidR="009B2476" w:rsidRPr="00EA3915" w14:paraId="238C04CB" w14:textId="77777777" w:rsidTr="00110949">
        <w:tc>
          <w:tcPr>
            <w:tcW w:w="2070" w:type="dxa"/>
          </w:tcPr>
          <w:p w14:paraId="256CBF08"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57E9519F"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Incident Response</w:t>
            </w:r>
          </w:p>
        </w:tc>
        <w:tc>
          <w:tcPr>
            <w:tcW w:w="1350" w:type="dxa"/>
          </w:tcPr>
          <w:p w14:paraId="2CED380D"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IR</w:t>
            </w:r>
          </w:p>
        </w:tc>
      </w:tr>
      <w:tr w:rsidR="009B2476" w:rsidRPr="00EA3915" w14:paraId="680F63CE" w14:textId="77777777" w:rsidTr="00110949">
        <w:tc>
          <w:tcPr>
            <w:tcW w:w="2070" w:type="dxa"/>
          </w:tcPr>
          <w:p w14:paraId="4DA0B0D1"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Operational</w:t>
            </w:r>
          </w:p>
        </w:tc>
        <w:tc>
          <w:tcPr>
            <w:tcW w:w="5940" w:type="dxa"/>
          </w:tcPr>
          <w:p w14:paraId="28AC304C"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Awareness and Training</w:t>
            </w:r>
          </w:p>
        </w:tc>
        <w:tc>
          <w:tcPr>
            <w:tcW w:w="1350" w:type="dxa"/>
          </w:tcPr>
          <w:p w14:paraId="70C59C70"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AT</w:t>
            </w:r>
          </w:p>
        </w:tc>
      </w:tr>
      <w:tr w:rsidR="009B2476" w:rsidRPr="00EA3915" w14:paraId="5786F8E9" w14:textId="77777777" w:rsidTr="00110949">
        <w:tc>
          <w:tcPr>
            <w:tcW w:w="2070" w:type="dxa"/>
          </w:tcPr>
          <w:p w14:paraId="3174BE10"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Technical</w:t>
            </w:r>
          </w:p>
        </w:tc>
        <w:tc>
          <w:tcPr>
            <w:tcW w:w="5940" w:type="dxa"/>
          </w:tcPr>
          <w:p w14:paraId="66AC38B0"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Identification and Authentication</w:t>
            </w:r>
          </w:p>
        </w:tc>
        <w:tc>
          <w:tcPr>
            <w:tcW w:w="1350" w:type="dxa"/>
          </w:tcPr>
          <w:p w14:paraId="78079FB6"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IA</w:t>
            </w:r>
          </w:p>
        </w:tc>
      </w:tr>
      <w:tr w:rsidR="009B2476" w:rsidRPr="00EA3915" w14:paraId="42006AA6" w14:textId="77777777" w:rsidTr="00110949">
        <w:tc>
          <w:tcPr>
            <w:tcW w:w="2070" w:type="dxa"/>
          </w:tcPr>
          <w:p w14:paraId="7007DCC8"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Technical</w:t>
            </w:r>
          </w:p>
        </w:tc>
        <w:tc>
          <w:tcPr>
            <w:tcW w:w="5940" w:type="dxa"/>
          </w:tcPr>
          <w:p w14:paraId="78ADD233"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Access Control</w:t>
            </w:r>
          </w:p>
        </w:tc>
        <w:tc>
          <w:tcPr>
            <w:tcW w:w="1350" w:type="dxa"/>
          </w:tcPr>
          <w:p w14:paraId="3F65DDF2"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AC</w:t>
            </w:r>
          </w:p>
        </w:tc>
      </w:tr>
      <w:tr w:rsidR="009B2476" w:rsidRPr="00EA3915" w14:paraId="554B9873" w14:textId="77777777" w:rsidTr="00110949">
        <w:tc>
          <w:tcPr>
            <w:tcW w:w="2070" w:type="dxa"/>
          </w:tcPr>
          <w:p w14:paraId="25084510"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Technical</w:t>
            </w:r>
          </w:p>
        </w:tc>
        <w:tc>
          <w:tcPr>
            <w:tcW w:w="5940" w:type="dxa"/>
          </w:tcPr>
          <w:p w14:paraId="494E39B9"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Audit and Accountability</w:t>
            </w:r>
          </w:p>
        </w:tc>
        <w:tc>
          <w:tcPr>
            <w:tcW w:w="1350" w:type="dxa"/>
          </w:tcPr>
          <w:p w14:paraId="59094FEA"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AU</w:t>
            </w:r>
          </w:p>
        </w:tc>
      </w:tr>
      <w:tr w:rsidR="009B2476" w:rsidRPr="00EA3915" w14:paraId="51F5E94A" w14:textId="77777777" w:rsidTr="00110949">
        <w:tc>
          <w:tcPr>
            <w:tcW w:w="2070" w:type="dxa"/>
          </w:tcPr>
          <w:p w14:paraId="502468D1"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Technical</w:t>
            </w:r>
          </w:p>
        </w:tc>
        <w:tc>
          <w:tcPr>
            <w:tcW w:w="5940" w:type="dxa"/>
          </w:tcPr>
          <w:p w14:paraId="1FD5E921"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System and Communications Protection</w:t>
            </w:r>
          </w:p>
        </w:tc>
        <w:tc>
          <w:tcPr>
            <w:tcW w:w="1350" w:type="dxa"/>
          </w:tcPr>
          <w:p w14:paraId="6C5D4A3D" w14:textId="77777777" w:rsidR="009B2476" w:rsidRPr="00EA3915" w:rsidRDefault="009B2476" w:rsidP="00110949">
            <w:pPr>
              <w:spacing w:beforeLines="30" w:before="72" w:afterLines="30" w:after="72"/>
              <w:rPr>
                <w:rFonts w:eastAsiaTheme="minorHAnsi" w:cstheme="minorHAnsi"/>
                <w:szCs w:val="24"/>
              </w:rPr>
            </w:pPr>
            <w:r w:rsidRPr="00EA3915">
              <w:rPr>
                <w:rFonts w:eastAsiaTheme="minorHAnsi" w:cstheme="minorHAnsi"/>
                <w:szCs w:val="24"/>
              </w:rPr>
              <w:t>SC</w:t>
            </w:r>
          </w:p>
        </w:tc>
      </w:tr>
    </w:tbl>
    <w:p w14:paraId="3DAB63BA" w14:textId="77777777" w:rsidR="00A10E26" w:rsidRPr="00B871AD" w:rsidRDefault="00A10E26" w:rsidP="003B5C65">
      <w:pPr>
        <w:pStyle w:val="Heading2"/>
        <w:ind w:left="360"/>
        <w:rPr>
          <w:b/>
          <w:bCs/>
        </w:rPr>
      </w:pPr>
      <w:bookmarkStart w:id="4" w:name="_Toc149120247"/>
      <w:r w:rsidRPr="00B871AD">
        <w:rPr>
          <w:b/>
          <w:bCs/>
        </w:rPr>
        <w:t>S</w:t>
      </w:r>
      <w:bookmarkEnd w:id="1"/>
      <w:r w:rsidR="00280FCA" w:rsidRPr="00B871AD">
        <w:rPr>
          <w:b/>
          <w:bCs/>
        </w:rPr>
        <w:t>ystem Identification Information</w:t>
      </w:r>
      <w:bookmarkEnd w:id="4"/>
    </w:p>
    <w:p w14:paraId="0E05431D" w14:textId="77777777" w:rsidR="00A10E26" w:rsidRPr="007B79F4" w:rsidRDefault="00A10E26" w:rsidP="00A95355">
      <w:pPr>
        <w:pStyle w:val="TableTitle"/>
        <w:rPr>
          <w:sz w:val="32"/>
        </w:rPr>
      </w:pPr>
      <w:r w:rsidRPr="007B79F4">
        <w:t xml:space="preserve">Information System Name/Title </w:t>
      </w:r>
    </w:p>
    <w:tbl>
      <w:tblPr>
        <w:tblStyle w:val="TableGrid1"/>
        <w:tblW w:w="9348" w:type="dxa"/>
        <w:tblInd w:w="-5" w:type="dxa"/>
        <w:tblCellMar>
          <w:top w:w="44" w:type="dxa"/>
          <w:left w:w="107" w:type="dxa"/>
          <w:right w:w="115" w:type="dxa"/>
        </w:tblCellMar>
        <w:tblLook w:val="04A0" w:firstRow="1" w:lastRow="0" w:firstColumn="1" w:lastColumn="0" w:noHBand="0" w:noVBand="1"/>
      </w:tblPr>
      <w:tblGrid>
        <w:gridCol w:w="2520"/>
        <w:gridCol w:w="6828"/>
      </w:tblGrid>
      <w:tr w:rsidR="00A10E26" w:rsidRPr="00A10E26" w14:paraId="3C136499" w14:textId="77777777" w:rsidTr="00110949">
        <w:trPr>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67EDEDA" w14:textId="77777777" w:rsidR="00A10E26" w:rsidRPr="00F069D3" w:rsidRDefault="00A10E26" w:rsidP="00110949">
            <w:pPr>
              <w:pStyle w:val="NormalTable"/>
              <w:jc w:val="left"/>
            </w:pPr>
            <w:r w:rsidRPr="00F069D3">
              <w:t xml:space="preserve">Official System Name: </w:t>
            </w:r>
          </w:p>
        </w:tc>
        <w:sdt>
          <w:sdtPr>
            <w:rPr>
              <w:b w:val="0"/>
              <w:bCs/>
              <w:color w:val="2E74B5" w:themeColor="accent1" w:themeShade="BF"/>
            </w:rPr>
            <w:alias w:val="Official System Name"/>
            <w:tag w:val="p"/>
            <w:id w:val="-1958400375"/>
            <w:placeholder>
              <w:docPart w:val="41B0682B0CF648D6B6E2993A568B3C70"/>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shd w:val="clear" w:color="auto" w:fill="auto"/>
              </w:tcPr>
              <w:p w14:paraId="5423E511" w14:textId="701510EB" w:rsidR="00A10E26"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r w:rsidR="00A10E26" w:rsidRPr="00A10E26" w14:paraId="0DFAE634" w14:textId="77777777" w:rsidTr="00110949">
        <w:trPr>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9D6B04F" w14:textId="4920BA44" w:rsidR="00A10E26" w:rsidRPr="00F069D3" w:rsidRDefault="00D91EAF" w:rsidP="00110949">
            <w:pPr>
              <w:pStyle w:val="NormalTable"/>
              <w:jc w:val="left"/>
            </w:pPr>
            <w:r w:rsidRPr="00F069D3">
              <w:lastRenderedPageBreak/>
              <w:t>System Acronym:</w:t>
            </w:r>
          </w:p>
        </w:tc>
        <w:sdt>
          <w:sdtPr>
            <w:rPr>
              <w:b w:val="0"/>
              <w:bCs/>
              <w:color w:val="2E74B5" w:themeColor="accent1" w:themeShade="BF"/>
            </w:rPr>
            <w:alias w:val="System Acronym"/>
            <w:tag w:val="p"/>
            <w:id w:val="957524720"/>
            <w:placeholder>
              <w:docPart w:val="E12B619A15F24186BC9286D6748D9941"/>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0A6959E7" w14:textId="0E13D5AA" w:rsidR="00A10E26"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bl>
    <w:p w14:paraId="231C3292" w14:textId="77777777" w:rsidR="00A8063F" w:rsidRPr="00B871AD" w:rsidRDefault="00280FCA" w:rsidP="003B5C65">
      <w:pPr>
        <w:pStyle w:val="Heading2"/>
        <w:ind w:left="360"/>
        <w:rPr>
          <w:b/>
          <w:bCs/>
        </w:rPr>
      </w:pPr>
      <w:bookmarkStart w:id="5" w:name="_Toc149120248"/>
      <w:r w:rsidRPr="00B871AD">
        <w:rPr>
          <w:b/>
          <w:bCs/>
        </w:rPr>
        <w:t>Information System Owner</w:t>
      </w:r>
      <w:bookmarkEnd w:id="5"/>
    </w:p>
    <w:p w14:paraId="5A83D9FA" w14:textId="05AC01B5" w:rsidR="00A8063F" w:rsidRDefault="001354FE" w:rsidP="004E491C">
      <w:pPr>
        <w:pStyle w:val="NormalParagraph"/>
      </w:pPr>
      <w:r>
        <w:rPr>
          <w:rFonts w:cs="Times New Roman"/>
        </w:rPr>
        <w:t>I</w:t>
      </w:r>
      <w:r w:rsidR="00A8063F" w:rsidRPr="00A8063F">
        <w:rPr>
          <w:rFonts w:cs="Times New Roman"/>
        </w:rPr>
        <w:t>dentify the designated system owner for this system.</w:t>
      </w:r>
      <w:r w:rsidR="00434D1F">
        <w:rPr>
          <w:rFonts w:cs="Times New Roman"/>
        </w:rPr>
        <w:t xml:space="preserve"> </w:t>
      </w:r>
      <w:r w:rsidR="00A8063F">
        <w:t>This person is the key point of contact (POC) for the system and is responsible for coordinating system development life cycle (SDLC) activities specific to the system.</w:t>
      </w:r>
      <w:r>
        <w:t xml:space="preserve"> </w:t>
      </w:r>
    </w:p>
    <w:tbl>
      <w:tblPr>
        <w:tblStyle w:val="TableGrid1"/>
        <w:tblW w:w="9348" w:type="dxa"/>
        <w:tblInd w:w="-5" w:type="dxa"/>
        <w:tblCellMar>
          <w:top w:w="44" w:type="dxa"/>
          <w:left w:w="107" w:type="dxa"/>
          <w:right w:w="115" w:type="dxa"/>
        </w:tblCellMar>
        <w:tblLook w:val="04A0" w:firstRow="1" w:lastRow="0" w:firstColumn="1" w:lastColumn="0" w:noHBand="0" w:noVBand="1"/>
      </w:tblPr>
      <w:tblGrid>
        <w:gridCol w:w="2520"/>
        <w:gridCol w:w="6828"/>
      </w:tblGrid>
      <w:tr w:rsidR="00D91EAF" w:rsidRPr="00A10E26" w14:paraId="6ED7AFBB"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EAA3256" w14:textId="25C0CE99" w:rsidR="00D91EAF" w:rsidRPr="00F069D3" w:rsidRDefault="00D91EAF" w:rsidP="00110949">
            <w:pPr>
              <w:pStyle w:val="NormalTable"/>
              <w:jc w:val="left"/>
            </w:pPr>
            <w:r>
              <w:t>Name:</w:t>
            </w:r>
          </w:p>
        </w:tc>
        <w:sdt>
          <w:sdtPr>
            <w:rPr>
              <w:b w:val="0"/>
              <w:bCs/>
              <w:color w:val="2E74B5" w:themeColor="accent1" w:themeShade="BF"/>
            </w:rPr>
            <w:alias w:val="Name"/>
            <w:tag w:val="p"/>
            <w:id w:val="1460455975"/>
            <w:placeholder>
              <w:docPart w:val="5306BE95902B406D83E0154B630A2E2C"/>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shd w:val="clear" w:color="auto" w:fill="auto"/>
              </w:tcPr>
              <w:p w14:paraId="2259ECA1" w14:textId="47631ED8" w:rsidR="00D91EAF"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r w:rsidR="00D91EAF" w:rsidRPr="00A10E26" w14:paraId="1BDB9924"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37D9191" w14:textId="21015167" w:rsidR="00D91EAF" w:rsidRPr="00F069D3" w:rsidRDefault="00F133CF" w:rsidP="00110949">
            <w:pPr>
              <w:pStyle w:val="NormalTable"/>
              <w:jc w:val="left"/>
            </w:pPr>
            <w:r>
              <w:t>Title:</w:t>
            </w:r>
          </w:p>
        </w:tc>
        <w:sdt>
          <w:sdtPr>
            <w:rPr>
              <w:b w:val="0"/>
              <w:bCs/>
              <w:color w:val="2E74B5" w:themeColor="accent1" w:themeShade="BF"/>
            </w:rPr>
            <w:alias w:val="Title"/>
            <w:tag w:val="p"/>
            <w:id w:val="835501561"/>
            <w:placeholder>
              <w:docPart w:val="CDB78420371D47F9BCA82DD5ABA77806"/>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63465299" w14:textId="32DDC381" w:rsidR="00D91EAF"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r w:rsidR="00F133CF" w:rsidRPr="00A10E26" w14:paraId="7C2583C0"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16F3F03" w14:textId="291DFA39" w:rsidR="00F133CF" w:rsidRDefault="00F133CF" w:rsidP="00110949">
            <w:pPr>
              <w:pStyle w:val="NormalTable"/>
              <w:jc w:val="left"/>
            </w:pPr>
            <w:r>
              <w:t>Entity:</w:t>
            </w:r>
          </w:p>
        </w:tc>
        <w:sdt>
          <w:sdtPr>
            <w:rPr>
              <w:b w:val="0"/>
              <w:bCs/>
              <w:color w:val="2E74B5" w:themeColor="accent1" w:themeShade="BF"/>
            </w:rPr>
            <w:alias w:val="Entity"/>
            <w:tag w:val="p"/>
            <w:id w:val="-1474830308"/>
            <w:placeholder>
              <w:docPart w:val="B1D211197699410F8505130EA0A311D3"/>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33D13686" w14:textId="7E8B5764" w:rsidR="00F133CF"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r w:rsidR="00F133CF" w:rsidRPr="00A10E26" w14:paraId="62B631E4"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C49649E" w14:textId="55D6AB31" w:rsidR="00F133CF" w:rsidRDefault="00F133CF" w:rsidP="00110949">
            <w:pPr>
              <w:pStyle w:val="NormalTable"/>
              <w:jc w:val="left"/>
            </w:pPr>
            <w:r>
              <w:t>Address:</w:t>
            </w:r>
          </w:p>
        </w:tc>
        <w:sdt>
          <w:sdtPr>
            <w:rPr>
              <w:b w:val="0"/>
              <w:bCs/>
              <w:color w:val="2E74B5" w:themeColor="accent1" w:themeShade="BF"/>
            </w:rPr>
            <w:alias w:val="Address"/>
            <w:tag w:val="p"/>
            <w:id w:val="-1712412537"/>
            <w:placeholder>
              <w:docPart w:val="E351049E29CE4D53B54B44827972F10E"/>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46A5D3AB" w14:textId="4F9B99DE" w:rsidR="00F133CF"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r w:rsidR="00F133CF" w:rsidRPr="00A10E26" w14:paraId="2BDD6E1C"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87C08E5" w14:textId="2246F107" w:rsidR="00F133CF" w:rsidRDefault="00F133CF" w:rsidP="00110949">
            <w:pPr>
              <w:pStyle w:val="NormalTable"/>
              <w:jc w:val="left"/>
            </w:pPr>
            <w:r>
              <w:t>Contact information:</w:t>
            </w:r>
          </w:p>
        </w:tc>
        <w:sdt>
          <w:sdtPr>
            <w:rPr>
              <w:b w:val="0"/>
              <w:bCs/>
              <w:color w:val="2E74B5" w:themeColor="accent1" w:themeShade="BF"/>
            </w:rPr>
            <w:alias w:val="Contact information"/>
            <w:tag w:val="p"/>
            <w:id w:val="516197163"/>
            <w:placeholder>
              <w:docPart w:val="086B5F74793F4239B6AA5700653966CA"/>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196DFF07" w14:textId="283B2A5D" w:rsidR="00F133CF"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r w:rsidR="00F133CF" w:rsidRPr="00A10E26" w14:paraId="40506AE2"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E14E108" w14:textId="202C74A0" w:rsidR="00F133CF" w:rsidRDefault="00F133CF" w:rsidP="00110949">
            <w:pPr>
              <w:pStyle w:val="NormalTable"/>
              <w:jc w:val="left"/>
            </w:pPr>
            <w:r>
              <w:t>Other:</w:t>
            </w:r>
          </w:p>
        </w:tc>
        <w:sdt>
          <w:sdtPr>
            <w:rPr>
              <w:b w:val="0"/>
              <w:bCs/>
              <w:color w:val="2E74B5" w:themeColor="accent1" w:themeShade="BF"/>
            </w:rPr>
            <w:alias w:val="Other"/>
            <w:tag w:val="p"/>
            <w:id w:val="-255291107"/>
            <w:placeholder>
              <w:docPart w:val="4DEAEE18F751463F8CEBA8318A9BE6B7"/>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3209E2D9" w14:textId="328C2709" w:rsidR="00F133CF" w:rsidRPr="00DB6445" w:rsidRDefault="001B7D33" w:rsidP="00110949">
                <w:pPr>
                  <w:pStyle w:val="NormalTable"/>
                  <w:jc w:val="left"/>
                  <w:rPr>
                    <w:b w:val="0"/>
                    <w:bCs/>
                    <w:color w:val="2E74B5" w:themeColor="accent1" w:themeShade="BF"/>
                  </w:rPr>
                </w:pPr>
                <w:r w:rsidRPr="00DB6445">
                  <w:rPr>
                    <w:rStyle w:val="PlaceholderText"/>
                    <w:b w:val="0"/>
                    <w:bCs/>
                    <w:color w:val="2E74B5" w:themeColor="accent1" w:themeShade="BF"/>
                  </w:rPr>
                  <w:t>Click or tap here to enter text.</w:t>
                </w:r>
              </w:p>
            </w:tc>
          </w:sdtContent>
        </w:sdt>
      </w:tr>
    </w:tbl>
    <w:p w14:paraId="22C3BDE8" w14:textId="77777777" w:rsidR="00A10E26" w:rsidRPr="00B871AD" w:rsidRDefault="00A10E26" w:rsidP="003B5C65">
      <w:pPr>
        <w:pStyle w:val="Heading2"/>
        <w:ind w:left="360"/>
        <w:rPr>
          <w:rFonts w:cstheme="minorHAnsi"/>
          <w:b/>
          <w:bCs/>
          <w:color w:val="365F91"/>
        </w:rPr>
      </w:pPr>
      <w:bookmarkStart w:id="6" w:name="_Toc149120249"/>
      <w:r w:rsidRPr="00B871AD">
        <w:rPr>
          <w:b/>
          <w:bCs/>
        </w:rPr>
        <w:t>Information System Contacts</w:t>
      </w:r>
      <w:bookmarkEnd w:id="6"/>
      <w:r w:rsidR="001354FE" w:rsidRPr="00B871AD">
        <w:rPr>
          <w:b/>
          <w:bCs/>
        </w:rPr>
        <w:t xml:space="preserve"> </w:t>
      </w:r>
    </w:p>
    <w:p w14:paraId="484982A3" w14:textId="131068F1" w:rsidR="001B52DB" w:rsidRDefault="00D20306" w:rsidP="004E491C">
      <w:pPr>
        <w:pStyle w:val="NormalParagraph"/>
      </w:pPr>
      <w:r>
        <w:t>A</w:t>
      </w:r>
      <w:r w:rsidR="00D43930">
        <w:t>dd the Authorizing O</w:t>
      </w:r>
      <w:r w:rsidR="00A10E26" w:rsidRPr="00A10E26">
        <w:t xml:space="preserve">fficial </w:t>
      </w:r>
      <w:r w:rsidR="00D43930">
        <w:t xml:space="preserve">as well as other key personnel </w:t>
      </w:r>
      <w:r w:rsidR="00A10E26" w:rsidRPr="00A10E26">
        <w:t xml:space="preserve">for </w:t>
      </w:r>
      <w:r w:rsidR="00D43930">
        <w:t xml:space="preserve">this </w:t>
      </w:r>
      <w:r w:rsidR="00A10E26" w:rsidRPr="00A10E26">
        <w:t>information system</w:t>
      </w:r>
      <w:r w:rsidR="00D43930">
        <w:t>.</w:t>
      </w:r>
      <w:r w:rsidR="00434D1F">
        <w:t xml:space="preserve"> </w:t>
      </w:r>
      <w:r w:rsidR="00D43930">
        <w:t>The Authorizing Official</w:t>
      </w:r>
      <w:r w:rsidR="00A10E26" w:rsidRPr="00A10E26">
        <w:t xml:space="preserve"> has two roles:</w:t>
      </w:r>
    </w:p>
    <w:p w14:paraId="1F022A71" w14:textId="77777777" w:rsidR="00541169" w:rsidRDefault="00A10E26" w:rsidP="004E491C">
      <w:pPr>
        <w:pStyle w:val="NormalParagraph"/>
        <w:numPr>
          <w:ilvl w:val="0"/>
          <w:numId w:val="20"/>
        </w:numPr>
      </w:pPr>
      <w:r w:rsidRPr="00A10E26">
        <w:t xml:space="preserve">The business owner, who is responsible for defining the </w:t>
      </w:r>
      <w:r w:rsidRPr="007B79F4">
        <w:rPr>
          <w:color w:val="C00000"/>
        </w:rPr>
        <w:t>[STATE ENTITY]</w:t>
      </w:r>
      <w:r w:rsidRPr="00A10E26" w:rsidDel="00C0563C">
        <w:rPr>
          <w:color w:val="FF0000"/>
        </w:rPr>
        <w:t xml:space="preserve"> </w:t>
      </w:r>
      <w:r w:rsidRPr="00A10E26">
        <w:t>business Confidentiality, Integrity, Availability (CIA) requirements for the information system</w:t>
      </w:r>
      <w:r w:rsidR="00541169">
        <w:t xml:space="preserve">. </w:t>
      </w:r>
    </w:p>
    <w:p w14:paraId="3CF2D8B6" w14:textId="3122E9D9" w:rsidR="00D43930" w:rsidRDefault="00541169" w:rsidP="004E491C">
      <w:pPr>
        <w:pStyle w:val="NormalParagraph"/>
        <w:numPr>
          <w:ilvl w:val="0"/>
          <w:numId w:val="20"/>
        </w:numPr>
      </w:pPr>
      <w:r>
        <w:t>A</w:t>
      </w:r>
      <w:r w:rsidR="00A10E26" w:rsidRPr="00A10E26">
        <w:t xml:space="preserve"> technical owner who is responsible for implementing the necessary controls to preserve the CIA of the information assets.</w:t>
      </w:r>
    </w:p>
    <w:p w14:paraId="496836CD" w14:textId="3CF4A9DB" w:rsidR="000928CF" w:rsidRDefault="000928CF" w:rsidP="00516959">
      <w:pPr>
        <w:pStyle w:val="TableTitle"/>
        <w:pageBreakBefore/>
        <w:spacing w:after="0"/>
      </w:pPr>
      <w:r w:rsidRPr="00A10E26">
        <w:lastRenderedPageBreak/>
        <w:t>Authorizing Official – Business</w:t>
      </w:r>
      <w:r w:rsidR="0060691A">
        <w:t xml:space="preserve"> </w:t>
      </w:r>
      <w:r w:rsidRPr="00A10E26">
        <w:t xml:space="preserve">Data Owner </w:t>
      </w:r>
    </w:p>
    <w:p w14:paraId="572F1375" w14:textId="7B942FC8" w:rsidR="000928CF" w:rsidRDefault="000928CF" w:rsidP="000928CF">
      <w:pPr>
        <w:pStyle w:val="NormalTable"/>
        <w:rPr>
          <w:b w:val="0"/>
          <w:bCs/>
        </w:rPr>
      </w:pPr>
      <w:r w:rsidRPr="000928CF">
        <w:rPr>
          <w:b w:val="0"/>
          <w:bCs/>
        </w:rPr>
        <w:t xml:space="preserve">List the Business </w:t>
      </w:r>
      <w:r w:rsidR="0060691A">
        <w:rPr>
          <w:b w:val="0"/>
          <w:bCs/>
        </w:rPr>
        <w:t>Data Owner</w:t>
      </w:r>
      <w:r w:rsidRPr="000928CF">
        <w:rPr>
          <w:b w:val="0"/>
          <w:bCs/>
        </w:rPr>
        <w:t xml:space="preserve"> or action committee responsible for this system.</w:t>
      </w:r>
    </w:p>
    <w:tbl>
      <w:tblPr>
        <w:tblStyle w:val="TableGrid1"/>
        <w:tblW w:w="9348" w:type="dxa"/>
        <w:tblInd w:w="0" w:type="dxa"/>
        <w:tblCellMar>
          <w:top w:w="44" w:type="dxa"/>
          <w:left w:w="107" w:type="dxa"/>
          <w:right w:w="115" w:type="dxa"/>
        </w:tblCellMar>
        <w:tblLook w:val="04A0" w:firstRow="1" w:lastRow="0" w:firstColumn="1" w:lastColumn="0" w:noHBand="0" w:noVBand="1"/>
      </w:tblPr>
      <w:tblGrid>
        <w:gridCol w:w="2520"/>
        <w:gridCol w:w="6828"/>
      </w:tblGrid>
      <w:tr w:rsidR="003662DE" w:rsidRPr="00D91EAF" w14:paraId="56EADEF2"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608B095" w14:textId="77777777" w:rsidR="003662DE" w:rsidRPr="00F069D3" w:rsidRDefault="003662DE" w:rsidP="00110949">
            <w:pPr>
              <w:pStyle w:val="NormalTable"/>
              <w:jc w:val="left"/>
            </w:pPr>
            <w:r>
              <w:t>Name:</w:t>
            </w:r>
          </w:p>
        </w:tc>
        <w:sdt>
          <w:sdtPr>
            <w:rPr>
              <w:b w:val="0"/>
              <w:bCs/>
              <w:color w:val="2E74B5" w:themeColor="accent1" w:themeShade="BF"/>
            </w:rPr>
            <w:alias w:val="Name"/>
            <w:tag w:val="p"/>
            <w:id w:val="-623535705"/>
            <w:placeholder>
              <w:docPart w:val="923373A424E94496BE745E8339A3C1EC"/>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shd w:val="clear" w:color="auto" w:fill="auto"/>
              </w:tcPr>
              <w:p w14:paraId="066B2158"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r w:rsidR="003662DE" w:rsidRPr="00D91EAF" w14:paraId="1C1C69C6"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B77C9AD" w14:textId="77777777" w:rsidR="003662DE" w:rsidRPr="00F069D3" w:rsidRDefault="003662DE" w:rsidP="00110949">
            <w:pPr>
              <w:pStyle w:val="NormalTable"/>
              <w:jc w:val="left"/>
            </w:pPr>
            <w:r>
              <w:t>Title:</w:t>
            </w:r>
          </w:p>
        </w:tc>
        <w:sdt>
          <w:sdtPr>
            <w:rPr>
              <w:b w:val="0"/>
              <w:bCs/>
              <w:color w:val="2E74B5" w:themeColor="accent1" w:themeShade="BF"/>
            </w:rPr>
            <w:alias w:val="Title"/>
            <w:tag w:val="p"/>
            <w:id w:val="11194354"/>
            <w:placeholder>
              <w:docPart w:val="8D2EC7EB83E5444F94146AC7A8786A3E"/>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0D80AA92"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r w:rsidR="003662DE" w:rsidRPr="00D91EAF" w14:paraId="54BA904A"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9129664" w14:textId="77777777" w:rsidR="003662DE" w:rsidRDefault="003662DE" w:rsidP="00110949">
            <w:pPr>
              <w:pStyle w:val="NormalTable"/>
              <w:jc w:val="left"/>
            </w:pPr>
            <w:r>
              <w:t>Phone number:</w:t>
            </w:r>
          </w:p>
        </w:tc>
        <w:sdt>
          <w:sdtPr>
            <w:rPr>
              <w:b w:val="0"/>
              <w:bCs/>
              <w:color w:val="2E74B5" w:themeColor="accent1" w:themeShade="BF"/>
            </w:rPr>
            <w:alias w:val="Phone number"/>
            <w:tag w:val="p"/>
            <w:id w:val="-292906106"/>
            <w:placeholder>
              <w:docPart w:val="B0B40521BD754BF6801461764E1BDB7F"/>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29203C6B"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r w:rsidR="003662DE" w:rsidRPr="00D91EAF" w14:paraId="234BA2D5"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43E424C" w14:textId="77777777" w:rsidR="003662DE" w:rsidRDefault="003662DE" w:rsidP="00110949">
            <w:pPr>
              <w:pStyle w:val="NormalTable"/>
              <w:jc w:val="left"/>
            </w:pPr>
            <w:r>
              <w:t>Email:</w:t>
            </w:r>
          </w:p>
        </w:tc>
        <w:sdt>
          <w:sdtPr>
            <w:rPr>
              <w:b w:val="0"/>
              <w:bCs/>
              <w:color w:val="2E74B5" w:themeColor="accent1" w:themeShade="BF"/>
            </w:rPr>
            <w:alias w:val="Email"/>
            <w:tag w:val="p"/>
            <w:id w:val="-714116290"/>
            <w:placeholder>
              <w:docPart w:val="5763405893C04BB3BF6EDE47DC6CD62A"/>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3382282A"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bl>
    <w:p w14:paraId="153C84A6" w14:textId="77777777" w:rsidR="003662DE" w:rsidRPr="000B0D86" w:rsidRDefault="003662DE" w:rsidP="00516959">
      <w:pPr>
        <w:pStyle w:val="TableTitle"/>
        <w:spacing w:after="0"/>
      </w:pPr>
      <w:r w:rsidRPr="000B0D86">
        <w:t>Authorizing Official – Technical Owner</w:t>
      </w:r>
    </w:p>
    <w:p w14:paraId="4DB981A3" w14:textId="1CF466F6" w:rsidR="003662DE" w:rsidRDefault="003662DE" w:rsidP="004E491C">
      <w:pPr>
        <w:pStyle w:val="NormalParagraph"/>
      </w:pPr>
      <w:r w:rsidRPr="00A10E26">
        <w:t xml:space="preserve">List the Technical </w:t>
      </w:r>
      <w:r w:rsidR="0060691A">
        <w:t>Owner</w:t>
      </w:r>
      <w:r w:rsidRPr="00A10E26">
        <w:t xml:space="preserve"> or action committee for the system.</w:t>
      </w:r>
    </w:p>
    <w:tbl>
      <w:tblPr>
        <w:tblStyle w:val="TableGrid1"/>
        <w:tblW w:w="9348" w:type="dxa"/>
        <w:tblInd w:w="0" w:type="dxa"/>
        <w:tblCellMar>
          <w:top w:w="44" w:type="dxa"/>
          <w:left w:w="107" w:type="dxa"/>
          <w:right w:w="115" w:type="dxa"/>
        </w:tblCellMar>
        <w:tblLook w:val="04A0" w:firstRow="1" w:lastRow="0" w:firstColumn="1" w:lastColumn="0" w:noHBand="0" w:noVBand="1"/>
      </w:tblPr>
      <w:tblGrid>
        <w:gridCol w:w="2520"/>
        <w:gridCol w:w="6828"/>
      </w:tblGrid>
      <w:tr w:rsidR="003662DE" w:rsidRPr="00D91EAF" w14:paraId="3B310BBE"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DB9D866" w14:textId="77777777" w:rsidR="003662DE" w:rsidRPr="00F069D3" w:rsidRDefault="003662DE" w:rsidP="00110949">
            <w:pPr>
              <w:pStyle w:val="NormalTable"/>
              <w:jc w:val="left"/>
            </w:pPr>
            <w:r>
              <w:t>Name:</w:t>
            </w:r>
          </w:p>
        </w:tc>
        <w:sdt>
          <w:sdtPr>
            <w:rPr>
              <w:b w:val="0"/>
              <w:bCs/>
              <w:color w:val="2E74B5" w:themeColor="accent1" w:themeShade="BF"/>
            </w:rPr>
            <w:alias w:val="Name"/>
            <w:tag w:val="p"/>
            <w:id w:val="-1328750280"/>
            <w:placeholder>
              <w:docPart w:val="0A63EAA206DC4EBBAE1C32DF8F32DB8A"/>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shd w:val="clear" w:color="auto" w:fill="auto"/>
              </w:tcPr>
              <w:p w14:paraId="5DAFC54D"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r w:rsidR="003662DE" w:rsidRPr="00D91EAF" w14:paraId="360C61B6"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39C39A9" w14:textId="77777777" w:rsidR="003662DE" w:rsidRPr="00F069D3" w:rsidRDefault="003662DE" w:rsidP="00110949">
            <w:pPr>
              <w:pStyle w:val="NormalTable"/>
              <w:jc w:val="left"/>
            </w:pPr>
            <w:r>
              <w:t>Title:</w:t>
            </w:r>
          </w:p>
        </w:tc>
        <w:sdt>
          <w:sdtPr>
            <w:rPr>
              <w:b w:val="0"/>
              <w:bCs/>
              <w:color w:val="2E74B5" w:themeColor="accent1" w:themeShade="BF"/>
            </w:rPr>
            <w:alias w:val="Title"/>
            <w:tag w:val="p"/>
            <w:id w:val="-2098319737"/>
            <w:placeholder>
              <w:docPart w:val="21FB1CEB42BF4A628B3E10A4601B481E"/>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7B5CE6BA"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r w:rsidR="003662DE" w:rsidRPr="00D91EAF" w14:paraId="25EE739B"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40D4B93" w14:textId="183C6035" w:rsidR="003662DE" w:rsidRDefault="00660AD9" w:rsidP="00110949">
            <w:pPr>
              <w:pStyle w:val="NormalTable"/>
              <w:jc w:val="left"/>
            </w:pPr>
            <w:r>
              <w:t>Organization</w:t>
            </w:r>
            <w:r w:rsidR="003662DE">
              <w:t>:</w:t>
            </w:r>
          </w:p>
        </w:tc>
        <w:sdt>
          <w:sdtPr>
            <w:rPr>
              <w:b w:val="0"/>
              <w:bCs/>
              <w:color w:val="2E74B5" w:themeColor="accent1" w:themeShade="BF"/>
            </w:rPr>
            <w:alias w:val="Organization"/>
            <w:tag w:val="p"/>
            <w:id w:val="1009563036"/>
            <w:placeholder>
              <w:docPart w:val="30FB1F54ECED4369BB6339AB40BA9EE4"/>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5D1912AE"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r w:rsidR="003662DE" w:rsidRPr="00D91EAF" w14:paraId="04D84D88"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47D5C558" w14:textId="77777777" w:rsidR="003662DE" w:rsidRDefault="003662DE" w:rsidP="00110949">
            <w:pPr>
              <w:pStyle w:val="NormalTable"/>
              <w:jc w:val="left"/>
            </w:pPr>
            <w:r>
              <w:t>Email:</w:t>
            </w:r>
          </w:p>
        </w:tc>
        <w:sdt>
          <w:sdtPr>
            <w:rPr>
              <w:b w:val="0"/>
              <w:bCs/>
              <w:color w:val="2E74B5" w:themeColor="accent1" w:themeShade="BF"/>
            </w:rPr>
            <w:alias w:val="Email"/>
            <w:tag w:val="p"/>
            <w:id w:val="-2047201492"/>
            <w:placeholder>
              <w:docPart w:val="E5BDA05DCC184F3C86CB91D15DCF119B"/>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6F00981C" w14:textId="77777777" w:rsidR="003662DE" w:rsidRPr="000B0D86" w:rsidRDefault="003662DE" w:rsidP="00110949">
                <w:pPr>
                  <w:pStyle w:val="NormalTable"/>
                  <w:jc w:val="left"/>
                  <w:rPr>
                    <w:b w:val="0"/>
                    <w:bCs/>
                    <w:color w:val="2E74B5" w:themeColor="accent1" w:themeShade="BF"/>
                  </w:rPr>
                </w:pPr>
                <w:r w:rsidRPr="000B0D86">
                  <w:rPr>
                    <w:rStyle w:val="PlaceholderText"/>
                    <w:b w:val="0"/>
                    <w:bCs/>
                    <w:color w:val="2E74B5" w:themeColor="accent1" w:themeShade="BF"/>
                  </w:rPr>
                  <w:t>Click or tap here to enter text.</w:t>
                </w:r>
              </w:p>
            </w:tc>
          </w:sdtContent>
        </w:sdt>
      </w:tr>
    </w:tbl>
    <w:p w14:paraId="3968E5DF" w14:textId="77777777" w:rsidR="003662DE" w:rsidRPr="00A95355" w:rsidRDefault="003662DE" w:rsidP="00516959">
      <w:pPr>
        <w:pStyle w:val="TableTitle"/>
        <w:spacing w:after="0"/>
      </w:pPr>
      <w:r w:rsidRPr="00A95355">
        <w:t>Information System Security Officer</w:t>
      </w:r>
    </w:p>
    <w:p w14:paraId="084771E2" w14:textId="3401C417" w:rsidR="003662DE" w:rsidRDefault="003662DE" w:rsidP="004E491C">
      <w:pPr>
        <w:pStyle w:val="NormalParagraph"/>
      </w:pPr>
      <w:r w:rsidRPr="00A10E26">
        <w:t>This person/</w:t>
      </w:r>
      <w:r w:rsidRPr="003323DC">
        <w:t>group</w:t>
      </w:r>
      <w:r w:rsidRPr="00A10E26">
        <w:t xml:space="preserve"> is responsible for </w:t>
      </w:r>
      <w:r w:rsidR="00307828" w:rsidRPr="00A10E26">
        <w:t>the actual</w:t>
      </w:r>
      <w:r w:rsidRPr="00A10E26">
        <w:t xml:space="preserve"> implementation of the required security controls.</w:t>
      </w:r>
      <w:r w:rsidR="00434D1F">
        <w:t xml:space="preserve"> </w:t>
      </w:r>
      <w:r w:rsidRPr="00A10E26">
        <w:t>Usually this is the system administrator.</w:t>
      </w:r>
    </w:p>
    <w:tbl>
      <w:tblPr>
        <w:tblStyle w:val="TableGrid1"/>
        <w:tblW w:w="9348" w:type="dxa"/>
        <w:tblInd w:w="0" w:type="dxa"/>
        <w:tblCellMar>
          <w:top w:w="44" w:type="dxa"/>
          <w:left w:w="107" w:type="dxa"/>
          <w:right w:w="115" w:type="dxa"/>
        </w:tblCellMar>
        <w:tblLook w:val="04A0" w:firstRow="1" w:lastRow="0" w:firstColumn="1" w:lastColumn="0" w:noHBand="0" w:noVBand="1"/>
      </w:tblPr>
      <w:tblGrid>
        <w:gridCol w:w="2520"/>
        <w:gridCol w:w="6828"/>
      </w:tblGrid>
      <w:tr w:rsidR="003662DE" w:rsidRPr="00D91EAF" w14:paraId="1721CD3B"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C5D1505" w14:textId="77777777" w:rsidR="003662DE" w:rsidRPr="00F069D3" w:rsidRDefault="003662DE" w:rsidP="00110949">
            <w:pPr>
              <w:pStyle w:val="NormalTable"/>
              <w:jc w:val="left"/>
            </w:pPr>
            <w:r>
              <w:t>Name:</w:t>
            </w:r>
          </w:p>
        </w:tc>
        <w:sdt>
          <w:sdtPr>
            <w:rPr>
              <w:b w:val="0"/>
              <w:bCs/>
              <w:color w:val="2E74B5" w:themeColor="accent1" w:themeShade="BF"/>
            </w:rPr>
            <w:alias w:val="Name"/>
            <w:tag w:val="p"/>
            <w:id w:val="-993946245"/>
            <w:placeholder>
              <w:docPart w:val="79CC5F21101C48AFA541F0B18A3A0E42"/>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shd w:val="clear" w:color="auto" w:fill="auto"/>
              </w:tcPr>
              <w:p w14:paraId="39FC1797" w14:textId="77777777" w:rsidR="003662DE" w:rsidRPr="007279A8" w:rsidRDefault="003662DE"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r w:rsidR="003662DE" w:rsidRPr="00D91EAF" w14:paraId="3DD0112A"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6CB0DF4" w14:textId="77777777" w:rsidR="003662DE" w:rsidRPr="00F069D3" w:rsidRDefault="003662DE" w:rsidP="00110949">
            <w:pPr>
              <w:pStyle w:val="NormalTable"/>
              <w:jc w:val="left"/>
            </w:pPr>
            <w:r>
              <w:t>Title:</w:t>
            </w:r>
          </w:p>
        </w:tc>
        <w:sdt>
          <w:sdtPr>
            <w:rPr>
              <w:b w:val="0"/>
              <w:bCs/>
              <w:color w:val="2E74B5" w:themeColor="accent1" w:themeShade="BF"/>
            </w:rPr>
            <w:alias w:val="Title"/>
            <w:tag w:val="p"/>
            <w:id w:val="-139575741"/>
            <w:placeholder>
              <w:docPart w:val="F3643A5BF9D240559F115245201DEBDF"/>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36E301FD" w14:textId="77777777" w:rsidR="003662DE" w:rsidRPr="007279A8" w:rsidRDefault="003662DE"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r w:rsidR="003662DE" w:rsidRPr="00D91EAF" w14:paraId="7512B53F"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22F5252" w14:textId="77777777" w:rsidR="003662DE" w:rsidRDefault="003662DE" w:rsidP="00110949">
            <w:pPr>
              <w:pStyle w:val="NormalTable"/>
              <w:jc w:val="left"/>
            </w:pPr>
            <w:r>
              <w:t>Phone number:</w:t>
            </w:r>
          </w:p>
        </w:tc>
        <w:sdt>
          <w:sdtPr>
            <w:rPr>
              <w:b w:val="0"/>
              <w:bCs/>
              <w:color w:val="2E74B5" w:themeColor="accent1" w:themeShade="BF"/>
            </w:rPr>
            <w:alias w:val="Phone number"/>
            <w:tag w:val="p"/>
            <w:id w:val="-656603594"/>
            <w:placeholder>
              <w:docPart w:val="BB71155DFBDB4528BBEE4DDC9A073CB0"/>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1C75FA5E" w14:textId="77777777" w:rsidR="003662DE" w:rsidRPr="007279A8" w:rsidRDefault="003662DE"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r w:rsidR="003662DE" w:rsidRPr="00D91EAF" w14:paraId="55F26B12"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9C02E91" w14:textId="77777777" w:rsidR="003662DE" w:rsidRDefault="003662DE" w:rsidP="00110949">
            <w:pPr>
              <w:pStyle w:val="NormalTable"/>
              <w:jc w:val="left"/>
            </w:pPr>
            <w:r>
              <w:t>Email:</w:t>
            </w:r>
          </w:p>
        </w:tc>
        <w:sdt>
          <w:sdtPr>
            <w:rPr>
              <w:b w:val="0"/>
              <w:bCs/>
              <w:color w:val="2E74B5" w:themeColor="accent1" w:themeShade="BF"/>
            </w:rPr>
            <w:alias w:val="Email"/>
            <w:tag w:val="p"/>
            <w:id w:val="-1685043976"/>
            <w:placeholder>
              <w:docPart w:val="26F93314D7A44931BD75117C24724CFC"/>
            </w:placeholder>
            <w:showingPlcHdr/>
            <w15:color w:val="0000FF"/>
            <w:text/>
          </w:sdtPr>
          <w:sdtEndPr/>
          <w:sdtContent>
            <w:tc>
              <w:tcPr>
                <w:tcW w:w="6828" w:type="dxa"/>
                <w:tcBorders>
                  <w:top w:val="single" w:sz="4" w:space="0" w:color="000000"/>
                  <w:left w:val="single" w:sz="4" w:space="0" w:color="000000"/>
                  <w:bottom w:val="single" w:sz="4" w:space="0" w:color="000000"/>
                  <w:right w:val="single" w:sz="4" w:space="0" w:color="000000"/>
                </w:tcBorders>
              </w:tcPr>
              <w:p w14:paraId="0CC7541C" w14:textId="77777777" w:rsidR="003662DE" w:rsidRPr="007279A8" w:rsidRDefault="003662DE"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bl>
    <w:p w14:paraId="73041AD4" w14:textId="77777777" w:rsidR="003662DE" w:rsidRDefault="003662DE" w:rsidP="005332B9">
      <w:pPr>
        <w:pStyle w:val="TableTitle"/>
        <w:pageBreakBefore/>
      </w:pPr>
      <w:r w:rsidRPr="00A10E26">
        <w:lastRenderedPageBreak/>
        <w:t>Other Key Contacts</w:t>
      </w:r>
    </w:p>
    <w:p w14:paraId="7F863E1C" w14:textId="7B017ACC" w:rsidR="003662DE" w:rsidRDefault="003662DE" w:rsidP="004E491C">
      <w:pPr>
        <w:pStyle w:val="NormalParagraph"/>
      </w:pPr>
      <w:r w:rsidRPr="00A10E26">
        <w:t>List any other critical subject matter experts (SME) or functions in the operation of this system.</w:t>
      </w:r>
      <w:r w:rsidR="00434D1F">
        <w:t xml:space="preserve"> </w:t>
      </w:r>
      <w:r w:rsidRPr="00A10E26">
        <w:t>Ex. business analysts, system administrators, developers, etc</w:t>
      </w:r>
      <w:r w:rsidR="00434D1F">
        <w:t>.</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660AD9" w:rsidRPr="00D91EAF" w14:paraId="16A5CFFF"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E61257D" w14:textId="77777777" w:rsidR="00660AD9" w:rsidRPr="00F069D3" w:rsidRDefault="00660AD9" w:rsidP="00110949">
            <w:pPr>
              <w:pStyle w:val="NormalTable"/>
              <w:jc w:val="left"/>
            </w:pPr>
            <w:r>
              <w:t>Name:</w:t>
            </w:r>
          </w:p>
        </w:tc>
        <w:sdt>
          <w:sdtPr>
            <w:rPr>
              <w:b w:val="0"/>
              <w:bCs/>
              <w:color w:val="2E74B5" w:themeColor="accent1" w:themeShade="BF"/>
            </w:rPr>
            <w:alias w:val="Name"/>
            <w:tag w:val="p"/>
            <w:id w:val="-596410343"/>
            <w:placeholder>
              <w:docPart w:val="BA246EE2195548D486935863633BFE34"/>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4FE81CCD" w14:textId="77777777" w:rsidR="00660AD9" w:rsidRPr="007279A8" w:rsidRDefault="00660AD9"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r w:rsidR="00660AD9" w:rsidRPr="00D91EAF" w14:paraId="6A626317"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2293636" w14:textId="77777777" w:rsidR="00660AD9" w:rsidRPr="00F069D3" w:rsidRDefault="00660AD9" w:rsidP="00110949">
            <w:pPr>
              <w:pStyle w:val="NormalTable"/>
              <w:jc w:val="left"/>
            </w:pPr>
            <w:r>
              <w:t>Title:</w:t>
            </w:r>
          </w:p>
        </w:tc>
        <w:sdt>
          <w:sdtPr>
            <w:rPr>
              <w:b w:val="0"/>
              <w:bCs/>
              <w:color w:val="2E74B5" w:themeColor="accent1" w:themeShade="BF"/>
            </w:rPr>
            <w:alias w:val="Title"/>
            <w:tag w:val="p"/>
            <w:id w:val="-1495878782"/>
            <w:placeholder>
              <w:docPart w:val="E33BB22247884D5BBADCB193EE0ECECA"/>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3211A7E2" w14:textId="77777777" w:rsidR="00660AD9" w:rsidRPr="007279A8" w:rsidRDefault="00660AD9"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r w:rsidR="00660AD9" w:rsidRPr="00D91EAF" w14:paraId="26A112B7"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B8048F6" w14:textId="77777777" w:rsidR="00660AD9" w:rsidRDefault="00660AD9" w:rsidP="00110949">
            <w:pPr>
              <w:pStyle w:val="NormalTable"/>
              <w:jc w:val="left"/>
            </w:pPr>
            <w:r>
              <w:t>Phone number:</w:t>
            </w:r>
          </w:p>
        </w:tc>
        <w:sdt>
          <w:sdtPr>
            <w:rPr>
              <w:b w:val="0"/>
              <w:bCs/>
              <w:color w:val="2E74B5" w:themeColor="accent1" w:themeShade="BF"/>
            </w:rPr>
            <w:alias w:val="Phone number"/>
            <w:tag w:val="p"/>
            <w:id w:val="-388651449"/>
            <w:placeholder>
              <w:docPart w:val="033F479107CB4123B2EF99104A15EB41"/>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637BFCE0" w14:textId="77777777" w:rsidR="00660AD9" w:rsidRPr="007279A8" w:rsidRDefault="00660AD9"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r w:rsidR="00660AD9" w:rsidRPr="00D91EAF" w14:paraId="69310216"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C57BB31" w14:textId="77777777" w:rsidR="00660AD9" w:rsidRDefault="00660AD9" w:rsidP="00110949">
            <w:pPr>
              <w:pStyle w:val="NormalTable"/>
              <w:jc w:val="left"/>
            </w:pPr>
            <w:r>
              <w:t>Email:</w:t>
            </w:r>
          </w:p>
        </w:tc>
        <w:sdt>
          <w:sdtPr>
            <w:rPr>
              <w:b w:val="0"/>
              <w:bCs/>
              <w:color w:val="2E74B5" w:themeColor="accent1" w:themeShade="BF"/>
            </w:rPr>
            <w:alias w:val="Email"/>
            <w:tag w:val="p"/>
            <w:id w:val="1188407832"/>
            <w:placeholder>
              <w:docPart w:val="CD6F3926D2C34BCEA3D00BF2FAEFA79A"/>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1CB50FEF" w14:textId="77777777" w:rsidR="00660AD9" w:rsidRPr="007279A8" w:rsidRDefault="00660AD9" w:rsidP="00110949">
                <w:pPr>
                  <w:pStyle w:val="NormalTable"/>
                  <w:jc w:val="left"/>
                  <w:rPr>
                    <w:b w:val="0"/>
                    <w:bCs/>
                    <w:color w:val="2E74B5" w:themeColor="accent1" w:themeShade="BF"/>
                  </w:rPr>
                </w:pPr>
                <w:r w:rsidRPr="007279A8">
                  <w:rPr>
                    <w:rStyle w:val="PlaceholderText"/>
                    <w:b w:val="0"/>
                    <w:bCs/>
                    <w:color w:val="2E74B5" w:themeColor="accent1" w:themeShade="BF"/>
                  </w:rPr>
                  <w:t>Click or tap here to enter text.</w:t>
                </w:r>
              </w:p>
            </w:tc>
          </w:sdtContent>
        </w:sdt>
      </w:tr>
    </w:tbl>
    <w:p w14:paraId="48431CB7" w14:textId="77777777" w:rsidR="00A10E26" w:rsidRPr="00B871AD" w:rsidRDefault="00A10E26" w:rsidP="003B5C65">
      <w:pPr>
        <w:pStyle w:val="Heading2"/>
        <w:ind w:left="360"/>
        <w:rPr>
          <w:rFonts w:cstheme="minorHAnsi"/>
          <w:b/>
          <w:bCs/>
          <w:color w:val="365F91"/>
        </w:rPr>
      </w:pPr>
      <w:bookmarkStart w:id="7" w:name="_Toc25651515"/>
      <w:bookmarkStart w:id="8" w:name="_Toc149120250"/>
      <w:r w:rsidRPr="00B871AD">
        <w:rPr>
          <w:b/>
          <w:bCs/>
        </w:rPr>
        <w:t>System Operational Status</w:t>
      </w:r>
      <w:bookmarkEnd w:id="7"/>
      <w:bookmarkEnd w:id="8"/>
      <w:r w:rsidRPr="00B871AD">
        <w:rPr>
          <w:rFonts w:cstheme="minorHAnsi"/>
          <w:b/>
          <w:bCs/>
          <w:color w:val="365F91"/>
        </w:rPr>
        <w:t xml:space="preserve"> </w:t>
      </w:r>
    </w:p>
    <w:p w14:paraId="0FB78278" w14:textId="1A7AE396" w:rsidR="00A10E26" w:rsidRDefault="00A10E26" w:rsidP="0078041C">
      <w:pPr>
        <w:pStyle w:val="NormalParagraph"/>
        <w:keepNext/>
      </w:pPr>
      <w:r w:rsidRPr="00A10E26">
        <w:t>Indicate dates for all applicable lifecycle phases.</w:t>
      </w:r>
      <w:r w:rsidR="00434D1F">
        <w:t xml:space="preserve"> </w:t>
      </w:r>
      <w:r w:rsidRPr="00A10E26">
        <w:t xml:space="preserve">If the system is under development or undergoing a major modification, include a schedule for the system design, development, implementation, and operational phases. </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421CDD" w:rsidRPr="00D91EAF" w14:paraId="76749284"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4DF1B75" w14:textId="1CC8E64D" w:rsidR="00421CDD" w:rsidRPr="00F069D3" w:rsidRDefault="00421CDD" w:rsidP="00110949">
            <w:pPr>
              <w:pStyle w:val="NormalTable"/>
              <w:jc w:val="left"/>
            </w:pPr>
            <w:r>
              <w:t>Under development:</w:t>
            </w:r>
          </w:p>
        </w:tc>
        <w:sdt>
          <w:sdtPr>
            <w:rPr>
              <w:b w:val="0"/>
              <w:bCs/>
              <w:color w:val="2E74B5" w:themeColor="accent1" w:themeShade="BF"/>
            </w:rPr>
            <w:alias w:val="Under development"/>
            <w:tag w:val="p"/>
            <w:id w:val="-924496288"/>
            <w:placeholder>
              <w:docPart w:val="F3EE4BB262C94F4E8320EE2719A4F52D"/>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0E2D2F19" w14:textId="77777777" w:rsidR="00421CDD" w:rsidRPr="00915775" w:rsidRDefault="00421CDD"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421CDD" w:rsidRPr="00D91EAF" w14:paraId="323DA26B"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125DA3F" w14:textId="354F2C98" w:rsidR="00421CDD" w:rsidRPr="00F069D3" w:rsidRDefault="00421CDD" w:rsidP="00110949">
            <w:pPr>
              <w:pStyle w:val="NormalTable"/>
              <w:jc w:val="left"/>
            </w:pPr>
            <w:r>
              <w:t>Operational:</w:t>
            </w:r>
          </w:p>
        </w:tc>
        <w:sdt>
          <w:sdtPr>
            <w:rPr>
              <w:b w:val="0"/>
              <w:bCs/>
              <w:color w:val="2E74B5" w:themeColor="accent1" w:themeShade="BF"/>
            </w:rPr>
            <w:alias w:val="Operational"/>
            <w:tag w:val="p"/>
            <w:id w:val="200835772"/>
            <w:placeholder>
              <w:docPart w:val="CC4C7C5321EE433CA4C8C0E63F570E49"/>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54328C4F" w14:textId="77777777" w:rsidR="00421CDD" w:rsidRPr="00915775" w:rsidRDefault="00421CDD"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421CDD" w:rsidRPr="00D91EAF" w14:paraId="77F64580"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18CB60C" w14:textId="05A58BCF" w:rsidR="00421CDD" w:rsidRDefault="00421CDD" w:rsidP="00110949">
            <w:pPr>
              <w:pStyle w:val="NormalTable"/>
              <w:jc w:val="left"/>
            </w:pPr>
            <w:r>
              <w:t>Major modification:</w:t>
            </w:r>
          </w:p>
        </w:tc>
        <w:sdt>
          <w:sdtPr>
            <w:rPr>
              <w:b w:val="0"/>
              <w:bCs/>
              <w:color w:val="2E74B5" w:themeColor="accent1" w:themeShade="BF"/>
            </w:rPr>
            <w:alias w:val="Major modification"/>
            <w:tag w:val="p"/>
            <w:id w:val="-841166095"/>
            <w:placeholder>
              <w:docPart w:val="CEBAE06DEAE34E849996FDF23ADDD5CC"/>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0E308F4D" w14:textId="77777777" w:rsidR="00421CDD" w:rsidRPr="00915775" w:rsidRDefault="00421CDD"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421CDD" w:rsidRPr="00D91EAF" w14:paraId="149FDCD9"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DD5449C" w14:textId="31FFE86E" w:rsidR="00421CDD" w:rsidRDefault="00421CDD" w:rsidP="00110949">
            <w:pPr>
              <w:pStyle w:val="NormalTable"/>
              <w:jc w:val="left"/>
            </w:pPr>
            <w:r>
              <w:t>Decommissioned:</w:t>
            </w:r>
          </w:p>
        </w:tc>
        <w:sdt>
          <w:sdtPr>
            <w:rPr>
              <w:b w:val="0"/>
              <w:bCs/>
              <w:color w:val="2E74B5" w:themeColor="accent1" w:themeShade="BF"/>
            </w:rPr>
            <w:alias w:val="Decommissioned"/>
            <w:tag w:val="p"/>
            <w:id w:val="-879629562"/>
            <w:placeholder>
              <w:docPart w:val="C35E08B39F3A4D26997A8E3AE0CC36CC"/>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39B5F5B4" w14:textId="77777777" w:rsidR="00421CDD" w:rsidRPr="00915775" w:rsidRDefault="00421CDD"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421CDD" w:rsidRPr="00D91EAF" w14:paraId="69392C25"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8C751A8" w14:textId="7E846FB3" w:rsidR="00421CDD" w:rsidRDefault="00421CDD" w:rsidP="00110949">
            <w:pPr>
              <w:pStyle w:val="NormalTable"/>
              <w:jc w:val="left"/>
            </w:pPr>
            <w:r>
              <w:t>Other:</w:t>
            </w:r>
          </w:p>
        </w:tc>
        <w:sdt>
          <w:sdtPr>
            <w:rPr>
              <w:color w:val="2E74B5" w:themeColor="accent1" w:themeShade="BF"/>
            </w:rPr>
            <w:alias w:val="Other"/>
            <w:tag w:val="p"/>
            <w:id w:val="1771897348"/>
            <w:placeholder>
              <w:docPart w:val="8BA720A80EA1454EAF9AECC23E8D421D"/>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71948181" w14:textId="5698A328" w:rsidR="00421CDD" w:rsidRPr="00915775" w:rsidRDefault="00421CDD" w:rsidP="00110949">
                <w:pPr>
                  <w:pStyle w:val="NormalTable"/>
                  <w:jc w:val="left"/>
                  <w:rPr>
                    <w:color w:val="2E74B5" w:themeColor="accent1" w:themeShade="BF"/>
                  </w:rPr>
                </w:pPr>
                <w:r w:rsidRPr="00915775">
                  <w:rPr>
                    <w:rStyle w:val="PlaceholderText"/>
                    <w:b w:val="0"/>
                    <w:bCs/>
                    <w:color w:val="2E74B5" w:themeColor="accent1" w:themeShade="BF"/>
                  </w:rPr>
                  <w:t>Click or tap here to enter text.</w:t>
                </w:r>
              </w:p>
            </w:tc>
          </w:sdtContent>
        </w:sdt>
      </w:tr>
    </w:tbl>
    <w:p w14:paraId="418B3D07" w14:textId="77777777" w:rsidR="000F1EFE" w:rsidRPr="00B871AD" w:rsidRDefault="000F1EFE" w:rsidP="003B5C65">
      <w:pPr>
        <w:pStyle w:val="Heading2"/>
        <w:ind w:left="360"/>
        <w:rPr>
          <w:b/>
          <w:bCs/>
        </w:rPr>
      </w:pPr>
      <w:bookmarkStart w:id="9" w:name="_Toc149120251"/>
      <w:r w:rsidRPr="00B871AD">
        <w:rPr>
          <w:b/>
          <w:bCs/>
        </w:rPr>
        <w:t>Information System Type</w:t>
      </w:r>
      <w:bookmarkEnd w:id="9"/>
    </w:p>
    <w:p w14:paraId="474896D2" w14:textId="77777777" w:rsidR="000F1EFE" w:rsidRDefault="000F1EFE" w:rsidP="004E491C">
      <w:pPr>
        <w:pStyle w:val="NormalParagraph"/>
      </w:pPr>
      <w:r>
        <w:t xml:space="preserve">Indicate if the system is a major application or a general support system. If the system contains minor applications, list them in </w:t>
      </w:r>
      <w:r w:rsidRPr="0040659C">
        <w:t xml:space="preserve">Section </w:t>
      </w:r>
      <w:r w:rsidR="0040659C" w:rsidRPr="0040659C">
        <w:t>8</w:t>
      </w:r>
      <w:r w:rsidR="0040659C">
        <w:t xml:space="preserve">. </w:t>
      </w:r>
      <w:hyperlink w:anchor="_System_Description_and" w:history="1">
        <w:r w:rsidR="0040659C" w:rsidRPr="009F176E">
          <w:rPr>
            <w:rStyle w:val="Hyperlink"/>
          </w:rPr>
          <w:t xml:space="preserve">System Description and </w:t>
        </w:r>
        <w:r w:rsidRPr="009F176E">
          <w:rPr>
            <w:rStyle w:val="Hyperlink"/>
          </w:rPr>
          <w:t>Purpose</w:t>
        </w:r>
      </w:hyperlink>
      <w:r>
        <w:t>.</w:t>
      </w:r>
      <w:r w:rsidR="001354FE">
        <w:t xml:space="preserve"> </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1218F1" w:rsidRPr="00D91EAF" w14:paraId="13CB9131"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CD93CE7" w14:textId="5466A0B8" w:rsidR="001218F1" w:rsidRPr="00F069D3" w:rsidRDefault="001218F1" w:rsidP="00110949">
            <w:pPr>
              <w:pStyle w:val="NormalTable"/>
              <w:jc w:val="left"/>
            </w:pPr>
            <w:r>
              <w:t>Major application:</w:t>
            </w:r>
          </w:p>
        </w:tc>
        <w:sdt>
          <w:sdtPr>
            <w:rPr>
              <w:b w:val="0"/>
              <w:bCs/>
              <w:color w:val="2E74B5" w:themeColor="accent1" w:themeShade="BF"/>
            </w:rPr>
            <w:alias w:val="Major application"/>
            <w:tag w:val="p"/>
            <w:id w:val="15437498"/>
            <w:placeholder>
              <w:docPart w:val="DE4F7940569A44CBA02F846AA758E036"/>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15024988" w14:textId="77777777" w:rsidR="001218F1" w:rsidRPr="00915775" w:rsidRDefault="001218F1"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1218F1" w:rsidRPr="00D91EAF" w14:paraId="3811757E"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38DD3C7" w14:textId="42C3FE5E" w:rsidR="001218F1" w:rsidRPr="00F069D3" w:rsidRDefault="001218F1" w:rsidP="00110949">
            <w:pPr>
              <w:pStyle w:val="NormalTable"/>
              <w:jc w:val="left"/>
            </w:pPr>
            <w:r>
              <w:t>General support system:</w:t>
            </w:r>
          </w:p>
        </w:tc>
        <w:sdt>
          <w:sdtPr>
            <w:rPr>
              <w:b w:val="0"/>
              <w:bCs/>
              <w:color w:val="2E74B5" w:themeColor="accent1" w:themeShade="BF"/>
            </w:rPr>
            <w:alias w:val="General support system"/>
            <w:tag w:val="p"/>
            <w:id w:val="-449090043"/>
            <w:placeholder>
              <w:docPart w:val="EF75E77DB2EC46BD8C9A55BEA78C00DB"/>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73023E00" w14:textId="77777777" w:rsidR="001218F1" w:rsidRPr="00915775" w:rsidRDefault="001218F1"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1218F1" w:rsidRPr="00D91EAF" w14:paraId="4CBF9D66"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0D54768" w14:textId="77777777" w:rsidR="001218F1" w:rsidRDefault="001218F1" w:rsidP="00110949">
            <w:pPr>
              <w:pStyle w:val="NormalTable"/>
              <w:jc w:val="left"/>
            </w:pPr>
            <w:r>
              <w:t>Major modification:</w:t>
            </w:r>
          </w:p>
        </w:tc>
        <w:sdt>
          <w:sdtPr>
            <w:rPr>
              <w:b w:val="0"/>
              <w:bCs/>
              <w:color w:val="2E74B5" w:themeColor="accent1" w:themeShade="BF"/>
            </w:rPr>
            <w:alias w:val="Major modification"/>
            <w:tag w:val="p"/>
            <w:id w:val="234521220"/>
            <w:placeholder>
              <w:docPart w:val="7B12AFBF2BAB4383AF21AB25199EB0B6"/>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61211215" w14:textId="77777777" w:rsidR="001218F1" w:rsidRPr="00915775" w:rsidRDefault="001218F1"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1218F1" w:rsidRPr="00D91EAF" w14:paraId="548400F4"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E062FDD" w14:textId="77777777" w:rsidR="001218F1" w:rsidRDefault="001218F1" w:rsidP="00110949">
            <w:pPr>
              <w:pStyle w:val="NormalTable"/>
              <w:jc w:val="left"/>
            </w:pPr>
            <w:r>
              <w:t>Decommissioned:</w:t>
            </w:r>
          </w:p>
        </w:tc>
        <w:sdt>
          <w:sdtPr>
            <w:rPr>
              <w:b w:val="0"/>
              <w:bCs/>
              <w:color w:val="2E74B5" w:themeColor="accent1" w:themeShade="BF"/>
            </w:rPr>
            <w:alias w:val="Decommissioned"/>
            <w:tag w:val="p"/>
            <w:id w:val="1575078289"/>
            <w:placeholder>
              <w:docPart w:val="AD1CB7C1FD28483982D1637F8033EF4F"/>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7E671B01" w14:textId="77777777" w:rsidR="001218F1" w:rsidRPr="00915775" w:rsidRDefault="001218F1" w:rsidP="00110949">
                <w:pPr>
                  <w:pStyle w:val="NormalTable"/>
                  <w:jc w:val="left"/>
                  <w:rPr>
                    <w:b w:val="0"/>
                    <w:bCs/>
                    <w:color w:val="2E74B5" w:themeColor="accent1" w:themeShade="BF"/>
                  </w:rPr>
                </w:pPr>
                <w:r w:rsidRPr="00915775">
                  <w:rPr>
                    <w:rStyle w:val="PlaceholderText"/>
                    <w:b w:val="0"/>
                    <w:bCs/>
                    <w:color w:val="2E74B5" w:themeColor="accent1" w:themeShade="BF"/>
                  </w:rPr>
                  <w:t>Click or tap here to enter text.</w:t>
                </w:r>
              </w:p>
            </w:tc>
          </w:sdtContent>
        </w:sdt>
      </w:tr>
      <w:tr w:rsidR="001218F1" w:rsidRPr="00D91EAF" w14:paraId="2AB35825"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72579C3" w14:textId="77777777" w:rsidR="001218F1" w:rsidRDefault="001218F1" w:rsidP="00110949">
            <w:pPr>
              <w:pStyle w:val="NormalTable"/>
              <w:jc w:val="left"/>
            </w:pPr>
            <w:r>
              <w:t>Other:</w:t>
            </w:r>
          </w:p>
        </w:tc>
        <w:sdt>
          <w:sdtPr>
            <w:rPr>
              <w:color w:val="2E74B5" w:themeColor="accent1" w:themeShade="BF"/>
            </w:rPr>
            <w:alias w:val="Other"/>
            <w:tag w:val="p"/>
            <w:id w:val="517435216"/>
            <w:placeholder>
              <w:docPart w:val="163497502D0C4859B14E09CA87952F13"/>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23BD27FA" w14:textId="77777777" w:rsidR="001218F1" w:rsidRPr="00915775" w:rsidRDefault="001218F1" w:rsidP="00110949">
                <w:pPr>
                  <w:pStyle w:val="NormalTable"/>
                  <w:jc w:val="left"/>
                  <w:rPr>
                    <w:color w:val="2E74B5" w:themeColor="accent1" w:themeShade="BF"/>
                  </w:rPr>
                </w:pPr>
                <w:r w:rsidRPr="00915775">
                  <w:rPr>
                    <w:rStyle w:val="PlaceholderText"/>
                    <w:b w:val="0"/>
                    <w:bCs/>
                    <w:color w:val="2E74B5" w:themeColor="accent1" w:themeShade="BF"/>
                  </w:rPr>
                  <w:t>Click or tap here to enter text.</w:t>
                </w:r>
              </w:p>
            </w:tc>
          </w:sdtContent>
        </w:sdt>
      </w:tr>
    </w:tbl>
    <w:p w14:paraId="1915DA87" w14:textId="750326F4" w:rsidR="00A10E26" w:rsidRPr="00B871AD" w:rsidRDefault="00A10E26" w:rsidP="00AB7336">
      <w:pPr>
        <w:pStyle w:val="Heading2"/>
        <w:ind w:left="360"/>
        <w:rPr>
          <w:b/>
          <w:bCs/>
        </w:rPr>
      </w:pPr>
      <w:bookmarkStart w:id="10" w:name="_Toc25651516"/>
      <w:bookmarkStart w:id="11" w:name="_Toc149120252"/>
      <w:r w:rsidRPr="00B871AD">
        <w:rPr>
          <w:b/>
          <w:bCs/>
        </w:rPr>
        <w:lastRenderedPageBreak/>
        <w:t>Operational Support Level</w:t>
      </w:r>
      <w:bookmarkEnd w:id="10"/>
      <w:bookmarkEnd w:id="11"/>
    </w:p>
    <w:p w14:paraId="507D3D26" w14:textId="77777777" w:rsidR="00A10E26" w:rsidRDefault="00A10E26" w:rsidP="004E491C">
      <w:pPr>
        <w:pStyle w:val="NormalParagraph"/>
      </w:pPr>
      <w:r w:rsidRPr="00A10E26">
        <w:t>Indicate the service level agreement (SLA) of the system.</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FD050A" w:rsidRPr="00D91EAF" w14:paraId="6AE388F4" w14:textId="77777777" w:rsidTr="00E05BA8">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A0CD4F2" w14:textId="60B4727D" w:rsidR="00FD050A" w:rsidRPr="00F069D3" w:rsidRDefault="00FD050A" w:rsidP="00FD050A">
            <w:pPr>
              <w:pStyle w:val="NormalTable"/>
              <w:jc w:val="left"/>
            </w:pPr>
            <w:r>
              <w:t>Support Level Agreement Information</w:t>
            </w:r>
            <w:r>
              <w:br/>
            </w:r>
            <w:r w:rsidRPr="00FD050A">
              <w:rPr>
                <w:b w:val="0"/>
                <w:bCs/>
                <w:i/>
              </w:rPr>
              <w:t>SLA can be a separate document</w:t>
            </w:r>
          </w:p>
        </w:tc>
        <w:sdt>
          <w:sdtPr>
            <w:rPr>
              <w:b w:val="0"/>
              <w:bCs/>
            </w:rPr>
            <w:alias w:val="Support Level Agreement Information"/>
            <w:tag w:val="p"/>
            <w:id w:val="1680234140"/>
            <w:placeholder>
              <w:docPart w:val="E8F16F74BC4E4C82ABC750128CFBACCA"/>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49520701" w14:textId="77777777" w:rsidR="00FD050A" w:rsidRPr="00106789" w:rsidRDefault="00FD050A" w:rsidP="00E05BA8">
                <w:pPr>
                  <w:pStyle w:val="NormalTable"/>
                  <w:rPr>
                    <w:b w:val="0"/>
                    <w:bCs/>
                  </w:rPr>
                </w:pPr>
                <w:r w:rsidRPr="00915775">
                  <w:rPr>
                    <w:rStyle w:val="PlaceholderText"/>
                    <w:b w:val="0"/>
                    <w:bCs/>
                    <w:color w:val="2E74B5" w:themeColor="accent1" w:themeShade="BF"/>
                  </w:rPr>
                  <w:t>Click or tap here to enter text.</w:t>
                </w:r>
              </w:p>
            </w:tc>
          </w:sdtContent>
        </w:sdt>
      </w:tr>
    </w:tbl>
    <w:p w14:paraId="073047A8" w14:textId="44546713" w:rsidR="00A10E26" w:rsidRPr="00B871AD" w:rsidRDefault="00A10E26" w:rsidP="00AB7336">
      <w:pPr>
        <w:pStyle w:val="Heading2"/>
        <w:ind w:left="360"/>
        <w:rPr>
          <w:b/>
          <w:bCs/>
        </w:rPr>
      </w:pPr>
      <w:bookmarkStart w:id="12" w:name="_System_Description_and"/>
      <w:bookmarkStart w:id="13" w:name="_Toc25651517"/>
      <w:bookmarkStart w:id="14" w:name="_Toc149120253"/>
      <w:bookmarkEnd w:id="12"/>
      <w:r w:rsidRPr="00B871AD">
        <w:rPr>
          <w:b/>
          <w:bCs/>
        </w:rPr>
        <w:t>System Description</w:t>
      </w:r>
      <w:bookmarkEnd w:id="13"/>
      <w:r w:rsidR="000F1EFE" w:rsidRPr="00B871AD">
        <w:rPr>
          <w:b/>
          <w:bCs/>
        </w:rPr>
        <w:t xml:space="preserve"> and Purpose</w:t>
      </w:r>
      <w:bookmarkEnd w:id="14"/>
    </w:p>
    <w:p w14:paraId="7F5B13DA" w14:textId="77777777" w:rsidR="00A10E26" w:rsidRPr="00A10E26" w:rsidRDefault="00A10E26" w:rsidP="004E491C">
      <w:pPr>
        <w:pStyle w:val="NormalParagraph"/>
      </w:pPr>
      <w:r w:rsidRPr="00A10E26">
        <w:t xml:space="preserve">Describe the following: </w:t>
      </w:r>
    </w:p>
    <w:p w14:paraId="0A36A830" w14:textId="77777777" w:rsidR="00A10E26" w:rsidRPr="00423DD2" w:rsidRDefault="00A10E26" w:rsidP="00423DD2">
      <w:pPr>
        <w:pStyle w:val="ListParagraph"/>
        <w:numPr>
          <w:ilvl w:val="0"/>
          <w:numId w:val="22"/>
        </w:numPr>
      </w:pPr>
      <w:r w:rsidRPr="00423DD2">
        <w:t xml:space="preserve">Business function/process for the system. </w:t>
      </w:r>
    </w:p>
    <w:p w14:paraId="4200E8BA" w14:textId="77777777" w:rsidR="00A10E26" w:rsidRPr="00423DD2" w:rsidRDefault="00A10E26" w:rsidP="00423DD2">
      <w:pPr>
        <w:pStyle w:val="ListParagraph"/>
        <w:numPr>
          <w:ilvl w:val="0"/>
          <w:numId w:val="22"/>
        </w:numPr>
      </w:pPr>
      <w:r w:rsidRPr="00423DD2">
        <w:t xml:space="preserve">Who the system serves. </w:t>
      </w:r>
    </w:p>
    <w:p w14:paraId="0BEB1ADA" w14:textId="77777777" w:rsidR="00A10E26" w:rsidRPr="00423DD2" w:rsidRDefault="00A10E26" w:rsidP="00423DD2">
      <w:pPr>
        <w:pStyle w:val="ListParagraph"/>
        <w:numPr>
          <w:ilvl w:val="0"/>
          <w:numId w:val="22"/>
        </w:numPr>
      </w:pPr>
      <w:r w:rsidRPr="00423DD2">
        <w:t xml:space="preserve">Type of data it utilizes. </w:t>
      </w:r>
    </w:p>
    <w:p w14:paraId="09F7A86A" w14:textId="77777777" w:rsidR="00A10E26" w:rsidRPr="00423DD2" w:rsidRDefault="00A10E26" w:rsidP="00423DD2">
      <w:pPr>
        <w:pStyle w:val="ListParagraph"/>
        <w:numPr>
          <w:ilvl w:val="0"/>
          <w:numId w:val="22"/>
        </w:numPr>
      </w:pPr>
      <w:r w:rsidRPr="00423DD2">
        <w:t xml:space="preserve">Third party (vendor) involvement with the system. </w:t>
      </w:r>
    </w:p>
    <w:p w14:paraId="4EF1C12D" w14:textId="451F9480" w:rsidR="00A10E26" w:rsidRPr="00423DD2" w:rsidRDefault="00A10E26" w:rsidP="00423DD2">
      <w:pPr>
        <w:pStyle w:val="ListParagraph"/>
        <w:numPr>
          <w:ilvl w:val="0"/>
          <w:numId w:val="22"/>
        </w:numPr>
      </w:pPr>
      <w:r w:rsidRPr="00423DD2">
        <w:t>Describe the user’s level of access to</w:t>
      </w:r>
      <w:r w:rsidR="00434D1F">
        <w:t xml:space="preserve"> </w:t>
      </w:r>
      <w:r w:rsidRPr="00423DD2">
        <w:t xml:space="preserve">system-related data (read-only, alter etc.) </w:t>
      </w:r>
    </w:p>
    <w:p w14:paraId="3AE453A4" w14:textId="0DFF9000" w:rsidR="00A10E26" w:rsidRPr="00423DD2" w:rsidRDefault="00A10E26" w:rsidP="00423DD2">
      <w:pPr>
        <w:pStyle w:val="ListParagraph"/>
        <w:numPr>
          <w:ilvl w:val="0"/>
          <w:numId w:val="22"/>
        </w:numPr>
      </w:pPr>
      <w:r w:rsidRPr="00423DD2">
        <w:t># of users.</w:t>
      </w:r>
      <w:r w:rsidR="00434D1F">
        <w:t xml:space="preserve"> </w:t>
      </w:r>
      <w:r w:rsidRPr="00423DD2">
        <w:t xml:space="preserve">Indicate internal or </w:t>
      </w:r>
      <w:r w:rsidR="00CB7E15" w:rsidRPr="00423DD2">
        <w:t>external.</w:t>
      </w:r>
      <w:r w:rsidRPr="00423DD2">
        <w:t xml:space="preserve"> </w:t>
      </w:r>
    </w:p>
    <w:p w14:paraId="7A4F948E" w14:textId="33882BE6" w:rsidR="00A10E26" w:rsidRPr="00423DD2" w:rsidRDefault="00A10E26" w:rsidP="00423DD2">
      <w:pPr>
        <w:pStyle w:val="ListParagraph"/>
        <w:numPr>
          <w:ilvl w:val="0"/>
          <w:numId w:val="22"/>
        </w:numPr>
      </w:pPr>
      <w:r w:rsidRPr="00423DD2">
        <w:t>Data classifications of assets</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C0728E" w:rsidRPr="00D91EAF" w14:paraId="77E6DD78"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F709581" w14:textId="64038D8B" w:rsidR="00C0728E" w:rsidRPr="00F069D3" w:rsidRDefault="00C0728E" w:rsidP="00110949">
            <w:pPr>
              <w:pStyle w:val="NormalTable"/>
              <w:jc w:val="left"/>
            </w:pPr>
            <w:r>
              <w:t>Business function:</w:t>
            </w:r>
          </w:p>
        </w:tc>
        <w:sdt>
          <w:sdtPr>
            <w:rPr>
              <w:b w:val="0"/>
              <w:bCs/>
              <w:color w:val="2E74B5" w:themeColor="accent1" w:themeShade="BF"/>
            </w:rPr>
            <w:alias w:val="Business function"/>
            <w:tag w:val="p"/>
            <w:id w:val="1621647877"/>
            <w:placeholder>
              <w:docPart w:val="9CE9DA5FD9694471A3CD5A567F8600A3"/>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7D246295" w14:textId="77777777" w:rsidR="00C0728E" w:rsidRPr="00855A19" w:rsidRDefault="00C0728E"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r w:rsidR="00C0728E" w:rsidRPr="00D91EAF" w14:paraId="2F0ADCF4"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ABECEB9" w14:textId="238F456E" w:rsidR="00C0728E" w:rsidRDefault="00C0728E" w:rsidP="00110949">
            <w:pPr>
              <w:pStyle w:val="NormalTable"/>
              <w:jc w:val="left"/>
            </w:pPr>
            <w:r>
              <w:t>Who system serves:</w:t>
            </w:r>
          </w:p>
        </w:tc>
        <w:sdt>
          <w:sdtPr>
            <w:rPr>
              <w:b w:val="0"/>
              <w:bCs/>
              <w:color w:val="2E74B5" w:themeColor="accent1" w:themeShade="BF"/>
            </w:rPr>
            <w:alias w:val="Who system serves"/>
            <w:tag w:val="p"/>
            <w:id w:val="-1488697257"/>
            <w:placeholder>
              <w:docPart w:val="E47102DC44D140C5A2D3FA7333911805"/>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450D6C91" w14:textId="3CEA051C" w:rsidR="00C0728E" w:rsidRPr="00855A19" w:rsidRDefault="001B2EF6"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r w:rsidR="00C0728E" w:rsidRPr="00D91EAF" w14:paraId="0B8751AE"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4926FD6" w14:textId="4928052A" w:rsidR="00C0728E" w:rsidRDefault="00C0728E" w:rsidP="00110949">
            <w:pPr>
              <w:pStyle w:val="NormalTable"/>
              <w:jc w:val="left"/>
            </w:pPr>
            <w:r>
              <w:t>Data type:</w:t>
            </w:r>
          </w:p>
        </w:tc>
        <w:sdt>
          <w:sdtPr>
            <w:rPr>
              <w:b w:val="0"/>
              <w:bCs/>
              <w:color w:val="2E74B5" w:themeColor="accent1" w:themeShade="BF"/>
            </w:rPr>
            <w:alias w:val="Data type"/>
            <w:tag w:val="p"/>
            <w:id w:val="-430206238"/>
            <w:placeholder>
              <w:docPart w:val="494EDA645CE34A13958D35C439D4391A"/>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60D94DB7" w14:textId="295166A3" w:rsidR="00C0728E" w:rsidRPr="00855A19" w:rsidRDefault="001B2EF6"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r w:rsidR="001B2EF6" w:rsidRPr="00D91EAF" w14:paraId="01ABD400"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9E849E1" w14:textId="3DB0E633" w:rsidR="001B2EF6" w:rsidRDefault="001B2EF6" w:rsidP="00110949">
            <w:pPr>
              <w:pStyle w:val="NormalTable"/>
              <w:jc w:val="left"/>
            </w:pPr>
            <w:r>
              <w:t>Third party:</w:t>
            </w:r>
          </w:p>
        </w:tc>
        <w:sdt>
          <w:sdtPr>
            <w:rPr>
              <w:b w:val="0"/>
              <w:bCs/>
              <w:color w:val="2E74B5" w:themeColor="accent1" w:themeShade="BF"/>
            </w:rPr>
            <w:alias w:val="Third party"/>
            <w:tag w:val="p"/>
            <w:id w:val="423464187"/>
            <w:placeholder>
              <w:docPart w:val="7D9850E7FA4040108D10DF0D0D8EFB1D"/>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0F671C0D" w14:textId="5B440016" w:rsidR="001B2EF6" w:rsidRPr="00855A19" w:rsidRDefault="001B2EF6"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r w:rsidR="001B2EF6" w:rsidRPr="00D91EAF" w14:paraId="717C4468"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DF0CA78" w14:textId="4DF150AD" w:rsidR="001B2EF6" w:rsidRDefault="001B2EF6" w:rsidP="00110949">
            <w:pPr>
              <w:pStyle w:val="NormalTable"/>
              <w:jc w:val="left"/>
            </w:pPr>
            <w:r>
              <w:t>Level of access needed:</w:t>
            </w:r>
          </w:p>
        </w:tc>
        <w:sdt>
          <w:sdtPr>
            <w:rPr>
              <w:b w:val="0"/>
              <w:bCs/>
              <w:color w:val="2E74B5" w:themeColor="accent1" w:themeShade="BF"/>
            </w:rPr>
            <w:alias w:val="Level of access needed"/>
            <w:tag w:val="p"/>
            <w:id w:val="-523481384"/>
            <w:placeholder>
              <w:docPart w:val="B1E19452233B4EF9B42D12CFFD64B897"/>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6994187C" w14:textId="008ECF29" w:rsidR="001B2EF6" w:rsidRPr="00855A19" w:rsidRDefault="001B2EF6"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r w:rsidR="001B2EF6" w:rsidRPr="00D91EAF" w14:paraId="1887A24C"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087C5EC" w14:textId="7BF805A6" w:rsidR="001B2EF6" w:rsidRDefault="001B2EF6" w:rsidP="00110949">
            <w:pPr>
              <w:pStyle w:val="NormalTable"/>
              <w:jc w:val="left"/>
            </w:pPr>
            <w:r>
              <w:t># of users/internal or external</w:t>
            </w:r>
          </w:p>
        </w:tc>
        <w:sdt>
          <w:sdtPr>
            <w:rPr>
              <w:b w:val="0"/>
              <w:bCs/>
              <w:color w:val="2E74B5" w:themeColor="accent1" w:themeShade="BF"/>
            </w:rPr>
            <w:alias w:val="# of users/internal or external"/>
            <w:tag w:val="p"/>
            <w:id w:val="38408857"/>
            <w:placeholder>
              <w:docPart w:val="092406D81A5A408299D9801EF2EADFD5"/>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03C0DA69" w14:textId="5B75968F" w:rsidR="001B2EF6" w:rsidRPr="00855A19" w:rsidRDefault="001B2EF6"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r w:rsidR="001B2EF6" w:rsidRPr="00D91EAF" w14:paraId="7247B35C"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ED36D89" w14:textId="3EF707E3" w:rsidR="001B2EF6" w:rsidRDefault="001B2EF6" w:rsidP="00110949">
            <w:pPr>
              <w:pStyle w:val="NormalTable"/>
              <w:jc w:val="left"/>
            </w:pPr>
            <w:r>
              <w:t>Data classification levels</w:t>
            </w:r>
          </w:p>
        </w:tc>
        <w:sdt>
          <w:sdtPr>
            <w:rPr>
              <w:b w:val="0"/>
              <w:bCs/>
              <w:color w:val="2E74B5" w:themeColor="accent1" w:themeShade="BF"/>
            </w:rPr>
            <w:alias w:val="Data classification levels"/>
            <w:tag w:val="p"/>
            <w:id w:val="1837410931"/>
            <w:placeholder>
              <w:docPart w:val="D148D61A0DE145EEB18AC23B614D2FAD"/>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601DCCD3" w14:textId="2AB2135F" w:rsidR="001B2EF6" w:rsidRPr="00855A19" w:rsidRDefault="001B2EF6"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r w:rsidR="001B2EF6" w:rsidRPr="00D91EAF" w14:paraId="317D4383"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8466558" w14:textId="1D428F5C" w:rsidR="001B2EF6" w:rsidRDefault="001B2EF6" w:rsidP="00110949">
            <w:pPr>
              <w:pStyle w:val="NormalTable"/>
              <w:jc w:val="left"/>
            </w:pPr>
            <w:r>
              <w:t>Comments</w:t>
            </w:r>
          </w:p>
        </w:tc>
        <w:sdt>
          <w:sdtPr>
            <w:rPr>
              <w:b w:val="0"/>
              <w:bCs/>
              <w:color w:val="2E74B5" w:themeColor="accent1" w:themeShade="BF"/>
            </w:rPr>
            <w:alias w:val="Comments"/>
            <w:tag w:val="p"/>
            <w:id w:val="1924143384"/>
            <w:placeholder>
              <w:docPart w:val="A1DA743209D44DC1AC6C111016437B10"/>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5FAAAB5F" w14:textId="7778D87F" w:rsidR="001B2EF6" w:rsidRPr="00855A19" w:rsidRDefault="001B2EF6" w:rsidP="00110949">
                <w:pPr>
                  <w:pStyle w:val="NormalTable"/>
                  <w:jc w:val="left"/>
                  <w:rPr>
                    <w:b w:val="0"/>
                    <w:bCs/>
                    <w:color w:val="2E74B5" w:themeColor="accent1" w:themeShade="BF"/>
                  </w:rPr>
                </w:pPr>
                <w:r w:rsidRPr="00855A19">
                  <w:rPr>
                    <w:rStyle w:val="PlaceholderText"/>
                    <w:b w:val="0"/>
                    <w:bCs/>
                    <w:color w:val="2E74B5" w:themeColor="accent1" w:themeShade="BF"/>
                  </w:rPr>
                  <w:t>Click or tap here to enter text.</w:t>
                </w:r>
              </w:p>
            </w:tc>
          </w:sdtContent>
        </w:sdt>
      </w:tr>
    </w:tbl>
    <w:p w14:paraId="27A604A8" w14:textId="3CB18B80" w:rsidR="000F1EFE" w:rsidRPr="00B871AD" w:rsidRDefault="000F1EFE" w:rsidP="00AB7336">
      <w:pPr>
        <w:pStyle w:val="Heading2"/>
        <w:ind w:left="360"/>
        <w:rPr>
          <w:b/>
          <w:bCs/>
        </w:rPr>
      </w:pPr>
      <w:bookmarkStart w:id="15" w:name="_Toc149120254"/>
      <w:r w:rsidRPr="00B871AD">
        <w:rPr>
          <w:b/>
          <w:bCs/>
        </w:rPr>
        <w:lastRenderedPageBreak/>
        <w:t>System Environment</w:t>
      </w:r>
      <w:bookmarkEnd w:id="15"/>
      <w:r w:rsidRPr="00B871AD">
        <w:rPr>
          <w:b/>
          <w:bCs/>
        </w:rPr>
        <w:t xml:space="preserve"> </w:t>
      </w:r>
    </w:p>
    <w:p w14:paraId="64F03153" w14:textId="6637C8CB" w:rsidR="000F1EFE" w:rsidRDefault="000F1EFE" w:rsidP="004E491C">
      <w:pPr>
        <w:pStyle w:val="NormalParagraph"/>
      </w:pPr>
      <w:r>
        <w:t>Provide a general description of the technical system. Include the primary hardware, software, and communications equipment.</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1B2EF6" w:rsidRPr="00D91EAF" w14:paraId="3188D0B8" w14:textId="77777777" w:rsidTr="002C6BAE">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8CB585B" w14:textId="2A5B35C2" w:rsidR="001B2EF6" w:rsidRPr="00F069D3" w:rsidRDefault="001B2EF6" w:rsidP="00E05BA8">
            <w:pPr>
              <w:pStyle w:val="NormalTable"/>
              <w:jc w:val="left"/>
            </w:pPr>
            <w:r>
              <w:t>System environment data:</w:t>
            </w:r>
          </w:p>
        </w:tc>
        <w:sdt>
          <w:sdtPr>
            <w:rPr>
              <w:b w:val="0"/>
              <w:bCs/>
            </w:rPr>
            <w:alias w:val="System environment data"/>
            <w:tag w:val="p"/>
            <w:id w:val="1728100339"/>
            <w:placeholder>
              <w:docPart w:val="A49B2171867D4CD19A6721724C3ABDBC"/>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1C0972E1" w14:textId="77777777" w:rsidR="001B2EF6" w:rsidRPr="00106789" w:rsidRDefault="001B2EF6" w:rsidP="002C6BAE">
                <w:pPr>
                  <w:pStyle w:val="NormalTable"/>
                  <w:jc w:val="left"/>
                  <w:rPr>
                    <w:b w:val="0"/>
                    <w:bCs/>
                  </w:rPr>
                </w:pPr>
                <w:r w:rsidRPr="00855A19">
                  <w:rPr>
                    <w:rStyle w:val="PlaceholderText"/>
                    <w:b w:val="0"/>
                    <w:bCs/>
                    <w:color w:val="2E74B5" w:themeColor="accent1" w:themeShade="BF"/>
                  </w:rPr>
                  <w:t>Click or tap here to enter text.</w:t>
                </w:r>
              </w:p>
            </w:tc>
          </w:sdtContent>
        </w:sdt>
      </w:tr>
    </w:tbl>
    <w:p w14:paraId="53B9BFB2" w14:textId="67CD70DE" w:rsidR="000F1EFE" w:rsidRPr="00B871AD" w:rsidRDefault="00A10E26" w:rsidP="00AB7336">
      <w:pPr>
        <w:pStyle w:val="Heading2"/>
        <w:ind w:left="360"/>
        <w:rPr>
          <w:b/>
          <w:bCs/>
        </w:rPr>
      </w:pPr>
      <w:bookmarkStart w:id="16" w:name="_Toc25651518"/>
      <w:bookmarkStart w:id="17" w:name="_Toc149120255"/>
      <w:r w:rsidRPr="00B871AD">
        <w:rPr>
          <w:b/>
          <w:bCs/>
        </w:rPr>
        <w:t>System Physical Location</w:t>
      </w:r>
      <w:bookmarkEnd w:id="16"/>
      <w:bookmarkEnd w:id="17"/>
      <w:r w:rsidRPr="00B871AD">
        <w:rPr>
          <w:b/>
          <w:bCs/>
        </w:rPr>
        <w:t xml:space="preserve"> </w:t>
      </w:r>
    </w:p>
    <w:p w14:paraId="46E08E35" w14:textId="2B47003C" w:rsidR="008E2C39" w:rsidRDefault="008E2C39" w:rsidP="008E2C39">
      <w:pPr>
        <w:pStyle w:val="NormalParagraph"/>
        <w:keepNext/>
      </w:pPr>
      <w:r>
        <w:t>Provide system location and description.</w:t>
      </w:r>
      <w:r w:rsidR="00434D1F">
        <w:t xml:space="preserve"> </w:t>
      </w:r>
      <w:r>
        <w:t>If Cloud services provide system identifiers</w:t>
      </w:r>
    </w:p>
    <w:tbl>
      <w:tblPr>
        <w:tblStyle w:val="TableGrid1"/>
        <w:tblW w:w="9343" w:type="dxa"/>
        <w:tblInd w:w="-5" w:type="dxa"/>
        <w:tblCellMar>
          <w:top w:w="44" w:type="dxa"/>
          <w:left w:w="107" w:type="dxa"/>
          <w:right w:w="115" w:type="dxa"/>
        </w:tblCellMar>
        <w:tblLook w:val="04A0" w:firstRow="1" w:lastRow="0" w:firstColumn="1" w:lastColumn="0" w:noHBand="0" w:noVBand="1"/>
      </w:tblPr>
      <w:tblGrid>
        <w:gridCol w:w="2518"/>
        <w:gridCol w:w="6825"/>
      </w:tblGrid>
      <w:tr w:rsidR="008E2C39" w:rsidRPr="00D91EAF" w14:paraId="092FA71E" w14:textId="77777777" w:rsidTr="002C6BAE">
        <w:trPr>
          <w:cantSplit/>
          <w:trHeight w:val="459"/>
        </w:trPr>
        <w:tc>
          <w:tcPr>
            <w:tcW w:w="2518"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D62546A" w14:textId="44AA2969" w:rsidR="008E2C39" w:rsidRPr="00F069D3" w:rsidRDefault="008E2C39" w:rsidP="002C6BAE">
            <w:pPr>
              <w:pStyle w:val="NormalTable"/>
              <w:jc w:val="left"/>
            </w:pPr>
            <w:r>
              <w:t>Location name/address:</w:t>
            </w:r>
          </w:p>
        </w:tc>
        <w:sdt>
          <w:sdtPr>
            <w:rPr>
              <w:b w:val="0"/>
              <w:bCs/>
              <w:color w:val="2E74B5" w:themeColor="accent1" w:themeShade="BF"/>
            </w:rPr>
            <w:alias w:val="Location name/address"/>
            <w:tag w:val="p"/>
            <w:id w:val="-969673826"/>
            <w:placeholder>
              <w:docPart w:val="0F96D5A874B7486986FCD963BD78BFF4"/>
            </w:placeholder>
            <w:showingPlcHdr/>
            <w15:color w:val="0000FF"/>
            <w:text/>
          </w:sdtPr>
          <w:sdtEndPr/>
          <w:sdtContent>
            <w:tc>
              <w:tcPr>
                <w:tcW w:w="6825" w:type="dxa"/>
                <w:tcBorders>
                  <w:top w:val="single" w:sz="4" w:space="0" w:color="000000"/>
                  <w:left w:val="single" w:sz="4" w:space="0" w:color="000000"/>
                  <w:bottom w:val="single" w:sz="4" w:space="0" w:color="000000"/>
                  <w:right w:val="single" w:sz="4" w:space="0" w:color="000000"/>
                </w:tcBorders>
                <w:shd w:val="clear" w:color="auto" w:fill="auto"/>
              </w:tcPr>
              <w:p w14:paraId="604D1BC8" w14:textId="4F037B0F" w:rsidR="008E2C39" w:rsidRPr="00106789" w:rsidRDefault="008E2C39" w:rsidP="002C6BAE">
                <w:pPr>
                  <w:pStyle w:val="NormalTable"/>
                  <w:jc w:val="left"/>
                  <w:rPr>
                    <w:b w:val="0"/>
                    <w:bCs/>
                  </w:rPr>
                </w:pPr>
                <w:r w:rsidRPr="00F44583">
                  <w:rPr>
                    <w:rStyle w:val="PlaceholderText"/>
                    <w:b w:val="0"/>
                    <w:bCs/>
                    <w:color w:val="2E74B5" w:themeColor="accent1" w:themeShade="BF"/>
                  </w:rPr>
                  <w:t>Click or tap here to enter text.</w:t>
                </w:r>
              </w:p>
            </w:tc>
          </w:sdtContent>
        </w:sdt>
      </w:tr>
      <w:tr w:rsidR="008E2C39" w:rsidRPr="00D91EAF" w14:paraId="7A2B2D2C" w14:textId="77777777" w:rsidTr="002C6BAE">
        <w:trPr>
          <w:cantSplit/>
          <w:trHeight w:val="459"/>
        </w:trPr>
        <w:tc>
          <w:tcPr>
            <w:tcW w:w="2518"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7268EB2" w14:textId="727CCE4F" w:rsidR="008E2C39" w:rsidRDefault="008E2C39" w:rsidP="002C6BAE">
            <w:pPr>
              <w:pStyle w:val="NormalTable"/>
              <w:jc w:val="left"/>
            </w:pPr>
            <w:r>
              <w:t>Description:</w:t>
            </w:r>
          </w:p>
        </w:tc>
        <w:sdt>
          <w:sdtPr>
            <w:rPr>
              <w:b w:val="0"/>
              <w:bCs/>
              <w:color w:val="2E74B5" w:themeColor="accent1" w:themeShade="BF"/>
            </w:rPr>
            <w:alias w:val="Description"/>
            <w:tag w:val="p"/>
            <w:id w:val="1838112464"/>
            <w:placeholder>
              <w:docPart w:val="112F0CA10CB3412C9D4242F75919647E"/>
            </w:placeholder>
            <w:showingPlcHdr/>
            <w15:color w:val="0000FF"/>
            <w:text/>
          </w:sdtPr>
          <w:sdtEndPr/>
          <w:sdtContent>
            <w:tc>
              <w:tcPr>
                <w:tcW w:w="6825" w:type="dxa"/>
                <w:tcBorders>
                  <w:top w:val="single" w:sz="4" w:space="0" w:color="000000"/>
                  <w:left w:val="single" w:sz="4" w:space="0" w:color="000000"/>
                  <w:bottom w:val="single" w:sz="4" w:space="0" w:color="000000"/>
                  <w:right w:val="single" w:sz="4" w:space="0" w:color="000000"/>
                </w:tcBorders>
                <w:shd w:val="clear" w:color="auto" w:fill="auto"/>
              </w:tcPr>
              <w:p w14:paraId="0D3D0D12" w14:textId="3903AB67" w:rsidR="008E2C39" w:rsidRPr="00106789" w:rsidRDefault="008E2C39" w:rsidP="002C6BAE">
                <w:pPr>
                  <w:pStyle w:val="NormalTable"/>
                  <w:jc w:val="left"/>
                  <w:rPr>
                    <w:b w:val="0"/>
                    <w:bCs/>
                  </w:rPr>
                </w:pPr>
                <w:r w:rsidRPr="00F44583">
                  <w:rPr>
                    <w:rStyle w:val="PlaceholderText"/>
                    <w:b w:val="0"/>
                    <w:bCs/>
                    <w:color w:val="2E74B5" w:themeColor="accent1" w:themeShade="BF"/>
                  </w:rPr>
                  <w:t>Click or tap here to enter text.</w:t>
                </w:r>
              </w:p>
            </w:tc>
          </w:sdtContent>
        </w:sdt>
      </w:tr>
      <w:tr w:rsidR="008E2C39" w:rsidRPr="00D91EAF" w14:paraId="3192513B" w14:textId="77777777" w:rsidTr="002C6BAE">
        <w:trPr>
          <w:cantSplit/>
          <w:trHeight w:val="459"/>
        </w:trPr>
        <w:tc>
          <w:tcPr>
            <w:tcW w:w="2518"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8E60CE0" w14:textId="4C74DA9F" w:rsidR="008E2C39" w:rsidRDefault="008E2C39" w:rsidP="002C6BAE">
            <w:pPr>
              <w:pStyle w:val="NormalTable"/>
              <w:jc w:val="left"/>
            </w:pPr>
            <w:r>
              <w:t>Cloud services:</w:t>
            </w:r>
          </w:p>
        </w:tc>
        <w:tc>
          <w:tcPr>
            <w:tcW w:w="6825" w:type="dxa"/>
            <w:tcBorders>
              <w:top w:val="single" w:sz="4" w:space="0" w:color="000000"/>
              <w:left w:val="single" w:sz="4" w:space="0" w:color="000000"/>
              <w:bottom w:val="single" w:sz="4" w:space="0" w:color="000000"/>
              <w:right w:val="single" w:sz="4" w:space="0" w:color="000000"/>
            </w:tcBorders>
            <w:shd w:val="clear" w:color="auto" w:fill="auto"/>
          </w:tcPr>
          <w:p w14:paraId="4C88A798" w14:textId="102DBC28" w:rsidR="008E2C39" w:rsidRPr="00106789" w:rsidRDefault="004B1E24" w:rsidP="002C6BAE">
            <w:pPr>
              <w:pStyle w:val="NormalTable"/>
              <w:jc w:val="left"/>
              <w:rPr>
                <w:b w:val="0"/>
                <w:bCs/>
              </w:rPr>
            </w:pPr>
            <w:sdt>
              <w:sdtPr>
                <w:rPr>
                  <w:b w:val="0"/>
                  <w:bCs/>
                </w:rPr>
                <w:alias w:val="Yes"/>
                <w:tag w:val="p"/>
                <w:id w:val="-1345937179"/>
                <w15:color w:val="0000FF"/>
                <w14:checkbox>
                  <w14:checked w14:val="0"/>
                  <w14:checkedState w14:val="2612" w14:font="MS Gothic"/>
                  <w14:uncheckedState w14:val="2610" w14:font="MS Gothic"/>
                </w14:checkbox>
              </w:sdtPr>
              <w:sdtEndPr/>
              <w:sdtContent>
                <w:r w:rsidR="00492592">
                  <w:rPr>
                    <w:rFonts w:ascii="MS Gothic" w:eastAsia="MS Gothic" w:hAnsi="MS Gothic" w:hint="eastAsia"/>
                    <w:b w:val="0"/>
                    <w:bCs/>
                  </w:rPr>
                  <w:t>☐</w:t>
                </w:r>
              </w:sdtContent>
            </w:sdt>
            <w:r w:rsidR="008E2C39">
              <w:rPr>
                <w:b w:val="0"/>
                <w:bCs/>
              </w:rPr>
              <w:t xml:space="preserve"> Yes </w:t>
            </w:r>
            <w:sdt>
              <w:sdtPr>
                <w:rPr>
                  <w:b w:val="0"/>
                  <w:bCs/>
                </w:rPr>
                <w:alias w:val="No"/>
                <w:tag w:val="p"/>
                <w:id w:val="-534347738"/>
                <w15:color w:val="0000FF"/>
                <w14:checkbox>
                  <w14:checked w14:val="0"/>
                  <w14:checkedState w14:val="2612" w14:font="MS Gothic"/>
                  <w14:uncheckedState w14:val="2610" w14:font="MS Gothic"/>
                </w14:checkbox>
              </w:sdtPr>
              <w:sdtEndPr/>
              <w:sdtContent>
                <w:r w:rsidR="00870227">
                  <w:rPr>
                    <w:rFonts w:ascii="MS Gothic" w:eastAsia="MS Gothic" w:hAnsi="MS Gothic" w:hint="eastAsia"/>
                    <w:b w:val="0"/>
                    <w:bCs/>
                  </w:rPr>
                  <w:t>☐</w:t>
                </w:r>
              </w:sdtContent>
            </w:sdt>
            <w:r w:rsidR="008E2C39">
              <w:rPr>
                <w:b w:val="0"/>
                <w:bCs/>
              </w:rPr>
              <w:t xml:space="preserve"> No</w:t>
            </w:r>
          </w:p>
        </w:tc>
      </w:tr>
      <w:tr w:rsidR="008E2C39" w:rsidRPr="00D91EAF" w14:paraId="36696B70" w14:textId="77777777" w:rsidTr="002C6BAE">
        <w:trPr>
          <w:cantSplit/>
          <w:trHeight w:val="459"/>
        </w:trPr>
        <w:tc>
          <w:tcPr>
            <w:tcW w:w="2518"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1630DE2" w14:textId="5C5A22AB" w:rsidR="008E2C39" w:rsidRDefault="008E2C39" w:rsidP="002C6BAE">
            <w:pPr>
              <w:pStyle w:val="NormalTable"/>
              <w:jc w:val="left"/>
            </w:pPr>
            <w:r>
              <w:t>Type, characteristics, service model, region, service provider:</w:t>
            </w:r>
          </w:p>
        </w:tc>
        <w:sdt>
          <w:sdtPr>
            <w:rPr>
              <w:b w:val="0"/>
              <w:bCs/>
              <w:color w:val="2E74B5" w:themeColor="accent1" w:themeShade="BF"/>
            </w:rPr>
            <w:alias w:val="Type, characteristics, service model, region, service provider"/>
            <w:tag w:val="p"/>
            <w:id w:val="-1854415420"/>
            <w:placeholder>
              <w:docPart w:val="73CC38E5E677456B895A154C83AB93BF"/>
            </w:placeholder>
            <w:showingPlcHdr/>
            <w15:color w:val="0000FF"/>
            <w:text/>
          </w:sdtPr>
          <w:sdtEndPr/>
          <w:sdtContent>
            <w:tc>
              <w:tcPr>
                <w:tcW w:w="6825" w:type="dxa"/>
                <w:tcBorders>
                  <w:top w:val="single" w:sz="4" w:space="0" w:color="000000"/>
                  <w:left w:val="single" w:sz="4" w:space="0" w:color="000000"/>
                  <w:bottom w:val="single" w:sz="4" w:space="0" w:color="000000"/>
                  <w:right w:val="single" w:sz="4" w:space="0" w:color="000000"/>
                </w:tcBorders>
                <w:shd w:val="clear" w:color="auto" w:fill="auto"/>
              </w:tcPr>
              <w:p w14:paraId="30187C68" w14:textId="08F0D5C3" w:rsidR="008E2C39" w:rsidRPr="00106789" w:rsidRDefault="008E2C39" w:rsidP="002C6BAE">
                <w:pPr>
                  <w:pStyle w:val="NormalTable"/>
                  <w:jc w:val="left"/>
                  <w:rPr>
                    <w:b w:val="0"/>
                    <w:bCs/>
                  </w:rPr>
                </w:pPr>
                <w:r w:rsidRPr="00F44583">
                  <w:rPr>
                    <w:rStyle w:val="PlaceholderText"/>
                    <w:b w:val="0"/>
                    <w:bCs/>
                    <w:color w:val="2E74B5" w:themeColor="accent1" w:themeShade="BF"/>
                  </w:rPr>
                  <w:t>Click or tap here to enter text.</w:t>
                </w:r>
              </w:p>
            </w:tc>
          </w:sdtContent>
        </w:sdt>
      </w:tr>
    </w:tbl>
    <w:p w14:paraId="6D612D2F" w14:textId="3021871C" w:rsidR="00A10E26" w:rsidRPr="00B871AD" w:rsidRDefault="00A10E26" w:rsidP="00AB7336">
      <w:pPr>
        <w:pStyle w:val="Heading2"/>
        <w:ind w:left="360"/>
        <w:rPr>
          <w:b/>
          <w:bCs/>
        </w:rPr>
      </w:pPr>
      <w:bookmarkStart w:id="18" w:name="_Toc25651519"/>
      <w:bookmarkStart w:id="19" w:name="_Toc149120256"/>
      <w:r w:rsidRPr="00B871AD">
        <w:rPr>
          <w:b/>
          <w:bCs/>
        </w:rPr>
        <w:t>System Information/Components</w:t>
      </w:r>
      <w:bookmarkEnd w:id="18"/>
      <w:bookmarkEnd w:id="19"/>
      <w:r w:rsidRPr="00B871AD">
        <w:rPr>
          <w:b/>
          <w:bCs/>
        </w:rPr>
        <w:t xml:space="preserve"> </w:t>
      </w:r>
    </w:p>
    <w:p w14:paraId="375B9FA6" w14:textId="2664869F" w:rsidR="004F0BE2" w:rsidRPr="00A10E26" w:rsidRDefault="00A10E26" w:rsidP="00AD5E61">
      <w:pPr>
        <w:pStyle w:val="NormalParagraph"/>
        <w:keepNext/>
      </w:pPr>
      <w:r w:rsidRPr="00A10E26">
        <w:t>Indicate a high-level asset inventory for each component of the system.</w:t>
      </w:r>
      <w:r w:rsidR="00434D1F">
        <w:t xml:space="preserve"> </w:t>
      </w:r>
      <w:r w:rsidRPr="00A10E26">
        <w:t xml:space="preserve">Include Servers, Application Code or Modules, Network Equipment and any other component that is covered in this security plan. </w:t>
      </w:r>
    </w:p>
    <w:tbl>
      <w:tblPr>
        <w:tblStyle w:val="TableGrid1"/>
        <w:tblW w:w="9507" w:type="dxa"/>
        <w:tblInd w:w="0" w:type="dxa"/>
        <w:tblCellMar>
          <w:top w:w="34" w:type="dxa"/>
          <w:left w:w="107" w:type="dxa"/>
          <w:right w:w="115" w:type="dxa"/>
        </w:tblCellMar>
        <w:tblLook w:val="04A0" w:firstRow="1" w:lastRow="0" w:firstColumn="1" w:lastColumn="0" w:noHBand="0" w:noVBand="1"/>
      </w:tblPr>
      <w:tblGrid>
        <w:gridCol w:w="2245"/>
        <w:gridCol w:w="2420"/>
        <w:gridCol w:w="2421"/>
        <w:gridCol w:w="2421"/>
      </w:tblGrid>
      <w:tr w:rsidR="00A10E26" w:rsidRPr="008F324E" w14:paraId="783676FB" w14:textId="77777777" w:rsidTr="0098142A">
        <w:trPr>
          <w:trHeight w:val="377"/>
          <w:tblHeader/>
        </w:trPr>
        <w:tc>
          <w:tcPr>
            <w:tcW w:w="2245" w:type="dxa"/>
            <w:tcBorders>
              <w:top w:val="single" w:sz="4" w:space="0" w:color="000000"/>
              <w:left w:val="single" w:sz="4" w:space="0" w:color="000000"/>
              <w:bottom w:val="single" w:sz="4" w:space="0" w:color="000000"/>
              <w:right w:val="single" w:sz="4" w:space="0" w:color="000000"/>
            </w:tcBorders>
            <w:shd w:val="clear" w:color="auto" w:fill="DBE4F0"/>
          </w:tcPr>
          <w:p w14:paraId="6C30B665" w14:textId="77777777" w:rsidR="00A10E26" w:rsidRPr="008F324E" w:rsidRDefault="00A10E26" w:rsidP="008F324E">
            <w:pPr>
              <w:pStyle w:val="NormalTable"/>
              <w:jc w:val="left"/>
            </w:pPr>
            <w:r w:rsidRPr="008F324E">
              <w:t xml:space="preserve">Components </w:t>
            </w:r>
          </w:p>
        </w:tc>
        <w:tc>
          <w:tcPr>
            <w:tcW w:w="2420" w:type="dxa"/>
            <w:tcBorders>
              <w:top w:val="single" w:sz="4" w:space="0" w:color="000000"/>
              <w:left w:val="single" w:sz="4" w:space="0" w:color="000000"/>
              <w:bottom w:val="single" w:sz="4" w:space="0" w:color="000000"/>
              <w:right w:val="single" w:sz="4" w:space="0" w:color="000000"/>
            </w:tcBorders>
            <w:shd w:val="clear" w:color="auto" w:fill="DBE4F0"/>
          </w:tcPr>
          <w:p w14:paraId="2D23A0AD" w14:textId="77777777" w:rsidR="00A10E26" w:rsidRPr="008F324E" w:rsidRDefault="00A10E26" w:rsidP="008F324E">
            <w:pPr>
              <w:pStyle w:val="NormalTable"/>
              <w:jc w:val="left"/>
            </w:pPr>
            <w:r w:rsidRPr="008F324E">
              <w:t xml:space="preserve">Server Names </w:t>
            </w:r>
          </w:p>
        </w:tc>
        <w:tc>
          <w:tcPr>
            <w:tcW w:w="2421" w:type="dxa"/>
            <w:tcBorders>
              <w:top w:val="single" w:sz="4" w:space="0" w:color="000000"/>
              <w:left w:val="single" w:sz="4" w:space="0" w:color="000000"/>
              <w:bottom w:val="single" w:sz="4" w:space="0" w:color="000000"/>
              <w:right w:val="single" w:sz="4" w:space="0" w:color="000000"/>
            </w:tcBorders>
            <w:shd w:val="clear" w:color="auto" w:fill="DBE4F0"/>
          </w:tcPr>
          <w:p w14:paraId="6A712C68" w14:textId="77777777" w:rsidR="00A10E26" w:rsidRPr="008F324E" w:rsidRDefault="00A10E26" w:rsidP="008F324E">
            <w:pPr>
              <w:pStyle w:val="NormalTable"/>
              <w:jc w:val="left"/>
            </w:pPr>
            <w:r w:rsidRPr="008F324E">
              <w:t xml:space="preserve">Description </w:t>
            </w:r>
          </w:p>
        </w:tc>
        <w:tc>
          <w:tcPr>
            <w:tcW w:w="2421" w:type="dxa"/>
            <w:tcBorders>
              <w:top w:val="single" w:sz="4" w:space="0" w:color="000000"/>
              <w:left w:val="single" w:sz="4" w:space="0" w:color="000000"/>
              <w:bottom w:val="single" w:sz="4" w:space="0" w:color="000000"/>
              <w:right w:val="single" w:sz="4" w:space="0" w:color="000000"/>
            </w:tcBorders>
            <w:shd w:val="clear" w:color="auto" w:fill="DBE4F0"/>
          </w:tcPr>
          <w:p w14:paraId="6AF8CC71" w14:textId="77777777" w:rsidR="00A10E26" w:rsidRPr="008F324E" w:rsidRDefault="00A10E26" w:rsidP="008F324E">
            <w:pPr>
              <w:pStyle w:val="NormalTable"/>
              <w:jc w:val="left"/>
            </w:pPr>
            <w:r w:rsidRPr="008F324E">
              <w:t xml:space="preserve">Function </w:t>
            </w:r>
          </w:p>
        </w:tc>
      </w:tr>
      <w:tr w:rsidR="0098142A" w:rsidRPr="008F324E" w14:paraId="6A513959" w14:textId="77777777" w:rsidTr="0098142A">
        <w:trPr>
          <w:trHeight w:val="604"/>
        </w:trPr>
        <w:tc>
          <w:tcPr>
            <w:tcW w:w="2245" w:type="dxa"/>
            <w:tcBorders>
              <w:top w:val="single" w:sz="4" w:space="0" w:color="000000"/>
              <w:left w:val="single" w:sz="4" w:space="0" w:color="000000"/>
              <w:bottom w:val="single" w:sz="4" w:space="0" w:color="000000"/>
              <w:right w:val="single" w:sz="4" w:space="0" w:color="000000"/>
            </w:tcBorders>
          </w:tcPr>
          <w:p w14:paraId="1A943F89" w14:textId="77777777" w:rsidR="0098142A" w:rsidRPr="008F324E" w:rsidRDefault="0098142A" w:rsidP="0098142A">
            <w:pPr>
              <w:pStyle w:val="NormalTable"/>
              <w:jc w:val="left"/>
            </w:pPr>
            <w:r w:rsidRPr="008F324E">
              <w:t xml:space="preserve">Operating System </w:t>
            </w:r>
          </w:p>
        </w:tc>
        <w:sdt>
          <w:sdtPr>
            <w:rPr>
              <w:b w:val="0"/>
              <w:bCs/>
              <w:color w:val="2E74B5" w:themeColor="accent1" w:themeShade="BF"/>
            </w:rPr>
            <w:alias w:val="Operating System  - Server names"/>
            <w:tag w:val="p"/>
            <w:id w:val="-944997585"/>
            <w:placeholder>
              <w:docPart w:val="F6B00450189249BD97B80B59030AFBDC"/>
            </w:placeholder>
            <w:showingPlcHdr/>
            <w15:color w:val="0000FF"/>
            <w:text/>
          </w:sdtPr>
          <w:sdtEndPr/>
          <w:sdtContent>
            <w:tc>
              <w:tcPr>
                <w:tcW w:w="2420" w:type="dxa"/>
                <w:tcBorders>
                  <w:top w:val="single" w:sz="4" w:space="0" w:color="000000"/>
                  <w:left w:val="single" w:sz="4" w:space="0" w:color="000000"/>
                  <w:bottom w:val="single" w:sz="4" w:space="0" w:color="000000"/>
                  <w:right w:val="single" w:sz="4" w:space="0" w:color="000000"/>
                </w:tcBorders>
              </w:tcPr>
              <w:p w14:paraId="131F8F3A" w14:textId="68EB51FA" w:rsidR="0098142A" w:rsidRPr="008F324E" w:rsidRDefault="0098142A" w:rsidP="0098142A">
                <w:pPr>
                  <w:pStyle w:val="NormalTable"/>
                  <w:jc w:val="left"/>
                  <w:rPr>
                    <w:b w:val="0"/>
                    <w:bCs/>
                  </w:rPr>
                </w:pPr>
                <w:r w:rsidRPr="00AA62F3">
                  <w:rPr>
                    <w:rStyle w:val="PlaceholderText"/>
                    <w:b w:val="0"/>
                    <w:bCs/>
                    <w:color w:val="2E74B5" w:themeColor="accent1" w:themeShade="BF"/>
                  </w:rPr>
                  <w:t>Click or tap here to enter text.</w:t>
                </w:r>
              </w:p>
            </w:tc>
          </w:sdtContent>
        </w:sdt>
        <w:sdt>
          <w:sdtPr>
            <w:rPr>
              <w:b w:val="0"/>
              <w:bCs/>
              <w:color w:val="2E74B5" w:themeColor="accent1" w:themeShade="BF"/>
            </w:rPr>
            <w:alias w:val="Operating System - Description"/>
            <w:tag w:val="p"/>
            <w:id w:val="-628936161"/>
            <w:placeholder>
              <w:docPart w:val="C1D1A7735C634EF289DC8734DB733FA5"/>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455E230F" w14:textId="085C94F8" w:rsidR="0098142A" w:rsidRPr="008F324E" w:rsidRDefault="0098142A" w:rsidP="0098142A">
                <w:pPr>
                  <w:pStyle w:val="NormalTable"/>
                  <w:jc w:val="left"/>
                  <w:rPr>
                    <w:b w:val="0"/>
                    <w:bCs/>
                  </w:rPr>
                </w:pPr>
                <w:r w:rsidRPr="00AA62F3">
                  <w:rPr>
                    <w:rStyle w:val="PlaceholderText"/>
                    <w:b w:val="0"/>
                    <w:bCs/>
                    <w:color w:val="2E74B5" w:themeColor="accent1" w:themeShade="BF"/>
                  </w:rPr>
                  <w:t>Click or tap here to enter text.</w:t>
                </w:r>
              </w:p>
            </w:tc>
          </w:sdtContent>
        </w:sdt>
        <w:sdt>
          <w:sdtPr>
            <w:rPr>
              <w:b w:val="0"/>
              <w:bCs/>
              <w:color w:val="2E74B5" w:themeColor="accent1" w:themeShade="BF"/>
            </w:rPr>
            <w:alias w:val="Operating System - Function"/>
            <w:tag w:val="p"/>
            <w:id w:val="956451602"/>
            <w:placeholder>
              <w:docPart w:val="C34C50B2899C4E3AB6188C21136AA4A7"/>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0A8DB014" w14:textId="1B9CE2C8" w:rsidR="0098142A" w:rsidRPr="008F324E" w:rsidRDefault="0098142A" w:rsidP="0098142A">
                <w:pPr>
                  <w:pStyle w:val="NormalTable"/>
                  <w:jc w:val="left"/>
                  <w:rPr>
                    <w:b w:val="0"/>
                    <w:bCs/>
                  </w:rPr>
                </w:pPr>
                <w:r w:rsidRPr="00AA62F3">
                  <w:rPr>
                    <w:rStyle w:val="PlaceholderText"/>
                    <w:b w:val="0"/>
                    <w:bCs/>
                    <w:color w:val="2E74B5" w:themeColor="accent1" w:themeShade="BF"/>
                  </w:rPr>
                  <w:t>Click or tap here to enter text.</w:t>
                </w:r>
              </w:p>
            </w:tc>
          </w:sdtContent>
        </w:sdt>
      </w:tr>
      <w:tr w:rsidR="003B708D" w:rsidRPr="008F324E" w14:paraId="58DA8CD9" w14:textId="77777777" w:rsidTr="0098142A">
        <w:trPr>
          <w:trHeight w:val="595"/>
        </w:trPr>
        <w:tc>
          <w:tcPr>
            <w:tcW w:w="2245" w:type="dxa"/>
            <w:tcBorders>
              <w:top w:val="single" w:sz="4" w:space="0" w:color="000000"/>
              <w:left w:val="single" w:sz="4" w:space="0" w:color="000000"/>
              <w:bottom w:val="single" w:sz="4" w:space="0" w:color="000000"/>
              <w:right w:val="single" w:sz="4" w:space="0" w:color="000000"/>
            </w:tcBorders>
          </w:tcPr>
          <w:p w14:paraId="55BE764E" w14:textId="77777777" w:rsidR="003B708D" w:rsidRPr="008F324E" w:rsidRDefault="003B708D" w:rsidP="003B708D">
            <w:pPr>
              <w:pStyle w:val="NormalTable"/>
              <w:jc w:val="left"/>
            </w:pPr>
            <w:r w:rsidRPr="008F324E">
              <w:t xml:space="preserve">Data Transmission Servers </w:t>
            </w:r>
          </w:p>
        </w:tc>
        <w:sdt>
          <w:sdtPr>
            <w:rPr>
              <w:b w:val="0"/>
              <w:bCs/>
              <w:color w:val="2E74B5" w:themeColor="accent1" w:themeShade="BF"/>
            </w:rPr>
            <w:alias w:val="Data Transmission Servers   - Server names"/>
            <w:tag w:val="p"/>
            <w:id w:val="1948502419"/>
            <w:placeholder>
              <w:docPart w:val="D744F5D0FCB44AE1A02DC4203ABAD518"/>
            </w:placeholder>
            <w:showingPlcHdr/>
            <w15:color w:val="0000FF"/>
            <w:text/>
          </w:sdtPr>
          <w:sdtEndPr/>
          <w:sdtContent>
            <w:tc>
              <w:tcPr>
                <w:tcW w:w="2420" w:type="dxa"/>
                <w:tcBorders>
                  <w:top w:val="single" w:sz="4" w:space="0" w:color="000000"/>
                  <w:left w:val="single" w:sz="4" w:space="0" w:color="000000"/>
                  <w:bottom w:val="single" w:sz="4" w:space="0" w:color="000000"/>
                  <w:right w:val="single" w:sz="4" w:space="0" w:color="000000"/>
                </w:tcBorders>
              </w:tcPr>
              <w:p w14:paraId="03D8BA8D" w14:textId="7857DFBA" w:rsidR="003B708D" w:rsidRPr="008F324E" w:rsidRDefault="003B708D" w:rsidP="003B708D">
                <w:pPr>
                  <w:pStyle w:val="NormalTable"/>
                  <w:jc w:val="left"/>
                  <w:rPr>
                    <w:b w:val="0"/>
                    <w:bCs/>
                  </w:rPr>
                </w:pPr>
                <w:r w:rsidRPr="000D0943">
                  <w:rPr>
                    <w:rStyle w:val="PlaceholderText"/>
                    <w:b w:val="0"/>
                    <w:bCs/>
                    <w:color w:val="2E74B5" w:themeColor="accent1" w:themeShade="BF"/>
                  </w:rPr>
                  <w:t>Click or tap here to enter text.</w:t>
                </w:r>
              </w:p>
            </w:tc>
          </w:sdtContent>
        </w:sdt>
        <w:sdt>
          <w:sdtPr>
            <w:rPr>
              <w:b w:val="0"/>
              <w:bCs/>
              <w:color w:val="2E74B5" w:themeColor="accent1" w:themeShade="BF"/>
            </w:rPr>
            <w:alias w:val="Data Transmission Servers  - Description"/>
            <w:tag w:val="p"/>
            <w:id w:val="-34508753"/>
            <w:placeholder>
              <w:docPart w:val="E7120CB954AE458E8698053759954B4D"/>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69A0658A" w14:textId="09D7EBF9" w:rsidR="003B708D" w:rsidRPr="008F324E" w:rsidRDefault="003B708D" w:rsidP="003B708D">
                <w:pPr>
                  <w:pStyle w:val="NormalTable"/>
                  <w:jc w:val="left"/>
                  <w:rPr>
                    <w:b w:val="0"/>
                    <w:bCs/>
                  </w:rPr>
                </w:pPr>
                <w:r w:rsidRPr="00AA62F3">
                  <w:rPr>
                    <w:rStyle w:val="PlaceholderText"/>
                    <w:b w:val="0"/>
                    <w:bCs/>
                    <w:color w:val="2E74B5" w:themeColor="accent1" w:themeShade="BF"/>
                  </w:rPr>
                  <w:t>Click or tap here to enter text.</w:t>
                </w:r>
              </w:p>
            </w:tc>
          </w:sdtContent>
        </w:sdt>
        <w:sdt>
          <w:sdtPr>
            <w:rPr>
              <w:b w:val="0"/>
              <w:bCs/>
              <w:color w:val="2E74B5" w:themeColor="accent1" w:themeShade="BF"/>
            </w:rPr>
            <w:alias w:val="Data Transmission Servers - Function"/>
            <w:tag w:val="p"/>
            <w:id w:val="-381866558"/>
            <w:placeholder>
              <w:docPart w:val="4773F13326F049B199A042D51D933333"/>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2EA285AA" w14:textId="5DFAA223" w:rsidR="003B708D" w:rsidRPr="008F324E" w:rsidRDefault="003B708D" w:rsidP="003B708D">
                <w:pPr>
                  <w:pStyle w:val="NormalTable"/>
                  <w:jc w:val="left"/>
                  <w:rPr>
                    <w:b w:val="0"/>
                    <w:bCs/>
                  </w:rPr>
                </w:pPr>
                <w:r w:rsidRPr="00AA62F3">
                  <w:rPr>
                    <w:rStyle w:val="PlaceholderText"/>
                    <w:b w:val="0"/>
                    <w:bCs/>
                    <w:color w:val="2E74B5" w:themeColor="accent1" w:themeShade="BF"/>
                  </w:rPr>
                  <w:t>Click or tap here to enter text.</w:t>
                </w:r>
              </w:p>
            </w:tc>
          </w:sdtContent>
        </w:sdt>
      </w:tr>
      <w:tr w:rsidR="003B708D" w:rsidRPr="008F324E" w14:paraId="0413F63D" w14:textId="77777777" w:rsidTr="0098142A">
        <w:trPr>
          <w:trHeight w:val="676"/>
        </w:trPr>
        <w:tc>
          <w:tcPr>
            <w:tcW w:w="2245" w:type="dxa"/>
            <w:tcBorders>
              <w:top w:val="single" w:sz="4" w:space="0" w:color="000000"/>
              <w:left w:val="single" w:sz="4" w:space="0" w:color="000000"/>
              <w:bottom w:val="single" w:sz="4" w:space="0" w:color="000000"/>
              <w:right w:val="single" w:sz="4" w:space="0" w:color="000000"/>
            </w:tcBorders>
          </w:tcPr>
          <w:p w14:paraId="05F03CBA" w14:textId="77777777" w:rsidR="003B708D" w:rsidRPr="008F324E" w:rsidRDefault="003B708D" w:rsidP="003B708D">
            <w:pPr>
              <w:pStyle w:val="NormalTable"/>
              <w:jc w:val="left"/>
            </w:pPr>
            <w:r w:rsidRPr="008F324E">
              <w:t xml:space="preserve">Application Servers </w:t>
            </w:r>
          </w:p>
        </w:tc>
        <w:sdt>
          <w:sdtPr>
            <w:rPr>
              <w:b w:val="0"/>
              <w:bCs/>
              <w:color w:val="2E74B5" w:themeColor="accent1" w:themeShade="BF"/>
            </w:rPr>
            <w:alias w:val="Application Servers   - Server names"/>
            <w:tag w:val="p"/>
            <w:id w:val="-48919163"/>
            <w:placeholder>
              <w:docPart w:val="39953E57D52E49E4AC82E8CD782E3A61"/>
            </w:placeholder>
            <w:showingPlcHdr/>
            <w15:color w:val="0000FF"/>
            <w:text/>
          </w:sdtPr>
          <w:sdtEndPr/>
          <w:sdtContent>
            <w:tc>
              <w:tcPr>
                <w:tcW w:w="2420" w:type="dxa"/>
                <w:tcBorders>
                  <w:top w:val="single" w:sz="4" w:space="0" w:color="000000"/>
                  <w:left w:val="single" w:sz="4" w:space="0" w:color="000000"/>
                  <w:bottom w:val="single" w:sz="4" w:space="0" w:color="000000"/>
                  <w:right w:val="single" w:sz="4" w:space="0" w:color="000000"/>
                </w:tcBorders>
              </w:tcPr>
              <w:p w14:paraId="58BC89FB" w14:textId="466A32C4" w:rsidR="003B708D" w:rsidRPr="008F324E" w:rsidRDefault="003B708D" w:rsidP="003B708D">
                <w:pPr>
                  <w:pStyle w:val="NormalTable"/>
                  <w:jc w:val="left"/>
                  <w:rPr>
                    <w:b w:val="0"/>
                    <w:bCs/>
                  </w:rPr>
                </w:pPr>
                <w:r w:rsidRPr="000D0943">
                  <w:rPr>
                    <w:rStyle w:val="PlaceholderText"/>
                    <w:b w:val="0"/>
                    <w:bCs/>
                    <w:color w:val="2E74B5" w:themeColor="accent1" w:themeShade="BF"/>
                  </w:rPr>
                  <w:t>Click or tap here to enter text.</w:t>
                </w:r>
              </w:p>
            </w:tc>
          </w:sdtContent>
        </w:sdt>
        <w:sdt>
          <w:sdtPr>
            <w:rPr>
              <w:b w:val="0"/>
              <w:bCs/>
              <w:color w:val="2E74B5" w:themeColor="accent1" w:themeShade="BF"/>
            </w:rPr>
            <w:alias w:val="Application Servers  - Description"/>
            <w:tag w:val="p"/>
            <w:id w:val="-24869383"/>
            <w:placeholder>
              <w:docPart w:val="2DA1FD772C724B1785D6CE3859B4B0FD"/>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70945AB8" w14:textId="334CC812" w:rsidR="003B708D" w:rsidRPr="008F324E" w:rsidRDefault="003B708D" w:rsidP="003B708D">
                <w:pPr>
                  <w:pStyle w:val="NormalTable"/>
                  <w:jc w:val="left"/>
                  <w:rPr>
                    <w:b w:val="0"/>
                    <w:bCs/>
                  </w:rPr>
                </w:pPr>
                <w:r w:rsidRPr="0053300D">
                  <w:rPr>
                    <w:rStyle w:val="PlaceholderText"/>
                    <w:b w:val="0"/>
                    <w:bCs/>
                    <w:color w:val="2E74B5" w:themeColor="accent1" w:themeShade="BF"/>
                  </w:rPr>
                  <w:t>Click or tap here to enter text.</w:t>
                </w:r>
              </w:p>
            </w:tc>
          </w:sdtContent>
        </w:sdt>
        <w:sdt>
          <w:sdtPr>
            <w:rPr>
              <w:b w:val="0"/>
              <w:bCs/>
              <w:color w:val="2E74B5" w:themeColor="accent1" w:themeShade="BF"/>
            </w:rPr>
            <w:alias w:val="Application Servers - Function"/>
            <w:tag w:val="p"/>
            <w:id w:val="197509455"/>
            <w:placeholder>
              <w:docPart w:val="9A14D88B0F3540488F8B34E17BE38C7E"/>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45FB2F13" w14:textId="14BDB1C0" w:rsidR="003B708D" w:rsidRPr="008F324E" w:rsidRDefault="003B708D" w:rsidP="003B708D">
                <w:pPr>
                  <w:pStyle w:val="NormalTable"/>
                  <w:jc w:val="left"/>
                  <w:rPr>
                    <w:b w:val="0"/>
                    <w:bCs/>
                  </w:rPr>
                </w:pPr>
                <w:r w:rsidRPr="002F4C27">
                  <w:rPr>
                    <w:rStyle w:val="PlaceholderText"/>
                    <w:b w:val="0"/>
                    <w:bCs/>
                    <w:color w:val="2E74B5" w:themeColor="accent1" w:themeShade="BF"/>
                  </w:rPr>
                  <w:t>Click or tap here to enter text.</w:t>
                </w:r>
              </w:p>
            </w:tc>
          </w:sdtContent>
        </w:sdt>
      </w:tr>
      <w:tr w:rsidR="003B708D" w:rsidRPr="008F324E" w14:paraId="4A84623F" w14:textId="77777777" w:rsidTr="0098142A">
        <w:trPr>
          <w:trHeight w:val="577"/>
        </w:trPr>
        <w:tc>
          <w:tcPr>
            <w:tcW w:w="2245" w:type="dxa"/>
            <w:tcBorders>
              <w:top w:val="single" w:sz="4" w:space="0" w:color="000000"/>
              <w:left w:val="single" w:sz="4" w:space="0" w:color="000000"/>
              <w:bottom w:val="single" w:sz="4" w:space="0" w:color="000000"/>
              <w:right w:val="single" w:sz="4" w:space="0" w:color="000000"/>
            </w:tcBorders>
          </w:tcPr>
          <w:p w14:paraId="4D16D52A" w14:textId="77777777" w:rsidR="003B708D" w:rsidRPr="008F324E" w:rsidRDefault="003B708D" w:rsidP="003B708D">
            <w:pPr>
              <w:pStyle w:val="NormalTable"/>
              <w:jc w:val="left"/>
            </w:pPr>
            <w:r w:rsidRPr="008F324E">
              <w:t xml:space="preserve">Database Servers </w:t>
            </w:r>
          </w:p>
        </w:tc>
        <w:sdt>
          <w:sdtPr>
            <w:rPr>
              <w:b w:val="0"/>
              <w:bCs/>
              <w:color w:val="2E74B5" w:themeColor="accent1" w:themeShade="BF"/>
            </w:rPr>
            <w:alias w:val="Database Servers   - Server names"/>
            <w:tag w:val="p"/>
            <w:id w:val="-158457289"/>
            <w:placeholder>
              <w:docPart w:val="BFE95B6DD44F462AA1657A637B3813C4"/>
            </w:placeholder>
            <w:showingPlcHdr/>
            <w15:color w:val="0000FF"/>
            <w:text/>
          </w:sdtPr>
          <w:sdtEndPr/>
          <w:sdtContent>
            <w:tc>
              <w:tcPr>
                <w:tcW w:w="2420" w:type="dxa"/>
                <w:tcBorders>
                  <w:top w:val="single" w:sz="4" w:space="0" w:color="000000"/>
                  <w:left w:val="single" w:sz="4" w:space="0" w:color="000000"/>
                  <w:bottom w:val="single" w:sz="4" w:space="0" w:color="000000"/>
                  <w:right w:val="single" w:sz="4" w:space="0" w:color="000000"/>
                </w:tcBorders>
              </w:tcPr>
              <w:p w14:paraId="184D15E4" w14:textId="6AB3A6AD" w:rsidR="003B708D" w:rsidRPr="008F324E" w:rsidRDefault="003B708D" w:rsidP="003B708D">
                <w:pPr>
                  <w:pStyle w:val="NormalTable"/>
                  <w:jc w:val="left"/>
                  <w:rPr>
                    <w:b w:val="0"/>
                    <w:bCs/>
                  </w:rPr>
                </w:pPr>
                <w:r w:rsidRPr="000D0943">
                  <w:rPr>
                    <w:rStyle w:val="PlaceholderText"/>
                    <w:b w:val="0"/>
                    <w:bCs/>
                    <w:color w:val="2E74B5" w:themeColor="accent1" w:themeShade="BF"/>
                  </w:rPr>
                  <w:t>Click or tap here to enter text.</w:t>
                </w:r>
              </w:p>
            </w:tc>
          </w:sdtContent>
        </w:sdt>
        <w:sdt>
          <w:sdtPr>
            <w:rPr>
              <w:b w:val="0"/>
              <w:bCs/>
              <w:color w:val="2E74B5" w:themeColor="accent1" w:themeShade="BF"/>
            </w:rPr>
            <w:alias w:val="Database Servers  - Description"/>
            <w:tag w:val="p"/>
            <w:id w:val="1497294821"/>
            <w:placeholder>
              <w:docPart w:val="BDB6DE6D1CA846DE9DD91B2847E917A5"/>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63A420E6" w14:textId="5248BDED" w:rsidR="003B708D" w:rsidRPr="008F324E" w:rsidRDefault="003B708D" w:rsidP="003B708D">
                <w:pPr>
                  <w:pStyle w:val="NormalTable"/>
                  <w:jc w:val="left"/>
                  <w:rPr>
                    <w:b w:val="0"/>
                    <w:bCs/>
                  </w:rPr>
                </w:pPr>
                <w:r w:rsidRPr="0053300D">
                  <w:rPr>
                    <w:rStyle w:val="PlaceholderText"/>
                    <w:b w:val="0"/>
                    <w:bCs/>
                    <w:color w:val="2E74B5" w:themeColor="accent1" w:themeShade="BF"/>
                  </w:rPr>
                  <w:t>Click or tap here to enter text.</w:t>
                </w:r>
              </w:p>
            </w:tc>
          </w:sdtContent>
        </w:sdt>
        <w:sdt>
          <w:sdtPr>
            <w:rPr>
              <w:b w:val="0"/>
              <w:bCs/>
              <w:color w:val="2E74B5" w:themeColor="accent1" w:themeShade="BF"/>
            </w:rPr>
            <w:alias w:val="Database Servers - Function"/>
            <w:tag w:val="p"/>
            <w:id w:val="-805237507"/>
            <w:placeholder>
              <w:docPart w:val="B3E4C1FEC3504F7F9DAC17D32A5415B3"/>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028EB558" w14:textId="50BA73BB" w:rsidR="003B708D" w:rsidRPr="008F324E" w:rsidRDefault="003B708D" w:rsidP="003B708D">
                <w:pPr>
                  <w:pStyle w:val="NormalTable"/>
                  <w:jc w:val="left"/>
                  <w:rPr>
                    <w:b w:val="0"/>
                    <w:bCs/>
                  </w:rPr>
                </w:pPr>
                <w:r w:rsidRPr="002F4C27">
                  <w:rPr>
                    <w:rStyle w:val="PlaceholderText"/>
                    <w:b w:val="0"/>
                    <w:bCs/>
                    <w:color w:val="2E74B5" w:themeColor="accent1" w:themeShade="BF"/>
                  </w:rPr>
                  <w:t>Click or tap here to enter text.</w:t>
                </w:r>
              </w:p>
            </w:tc>
          </w:sdtContent>
        </w:sdt>
      </w:tr>
      <w:tr w:rsidR="003B708D" w:rsidRPr="008F324E" w14:paraId="091935A5" w14:textId="77777777" w:rsidTr="0098142A">
        <w:trPr>
          <w:trHeight w:val="685"/>
        </w:trPr>
        <w:tc>
          <w:tcPr>
            <w:tcW w:w="2245" w:type="dxa"/>
            <w:tcBorders>
              <w:top w:val="single" w:sz="4" w:space="0" w:color="000000"/>
              <w:left w:val="single" w:sz="4" w:space="0" w:color="000000"/>
              <w:bottom w:val="single" w:sz="4" w:space="0" w:color="000000"/>
              <w:right w:val="single" w:sz="4" w:space="0" w:color="000000"/>
            </w:tcBorders>
          </w:tcPr>
          <w:p w14:paraId="242B9D75" w14:textId="77777777" w:rsidR="003B708D" w:rsidRPr="008F324E" w:rsidRDefault="003B708D" w:rsidP="003B708D">
            <w:pPr>
              <w:pStyle w:val="NormalTable"/>
              <w:jc w:val="left"/>
            </w:pPr>
            <w:r w:rsidRPr="008F324E">
              <w:t xml:space="preserve">Storage Area Network (SAN) </w:t>
            </w:r>
          </w:p>
        </w:tc>
        <w:sdt>
          <w:sdtPr>
            <w:rPr>
              <w:b w:val="0"/>
              <w:bCs/>
              <w:color w:val="2E74B5" w:themeColor="accent1" w:themeShade="BF"/>
            </w:rPr>
            <w:alias w:val="Storage Area Network (SAN) - Server names"/>
            <w:tag w:val="p"/>
            <w:id w:val="185951194"/>
            <w:placeholder>
              <w:docPart w:val="2E1EDB25D2E24A769F1F199EED191608"/>
            </w:placeholder>
            <w:showingPlcHdr/>
            <w15:color w:val="0000FF"/>
            <w:text/>
          </w:sdtPr>
          <w:sdtEndPr/>
          <w:sdtContent>
            <w:tc>
              <w:tcPr>
                <w:tcW w:w="2420" w:type="dxa"/>
                <w:tcBorders>
                  <w:top w:val="single" w:sz="4" w:space="0" w:color="000000"/>
                  <w:left w:val="single" w:sz="4" w:space="0" w:color="000000"/>
                  <w:bottom w:val="single" w:sz="4" w:space="0" w:color="000000"/>
                  <w:right w:val="single" w:sz="4" w:space="0" w:color="000000"/>
                </w:tcBorders>
              </w:tcPr>
              <w:p w14:paraId="66E8DF9A" w14:textId="05859F2F" w:rsidR="003B708D" w:rsidRPr="008F324E" w:rsidRDefault="003B708D" w:rsidP="003B708D">
                <w:pPr>
                  <w:pStyle w:val="NormalTable"/>
                  <w:jc w:val="left"/>
                  <w:rPr>
                    <w:b w:val="0"/>
                    <w:bCs/>
                  </w:rPr>
                </w:pPr>
                <w:r w:rsidRPr="000D0943">
                  <w:rPr>
                    <w:rStyle w:val="PlaceholderText"/>
                    <w:b w:val="0"/>
                    <w:bCs/>
                    <w:color w:val="2E74B5" w:themeColor="accent1" w:themeShade="BF"/>
                  </w:rPr>
                  <w:t>Click or tap here to enter text.</w:t>
                </w:r>
              </w:p>
            </w:tc>
          </w:sdtContent>
        </w:sdt>
        <w:sdt>
          <w:sdtPr>
            <w:rPr>
              <w:b w:val="0"/>
              <w:bCs/>
              <w:color w:val="2E74B5" w:themeColor="accent1" w:themeShade="BF"/>
            </w:rPr>
            <w:alias w:val="Storage Area Network (SAN) - Description"/>
            <w:tag w:val="p"/>
            <w:id w:val="-300699815"/>
            <w:placeholder>
              <w:docPart w:val="F2F5339BE2E14E6F9254C299142ADB9F"/>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637F08B6" w14:textId="25B5FAA4" w:rsidR="003B708D" w:rsidRPr="008F324E" w:rsidRDefault="003B708D" w:rsidP="003B708D">
                <w:pPr>
                  <w:pStyle w:val="NormalTable"/>
                  <w:jc w:val="left"/>
                  <w:rPr>
                    <w:b w:val="0"/>
                    <w:bCs/>
                  </w:rPr>
                </w:pPr>
                <w:r w:rsidRPr="0053300D">
                  <w:rPr>
                    <w:rStyle w:val="PlaceholderText"/>
                    <w:b w:val="0"/>
                    <w:bCs/>
                    <w:color w:val="2E74B5" w:themeColor="accent1" w:themeShade="BF"/>
                  </w:rPr>
                  <w:t>Click or tap here to enter text.</w:t>
                </w:r>
              </w:p>
            </w:tc>
          </w:sdtContent>
        </w:sdt>
        <w:sdt>
          <w:sdtPr>
            <w:rPr>
              <w:b w:val="0"/>
              <w:bCs/>
              <w:color w:val="2E74B5" w:themeColor="accent1" w:themeShade="BF"/>
            </w:rPr>
            <w:alias w:val="Storage Area Network (SAN)- Function"/>
            <w:tag w:val="p"/>
            <w:id w:val="-336007105"/>
            <w:placeholder>
              <w:docPart w:val="3A8FF638E5E44CC0AEAB2D67C757BA4E"/>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5F93075F" w14:textId="050DED4C" w:rsidR="003B708D" w:rsidRPr="008F324E" w:rsidRDefault="003B708D" w:rsidP="003B708D">
                <w:pPr>
                  <w:pStyle w:val="NormalTable"/>
                  <w:jc w:val="left"/>
                  <w:rPr>
                    <w:b w:val="0"/>
                    <w:bCs/>
                  </w:rPr>
                </w:pPr>
                <w:r w:rsidRPr="002F4C27">
                  <w:rPr>
                    <w:rStyle w:val="PlaceholderText"/>
                    <w:b w:val="0"/>
                    <w:bCs/>
                    <w:color w:val="2E74B5" w:themeColor="accent1" w:themeShade="BF"/>
                  </w:rPr>
                  <w:t>Click or tap here to enter text.</w:t>
                </w:r>
              </w:p>
            </w:tc>
          </w:sdtContent>
        </w:sdt>
      </w:tr>
      <w:tr w:rsidR="003B708D" w:rsidRPr="008F324E" w14:paraId="3E4219E2" w14:textId="77777777" w:rsidTr="0098142A">
        <w:trPr>
          <w:trHeight w:val="667"/>
        </w:trPr>
        <w:tc>
          <w:tcPr>
            <w:tcW w:w="2245" w:type="dxa"/>
            <w:tcBorders>
              <w:top w:val="single" w:sz="4" w:space="0" w:color="000000"/>
              <w:left w:val="single" w:sz="4" w:space="0" w:color="000000"/>
              <w:bottom w:val="single" w:sz="4" w:space="0" w:color="000000"/>
              <w:right w:val="single" w:sz="4" w:space="0" w:color="000000"/>
            </w:tcBorders>
          </w:tcPr>
          <w:p w14:paraId="15B2D38D" w14:textId="77777777" w:rsidR="003B708D" w:rsidRPr="008F324E" w:rsidRDefault="003B708D" w:rsidP="003B708D">
            <w:pPr>
              <w:pStyle w:val="NormalTable"/>
              <w:jc w:val="left"/>
            </w:pPr>
            <w:r w:rsidRPr="008F324E">
              <w:lastRenderedPageBreak/>
              <w:t xml:space="preserve">Access management </w:t>
            </w:r>
          </w:p>
        </w:tc>
        <w:sdt>
          <w:sdtPr>
            <w:rPr>
              <w:b w:val="0"/>
              <w:bCs/>
              <w:color w:val="2E74B5" w:themeColor="accent1" w:themeShade="BF"/>
            </w:rPr>
            <w:alias w:val="Access management   - Server names"/>
            <w:tag w:val="p"/>
            <w:id w:val="-585917477"/>
            <w:placeholder>
              <w:docPart w:val="C814218DA6E14A2DB17B3B41A7107EEC"/>
            </w:placeholder>
            <w:showingPlcHdr/>
            <w15:color w:val="0000FF"/>
            <w:text/>
          </w:sdtPr>
          <w:sdtEndPr/>
          <w:sdtContent>
            <w:tc>
              <w:tcPr>
                <w:tcW w:w="2420" w:type="dxa"/>
                <w:tcBorders>
                  <w:top w:val="single" w:sz="4" w:space="0" w:color="000000"/>
                  <w:left w:val="single" w:sz="4" w:space="0" w:color="000000"/>
                  <w:bottom w:val="single" w:sz="4" w:space="0" w:color="000000"/>
                  <w:right w:val="single" w:sz="4" w:space="0" w:color="000000"/>
                </w:tcBorders>
              </w:tcPr>
              <w:p w14:paraId="1E72ADE8" w14:textId="421BD1AE" w:rsidR="003B708D" w:rsidRPr="008F324E" w:rsidRDefault="003B708D" w:rsidP="003B708D">
                <w:pPr>
                  <w:pStyle w:val="NormalTable"/>
                  <w:jc w:val="left"/>
                  <w:rPr>
                    <w:b w:val="0"/>
                    <w:bCs/>
                  </w:rPr>
                </w:pPr>
                <w:r w:rsidRPr="000D0943">
                  <w:rPr>
                    <w:rStyle w:val="PlaceholderText"/>
                    <w:b w:val="0"/>
                    <w:bCs/>
                    <w:color w:val="2E74B5" w:themeColor="accent1" w:themeShade="BF"/>
                  </w:rPr>
                  <w:t>Click or tap here to enter text.</w:t>
                </w:r>
              </w:p>
            </w:tc>
          </w:sdtContent>
        </w:sdt>
        <w:sdt>
          <w:sdtPr>
            <w:rPr>
              <w:b w:val="0"/>
              <w:bCs/>
              <w:color w:val="2E74B5" w:themeColor="accent1" w:themeShade="BF"/>
            </w:rPr>
            <w:alias w:val="Access management  - Description"/>
            <w:tag w:val="p"/>
            <w:id w:val="-819814262"/>
            <w:placeholder>
              <w:docPart w:val="6319878B4A764C97890C74C5F10B4131"/>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3C7B8B64" w14:textId="0E8BB182" w:rsidR="003B708D" w:rsidRPr="008F324E" w:rsidRDefault="003B708D" w:rsidP="003B708D">
                <w:pPr>
                  <w:pStyle w:val="NormalTable"/>
                  <w:jc w:val="left"/>
                  <w:rPr>
                    <w:b w:val="0"/>
                    <w:bCs/>
                  </w:rPr>
                </w:pPr>
                <w:r w:rsidRPr="0053300D">
                  <w:rPr>
                    <w:rStyle w:val="PlaceholderText"/>
                    <w:b w:val="0"/>
                    <w:bCs/>
                    <w:color w:val="2E74B5" w:themeColor="accent1" w:themeShade="BF"/>
                  </w:rPr>
                  <w:t>Click or tap here to enter text.</w:t>
                </w:r>
              </w:p>
            </w:tc>
          </w:sdtContent>
        </w:sdt>
        <w:sdt>
          <w:sdtPr>
            <w:rPr>
              <w:b w:val="0"/>
              <w:bCs/>
              <w:color w:val="2E74B5" w:themeColor="accent1" w:themeShade="BF"/>
            </w:rPr>
            <w:alias w:val="Access management - Function"/>
            <w:tag w:val="p"/>
            <w:id w:val="49744329"/>
            <w:placeholder>
              <w:docPart w:val="33D9A33DF4B248E794FD6A1A21FC5770"/>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11596254" w14:textId="5BEC65BB" w:rsidR="003B708D" w:rsidRPr="008F324E" w:rsidRDefault="003B708D" w:rsidP="003B708D">
                <w:pPr>
                  <w:pStyle w:val="NormalTable"/>
                  <w:jc w:val="left"/>
                  <w:rPr>
                    <w:b w:val="0"/>
                    <w:bCs/>
                  </w:rPr>
                </w:pPr>
                <w:r w:rsidRPr="002F4C27">
                  <w:rPr>
                    <w:rStyle w:val="PlaceholderText"/>
                    <w:b w:val="0"/>
                    <w:bCs/>
                    <w:color w:val="2E74B5" w:themeColor="accent1" w:themeShade="BF"/>
                  </w:rPr>
                  <w:t>Click or tap here to enter text.</w:t>
                </w:r>
              </w:p>
            </w:tc>
          </w:sdtContent>
        </w:sdt>
      </w:tr>
      <w:tr w:rsidR="003B708D" w:rsidRPr="008F324E" w14:paraId="5CC3B931" w14:textId="77777777" w:rsidTr="0098142A">
        <w:trPr>
          <w:trHeight w:val="595"/>
        </w:trPr>
        <w:tc>
          <w:tcPr>
            <w:tcW w:w="2245" w:type="dxa"/>
            <w:tcBorders>
              <w:top w:val="single" w:sz="4" w:space="0" w:color="000000"/>
              <w:left w:val="single" w:sz="4" w:space="0" w:color="000000"/>
              <w:bottom w:val="single" w:sz="4" w:space="0" w:color="000000"/>
              <w:right w:val="single" w:sz="4" w:space="0" w:color="000000"/>
            </w:tcBorders>
          </w:tcPr>
          <w:p w14:paraId="2D88A1F4" w14:textId="77777777" w:rsidR="003B708D" w:rsidRPr="008F324E" w:rsidRDefault="003B708D" w:rsidP="003B708D">
            <w:pPr>
              <w:pStyle w:val="NormalTable"/>
              <w:jc w:val="left"/>
            </w:pPr>
            <w:r w:rsidRPr="008F324E">
              <w:t xml:space="preserve">Other (specify) </w:t>
            </w:r>
          </w:p>
        </w:tc>
        <w:sdt>
          <w:sdtPr>
            <w:rPr>
              <w:b w:val="0"/>
              <w:bCs/>
              <w:color w:val="2E74B5" w:themeColor="accent1" w:themeShade="BF"/>
            </w:rPr>
            <w:alias w:val="Other (specify)  - Server names"/>
            <w:tag w:val="p"/>
            <w:id w:val="-1035193511"/>
            <w:placeholder>
              <w:docPart w:val="2C953D7A783C4DC8A7E058985763CE19"/>
            </w:placeholder>
            <w:showingPlcHdr/>
            <w15:color w:val="0000FF"/>
            <w:text/>
          </w:sdtPr>
          <w:sdtEndPr/>
          <w:sdtContent>
            <w:tc>
              <w:tcPr>
                <w:tcW w:w="2420" w:type="dxa"/>
                <w:tcBorders>
                  <w:top w:val="single" w:sz="4" w:space="0" w:color="000000"/>
                  <w:left w:val="single" w:sz="4" w:space="0" w:color="000000"/>
                  <w:bottom w:val="single" w:sz="4" w:space="0" w:color="000000"/>
                  <w:right w:val="single" w:sz="4" w:space="0" w:color="000000"/>
                </w:tcBorders>
              </w:tcPr>
              <w:p w14:paraId="06ED1C03" w14:textId="135B62DC" w:rsidR="003B708D" w:rsidRPr="008F324E" w:rsidRDefault="003B708D" w:rsidP="003B708D">
                <w:pPr>
                  <w:pStyle w:val="NormalTable"/>
                  <w:jc w:val="left"/>
                  <w:rPr>
                    <w:b w:val="0"/>
                    <w:bCs/>
                  </w:rPr>
                </w:pPr>
                <w:r w:rsidRPr="000D0943">
                  <w:rPr>
                    <w:rStyle w:val="PlaceholderText"/>
                    <w:b w:val="0"/>
                    <w:bCs/>
                    <w:color w:val="2E74B5" w:themeColor="accent1" w:themeShade="BF"/>
                  </w:rPr>
                  <w:t>Click or tap here to enter text.</w:t>
                </w:r>
              </w:p>
            </w:tc>
          </w:sdtContent>
        </w:sdt>
        <w:sdt>
          <w:sdtPr>
            <w:rPr>
              <w:b w:val="0"/>
              <w:bCs/>
              <w:color w:val="2E74B5" w:themeColor="accent1" w:themeShade="BF"/>
            </w:rPr>
            <w:alias w:val="Other (specify) - Description"/>
            <w:tag w:val="p"/>
            <w:id w:val="1916669180"/>
            <w:placeholder>
              <w:docPart w:val="76ECE70E52E948FC8119CCCC95A15018"/>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707D7BCF" w14:textId="360E6E20" w:rsidR="003B708D" w:rsidRPr="008F324E" w:rsidRDefault="003B708D" w:rsidP="003B708D">
                <w:pPr>
                  <w:pStyle w:val="NormalTable"/>
                  <w:jc w:val="left"/>
                  <w:rPr>
                    <w:b w:val="0"/>
                    <w:bCs/>
                  </w:rPr>
                </w:pPr>
                <w:r w:rsidRPr="0053300D">
                  <w:rPr>
                    <w:rStyle w:val="PlaceholderText"/>
                    <w:b w:val="0"/>
                    <w:bCs/>
                    <w:color w:val="2E74B5" w:themeColor="accent1" w:themeShade="BF"/>
                  </w:rPr>
                  <w:t>Click or tap here to enter text.</w:t>
                </w:r>
              </w:p>
            </w:tc>
          </w:sdtContent>
        </w:sdt>
        <w:sdt>
          <w:sdtPr>
            <w:rPr>
              <w:b w:val="0"/>
              <w:bCs/>
              <w:color w:val="2E74B5" w:themeColor="accent1" w:themeShade="BF"/>
            </w:rPr>
            <w:alias w:val="Other (specify)- Function"/>
            <w:tag w:val="p"/>
            <w:id w:val="-248810007"/>
            <w:placeholder>
              <w:docPart w:val="3EA59E6C982443299CA370ACA3C75713"/>
            </w:placeholder>
            <w:showingPlcHdr/>
            <w15:color w:val="0000FF"/>
            <w:text/>
          </w:sdtPr>
          <w:sdtEndPr/>
          <w:sdtContent>
            <w:tc>
              <w:tcPr>
                <w:tcW w:w="2421" w:type="dxa"/>
                <w:tcBorders>
                  <w:top w:val="single" w:sz="4" w:space="0" w:color="000000"/>
                  <w:left w:val="single" w:sz="4" w:space="0" w:color="000000"/>
                  <w:bottom w:val="single" w:sz="4" w:space="0" w:color="000000"/>
                  <w:right w:val="single" w:sz="4" w:space="0" w:color="000000"/>
                </w:tcBorders>
              </w:tcPr>
              <w:p w14:paraId="2A47D515" w14:textId="6B96F4CE" w:rsidR="003B708D" w:rsidRPr="008F324E" w:rsidRDefault="003B708D" w:rsidP="003B708D">
                <w:pPr>
                  <w:pStyle w:val="NormalTable"/>
                  <w:jc w:val="left"/>
                  <w:rPr>
                    <w:b w:val="0"/>
                    <w:bCs/>
                  </w:rPr>
                </w:pPr>
                <w:r w:rsidRPr="002F4C27">
                  <w:rPr>
                    <w:rStyle w:val="PlaceholderText"/>
                    <w:b w:val="0"/>
                    <w:bCs/>
                    <w:color w:val="2E74B5" w:themeColor="accent1" w:themeShade="BF"/>
                  </w:rPr>
                  <w:t>Click or tap here to enter text.</w:t>
                </w:r>
              </w:p>
            </w:tc>
          </w:sdtContent>
        </w:sdt>
      </w:tr>
    </w:tbl>
    <w:p w14:paraId="7CF4DCD7" w14:textId="51705BAC" w:rsidR="009B2CB1" w:rsidRPr="00B871AD" w:rsidRDefault="009B2CB1" w:rsidP="00AB7336">
      <w:pPr>
        <w:pStyle w:val="Heading2"/>
        <w:ind w:left="360"/>
        <w:rPr>
          <w:rFonts w:eastAsia="Calibri"/>
          <w:b/>
          <w:bCs/>
        </w:rPr>
      </w:pPr>
      <w:bookmarkStart w:id="20" w:name="_Toc149120257"/>
      <w:bookmarkStart w:id="21" w:name="_Toc25651520"/>
      <w:r w:rsidRPr="00B871AD">
        <w:rPr>
          <w:b/>
          <w:bCs/>
        </w:rPr>
        <w:t>Categorization of Information and Information System</w:t>
      </w:r>
      <w:bookmarkEnd w:id="20"/>
      <w:r w:rsidR="00434D1F" w:rsidRPr="00B871AD">
        <w:rPr>
          <w:rFonts w:eastAsia="Calibri"/>
          <w:b/>
          <w:bCs/>
        </w:rPr>
        <w:t xml:space="preserve"> </w:t>
      </w:r>
    </w:p>
    <w:p w14:paraId="3B8B5AE0" w14:textId="5A2982B6" w:rsidR="00AE6611" w:rsidRDefault="009B2CB1" w:rsidP="004E491C">
      <w:pPr>
        <w:pStyle w:val="NormalParagraph"/>
      </w:pPr>
      <w:r w:rsidRPr="00A10E26">
        <w:t xml:space="preserve">The security categories are based on the potential impact on an </w:t>
      </w:r>
      <w:r>
        <w:t>entity</w:t>
      </w:r>
      <w:r w:rsidRPr="00A10E26">
        <w:t xml:space="preserve"> should certain events occur which jeopardize the information and information systems needed by the </w:t>
      </w:r>
      <w:r w:rsidR="009F176E">
        <w:t>entity</w:t>
      </w:r>
      <w:r w:rsidRPr="00A10E26">
        <w:t xml:space="preserve"> to accomplish its assigned mission, protect its assets, fulfill its legal responsibilities, maintain its day-to-day functions, and protect individuals.</w:t>
      </w:r>
      <w:r w:rsidR="00434D1F">
        <w:t xml:space="preserve"> </w:t>
      </w:r>
      <w:r>
        <w:t xml:space="preserve"> </w:t>
      </w:r>
      <w:r w:rsidRPr="00A10E26">
        <w:t>For the FIPS 199 system categorization, select the highest of the three impact ratings.</w:t>
      </w:r>
      <w:r w:rsidR="00434D1F">
        <w:t xml:space="preserve"> </w:t>
      </w:r>
      <w:r w:rsidRPr="00A10E26">
        <w:t xml:space="preserve">Ex. if confidentiality is moderate impact, but integrity and availability are low impacts, the FIPS 199 categorization level is medium. </w:t>
      </w:r>
    </w:p>
    <w:p w14:paraId="5B110D74" w14:textId="2023072D" w:rsidR="00AA528A" w:rsidRDefault="00640E65" w:rsidP="008F0972">
      <w:pPr>
        <w:pStyle w:val="Heading3"/>
        <w:numPr>
          <w:ilvl w:val="0"/>
          <w:numId w:val="0"/>
        </w:numPr>
        <w:ind w:left="720" w:hanging="720"/>
      </w:pPr>
      <w:bookmarkStart w:id="22" w:name="_Toc148599464"/>
      <w:bookmarkStart w:id="23" w:name="_Toc149120258"/>
      <w:r>
        <w:t>Security Objectives</w:t>
      </w:r>
      <w:bookmarkEnd w:id="22"/>
      <w:bookmarkEnd w:id="23"/>
    </w:p>
    <w:p w14:paraId="36B7F171" w14:textId="2FDD6E2B" w:rsidR="00640E65" w:rsidRPr="001D0EDE" w:rsidRDefault="005528B9" w:rsidP="009B03A7">
      <w:pPr>
        <w:pStyle w:val="Heading4"/>
      </w:pPr>
      <w:r w:rsidRPr="00640E65">
        <w:t>Confidentiality</w:t>
      </w:r>
    </w:p>
    <w:p w14:paraId="21400847" w14:textId="326F2373" w:rsidR="00AA528A" w:rsidRDefault="005528B9" w:rsidP="00B25C49">
      <w:pPr>
        <w:pStyle w:val="NormalParagraph"/>
        <w:spacing w:before="0"/>
      </w:pPr>
      <w:r>
        <w:t>Preserving authorized restrictions on information access and disclosure, including means for protecting personal privacy and proprietary information</w:t>
      </w:r>
      <w:r w:rsidR="00C76BE6">
        <w:t>.</w:t>
      </w:r>
    </w:p>
    <w:tbl>
      <w:tblPr>
        <w:tblStyle w:val="TableGrid1"/>
        <w:tblW w:w="9360" w:type="dxa"/>
        <w:tblInd w:w="-5" w:type="dxa"/>
        <w:tblCellMar>
          <w:top w:w="34" w:type="dxa"/>
          <w:left w:w="107" w:type="dxa"/>
          <w:right w:w="115" w:type="dxa"/>
        </w:tblCellMar>
        <w:tblLook w:val="04A0" w:firstRow="1" w:lastRow="0" w:firstColumn="1" w:lastColumn="0" w:noHBand="0" w:noVBand="1"/>
      </w:tblPr>
      <w:tblGrid>
        <w:gridCol w:w="7560"/>
        <w:gridCol w:w="1800"/>
      </w:tblGrid>
      <w:tr w:rsidR="00C76BE6" w:rsidRPr="00B6393A" w14:paraId="5864D81A" w14:textId="77777777" w:rsidTr="00110949">
        <w:trPr>
          <w:trHeight w:val="384"/>
          <w:tblHeader/>
        </w:trPr>
        <w:tc>
          <w:tcPr>
            <w:tcW w:w="7560" w:type="dxa"/>
            <w:tcBorders>
              <w:top w:val="single" w:sz="4" w:space="0" w:color="000000"/>
              <w:left w:val="single" w:sz="4" w:space="0" w:color="000000"/>
              <w:bottom w:val="single" w:sz="4" w:space="0" w:color="000000"/>
              <w:right w:val="single" w:sz="4" w:space="0" w:color="000000"/>
            </w:tcBorders>
            <w:shd w:val="clear" w:color="auto" w:fill="DBE4F0"/>
            <w:hideMark/>
          </w:tcPr>
          <w:p w14:paraId="1C3296BD" w14:textId="543AAA16" w:rsidR="00C76BE6" w:rsidRPr="00817AE1" w:rsidRDefault="00C76BE6" w:rsidP="00110949">
            <w:pPr>
              <w:pStyle w:val="NormalTable"/>
              <w:jc w:val="left"/>
            </w:pPr>
            <w:r w:rsidRPr="00817AE1">
              <w:t>Sensitivity Level of System Information</w:t>
            </w:r>
          </w:p>
        </w:tc>
        <w:tc>
          <w:tcPr>
            <w:tcW w:w="1800" w:type="dxa"/>
            <w:tcBorders>
              <w:top w:val="single" w:sz="4" w:space="0" w:color="000000"/>
              <w:left w:val="single" w:sz="4" w:space="0" w:color="000000"/>
              <w:bottom w:val="single" w:sz="4" w:space="0" w:color="000000"/>
              <w:right w:val="single" w:sz="4" w:space="0" w:color="000000"/>
            </w:tcBorders>
            <w:shd w:val="clear" w:color="auto" w:fill="DBE4F0"/>
            <w:hideMark/>
          </w:tcPr>
          <w:p w14:paraId="5BCD9A77" w14:textId="0960D7F5" w:rsidR="00C76BE6" w:rsidRPr="00817AE1" w:rsidRDefault="00C76BE6" w:rsidP="00110949">
            <w:pPr>
              <w:pStyle w:val="NormalTable"/>
              <w:jc w:val="left"/>
              <w:rPr>
                <w:sz w:val="18"/>
              </w:rPr>
            </w:pPr>
            <w:r w:rsidRPr="00817AE1">
              <w:t>Impact Rating</w:t>
            </w:r>
            <w:r>
              <w:t xml:space="preserve">: </w:t>
            </w:r>
            <w:r>
              <w:rPr>
                <w:b w:val="0"/>
                <w:bCs/>
              </w:rPr>
              <w:t>Select one level</w:t>
            </w:r>
          </w:p>
        </w:tc>
      </w:tr>
      <w:tr w:rsidR="008753F0" w:rsidRPr="00B6393A" w14:paraId="6D3F68D5"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2FC3496B" w14:textId="55C49188" w:rsidR="008753F0" w:rsidRPr="00817AE1" w:rsidRDefault="00817AE1" w:rsidP="00110949">
            <w:pPr>
              <w:ind w:left="0"/>
            </w:pPr>
            <w:r w:rsidRPr="00817AE1">
              <w:rPr>
                <w:b/>
              </w:rPr>
              <w:t>High</w:t>
            </w:r>
            <w:r>
              <w:rPr>
                <w:b/>
              </w:rPr>
              <w:t>:</w:t>
            </w:r>
            <w:r w:rsidRPr="00817AE1">
              <w:rPr>
                <w:bCs/>
              </w:rPr>
              <w:t xml:space="preserve"> The</w:t>
            </w:r>
            <w:r w:rsidRPr="00AE6611">
              <w:rPr>
                <w:bCs/>
              </w:rPr>
              <w:t xml:space="preserve"> unauthorized disclosure of information could be expected to have a severe or catastrophic adverse effect on organizational operations, organizational assets, or individuals</w:t>
            </w:r>
          </w:p>
        </w:tc>
        <w:sdt>
          <w:sdtPr>
            <w:rPr>
              <w:b w:val="0"/>
              <w:bCs/>
            </w:rPr>
            <w:alias w:val="High"/>
            <w:tag w:val="Checkbox"/>
            <w:id w:val="-2116661375"/>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71E45DE4" w14:textId="09A14493" w:rsidR="008753F0" w:rsidRPr="003A607F" w:rsidRDefault="008753F0" w:rsidP="00110949">
                <w:pPr>
                  <w:pStyle w:val="NormalTable"/>
                  <w:jc w:val="left"/>
                  <w:rPr>
                    <w:b w:val="0"/>
                    <w:bCs/>
                  </w:rPr>
                </w:pPr>
                <w:r>
                  <w:rPr>
                    <w:rFonts w:ascii="MS Gothic" w:eastAsia="MS Gothic" w:hAnsi="MS Gothic" w:hint="eastAsia"/>
                    <w:b w:val="0"/>
                    <w:bCs/>
                  </w:rPr>
                  <w:t>☐</w:t>
                </w:r>
              </w:p>
            </w:tc>
          </w:sdtContent>
        </w:sdt>
      </w:tr>
      <w:tr w:rsidR="00817AE1" w:rsidRPr="00B6393A" w14:paraId="093EC4AA"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49B52C21" w14:textId="23202C86" w:rsidR="00817AE1" w:rsidRPr="00817AE1" w:rsidRDefault="00817AE1" w:rsidP="00110949">
            <w:pPr>
              <w:ind w:left="0"/>
            </w:pPr>
            <w:r>
              <w:rPr>
                <w:b/>
                <w:bCs/>
              </w:rPr>
              <w:t xml:space="preserve">Moderate: </w:t>
            </w:r>
            <w:r w:rsidRPr="00AE6611">
              <w:rPr>
                <w:bCs/>
              </w:rPr>
              <w:t>The unauthorized disclosure of information could be expected to have a serious adverse effect on organizational operations, organizational assets, or individuals</w:t>
            </w:r>
            <w:r>
              <w:rPr>
                <w:bCs/>
              </w:rPr>
              <w:t>.</w:t>
            </w:r>
          </w:p>
        </w:tc>
        <w:sdt>
          <w:sdtPr>
            <w:rPr>
              <w:b w:val="0"/>
              <w:bCs/>
            </w:rPr>
            <w:alias w:val="Moderate"/>
            <w:tag w:val="Checkbox"/>
            <w:id w:val="405278579"/>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466AC61B" w14:textId="2B0F51F4" w:rsidR="00817AE1" w:rsidRDefault="00607397" w:rsidP="00110949">
                <w:pPr>
                  <w:pStyle w:val="NormalTable"/>
                  <w:jc w:val="left"/>
                  <w:rPr>
                    <w:b w:val="0"/>
                    <w:bCs/>
                  </w:rPr>
                </w:pPr>
                <w:r>
                  <w:rPr>
                    <w:rFonts w:ascii="MS Gothic" w:eastAsia="MS Gothic" w:hAnsi="MS Gothic" w:hint="eastAsia"/>
                    <w:b w:val="0"/>
                    <w:bCs/>
                  </w:rPr>
                  <w:t>☐</w:t>
                </w:r>
              </w:p>
            </w:tc>
          </w:sdtContent>
        </w:sdt>
      </w:tr>
      <w:tr w:rsidR="00817AE1" w:rsidRPr="00B6393A" w14:paraId="00E38866"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3FF4654A" w14:textId="05A7A184" w:rsidR="00817AE1" w:rsidRPr="00817AE1" w:rsidRDefault="00817AE1" w:rsidP="00110949">
            <w:pPr>
              <w:ind w:left="0"/>
            </w:pPr>
            <w:r>
              <w:rPr>
                <w:b/>
                <w:bCs/>
              </w:rPr>
              <w:t xml:space="preserve">Low: </w:t>
            </w:r>
            <w:r w:rsidRPr="00AE6611">
              <w:rPr>
                <w:bCs/>
              </w:rPr>
              <w:t>The unauthorized disclosure of information could be expected to have a limited adverse effect on organizational operations, organizational assets, or individuals.</w:t>
            </w:r>
          </w:p>
        </w:tc>
        <w:sdt>
          <w:sdtPr>
            <w:rPr>
              <w:b w:val="0"/>
              <w:bCs/>
            </w:rPr>
            <w:alias w:val="Low"/>
            <w:tag w:val="Checkbox"/>
            <w:id w:val="-1977206908"/>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1DDEA16D" w14:textId="523E0F74" w:rsidR="00817AE1" w:rsidRDefault="00607397" w:rsidP="00110949">
                <w:pPr>
                  <w:pStyle w:val="NormalTable"/>
                  <w:jc w:val="left"/>
                  <w:rPr>
                    <w:b w:val="0"/>
                    <w:bCs/>
                  </w:rPr>
                </w:pPr>
                <w:r>
                  <w:rPr>
                    <w:rFonts w:ascii="MS Gothic" w:eastAsia="MS Gothic" w:hAnsi="MS Gothic" w:hint="eastAsia"/>
                    <w:b w:val="0"/>
                    <w:bCs/>
                  </w:rPr>
                  <w:t>☐</w:t>
                </w:r>
              </w:p>
            </w:tc>
          </w:sdtContent>
        </w:sdt>
      </w:tr>
    </w:tbl>
    <w:p w14:paraId="29D82ED6" w14:textId="378D1E51" w:rsidR="00DB4C48" w:rsidRPr="001D0EDE" w:rsidRDefault="00C76BE6" w:rsidP="005332B9">
      <w:pPr>
        <w:pStyle w:val="Heading4"/>
      </w:pPr>
      <w:r>
        <w:lastRenderedPageBreak/>
        <w:t>Integrity</w:t>
      </w:r>
    </w:p>
    <w:p w14:paraId="6589A04E" w14:textId="60442C94" w:rsidR="00DB4C48" w:rsidRDefault="00C76BE6" w:rsidP="005332B9">
      <w:pPr>
        <w:pStyle w:val="NormalParagraph"/>
        <w:keepNext/>
        <w:spacing w:before="0"/>
      </w:pPr>
      <w:r w:rsidRPr="00AE6611">
        <w:rPr>
          <w:bCs/>
        </w:rPr>
        <w:t xml:space="preserve">Guarding against improper information modification or </w:t>
      </w:r>
      <w:proofErr w:type="gramStart"/>
      <w:r w:rsidRPr="00AE6611">
        <w:rPr>
          <w:bCs/>
        </w:rPr>
        <w:t>destruction, and</w:t>
      </w:r>
      <w:proofErr w:type="gramEnd"/>
      <w:r w:rsidRPr="00AE6611">
        <w:rPr>
          <w:bCs/>
        </w:rPr>
        <w:t xml:space="preserve"> includes ensuring information non-repudiation and authenticity.</w:t>
      </w:r>
    </w:p>
    <w:tbl>
      <w:tblPr>
        <w:tblStyle w:val="TableGrid1"/>
        <w:tblW w:w="9360" w:type="dxa"/>
        <w:tblInd w:w="-5" w:type="dxa"/>
        <w:tblCellMar>
          <w:top w:w="34" w:type="dxa"/>
          <w:left w:w="107" w:type="dxa"/>
          <w:right w:w="115" w:type="dxa"/>
        </w:tblCellMar>
        <w:tblLook w:val="04A0" w:firstRow="1" w:lastRow="0" w:firstColumn="1" w:lastColumn="0" w:noHBand="0" w:noVBand="1"/>
      </w:tblPr>
      <w:tblGrid>
        <w:gridCol w:w="7560"/>
        <w:gridCol w:w="1800"/>
      </w:tblGrid>
      <w:tr w:rsidR="00DB4C48" w:rsidRPr="00B6393A" w14:paraId="49D77810" w14:textId="77777777" w:rsidTr="00110949">
        <w:trPr>
          <w:cantSplit/>
          <w:trHeight w:val="384"/>
          <w:tblHeader/>
        </w:trPr>
        <w:tc>
          <w:tcPr>
            <w:tcW w:w="7560" w:type="dxa"/>
            <w:tcBorders>
              <w:top w:val="single" w:sz="4" w:space="0" w:color="000000"/>
              <w:left w:val="single" w:sz="4" w:space="0" w:color="000000"/>
              <w:bottom w:val="single" w:sz="4" w:space="0" w:color="000000"/>
              <w:right w:val="single" w:sz="4" w:space="0" w:color="000000"/>
            </w:tcBorders>
            <w:shd w:val="clear" w:color="auto" w:fill="DBE4F0"/>
            <w:hideMark/>
          </w:tcPr>
          <w:p w14:paraId="6BD7C4FF" w14:textId="77777777" w:rsidR="00DB4C48" w:rsidRPr="00817AE1" w:rsidRDefault="00DB4C48" w:rsidP="00110949">
            <w:pPr>
              <w:pStyle w:val="NormalTable"/>
              <w:jc w:val="left"/>
            </w:pPr>
            <w:r w:rsidRPr="00817AE1">
              <w:t>Sensitivity Level of System Information</w:t>
            </w:r>
          </w:p>
        </w:tc>
        <w:tc>
          <w:tcPr>
            <w:tcW w:w="1800" w:type="dxa"/>
            <w:tcBorders>
              <w:top w:val="single" w:sz="4" w:space="0" w:color="000000"/>
              <w:left w:val="single" w:sz="4" w:space="0" w:color="000000"/>
              <w:bottom w:val="single" w:sz="4" w:space="0" w:color="000000"/>
              <w:right w:val="single" w:sz="4" w:space="0" w:color="000000"/>
            </w:tcBorders>
            <w:shd w:val="clear" w:color="auto" w:fill="DBE4F0"/>
            <w:hideMark/>
          </w:tcPr>
          <w:p w14:paraId="4FAD63B8" w14:textId="5EF3B634" w:rsidR="00DB4C48" w:rsidRPr="00200B4A" w:rsidRDefault="00DB4C48" w:rsidP="00110949">
            <w:pPr>
              <w:pStyle w:val="NormalTable"/>
              <w:jc w:val="left"/>
              <w:rPr>
                <w:b w:val="0"/>
                <w:bCs/>
                <w:sz w:val="18"/>
              </w:rPr>
            </w:pPr>
            <w:r w:rsidRPr="00817AE1">
              <w:t>Impact Rating</w:t>
            </w:r>
            <w:r w:rsidR="00200B4A">
              <w:t xml:space="preserve">: </w:t>
            </w:r>
            <w:r w:rsidR="00200B4A">
              <w:rPr>
                <w:b w:val="0"/>
                <w:bCs/>
              </w:rPr>
              <w:t>Select one</w:t>
            </w:r>
            <w:r w:rsidR="00C76BE6">
              <w:rPr>
                <w:b w:val="0"/>
                <w:bCs/>
              </w:rPr>
              <w:t xml:space="preserve"> level</w:t>
            </w:r>
          </w:p>
        </w:tc>
      </w:tr>
      <w:tr w:rsidR="00DB4C48" w:rsidRPr="00B6393A" w14:paraId="6B951D2B"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6A25DF11" w14:textId="5BB12CF5" w:rsidR="00DB4C48" w:rsidRPr="00817AE1" w:rsidRDefault="00DB4C48" w:rsidP="00110949">
            <w:pPr>
              <w:ind w:left="0"/>
            </w:pPr>
            <w:r w:rsidRPr="00817AE1">
              <w:rPr>
                <w:b/>
              </w:rPr>
              <w:t>High</w:t>
            </w:r>
            <w:r>
              <w:rPr>
                <w:b/>
              </w:rPr>
              <w:t>:</w:t>
            </w:r>
            <w:r w:rsidRPr="00817AE1">
              <w:rPr>
                <w:bCs/>
              </w:rPr>
              <w:t xml:space="preserve"> </w:t>
            </w:r>
            <w:r w:rsidR="00F912F7" w:rsidRPr="00AE6611">
              <w:rPr>
                <w:bCs/>
              </w:rPr>
              <w:t>The unauthorized modification or destruction of information could be expected to have a severe or catastrophic adverse effect on organizational operations, organizational assets, or individuals.</w:t>
            </w:r>
            <w:r w:rsidR="00434D1F">
              <w:rPr>
                <w:bCs/>
              </w:rPr>
              <w:t xml:space="preserve"> </w:t>
            </w:r>
          </w:p>
        </w:tc>
        <w:sdt>
          <w:sdtPr>
            <w:rPr>
              <w:b w:val="0"/>
              <w:bCs/>
            </w:rPr>
            <w:alias w:val="High"/>
            <w:tag w:val="Checkbox"/>
            <w:id w:val="-923714080"/>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49EB8689" w14:textId="77777777" w:rsidR="00DB4C48" w:rsidRPr="003A607F" w:rsidRDefault="00DB4C48" w:rsidP="00110949">
                <w:pPr>
                  <w:pStyle w:val="NormalTable"/>
                  <w:jc w:val="left"/>
                  <w:rPr>
                    <w:b w:val="0"/>
                    <w:bCs/>
                  </w:rPr>
                </w:pPr>
                <w:r>
                  <w:rPr>
                    <w:rFonts w:ascii="MS Gothic" w:eastAsia="MS Gothic" w:hAnsi="MS Gothic" w:hint="eastAsia"/>
                    <w:b w:val="0"/>
                    <w:bCs/>
                  </w:rPr>
                  <w:t>☐</w:t>
                </w:r>
              </w:p>
            </w:tc>
          </w:sdtContent>
        </w:sdt>
      </w:tr>
      <w:tr w:rsidR="00DB4C48" w:rsidRPr="00B6393A" w14:paraId="66D3FE37"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528CEDEF" w14:textId="7B47DC8C" w:rsidR="00DB4C48" w:rsidRPr="00817AE1" w:rsidRDefault="00DB4C48" w:rsidP="00110949">
            <w:pPr>
              <w:ind w:left="0"/>
            </w:pPr>
            <w:r>
              <w:rPr>
                <w:b/>
                <w:bCs/>
              </w:rPr>
              <w:t xml:space="preserve">Moderate: </w:t>
            </w:r>
            <w:r w:rsidR="00F912F7" w:rsidRPr="00AE6611">
              <w:rPr>
                <w:bCs/>
              </w:rPr>
              <w:t>The unauthorized modification or destruction of information could be expected to have a serious adverse effect on organizational operations, organizational assets, or individuals.</w:t>
            </w:r>
            <w:r w:rsidR="00434D1F">
              <w:rPr>
                <w:bCs/>
              </w:rPr>
              <w:t xml:space="preserve"> </w:t>
            </w:r>
          </w:p>
        </w:tc>
        <w:sdt>
          <w:sdtPr>
            <w:rPr>
              <w:b w:val="0"/>
              <w:bCs/>
            </w:rPr>
            <w:alias w:val="Moderate"/>
            <w:tag w:val="Checkbox"/>
            <w:id w:val="130983124"/>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0390D8A6" w14:textId="77777777" w:rsidR="00DB4C48" w:rsidRDefault="00DB4C48" w:rsidP="00110949">
                <w:pPr>
                  <w:pStyle w:val="NormalTable"/>
                  <w:jc w:val="left"/>
                  <w:rPr>
                    <w:b w:val="0"/>
                    <w:bCs/>
                  </w:rPr>
                </w:pPr>
                <w:r>
                  <w:rPr>
                    <w:rFonts w:ascii="MS Gothic" w:eastAsia="MS Gothic" w:hAnsi="MS Gothic" w:hint="eastAsia"/>
                    <w:b w:val="0"/>
                    <w:bCs/>
                  </w:rPr>
                  <w:t>☐</w:t>
                </w:r>
              </w:p>
            </w:tc>
          </w:sdtContent>
        </w:sdt>
      </w:tr>
      <w:tr w:rsidR="00DB4C48" w:rsidRPr="00B6393A" w14:paraId="426901CE"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6DCC80BC" w14:textId="7B620682" w:rsidR="00DB4C48" w:rsidRPr="00817AE1" w:rsidRDefault="00DB4C48" w:rsidP="00110949">
            <w:pPr>
              <w:ind w:left="0"/>
            </w:pPr>
            <w:r>
              <w:rPr>
                <w:b/>
                <w:bCs/>
              </w:rPr>
              <w:t xml:space="preserve">Low: </w:t>
            </w:r>
            <w:r w:rsidR="00F912F7" w:rsidRPr="00AE6611">
              <w:rPr>
                <w:bCs/>
              </w:rPr>
              <w:t>The unauthorized modification or destruction of information could be expected to have a limited adverse effect on organizational operations, organizational assets, or individuals.</w:t>
            </w:r>
            <w:r w:rsidR="00434D1F">
              <w:rPr>
                <w:bCs/>
              </w:rPr>
              <w:t xml:space="preserve"> </w:t>
            </w:r>
          </w:p>
        </w:tc>
        <w:sdt>
          <w:sdtPr>
            <w:rPr>
              <w:b w:val="0"/>
              <w:bCs/>
            </w:rPr>
            <w:alias w:val="Low"/>
            <w:tag w:val="Checkbox"/>
            <w:id w:val="-1017615789"/>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597396B2" w14:textId="77777777" w:rsidR="00DB4C48" w:rsidRDefault="00DB4C48" w:rsidP="00110949">
                <w:pPr>
                  <w:pStyle w:val="NormalTable"/>
                  <w:jc w:val="left"/>
                  <w:rPr>
                    <w:b w:val="0"/>
                    <w:bCs/>
                  </w:rPr>
                </w:pPr>
                <w:r>
                  <w:rPr>
                    <w:rFonts w:ascii="MS Gothic" w:eastAsia="MS Gothic" w:hAnsi="MS Gothic" w:hint="eastAsia"/>
                    <w:b w:val="0"/>
                    <w:bCs/>
                  </w:rPr>
                  <w:t>☐</w:t>
                </w:r>
              </w:p>
            </w:tc>
          </w:sdtContent>
        </w:sdt>
      </w:tr>
    </w:tbl>
    <w:p w14:paraId="04F0CDAD" w14:textId="2A1EF262" w:rsidR="000C7605" w:rsidRPr="009B03A7" w:rsidRDefault="000C7605" w:rsidP="009B03A7">
      <w:pPr>
        <w:pStyle w:val="Heading4"/>
      </w:pPr>
      <w:r w:rsidRPr="009B03A7">
        <w:t>Availability</w:t>
      </w:r>
    </w:p>
    <w:p w14:paraId="250F27DD" w14:textId="7FDE3096" w:rsidR="000C7605" w:rsidRDefault="000C7605" w:rsidP="00DE7B69">
      <w:pPr>
        <w:pStyle w:val="NormalParagraph"/>
        <w:spacing w:before="0"/>
      </w:pPr>
      <w:r w:rsidRPr="00AE6611">
        <w:rPr>
          <w:bCs/>
        </w:rPr>
        <w:t>Ensuring timely and reliable access to and use of information.</w:t>
      </w:r>
    </w:p>
    <w:tbl>
      <w:tblPr>
        <w:tblStyle w:val="TableGrid1"/>
        <w:tblW w:w="9360" w:type="dxa"/>
        <w:tblInd w:w="-5" w:type="dxa"/>
        <w:tblCellMar>
          <w:top w:w="34" w:type="dxa"/>
          <w:left w:w="107" w:type="dxa"/>
          <w:right w:w="115" w:type="dxa"/>
        </w:tblCellMar>
        <w:tblLook w:val="04A0" w:firstRow="1" w:lastRow="0" w:firstColumn="1" w:lastColumn="0" w:noHBand="0" w:noVBand="1"/>
      </w:tblPr>
      <w:tblGrid>
        <w:gridCol w:w="7560"/>
        <w:gridCol w:w="1800"/>
      </w:tblGrid>
      <w:tr w:rsidR="000C7605" w:rsidRPr="00B6393A" w14:paraId="1E7F598F" w14:textId="77777777" w:rsidTr="00110949">
        <w:trPr>
          <w:trHeight w:val="384"/>
          <w:tblHeader/>
        </w:trPr>
        <w:tc>
          <w:tcPr>
            <w:tcW w:w="7560" w:type="dxa"/>
            <w:tcBorders>
              <w:top w:val="single" w:sz="4" w:space="0" w:color="000000"/>
              <w:left w:val="single" w:sz="4" w:space="0" w:color="000000"/>
              <w:bottom w:val="single" w:sz="4" w:space="0" w:color="000000"/>
              <w:right w:val="single" w:sz="4" w:space="0" w:color="000000"/>
            </w:tcBorders>
            <w:shd w:val="clear" w:color="auto" w:fill="DBE4F0"/>
            <w:hideMark/>
          </w:tcPr>
          <w:p w14:paraId="5178FDBC" w14:textId="77777777" w:rsidR="000C7605" w:rsidRPr="00817AE1" w:rsidRDefault="000C7605" w:rsidP="00110949">
            <w:pPr>
              <w:pStyle w:val="NormalTable"/>
              <w:jc w:val="left"/>
            </w:pPr>
            <w:r w:rsidRPr="00817AE1">
              <w:t>Sensitivity Level of System Information</w:t>
            </w:r>
          </w:p>
        </w:tc>
        <w:tc>
          <w:tcPr>
            <w:tcW w:w="1800" w:type="dxa"/>
            <w:tcBorders>
              <w:top w:val="single" w:sz="4" w:space="0" w:color="000000"/>
              <w:left w:val="single" w:sz="4" w:space="0" w:color="000000"/>
              <w:bottom w:val="single" w:sz="4" w:space="0" w:color="000000"/>
              <w:right w:val="single" w:sz="4" w:space="0" w:color="000000"/>
            </w:tcBorders>
            <w:shd w:val="clear" w:color="auto" w:fill="DBE4F0"/>
            <w:hideMark/>
          </w:tcPr>
          <w:p w14:paraId="29AAF4D5" w14:textId="77777777" w:rsidR="000C7605" w:rsidRPr="00200B4A" w:rsidRDefault="000C7605" w:rsidP="00110949">
            <w:pPr>
              <w:pStyle w:val="NormalTable"/>
              <w:jc w:val="left"/>
              <w:rPr>
                <w:b w:val="0"/>
                <w:bCs/>
                <w:sz w:val="18"/>
              </w:rPr>
            </w:pPr>
            <w:r w:rsidRPr="00817AE1">
              <w:t>Impact Rating</w:t>
            </w:r>
            <w:r>
              <w:t xml:space="preserve">: </w:t>
            </w:r>
            <w:r>
              <w:rPr>
                <w:b w:val="0"/>
                <w:bCs/>
              </w:rPr>
              <w:t>Select one level</w:t>
            </w:r>
          </w:p>
        </w:tc>
      </w:tr>
      <w:tr w:rsidR="000C7605" w:rsidRPr="00B6393A" w14:paraId="20B88F51"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169B960C" w14:textId="00C19070" w:rsidR="000C7605" w:rsidRPr="00817AE1" w:rsidRDefault="000C7605" w:rsidP="00110949">
            <w:pPr>
              <w:ind w:left="0"/>
            </w:pPr>
            <w:r w:rsidRPr="00817AE1">
              <w:rPr>
                <w:b/>
              </w:rPr>
              <w:t>High</w:t>
            </w:r>
            <w:r>
              <w:rPr>
                <w:b/>
              </w:rPr>
              <w:t>:</w:t>
            </w:r>
            <w:r w:rsidRPr="00817AE1">
              <w:rPr>
                <w:bCs/>
              </w:rPr>
              <w:t xml:space="preserve"> </w:t>
            </w:r>
            <w:r w:rsidR="00F912F7" w:rsidRPr="00AE6611">
              <w:rPr>
                <w:bCs/>
              </w:rPr>
              <w:t>The disruption of access to or use of information or an information system could be expected to have a severe or catastrophic adverse effect on organizational operations, organizational assets, or individuals.</w:t>
            </w:r>
            <w:r w:rsidR="00434D1F">
              <w:rPr>
                <w:bCs/>
              </w:rPr>
              <w:t xml:space="preserve"> </w:t>
            </w:r>
          </w:p>
        </w:tc>
        <w:sdt>
          <w:sdtPr>
            <w:rPr>
              <w:b w:val="0"/>
              <w:bCs/>
            </w:rPr>
            <w:alias w:val="High"/>
            <w:tag w:val="Checkbox"/>
            <w:id w:val="-429431626"/>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69D80EB1" w14:textId="5AFF6912" w:rsidR="000C7605" w:rsidRPr="003A607F" w:rsidRDefault="000A6DB7" w:rsidP="00110949">
                <w:pPr>
                  <w:pStyle w:val="NormalTable"/>
                  <w:jc w:val="left"/>
                  <w:rPr>
                    <w:b w:val="0"/>
                    <w:bCs/>
                  </w:rPr>
                </w:pPr>
                <w:r>
                  <w:rPr>
                    <w:rFonts w:ascii="MS Gothic" w:eastAsia="MS Gothic" w:hAnsi="MS Gothic" w:hint="eastAsia"/>
                    <w:b w:val="0"/>
                    <w:bCs/>
                  </w:rPr>
                  <w:t>☐</w:t>
                </w:r>
              </w:p>
            </w:tc>
          </w:sdtContent>
        </w:sdt>
      </w:tr>
      <w:tr w:rsidR="000C7605" w:rsidRPr="00B6393A" w14:paraId="79E8EE6E"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635EE94B" w14:textId="456CAE11" w:rsidR="000C7605" w:rsidRPr="00817AE1" w:rsidRDefault="000C7605" w:rsidP="00110949">
            <w:pPr>
              <w:ind w:left="0"/>
            </w:pPr>
            <w:r>
              <w:rPr>
                <w:b/>
                <w:bCs/>
              </w:rPr>
              <w:t xml:space="preserve">Moderate: </w:t>
            </w:r>
            <w:r w:rsidR="00F912F7" w:rsidRPr="00AE6611">
              <w:rPr>
                <w:bCs/>
              </w:rPr>
              <w:t>The disruption of access to or use of information or an information system could be expected to have a serious adverse effect on organizational operations, organizational assets, or individuals.</w:t>
            </w:r>
            <w:r w:rsidR="00434D1F">
              <w:rPr>
                <w:bCs/>
              </w:rPr>
              <w:t xml:space="preserve"> </w:t>
            </w:r>
          </w:p>
        </w:tc>
        <w:sdt>
          <w:sdtPr>
            <w:rPr>
              <w:b w:val="0"/>
              <w:bCs/>
            </w:rPr>
            <w:alias w:val="Moderate"/>
            <w:tag w:val="Checkbox"/>
            <w:id w:val="-476688171"/>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4B28DE67" w14:textId="77777777" w:rsidR="000C7605" w:rsidRDefault="000C7605" w:rsidP="00110949">
                <w:pPr>
                  <w:pStyle w:val="NormalTable"/>
                  <w:jc w:val="left"/>
                  <w:rPr>
                    <w:b w:val="0"/>
                    <w:bCs/>
                  </w:rPr>
                </w:pPr>
                <w:r>
                  <w:rPr>
                    <w:rFonts w:ascii="MS Gothic" w:eastAsia="MS Gothic" w:hAnsi="MS Gothic" w:hint="eastAsia"/>
                    <w:b w:val="0"/>
                    <w:bCs/>
                  </w:rPr>
                  <w:t>☐</w:t>
                </w:r>
              </w:p>
            </w:tc>
          </w:sdtContent>
        </w:sdt>
      </w:tr>
      <w:tr w:rsidR="000C7605" w:rsidRPr="00B6393A" w14:paraId="59C6E59A" w14:textId="77777777" w:rsidTr="00110949">
        <w:trPr>
          <w:trHeight w:val="469"/>
        </w:trPr>
        <w:tc>
          <w:tcPr>
            <w:tcW w:w="7560" w:type="dxa"/>
            <w:tcBorders>
              <w:top w:val="single" w:sz="4" w:space="0" w:color="000000"/>
              <w:left w:val="single" w:sz="4" w:space="0" w:color="000000"/>
              <w:bottom w:val="single" w:sz="4" w:space="0" w:color="000000"/>
              <w:right w:val="single" w:sz="4" w:space="0" w:color="000000"/>
            </w:tcBorders>
          </w:tcPr>
          <w:p w14:paraId="780FEA11" w14:textId="757FB8CC" w:rsidR="000C7605" w:rsidRPr="00817AE1" w:rsidRDefault="000C7605" w:rsidP="00110949">
            <w:pPr>
              <w:ind w:left="0"/>
            </w:pPr>
            <w:r>
              <w:rPr>
                <w:b/>
                <w:bCs/>
              </w:rPr>
              <w:t xml:space="preserve">Low: </w:t>
            </w:r>
            <w:r w:rsidR="00F912F7" w:rsidRPr="00AE6611">
              <w:rPr>
                <w:bCs/>
              </w:rPr>
              <w:t>The disruption of access to or use of information or an information system could be expected to have a limited adverse effect on organizational operations, organizational assets, or individuals</w:t>
            </w:r>
            <w:r w:rsidR="00F912F7">
              <w:rPr>
                <w:bCs/>
              </w:rPr>
              <w:t>.</w:t>
            </w:r>
          </w:p>
        </w:tc>
        <w:sdt>
          <w:sdtPr>
            <w:rPr>
              <w:b w:val="0"/>
              <w:bCs/>
            </w:rPr>
            <w:alias w:val="Low"/>
            <w:tag w:val="Checkbox"/>
            <w:id w:val="1078325931"/>
            <w15:color w:val="0000FF"/>
            <w14:checkbox>
              <w14:checked w14:val="0"/>
              <w14:checkedState w14:val="2612" w14:font="MS Gothic"/>
              <w14:uncheckedState w14:val="2610" w14:font="MS Gothic"/>
            </w14:checkbox>
          </w:sdtPr>
          <w:sdtEndPr/>
          <w:sdtContent>
            <w:tc>
              <w:tcPr>
                <w:tcW w:w="1800" w:type="dxa"/>
                <w:tcBorders>
                  <w:top w:val="single" w:sz="4" w:space="0" w:color="000000"/>
                  <w:left w:val="single" w:sz="4" w:space="0" w:color="000000"/>
                  <w:bottom w:val="single" w:sz="4" w:space="0" w:color="000000"/>
                  <w:right w:val="single" w:sz="4" w:space="0" w:color="000000"/>
                </w:tcBorders>
              </w:tcPr>
              <w:p w14:paraId="159394FA" w14:textId="77777777" w:rsidR="000C7605" w:rsidRDefault="000C7605" w:rsidP="00110949">
                <w:pPr>
                  <w:pStyle w:val="NormalTable"/>
                  <w:jc w:val="left"/>
                  <w:rPr>
                    <w:b w:val="0"/>
                    <w:bCs/>
                  </w:rPr>
                </w:pPr>
                <w:r>
                  <w:rPr>
                    <w:rFonts w:ascii="MS Gothic" w:eastAsia="MS Gothic" w:hAnsi="MS Gothic" w:hint="eastAsia"/>
                    <w:b w:val="0"/>
                    <w:bCs/>
                  </w:rPr>
                  <w:t>☐</w:t>
                </w:r>
              </w:p>
            </w:tc>
          </w:sdtContent>
        </w:sdt>
      </w:tr>
    </w:tbl>
    <w:p w14:paraId="64E84F4E" w14:textId="5386FBC8" w:rsidR="000C6C35" w:rsidRPr="000C6C35" w:rsidRDefault="009B03A7" w:rsidP="00D66FC3">
      <w:pPr>
        <w:pStyle w:val="Heading4"/>
      </w:pPr>
      <w:r w:rsidRPr="00AE6611">
        <w:t xml:space="preserve">System Security Categorization </w:t>
      </w:r>
    </w:p>
    <w:tbl>
      <w:tblPr>
        <w:tblStyle w:val="TableGrid1"/>
        <w:tblW w:w="9348" w:type="dxa"/>
        <w:tblInd w:w="0" w:type="dxa"/>
        <w:tblCellMar>
          <w:top w:w="44" w:type="dxa"/>
          <w:left w:w="107" w:type="dxa"/>
          <w:right w:w="115" w:type="dxa"/>
        </w:tblCellMar>
        <w:tblLook w:val="04A0" w:firstRow="1" w:lastRow="0" w:firstColumn="1" w:lastColumn="0" w:noHBand="0" w:noVBand="1"/>
      </w:tblPr>
      <w:tblGrid>
        <w:gridCol w:w="2785"/>
        <w:gridCol w:w="6563"/>
      </w:tblGrid>
      <w:tr w:rsidR="00870227" w:rsidRPr="00870227" w14:paraId="696D3DA8" w14:textId="77777777" w:rsidTr="00D80A19">
        <w:trPr>
          <w:cantSplit/>
          <w:trHeight w:val="459"/>
        </w:trPr>
        <w:tc>
          <w:tcPr>
            <w:tcW w:w="278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28FC3AD" w14:textId="5743A9E0" w:rsidR="00870227" w:rsidRPr="00870227" w:rsidRDefault="00870227" w:rsidP="00110949">
            <w:pPr>
              <w:pStyle w:val="NormalTable"/>
              <w:jc w:val="left"/>
              <w:rPr>
                <w:b w:val="0"/>
                <w:bCs/>
              </w:rPr>
            </w:pPr>
            <w:r w:rsidRPr="000C6C35">
              <w:t>FIPS 199 Categorization</w:t>
            </w:r>
            <w:r>
              <w:t xml:space="preserve">: </w:t>
            </w:r>
            <w:r w:rsidR="00D66FC3" w:rsidRPr="00D66FC3">
              <w:rPr>
                <w:b w:val="0"/>
              </w:rPr>
              <w:t>Choose the highest CIA impact level</w:t>
            </w:r>
            <w:r>
              <w:rPr>
                <w:b w:val="0"/>
                <w:bCs/>
              </w:rPr>
              <w:t xml:space="preserve">. </w:t>
            </w:r>
          </w:p>
        </w:tc>
        <w:tc>
          <w:tcPr>
            <w:tcW w:w="6563" w:type="dxa"/>
            <w:tcBorders>
              <w:top w:val="single" w:sz="4" w:space="0" w:color="000000"/>
              <w:left w:val="single" w:sz="4" w:space="0" w:color="000000"/>
              <w:bottom w:val="single" w:sz="4" w:space="0" w:color="000000"/>
              <w:right w:val="single" w:sz="4" w:space="0" w:color="000000"/>
            </w:tcBorders>
            <w:shd w:val="clear" w:color="auto" w:fill="auto"/>
          </w:tcPr>
          <w:p w14:paraId="41131B32" w14:textId="63818E65" w:rsidR="00870227" w:rsidRPr="00870227" w:rsidRDefault="004B1E24" w:rsidP="00110949">
            <w:pPr>
              <w:pStyle w:val="NormalTable"/>
              <w:jc w:val="left"/>
              <w:rPr>
                <w:b w:val="0"/>
                <w:bCs/>
                <w:color w:val="auto"/>
              </w:rPr>
            </w:pPr>
            <w:sdt>
              <w:sdtPr>
                <w:rPr>
                  <w:b w:val="0"/>
                  <w:bCs/>
                  <w:color w:val="auto"/>
                </w:rPr>
                <w:alias w:val="FIPS 199 Categorization: Choose the highest CIA impact level.  - High"/>
                <w:tag w:val="Checkbox"/>
                <w:id w:val="1211458346"/>
                <w15:color w:val="0000FF"/>
                <w14:checkbox>
                  <w14:checked w14:val="0"/>
                  <w14:checkedState w14:val="2612" w14:font="MS Gothic"/>
                  <w14:uncheckedState w14:val="2610" w14:font="MS Gothic"/>
                </w14:checkbox>
              </w:sdtPr>
              <w:sdtEndPr/>
              <w:sdtContent>
                <w:r w:rsidR="00D66FC3">
                  <w:rPr>
                    <w:rFonts w:ascii="MS Gothic" w:eastAsia="MS Gothic" w:hAnsi="MS Gothic" w:hint="eastAsia"/>
                    <w:b w:val="0"/>
                    <w:bCs/>
                    <w:color w:val="auto"/>
                  </w:rPr>
                  <w:t>☐</w:t>
                </w:r>
              </w:sdtContent>
            </w:sdt>
            <w:r w:rsidR="00870227" w:rsidRPr="00870227">
              <w:rPr>
                <w:b w:val="0"/>
                <w:bCs/>
                <w:color w:val="auto"/>
              </w:rPr>
              <w:t xml:space="preserve"> High</w:t>
            </w:r>
          </w:p>
          <w:p w14:paraId="7563FF23" w14:textId="36BA5036" w:rsidR="00870227" w:rsidRPr="00870227" w:rsidRDefault="004B1E24" w:rsidP="00110949">
            <w:pPr>
              <w:pStyle w:val="NormalTable"/>
              <w:jc w:val="left"/>
              <w:rPr>
                <w:b w:val="0"/>
                <w:bCs/>
                <w:color w:val="auto"/>
              </w:rPr>
            </w:pPr>
            <w:sdt>
              <w:sdtPr>
                <w:rPr>
                  <w:b w:val="0"/>
                  <w:bCs/>
                  <w:color w:val="auto"/>
                </w:rPr>
                <w:alias w:val="FIPS 199 Categorization: Choose the highest CIA impact level.  - Moderate"/>
                <w:tag w:val="Checkbox"/>
                <w:id w:val="404959504"/>
                <w15:color w:val="0000FF"/>
                <w14:checkbox>
                  <w14:checked w14:val="0"/>
                  <w14:checkedState w14:val="2612" w14:font="MS Gothic"/>
                  <w14:uncheckedState w14:val="2610" w14:font="MS Gothic"/>
                </w14:checkbox>
              </w:sdtPr>
              <w:sdtEndPr/>
              <w:sdtContent>
                <w:r w:rsidR="00D66FC3">
                  <w:rPr>
                    <w:rFonts w:ascii="MS Gothic" w:eastAsia="MS Gothic" w:hAnsi="MS Gothic" w:hint="eastAsia"/>
                    <w:b w:val="0"/>
                    <w:bCs/>
                    <w:color w:val="auto"/>
                  </w:rPr>
                  <w:t>☐</w:t>
                </w:r>
              </w:sdtContent>
            </w:sdt>
            <w:r w:rsidR="00870227" w:rsidRPr="00870227">
              <w:rPr>
                <w:b w:val="0"/>
                <w:bCs/>
                <w:color w:val="auto"/>
              </w:rPr>
              <w:t xml:space="preserve"> Moderate</w:t>
            </w:r>
          </w:p>
          <w:p w14:paraId="30528962" w14:textId="4CA57BEC" w:rsidR="00870227" w:rsidRPr="00870227" w:rsidRDefault="004B1E24" w:rsidP="00110949">
            <w:pPr>
              <w:pStyle w:val="NormalTable"/>
              <w:jc w:val="left"/>
              <w:rPr>
                <w:b w:val="0"/>
                <w:bCs/>
                <w:color w:val="auto"/>
              </w:rPr>
            </w:pPr>
            <w:sdt>
              <w:sdtPr>
                <w:rPr>
                  <w:b w:val="0"/>
                  <w:bCs/>
                  <w:color w:val="auto"/>
                </w:rPr>
                <w:alias w:val="FIPS 199 Categorization: Choose the highest CIA impact level.  - Moderate"/>
                <w:tag w:val="Checkbox"/>
                <w:id w:val="-449937634"/>
                <w15:color w:val="0000FF"/>
                <w14:checkbox>
                  <w14:checked w14:val="0"/>
                  <w14:checkedState w14:val="2612" w14:font="MS Gothic"/>
                  <w14:uncheckedState w14:val="2610" w14:font="MS Gothic"/>
                </w14:checkbox>
              </w:sdtPr>
              <w:sdtEndPr/>
              <w:sdtContent>
                <w:r w:rsidR="00D66FC3">
                  <w:rPr>
                    <w:rFonts w:ascii="MS Gothic" w:eastAsia="MS Gothic" w:hAnsi="MS Gothic" w:hint="eastAsia"/>
                    <w:b w:val="0"/>
                    <w:bCs/>
                    <w:color w:val="auto"/>
                  </w:rPr>
                  <w:t>☐</w:t>
                </w:r>
              </w:sdtContent>
            </w:sdt>
            <w:r w:rsidR="00870227" w:rsidRPr="00870227">
              <w:rPr>
                <w:b w:val="0"/>
                <w:bCs/>
                <w:color w:val="auto"/>
              </w:rPr>
              <w:t xml:space="preserve"> Low</w:t>
            </w:r>
          </w:p>
        </w:tc>
      </w:tr>
    </w:tbl>
    <w:p w14:paraId="14F5EC3A" w14:textId="77777777" w:rsidR="00A677BA" w:rsidRPr="00B871AD" w:rsidRDefault="00A677BA" w:rsidP="00A677BA">
      <w:pPr>
        <w:pStyle w:val="Heading2"/>
        <w:pageBreakBefore/>
        <w:ind w:left="360"/>
        <w:rPr>
          <w:b/>
          <w:bCs/>
        </w:rPr>
      </w:pPr>
      <w:bookmarkStart w:id="24" w:name="_Toc25651527"/>
      <w:bookmarkStart w:id="25" w:name="_Toc149120259"/>
      <w:r w:rsidRPr="00B871AD">
        <w:rPr>
          <w:b/>
          <w:bCs/>
        </w:rPr>
        <w:lastRenderedPageBreak/>
        <w:t>SYSTEM AND DATA CLASSIFICATION</w:t>
      </w:r>
      <w:bookmarkEnd w:id="24"/>
      <w:bookmarkEnd w:id="25"/>
      <w:r w:rsidRPr="00B871AD">
        <w:rPr>
          <w:b/>
          <w:bCs/>
        </w:rPr>
        <w:t xml:space="preserve"> </w:t>
      </w:r>
    </w:p>
    <w:p w14:paraId="397418AE" w14:textId="77777777" w:rsidR="00A677BA" w:rsidRPr="001C6C81" w:rsidRDefault="00A677BA" w:rsidP="00A677BA">
      <w:pPr>
        <w:pStyle w:val="Heading3"/>
        <w:ind w:left="720"/>
      </w:pPr>
      <w:bookmarkStart w:id="26" w:name="_Toc25651528"/>
      <w:r w:rsidRPr="001C6C81">
        <w:t xml:space="preserve"> </w:t>
      </w:r>
      <w:bookmarkStart w:id="27" w:name="_Toc149120260"/>
      <w:r w:rsidRPr="001C6C81">
        <w:t>Privacy Threshold Assessment</w:t>
      </w:r>
      <w:bookmarkEnd w:id="26"/>
      <w:bookmarkEnd w:id="27"/>
      <w:r w:rsidRPr="001C6C81">
        <w:t xml:space="preserve"> </w:t>
      </w:r>
    </w:p>
    <w:p w14:paraId="35E39A1D" w14:textId="77777777" w:rsidR="00A677BA" w:rsidRPr="00A10E26" w:rsidRDefault="00A677BA" w:rsidP="00A677BA">
      <w:pPr>
        <w:pStyle w:val="NormalParagraph"/>
      </w:pPr>
      <w:r w:rsidRPr="00A10E26">
        <w:t xml:space="preserve">Below is the Privacy Threshold Assessment used by </w:t>
      </w:r>
      <w:r w:rsidRPr="007B79F4">
        <w:rPr>
          <w:color w:val="C00000"/>
        </w:rPr>
        <w:t>[State Entity]</w:t>
      </w:r>
      <w:r w:rsidRPr="00A10E26">
        <w:t>. The assessment tool allows the user to identify Personal Identifiable Information (PII); based on responses the user would then need to move into a full Privacy Impact Assessment.</w:t>
      </w:r>
      <w:r>
        <w:t xml:space="preserve"> </w:t>
      </w:r>
      <w:r w:rsidRPr="00A10E26">
        <w:t>(</w:t>
      </w:r>
      <w:r w:rsidRPr="00A10E26">
        <w:rPr>
          <w:i/>
        </w:rPr>
        <w:t>Please reference SIMM 5310-C for further assistance</w:t>
      </w:r>
      <w:r w:rsidRPr="00A10E26">
        <w:t>.)</w:t>
      </w:r>
    </w:p>
    <w:tbl>
      <w:tblPr>
        <w:tblStyle w:val="TableGrid1"/>
        <w:tblW w:w="9433" w:type="dxa"/>
        <w:tblInd w:w="-5" w:type="dxa"/>
        <w:tblCellMar>
          <w:top w:w="34" w:type="dxa"/>
          <w:left w:w="73" w:type="dxa"/>
          <w:right w:w="38" w:type="dxa"/>
        </w:tblCellMar>
        <w:tblLook w:val="04A0" w:firstRow="1" w:lastRow="0" w:firstColumn="1" w:lastColumn="0" w:noHBand="0" w:noVBand="1"/>
      </w:tblPr>
      <w:tblGrid>
        <w:gridCol w:w="8190"/>
        <w:gridCol w:w="630"/>
        <w:gridCol w:w="613"/>
      </w:tblGrid>
      <w:tr w:rsidR="00A677BA" w:rsidRPr="00EA7FDE" w14:paraId="4EFE554F" w14:textId="77777777" w:rsidTr="000C239D">
        <w:trPr>
          <w:trHeight w:val="588"/>
          <w:tblHeader/>
        </w:trPr>
        <w:tc>
          <w:tcPr>
            <w:tcW w:w="819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79C0846" w14:textId="77777777" w:rsidR="00A677BA" w:rsidRPr="00635B03" w:rsidRDefault="00A677BA" w:rsidP="000C239D">
            <w:pPr>
              <w:pStyle w:val="NormalTable"/>
              <w:jc w:val="left"/>
            </w:pPr>
            <w:r w:rsidRPr="00635B03">
              <w:t xml:space="preserve">Will the system collect, use, maintain or share any of the following types of personally identifiable information as it relates to an individual?1 </w:t>
            </w:r>
          </w:p>
        </w:tc>
        <w:tc>
          <w:tcPr>
            <w:tcW w:w="63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7F6590B" w14:textId="77777777" w:rsidR="00A677BA" w:rsidRPr="00635B03" w:rsidRDefault="00A677BA" w:rsidP="000C239D">
            <w:pPr>
              <w:pStyle w:val="NormalTable"/>
            </w:pPr>
            <w:r w:rsidRPr="00635B03">
              <w:t>Yes</w:t>
            </w:r>
          </w:p>
        </w:tc>
        <w:tc>
          <w:tcPr>
            <w:tcW w:w="613"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0C2DF54" w14:textId="77777777" w:rsidR="00A677BA" w:rsidRPr="00635B03" w:rsidRDefault="00A677BA" w:rsidP="000C239D">
            <w:pPr>
              <w:pStyle w:val="NormalTable"/>
            </w:pPr>
            <w:r w:rsidRPr="00635B03">
              <w:t>No</w:t>
            </w:r>
          </w:p>
        </w:tc>
      </w:tr>
      <w:tr w:rsidR="00A677BA" w:rsidRPr="00EA7FDE" w14:paraId="257E074C" w14:textId="77777777" w:rsidTr="000C239D">
        <w:trPr>
          <w:trHeight w:val="109"/>
        </w:trPr>
        <w:tc>
          <w:tcPr>
            <w:tcW w:w="8190" w:type="dxa"/>
            <w:tcBorders>
              <w:top w:val="single" w:sz="4" w:space="0" w:color="000000"/>
              <w:left w:val="single" w:sz="4" w:space="0" w:color="000000"/>
              <w:bottom w:val="single" w:sz="4" w:space="0" w:color="000000"/>
              <w:right w:val="single" w:sz="4" w:space="0" w:color="000000"/>
            </w:tcBorders>
          </w:tcPr>
          <w:p w14:paraId="0E1B8F98" w14:textId="77777777" w:rsidR="00A677BA" w:rsidRPr="00EA7FDE" w:rsidRDefault="00A677BA" w:rsidP="000C239D">
            <w:pPr>
              <w:pStyle w:val="NormalTable"/>
              <w:jc w:val="left"/>
            </w:pPr>
            <w:r w:rsidRPr="00EA7FDE">
              <w:t>Name, Former Name, or Alias</w:t>
            </w:r>
          </w:p>
        </w:tc>
        <w:tc>
          <w:tcPr>
            <w:tcW w:w="630" w:type="dxa"/>
            <w:tcBorders>
              <w:top w:val="single" w:sz="4" w:space="0" w:color="000000"/>
              <w:left w:val="single" w:sz="4" w:space="0" w:color="000000"/>
              <w:bottom w:val="single" w:sz="4" w:space="0" w:color="000000"/>
              <w:right w:val="single" w:sz="4" w:space="0" w:color="000000"/>
            </w:tcBorders>
          </w:tcPr>
          <w:p w14:paraId="52607BA1" w14:textId="77777777" w:rsidR="00A677BA" w:rsidRPr="00BD3FD8" w:rsidRDefault="004B1E24" w:rsidP="000C239D">
            <w:pPr>
              <w:pStyle w:val="NormalTable"/>
              <w:rPr>
                <w:b w:val="0"/>
                <w:bCs/>
              </w:rPr>
            </w:pPr>
            <w:sdt>
              <w:sdtPr>
                <w:rPr>
                  <w:b w:val="0"/>
                  <w:bCs/>
                </w:rPr>
                <w:alias w:val="Name, Former Name, or Alias - Yes"/>
                <w:tag w:val="p"/>
                <w:id w:val="531685180"/>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5A73BF48" w14:textId="77777777" w:rsidR="00A677BA" w:rsidRPr="00BD3FD8" w:rsidRDefault="004B1E24" w:rsidP="000C239D">
            <w:pPr>
              <w:pStyle w:val="NormalTable"/>
              <w:rPr>
                <w:b w:val="0"/>
                <w:bCs/>
              </w:rPr>
            </w:pPr>
            <w:sdt>
              <w:sdtPr>
                <w:rPr>
                  <w:b w:val="0"/>
                  <w:bCs/>
                </w:rPr>
                <w:alias w:val="Name, Former Name, or Alias - No"/>
                <w:tag w:val="p"/>
                <w:id w:val="-747882034"/>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r>
      <w:tr w:rsidR="00A677BA" w:rsidRPr="00EA7FDE" w14:paraId="52EEDB3A"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6EEAB5CA" w14:textId="77777777" w:rsidR="00A677BA" w:rsidRPr="00EA7FDE" w:rsidRDefault="00A677BA" w:rsidP="000C239D">
            <w:pPr>
              <w:pStyle w:val="NormalTable"/>
              <w:jc w:val="left"/>
            </w:pPr>
            <w:r w:rsidRPr="00EA7FDE">
              <w:t xml:space="preserve">Date of Birth </w:t>
            </w:r>
          </w:p>
        </w:tc>
        <w:tc>
          <w:tcPr>
            <w:tcW w:w="630" w:type="dxa"/>
            <w:tcBorders>
              <w:top w:val="single" w:sz="4" w:space="0" w:color="000000"/>
              <w:left w:val="single" w:sz="4" w:space="0" w:color="000000"/>
              <w:bottom w:val="single" w:sz="4" w:space="0" w:color="000000"/>
              <w:right w:val="single" w:sz="4" w:space="0" w:color="000000"/>
            </w:tcBorders>
          </w:tcPr>
          <w:p w14:paraId="3D4CF5A7" w14:textId="77777777" w:rsidR="00A677BA" w:rsidRPr="00BD3FD8" w:rsidRDefault="004B1E24" w:rsidP="000C239D">
            <w:pPr>
              <w:pStyle w:val="NormalTable"/>
              <w:rPr>
                <w:b w:val="0"/>
                <w:bCs/>
              </w:rPr>
            </w:pPr>
            <w:sdt>
              <w:sdtPr>
                <w:rPr>
                  <w:b w:val="0"/>
                  <w:bCs/>
                </w:rPr>
                <w:alias w:val="Date of Birth - Yes"/>
                <w:tag w:val="p"/>
                <w:id w:val="-2120681824"/>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4C78D777" w14:textId="77777777" w:rsidR="00A677BA" w:rsidRPr="00BD3FD8" w:rsidRDefault="004B1E24" w:rsidP="000C239D">
            <w:pPr>
              <w:pStyle w:val="NormalTable"/>
              <w:rPr>
                <w:b w:val="0"/>
                <w:bCs/>
              </w:rPr>
            </w:pPr>
            <w:sdt>
              <w:sdtPr>
                <w:rPr>
                  <w:b w:val="0"/>
                  <w:bCs/>
                </w:rPr>
                <w:alias w:val="Date of Birth - No"/>
                <w:tag w:val="p"/>
                <w:id w:val="596368513"/>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51B52CE5"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305D2899" w14:textId="77777777" w:rsidR="00A677BA" w:rsidRPr="00EA7FDE" w:rsidRDefault="00A677BA" w:rsidP="000C239D">
            <w:pPr>
              <w:pStyle w:val="NormalTable"/>
              <w:jc w:val="left"/>
            </w:pPr>
            <w:r w:rsidRPr="00EA7FDE">
              <w:t>Social Security Number (SSN)</w:t>
            </w:r>
          </w:p>
        </w:tc>
        <w:tc>
          <w:tcPr>
            <w:tcW w:w="630" w:type="dxa"/>
            <w:tcBorders>
              <w:top w:val="single" w:sz="4" w:space="0" w:color="000000"/>
              <w:left w:val="single" w:sz="4" w:space="0" w:color="000000"/>
              <w:bottom w:val="single" w:sz="4" w:space="0" w:color="000000"/>
              <w:right w:val="single" w:sz="4" w:space="0" w:color="000000"/>
            </w:tcBorders>
          </w:tcPr>
          <w:p w14:paraId="00EB37F9" w14:textId="77777777" w:rsidR="00A677BA" w:rsidRPr="00BD3FD8" w:rsidRDefault="004B1E24" w:rsidP="000C239D">
            <w:pPr>
              <w:pStyle w:val="NormalTable"/>
              <w:rPr>
                <w:b w:val="0"/>
                <w:bCs/>
              </w:rPr>
            </w:pPr>
            <w:sdt>
              <w:sdtPr>
                <w:rPr>
                  <w:b w:val="0"/>
                  <w:bCs/>
                </w:rPr>
                <w:alias w:val="Social Security Number (SSN) - Yes"/>
                <w:tag w:val="p"/>
                <w:id w:val="1535077535"/>
                <w15:color w:val="0000FF"/>
                <w14:checkbox>
                  <w14:checked w14:val="0"/>
                  <w14:checkedState w14:val="2612" w14:font="MS Gothic"/>
                  <w14:uncheckedState w14:val="2610" w14:font="MS Gothic"/>
                </w14:checkbox>
              </w:sdtPr>
              <w:sdtEndPr/>
              <w:sdtContent>
                <w:r w:rsidR="00A677BA" w:rsidRPr="003920DE">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5ACEFC62" w14:textId="77777777" w:rsidR="00A677BA" w:rsidRPr="00BD3FD8" w:rsidRDefault="004B1E24" w:rsidP="000C239D">
            <w:pPr>
              <w:pStyle w:val="NormalTable"/>
              <w:rPr>
                <w:b w:val="0"/>
                <w:bCs/>
              </w:rPr>
            </w:pPr>
            <w:sdt>
              <w:sdtPr>
                <w:rPr>
                  <w:b w:val="0"/>
                  <w:bCs/>
                </w:rPr>
                <w:alias w:val="Social Security Number (SSN) - No"/>
                <w:tag w:val="p"/>
                <w:id w:val="-598565238"/>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42AE8879"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2E8824B6" w14:textId="77777777" w:rsidR="00A677BA" w:rsidRPr="00EA7FDE" w:rsidRDefault="00A677BA" w:rsidP="000C239D">
            <w:pPr>
              <w:pStyle w:val="NormalTable"/>
              <w:jc w:val="left"/>
            </w:pPr>
            <w:r w:rsidRPr="00EA7FDE">
              <w:t>Truncated SSN</w:t>
            </w:r>
          </w:p>
        </w:tc>
        <w:tc>
          <w:tcPr>
            <w:tcW w:w="630" w:type="dxa"/>
            <w:tcBorders>
              <w:top w:val="single" w:sz="4" w:space="0" w:color="000000"/>
              <w:left w:val="single" w:sz="4" w:space="0" w:color="000000"/>
              <w:bottom w:val="single" w:sz="4" w:space="0" w:color="000000"/>
              <w:right w:val="single" w:sz="4" w:space="0" w:color="000000"/>
            </w:tcBorders>
          </w:tcPr>
          <w:p w14:paraId="37F51397" w14:textId="77777777" w:rsidR="00A677BA" w:rsidRPr="00BD3FD8" w:rsidRDefault="004B1E24" w:rsidP="000C239D">
            <w:pPr>
              <w:pStyle w:val="NormalTable"/>
              <w:rPr>
                <w:b w:val="0"/>
                <w:bCs/>
              </w:rPr>
            </w:pPr>
            <w:sdt>
              <w:sdtPr>
                <w:rPr>
                  <w:b w:val="0"/>
                  <w:bCs/>
                </w:rPr>
                <w:alias w:val="Truncated SSN - Yes"/>
                <w:tag w:val="p"/>
                <w:id w:val="2051641007"/>
                <w15:color w:val="0000FF"/>
                <w14:checkbox>
                  <w14:checked w14:val="0"/>
                  <w14:checkedState w14:val="2612" w14:font="MS Gothic"/>
                  <w14:uncheckedState w14:val="2610" w14:font="MS Gothic"/>
                </w14:checkbox>
              </w:sdtPr>
              <w:sdtEndPr/>
              <w:sdtContent>
                <w:r w:rsidR="00A677BA" w:rsidRPr="003920DE">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4FFD478B" w14:textId="77777777" w:rsidR="00A677BA" w:rsidRPr="00BD3FD8" w:rsidRDefault="004B1E24" w:rsidP="000C239D">
            <w:pPr>
              <w:pStyle w:val="NormalTable"/>
              <w:rPr>
                <w:b w:val="0"/>
                <w:bCs/>
              </w:rPr>
            </w:pPr>
            <w:sdt>
              <w:sdtPr>
                <w:rPr>
                  <w:b w:val="0"/>
                  <w:bCs/>
                </w:rPr>
                <w:alias w:val="Truncated SSN - No"/>
                <w:tag w:val="p"/>
                <w:id w:val="-1589999691"/>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r>
      <w:tr w:rsidR="00A677BA" w:rsidRPr="00EA7FDE" w14:paraId="6440E872"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3CB64FCA" w14:textId="77777777" w:rsidR="00A677BA" w:rsidRPr="00EA7FDE" w:rsidRDefault="00A677BA" w:rsidP="000C239D">
            <w:pPr>
              <w:pStyle w:val="NormalTable"/>
              <w:jc w:val="left"/>
            </w:pPr>
            <w:r w:rsidRPr="00EA7FDE">
              <w:t>Driver’s License number or State Identification Card Number</w:t>
            </w:r>
          </w:p>
        </w:tc>
        <w:tc>
          <w:tcPr>
            <w:tcW w:w="630" w:type="dxa"/>
            <w:tcBorders>
              <w:top w:val="single" w:sz="4" w:space="0" w:color="000000"/>
              <w:left w:val="single" w:sz="4" w:space="0" w:color="000000"/>
              <w:bottom w:val="single" w:sz="4" w:space="0" w:color="000000"/>
              <w:right w:val="single" w:sz="4" w:space="0" w:color="000000"/>
            </w:tcBorders>
          </w:tcPr>
          <w:p w14:paraId="391FDD50" w14:textId="77777777" w:rsidR="00A677BA" w:rsidRPr="00BD3FD8" w:rsidRDefault="004B1E24" w:rsidP="000C239D">
            <w:pPr>
              <w:pStyle w:val="NormalTable"/>
              <w:rPr>
                <w:b w:val="0"/>
                <w:bCs/>
              </w:rPr>
            </w:pPr>
            <w:sdt>
              <w:sdtPr>
                <w:rPr>
                  <w:b w:val="0"/>
                  <w:bCs/>
                </w:rPr>
                <w:alias w:val="Driver’s License number or State Identification Card Number - Yes"/>
                <w:tag w:val="p"/>
                <w:id w:val="401960578"/>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167A133E" w14:textId="77777777" w:rsidR="00A677BA" w:rsidRPr="00BD3FD8" w:rsidRDefault="004B1E24" w:rsidP="000C239D">
            <w:pPr>
              <w:pStyle w:val="NormalTable"/>
              <w:rPr>
                <w:b w:val="0"/>
                <w:bCs/>
              </w:rPr>
            </w:pPr>
            <w:sdt>
              <w:sdtPr>
                <w:rPr>
                  <w:b w:val="0"/>
                  <w:bCs/>
                </w:rPr>
                <w:alias w:val="Driver’s License number or State Identification Card Number -  No"/>
                <w:tag w:val="p"/>
                <w:id w:val="-1904289666"/>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r>
      <w:tr w:rsidR="00A677BA" w:rsidRPr="00EA7FDE" w14:paraId="6658F6AB" w14:textId="77777777" w:rsidTr="000C239D">
        <w:trPr>
          <w:trHeight w:val="127"/>
        </w:trPr>
        <w:tc>
          <w:tcPr>
            <w:tcW w:w="8190" w:type="dxa"/>
            <w:tcBorders>
              <w:top w:val="single" w:sz="4" w:space="0" w:color="000000"/>
              <w:left w:val="single" w:sz="4" w:space="0" w:color="000000"/>
              <w:bottom w:val="single" w:sz="4" w:space="0" w:color="000000"/>
              <w:right w:val="single" w:sz="4" w:space="0" w:color="000000"/>
            </w:tcBorders>
          </w:tcPr>
          <w:p w14:paraId="29223CB9" w14:textId="77777777" w:rsidR="00A677BA" w:rsidRPr="00EA7FDE" w:rsidRDefault="00A677BA" w:rsidP="000C239D">
            <w:pPr>
              <w:pStyle w:val="NormalTable"/>
              <w:jc w:val="left"/>
            </w:pPr>
            <w:r w:rsidRPr="00EA7FDE">
              <w:t>Financial Data (e.g., account number or credit card numbers, etc.)</w:t>
            </w:r>
          </w:p>
        </w:tc>
        <w:tc>
          <w:tcPr>
            <w:tcW w:w="630" w:type="dxa"/>
            <w:tcBorders>
              <w:top w:val="single" w:sz="4" w:space="0" w:color="000000"/>
              <w:left w:val="single" w:sz="4" w:space="0" w:color="000000"/>
              <w:bottom w:val="single" w:sz="4" w:space="0" w:color="000000"/>
              <w:right w:val="single" w:sz="4" w:space="0" w:color="000000"/>
            </w:tcBorders>
          </w:tcPr>
          <w:p w14:paraId="218060D9" w14:textId="77777777" w:rsidR="00A677BA" w:rsidRPr="00BD3FD8" w:rsidRDefault="004B1E24" w:rsidP="000C239D">
            <w:pPr>
              <w:pStyle w:val="NormalTable"/>
              <w:rPr>
                <w:b w:val="0"/>
                <w:bCs/>
              </w:rPr>
            </w:pPr>
            <w:sdt>
              <w:sdtPr>
                <w:rPr>
                  <w:b w:val="0"/>
                  <w:bCs/>
                </w:rPr>
                <w:alias w:val="Financial Data (e.g., account number or credit card numbers, etc.) - Yes"/>
                <w:tag w:val="p"/>
                <w:id w:val="-721905074"/>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55101DED" w14:textId="77777777" w:rsidR="00A677BA" w:rsidRPr="00BD3FD8" w:rsidRDefault="004B1E24" w:rsidP="000C239D">
            <w:pPr>
              <w:pStyle w:val="NormalTable"/>
              <w:rPr>
                <w:b w:val="0"/>
                <w:bCs/>
              </w:rPr>
            </w:pPr>
            <w:sdt>
              <w:sdtPr>
                <w:rPr>
                  <w:b w:val="0"/>
                  <w:bCs/>
                </w:rPr>
                <w:alias w:val="Financial Data (e.g., account number or credit card numbers, etc.) - No"/>
                <w:tag w:val="p"/>
                <w:id w:val="512341704"/>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39C6F3FF" w14:textId="77777777" w:rsidTr="000C239D">
        <w:trPr>
          <w:trHeight w:val="631"/>
        </w:trPr>
        <w:tc>
          <w:tcPr>
            <w:tcW w:w="8190" w:type="dxa"/>
            <w:tcBorders>
              <w:top w:val="single" w:sz="4" w:space="0" w:color="000000"/>
              <w:left w:val="single" w:sz="4" w:space="0" w:color="000000"/>
              <w:bottom w:val="single" w:sz="4" w:space="0" w:color="000000"/>
              <w:right w:val="single" w:sz="4" w:space="0" w:color="000000"/>
            </w:tcBorders>
          </w:tcPr>
          <w:p w14:paraId="7DFBFBB3" w14:textId="77777777" w:rsidR="00A677BA" w:rsidRPr="00EA7FDE" w:rsidRDefault="00A677BA" w:rsidP="000C239D">
            <w:pPr>
              <w:pStyle w:val="NormalTable"/>
              <w:jc w:val="left"/>
            </w:pPr>
            <w:r w:rsidRPr="00EA7FDE">
              <w:t>Health Insurance Information (e.g., including policy number, subscriber identifier, medical ID, or any information in an individual’s application or claims history, including appeals records, etc.)</w:t>
            </w:r>
          </w:p>
        </w:tc>
        <w:tc>
          <w:tcPr>
            <w:tcW w:w="630" w:type="dxa"/>
            <w:tcBorders>
              <w:top w:val="single" w:sz="4" w:space="0" w:color="000000"/>
              <w:left w:val="single" w:sz="4" w:space="0" w:color="000000"/>
              <w:bottom w:val="single" w:sz="4" w:space="0" w:color="000000"/>
              <w:right w:val="single" w:sz="4" w:space="0" w:color="000000"/>
            </w:tcBorders>
          </w:tcPr>
          <w:p w14:paraId="46F3EC5A" w14:textId="77777777" w:rsidR="00A677BA" w:rsidRPr="00BD3FD8" w:rsidRDefault="004B1E24" w:rsidP="000C239D">
            <w:pPr>
              <w:pStyle w:val="NormalTable"/>
              <w:rPr>
                <w:b w:val="0"/>
                <w:bCs/>
              </w:rPr>
            </w:pPr>
            <w:sdt>
              <w:sdtPr>
                <w:rPr>
                  <w:b w:val="0"/>
                  <w:bCs/>
                </w:rPr>
                <w:alias w:val="Health Insurance Information (e.g., including policy number, subscriber identifier, medical ID, or any information in an individual’s application or claims history, including appeals records, etc.) - Yes"/>
                <w:tag w:val="p"/>
                <w:id w:val="-1187749498"/>
                <w15:color w:val="0000FF"/>
                <w14:checkbox>
                  <w14:checked w14:val="0"/>
                  <w14:checkedState w14:val="2612" w14:font="MS Gothic"/>
                  <w14:uncheckedState w14:val="2610" w14:font="MS Gothic"/>
                </w14:checkbox>
              </w:sdtPr>
              <w:sdtEndPr/>
              <w:sdtContent>
                <w:r w:rsidR="00A677BA" w:rsidRPr="003920DE">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16BF08F2" w14:textId="77777777" w:rsidR="00A677BA" w:rsidRPr="00BD3FD8" w:rsidRDefault="004B1E24" w:rsidP="000C239D">
            <w:pPr>
              <w:pStyle w:val="NormalTable"/>
              <w:rPr>
                <w:b w:val="0"/>
                <w:bCs/>
              </w:rPr>
            </w:pPr>
            <w:sdt>
              <w:sdtPr>
                <w:rPr>
                  <w:b w:val="0"/>
                  <w:bCs/>
                </w:rPr>
                <w:alias w:val="Health Insurance Information (e.g., including policy number, subscriber identifier, medical ID, or any information in an individual’s application or claims history, including appeals records, etc.) - No"/>
                <w:tag w:val="p"/>
                <w:id w:val="-844396438"/>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6CD945CF" w14:textId="77777777" w:rsidTr="000C239D">
        <w:trPr>
          <w:trHeight w:val="55"/>
        </w:trPr>
        <w:tc>
          <w:tcPr>
            <w:tcW w:w="8190" w:type="dxa"/>
            <w:tcBorders>
              <w:top w:val="single" w:sz="4" w:space="0" w:color="000000"/>
              <w:left w:val="single" w:sz="4" w:space="0" w:color="000000"/>
              <w:bottom w:val="single" w:sz="4" w:space="0" w:color="000000"/>
              <w:right w:val="single" w:sz="4" w:space="0" w:color="000000"/>
            </w:tcBorders>
          </w:tcPr>
          <w:p w14:paraId="208B4D70" w14:textId="77777777" w:rsidR="00A677BA" w:rsidRPr="00EA7FDE" w:rsidRDefault="00A677BA" w:rsidP="000C239D">
            <w:pPr>
              <w:pStyle w:val="NormalTable"/>
              <w:jc w:val="left"/>
            </w:pPr>
            <w:r w:rsidRPr="00EA7FDE">
              <w:t>Medical Information (e.g., medical history, mental and physical condition, or medical treatment or diagnosis, etc.)</w:t>
            </w:r>
          </w:p>
        </w:tc>
        <w:tc>
          <w:tcPr>
            <w:tcW w:w="630" w:type="dxa"/>
            <w:tcBorders>
              <w:top w:val="single" w:sz="4" w:space="0" w:color="000000"/>
              <w:left w:val="single" w:sz="4" w:space="0" w:color="000000"/>
              <w:bottom w:val="single" w:sz="4" w:space="0" w:color="000000"/>
              <w:right w:val="single" w:sz="4" w:space="0" w:color="000000"/>
            </w:tcBorders>
          </w:tcPr>
          <w:p w14:paraId="1B268653" w14:textId="77777777" w:rsidR="00A677BA" w:rsidRPr="00BD3FD8" w:rsidRDefault="004B1E24" w:rsidP="000C239D">
            <w:pPr>
              <w:pStyle w:val="NormalTable"/>
              <w:rPr>
                <w:b w:val="0"/>
                <w:bCs/>
              </w:rPr>
            </w:pPr>
            <w:sdt>
              <w:sdtPr>
                <w:rPr>
                  <w:b w:val="0"/>
                  <w:bCs/>
                </w:rPr>
                <w:alias w:val="Medical Information (e.g., medical history, mental and physical condition, or medical treatment or diagnosis, etc.) - Yes"/>
                <w:tag w:val="p"/>
                <w:id w:val="-1052834263"/>
                <w15:color w:val="0000FF"/>
                <w14:checkbox>
                  <w14:checked w14:val="0"/>
                  <w14:checkedState w14:val="2612" w14:font="MS Gothic"/>
                  <w14:uncheckedState w14:val="2610" w14:font="MS Gothic"/>
                </w14:checkbox>
              </w:sdtPr>
              <w:sdtEndPr/>
              <w:sdtContent>
                <w:r w:rsidR="00A677BA" w:rsidRPr="003920DE">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2FFBE051" w14:textId="77777777" w:rsidR="00A677BA" w:rsidRPr="00BD3FD8" w:rsidRDefault="004B1E24" w:rsidP="000C239D">
            <w:pPr>
              <w:pStyle w:val="NormalTable"/>
              <w:rPr>
                <w:b w:val="0"/>
                <w:bCs/>
              </w:rPr>
            </w:pPr>
            <w:sdt>
              <w:sdtPr>
                <w:rPr>
                  <w:b w:val="0"/>
                  <w:bCs/>
                </w:rPr>
                <w:alias w:val="Medical Information (e.g., medical history, mental and physical condition, or medical treatment or diagnosis, etc.) - No"/>
                <w:tag w:val="p"/>
                <w:id w:val="-103961167"/>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706EE69B"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665813DA" w14:textId="77777777" w:rsidR="00A677BA" w:rsidRPr="00EA7FDE" w:rsidRDefault="00A677BA" w:rsidP="000C239D">
            <w:pPr>
              <w:pStyle w:val="NormalTable"/>
              <w:jc w:val="left"/>
            </w:pPr>
            <w:r w:rsidRPr="00EA7FDE">
              <w:t>User ID, email address, password or security question and answer</w:t>
            </w:r>
          </w:p>
        </w:tc>
        <w:tc>
          <w:tcPr>
            <w:tcW w:w="630" w:type="dxa"/>
            <w:tcBorders>
              <w:top w:val="single" w:sz="4" w:space="0" w:color="000000"/>
              <w:left w:val="single" w:sz="4" w:space="0" w:color="000000"/>
              <w:bottom w:val="single" w:sz="4" w:space="0" w:color="000000"/>
              <w:right w:val="single" w:sz="4" w:space="0" w:color="000000"/>
            </w:tcBorders>
          </w:tcPr>
          <w:p w14:paraId="5BFE838F" w14:textId="77777777" w:rsidR="00A677BA" w:rsidRPr="00BD3FD8" w:rsidRDefault="004B1E24" w:rsidP="000C239D">
            <w:pPr>
              <w:pStyle w:val="NormalTable"/>
              <w:rPr>
                <w:b w:val="0"/>
                <w:bCs/>
              </w:rPr>
            </w:pPr>
            <w:sdt>
              <w:sdtPr>
                <w:rPr>
                  <w:b w:val="0"/>
                  <w:bCs/>
                </w:rPr>
                <w:alias w:val="User ID, email address, password or security question and answer - Yes"/>
                <w:tag w:val="p"/>
                <w:id w:val="723102364"/>
                <w15:color w:val="0000FF"/>
                <w14:checkbox>
                  <w14:checked w14:val="0"/>
                  <w14:checkedState w14:val="2612" w14:font="MS Gothic"/>
                  <w14:uncheckedState w14:val="2610" w14:font="MS Gothic"/>
                </w14:checkbox>
              </w:sdtPr>
              <w:sdtEndPr/>
              <w:sdtContent>
                <w:r w:rsidR="00A677BA" w:rsidRPr="003920DE">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4E09FE55" w14:textId="77777777" w:rsidR="00A677BA" w:rsidRPr="00BD3FD8" w:rsidRDefault="004B1E24" w:rsidP="000C239D">
            <w:pPr>
              <w:pStyle w:val="NormalTable"/>
              <w:rPr>
                <w:b w:val="0"/>
                <w:bCs/>
              </w:rPr>
            </w:pPr>
            <w:sdt>
              <w:sdtPr>
                <w:rPr>
                  <w:b w:val="0"/>
                  <w:bCs/>
                </w:rPr>
                <w:alias w:val="User ID, email address, password or security question and answer - No"/>
                <w:tag w:val="p"/>
                <w:id w:val="-1190445082"/>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00206969"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6991BF71" w14:textId="77777777" w:rsidR="00A677BA" w:rsidRPr="00EA7FDE" w:rsidRDefault="00A677BA" w:rsidP="000C239D">
            <w:pPr>
              <w:pStyle w:val="NormalTable"/>
              <w:jc w:val="left"/>
            </w:pPr>
            <w:r w:rsidRPr="00EA7FDE">
              <w:t>Physical Description (including height, weight, etc. please specify)</w:t>
            </w:r>
          </w:p>
        </w:tc>
        <w:tc>
          <w:tcPr>
            <w:tcW w:w="630" w:type="dxa"/>
            <w:tcBorders>
              <w:top w:val="single" w:sz="4" w:space="0" w:color="000000"/>
              <w:left w:val="single" w:sz="4" w:space="0" w:color="000000"/>
              <w:bottom w:val="single" w:sz="4" w:space="0" w:color="000000"/>
              <w:right w:val="single" w:sz="4" w:space="0" w:color="000000"/>
            </w:tcBorders>
          </w:tcPr>
          <w:p w14:paraId="176A4B10" w14:textId="77777777" w:rsidR="00A677BA" w:rsidRPr="00BD3FD8" w:rsidRDefault="004B1E24" w:rsidP="000C239D">
            <w:pPr>
              <w:pStyle w:val="NormalTable"/>
              <w:rPr>
                <w:b w:val="0"/>
                <w:bCs/>
              </w:rPr>
            </w:pPr>
            <w:sdt>
              <w:sdtPr>
                <w:rPr>
                  <w:b w:val="0"/>
                  <w:bCs/>
                </w:rPr>
                <w:alias w:val="Physical Description (including height, weight, etc. please specify) - Yes"/>
                <w:tag w:val="p"/>
                <w:id w:val="248546326"/>
                <w15:color w:val="0000FF"/>
                <w14:checkbox>
                  <w14:checked w14:val="0"/>
                  <w14:checkedState w14:val="2612" w14:font="MS Gothic"/>
                  <w14:uncheckedState w14:val="2610" w14:font="MS Gothic"/>
                </w14:checkbox>
              </w:sdtPr>
              <w:sdtEndPr/>
              <w:sdtContent>
                <w:r w:rsidR="00A677BA" w:rsidRPr="003920DE">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63CE65B3" w14:textId="77777777" w:rsidR="00A677BA" w:rsidRPr="00BD3FD8" w:rsidRDefault="004B1E24" w:rsidP="000C239D">
            <w:pPr>
              <w:pStyle w:val="NormalTable"/>
              <w:rPr>
                <w:b w:val="0"/>
                <w:bCs/>
              </w:rPr>
            </w:pPr>
            <w:sdt>
              <w:sdtPr>
                <w:rPr>
                  <w:b w:val="0"/>
                  <w:bCs/>
                </w:rPr>
                <w:alias w:val="Physical Description (including height, weight, etc. please specify) - No"/>
                <w:tag w:val="p"/>
                <w:id w:val="282467564"/>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3A3198CE"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76788B67" w14:textId="77777777" w:rsidR="00A677BA" w:rsidRPr="00EA7FDE" w:rsidRDefault="00A677BA" w:rsidP="000C239D">
            <w:pPr>
              <w:pStyle w:val="NormalTable"/>
              <w:jc w:val="left"/>
            </w:pPr>
            <w:r w:rsidRPr="00EA7FDE">
              <w:t>Biometric Data (e.g., fingerprints, iris scans, DNA, photographic facial images etc.)</w:t>
            </w:r>
          </w:p>
        </w:tc>
        <w:tc>
          <w:tcPr>
            <w:tcW w:w="630" w:type="dxa"/>
            <w:tcBorders>
              <w:top w:val="single" w:sz="4" w:space="0" w:color="000000"/>
              <w:left w:val="single" w:sz="4" w:space="0" w:color="000000"/>
              <w:bottom w:val="single" w:sz="4" w:space="0" w:color="000000"/>
              <w:right w:val="single" w:sz="4" w:space="0" w:color="000000"/>
            </w:tcBorders>
          </w:tcPr>
          <w:p w14:paraId="0988D959" w14:textId="77777777" w:rsidR="00A677BA" w:rsidRPr="00BD3FD8" w:rsidRDefault="004B1E24" w:rsidP="000C239D">
            <w:pPr>
              <w:pStyle w:val="NormalTable"/>
              <w:rPr>
                <w:b w:val="0"/>
                <w:bCs/>
              </w:rPr>
            </w:pPr>
            <w:sdt>
              <w:sdtPr>
                <w:rPr>
                  <w:b w:val="0"/>
                  <w:bCs/>
                </w:rPr>
                <w:alias w:val="Biometric Data (e.g., fingerprints, iris scans, DNA, photographic facial images etc.) - Yes"/>
                <w:tag w:val="p"/>
                <w:id w:val="-390430481"/>
                <w15:color w:val="0000FF"/>
                <w14:checkbox>
                  <w14:checked w14:val="0"/>
                  <w14:checkedState w14:val="2612" w14:font="MS Gothic"/>
                  <w14:uncheckedState w14:val="2610" w14:font="MS Gothic"/>
                </w14:checkbox>
              </w:sdtPr>
              <w:sdtEndPr/>
              <w:sdtContent>
                <w:r w:rsidR="00A677BA" w:rsidRPr="003920DE">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6206CE9F" w14:textId="77777777" w:rsidR="00A677BA" w:rsidRPr="00BD3FD8" w:rsidRDefault="004B1E24" w:rsidP="000C239D">
            <w:pPr>
              <w:pStyle w:val="NormalTable"/>
              <w:rPr>
                <w:b w:val="0"/>
                <w:bCs/>
              </w:rPr>
            </w:pPr>
            <w:sdt>
              <w:sdtPr>
                <w:rPr>
                  <w:b w:val="0"/>
                  <w:bCs/>
                </w:rPr>
                <w:alias w:val="Biometric Data (e.g., fingerprints, iris scans, DNA, photographic facial images etc.) - No"/>
                <w:tag w:val="p"/>
                <w:id w:val="1883598859"/>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12C1CADA"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1BBFF805" w14:textId="77777777" w:rsidR="00A677BA" w:rsidRPr="00EA7FDE" w:rsidRDefault="00A677BA" w:rsidP="000C239D">
            <w:pPr>
              <w:pStyle w:val="NormalTable"/>
              <w:jc w:val="left"/>
            </w:pPr>
            <w:r w:rsidRPr="00EA7FDE">
              <w:t>Education History</w:t>
            </w:r>
          </w:p>
        </w:tc>
        <w:tc>
          <w:tcPr>
            <w:tcW w:w="630" w:type="dxa"/>
            <w:tcBorders>
              <w:top w:val="single" w:sz="4" w:space="0" w:color="000000"/>
              <w:left w:val="single" w:sz="4" w:space="0" w:color="000000"/>
              <w:bottom w:val="single" w:sz="4" w:space="0" w:color="000000"/>
              <w:right w:val="single" w:sz="4" w:space="0" w:color="000000"/>
            </w:tcBorders>
          </w:tcPr>
          <w:p w14:paraId="2E9AA1D9" w14:textId="77777777" w:rsidR="00A677BA" w:rsidRPr="00BD3FD8" w:rsidRDefault="004B1E24" w:rsidP="000C239D">
            <w:pPr>
              <w:pStyle w:val="NormalTable"/>
              <w:rPr>
                <w:b w:val="0"/>
                <w:bCs/>
              </w:rPr>
            </w:pPr>
            <w:sdt>
              <w:sdtPr>
                <w:rPr>
                  <w:b w:val="0"/>
                  <w:bCs/>
                </w:rPr>
                <w:alias w:val="Education History - Yes"/>
                <w:tag w:val="p"/>
                <w:id w:val="74867416"/>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7D3FC6FD" w14:textId="77777777" w:rsidR="00A677BA" w:rsidRPr="00BD3FD8" w:rsidRDefault="004B1E24" w:rsidP="000C239D">
            <w:pPr>
              <w:pStyle w:val="NormalTable"/>
              <w:rPr>
                <w:b w:val="0"/>
                <w:bCs/>
              </w:rPr>
            </w:pPr>
            <w:sdt>
              <w:sdtPr>
                <w:rPr>
                  <w:b w:val="0"/>
                  <w:bCs/>
                </w:rPr>
                <w:alias w:val="Education History - No"/>
                <w:tag w:val="p"/>
                <w:id w:val="1719392007"/>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EA7FDE" w14:paraId="2A0D2178" w14:textId="77777777" w:rsidTr="000C239D">
        <w:trPr>
          <w:trHeight w:val="51"/>
        </w:trPr>
        <w:tc>
          <w:tcPr>
            <w:tcW w:w="8190" w:type="dxa"/>
            <w:tcBorders>
              <w:top w:val="single" w:sz="4" w:space="0" w:color="000000"/>
              <w:left w:val="single" w:sz="4" w:space="0" w:color="000000"/>
              <w:bottom w:val="single" w:sz="4" w:space="0" w:color="000000"/>
              <w:right w:val="single" w:sz="4" w:space="0" w:color="000000"/>
            </w:tcBorders>
          </w:tcPr>
          <w:p w14:paraId="2F8FD940" w14:textId="77777777" w:rsidR="00A677BA" w:rsidRPr="00EA7FDE" w:rsidRDefault="00A677BA" w:rsidP="000C239D">
            <w:pPr>
              <w:pStyle w:val="NormalTable"/>
              <w:jc w:val="left"/>
            </w:pPr>
            <w:r w:rsidRPr="00EA7FDE">
              <w:t>Other personal information (e.g., home address, email address, mother’s maiden name, home phone #, cell phone #, place of birth, etc.)</w:t>
            </w:r>
            <w:r>
              <w:t xml:space="preserve">. Specify: </w:t>
            </w:r>
            <w:sdt>
              <w:sdtPr>
                <w:rPr>
                  <w:color w:val="000000" w:themeColor="text1"/>
                  <w:szCs w:val="18"/>
                </w:rPr>
                <w:alias w:val="other personal information specifics"/>
                <w:tag w:val="5305-A data specifics"/>
                <w:id w:val="-1891573918"/>
                <w:placeholder>
                  <w:docPart w:val="8271DB1CA073409F86D3A7A8A500C485"/>
                </w:placeholder>
                <w:showingPlcHdr/>
                <w15:color w:val="0000FF"/>
              </w:sdtPr>
              <w:sdtEndPr/>
              <w:sdtContent>
                <w:r w:rsidRPr="000F2435">
                  <w:rPr>
                    <w:rStyle w:val="PlaceholderText"/>
                    <w:color w:val="2E74B5" w:themeColor="accent1" w:themeShade="BF"/>
                  </w:rPr>
                  <w:t>Click or tap here to enter text.</w:t>
                </w:r>
              </w:sdtContent>
            </w:sdt>
          </w:p>
        </w:tc>
        <w:tc>
          <w:tcPr>
            <w:tcW w:w="630" w:type="dxa"/>
            <w:tcBorders>
              <w:top w:val="single" w:sz="4" w:space="0" w:color="000000"/>
              <w:left w:val="single" w:sz="4" w:space="0" w:color="000000"/>
              <w:bottom w:val="single" w:sz="4" w:space="0" w:color="000000"/>
              <w:right w:val="single" w:sz="4" w:space="0" w:color="000000"/>
            </w:tcBorders>
          </w:tcPr>
          <w:p w14:paraId="3C8E2DBD" w14:textId="77777777" w:rsidR="00A677BA" w:rsidRPr="00BD3FD8" w:rsidRDefault="004B1E24" w:rsidP="000C239D">
            <w:pPr>
              <w:pStyle w:val="NormalTable"/>
              <w:rPr>
                <w:rFonts w:ascii="Segoe UI Symbol" w:eastAsia="Segoe UI Symbol" w:hAnsi="Segoe UI Symbol" w:cs="Segoe UI Symbol"/>
                <w:b w:val="0"/>
                <w:bCs/>
              </w:rPr>
            </w:pPr>
            <w:sdt>
              <w:sdtPr>
                <w:rPr>
                  <w:b w:val="0"/>
                  <w:bCs/>
                </w:rPr>
                <w:alias w:val="Other personal information (e.g., home address, email address, mother’s maiden name, home phone #, cell phone #, place of birth, etc.) - Yes"/>
                <w:tag w:val="p"/>
                <w:id w:val="1855833051"/>
                <w15:color w:val="0000FF"/>
                <w14:checkbox>
                  <w14:checked w14:val="0"/>
                  <w14:checkedState w14:val="2612" w14:font="MS Gothic"/>
                  <w14:uncheckedState w14:val="2610" w14:font="MS Gothic"/>
                </w14:checkbox>
              </w:sdtPr>
              <w:sdtEndPr/>
              <w:sdtContent>
                <w:r w:rsidR="00A677BA" w:rsidRPr="00D32775">
                  <w:rPr>
                    <w:rFonts w:ascii="MS Gothic" w:eastAsia="MS Gothic" w:hAnsi="MS Gothic" w:hint="eastAsia"/>
                    <w:b w:val="0"/>
                    <w:bCs/>
                  </w:rPr>
                  <w:t>☐</w:t>
                </w:r>
              </w:sdtContent>
            </w:sdt>
          </w:p>
        </w:tc>
        <w:tc>
          <w:tcPr>
            <w:tcW w:w="613" w:type="dxa"/>
            <w:tcBorders>
              <w:top w:val="single" w:sz="4" w:space="0" w:color="000000"/>
              <w:left w:val="single" w:sz="4" w:space="0" w:color="000000"/>
              <w:bottom w:val="single" w:sz="4" w:space="0" w:color="000000"/>
              <w:right w:val="single" w:sz="4" w:space="0" w:color="000000"/>
            </w:tcBorders>
          </w:tcPr>
          <w:p w14:paraId="357D7C0F" w14:textId="77777777" w:rsidR="00A677BA" w:rsidRPr="00BD3FD8" w:rsidRDefault="004B1E24" w:rsidP="000C239D">
            <w:pPr>
              <w:pStyle w:val="NormalTable"/>
              <w:rPr>
                <w:rFonts w:ascii="Segoe UI Symbol" w:eastAsia="Segoe UI Symbol" w:hAnsi="Segoe UI Symbol" w:cs="Segoe UI Symbol"/>
                <w:b w:val="0"/>
                <w:bCs/>
              </w:rPr>
            </w:pPr>
            <w:sdt>
              <w:sdtPr>
                <w:rPr>
                  <w:b w:val="0"/>
                  <w:bCs/>
                </w:rPr>
                <w:alias w:val="Other personal information (e.g., home address, email address, mother’s maiden name, home phone #, cell phone #, place of birth, etc.) - No"/>
                <w:tag w:val="p"/>
                <w:id w:val="-425657396"/>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bl>
    <w:p w14:paraId="54C9C026" w14:textId="77777777" w:rsidR="00A677BA" w:rsidRDefault="00A677BA" w:rsidP="00A677BA">
      <w:pPr>
        <w:pStyle w:val="NormalParagraph"/>
        <w:rPr>
          <w:rFonts w:ascii="Arial" w:eastAsia="Arial" w:hAnsi="Arial" w:cs="Arial"/>
        </w:rPr>
      </w:pPr>
      <w:r w:rsidRPr="00A10E26">
        <w:t>System owners must assign a classification to the information system.</w:t>
      </w:r>
      <w:r>
        <w:t xml:space="preserve"> </w:t>
      </w:r>
      <w:r w:rsidRPr="00A10E26">
        <w:t>The overall system classification is determined by the data contained or processed by that system.</w:t>
      </w:r>
      <w:r>
        <w:t xml:space="preserve"> </w:t>
      </w:r>
      <w:r w:rsidRPr="00A10E26">
        <w:t>Using the definitions in Appendix I, select the appropriate information classification and system security category.</w:t>
      </w:r>
      <w:r w:rsidRPr="00A10E26">
        <w:rPr>
          <w:rFonts w:ascii="Arial" w:eastAsia="Arial" w:hAnsi="Arial" w:cs="Arial"/>
        </w:rPr>
        <w:t xml:space="preserve"> </w:t>
      </w:r>
    </w:p>
    <w:p w14:paraId="6B91BD8F" w14:textId="408AF608" w:rsidR="00A677BA" w:rsidRDefault="00A677BA" w:rsidP="00A677BA">
      <w:pPr>
        <w:pStyle w:val="NormalParagraph"/>
      </w:pPr>
    </w:p>
    <w:p w14:paraId="512218E0" w14:textId="77777777" w:rsidR="00A677BA" w:rsidRDefault="00A677BA" w:rsidP="00A677BA">
      <w:pPr>
        <w:pStyle w:val="Heading3"/>
        <w:ind w:left="720"/>
      </w:pPr>
      <w:bookmarkStart w:id="28" w:name="_Toc149120261"/>
      <w:r>
        <w:lastRenderedPageBreak/>
        <w:t>Information Classification</w:t>
      </w:r>
      <w:bookmarkEnd w:id="28"/>
    </w:p>
    <w:p w14:paraId="24212204" w14:textId="77777777" w:rsidR="00A677BA" w:rsidRDefault="00A677BA" w:rsidP="00A677BA">
      <w:pPr>
        <w:pStyle w:val="Heading3"/>
        <w:numPr>
          <w:ilvl w:val="0"/>
          <w:numId w:val="0"/>
        </w:numPr>
      </w:pPr>
    </w:p>
    <w:p w14:paraId="2622C8B9" w14:textId="77777777" w:rsidR="00A677BA" w:rsidRPr="00644334" w:rsidRDefault="00A677BA" w:rsidP="00A677BA">
      <w:pPr>
        <w:pStyle w:val="Heading3"/>
        <w:numPr>
          <w:ilvl w:val="0"/>
          <w:numId w:val="0"/>
        </w:numPr>
        <w:rPr>
          <w:rFonts w:ascii="Calibri" w:eastAsia="Calibri" w:hAnsi="Calibri" w:cs="Calibri"/>
          <w:color w:val="000000"/>
          <w:sz w:val="24"/>
          <w:szCs w:val="22"/>
        </w:rPr>
      </w:pPr>
      <w:bookmarkStart w:id="29" w:name="_Toc149120262"/>
      <w:r w:rsidRPr="00644334">
        <w:rPr>
          <w:rFonts w:ascii="Calibri" w:eastAsia="Calibri" w:hAnsi="Calibri" w:cs="Calibri"/>
          <w:color w:val="000000"/>
          <w:sz w:val="24"/>
          <w:szCs w:val="22"/>
        </w:rPr>
        <w:t>Specify the classification of data that will be contained within or processed by this system.</w:t>
      </w:r>
      <w:bookmarkEnd w:id="29"/>
    </w:p>
    <w:p w14:paraId="1F7B2FCF" w14:textId="77777777" w:rsidR="00A677BA" w:rsidRPr="00644334" w:rsidRDefault="00A677BA" w:rsidP="00A677BA"/>
    <w:tbl>
      <w:tblPr>
        <w:tblStyle w:val="TableGrid1"/>
        <w:tblW w:w="9434" w:type="dxa"/>
        <w:tblInd w:w="-8" w:type="dxa"/>
        <w:tblCellMar>
          <w:top w:w="31" w:type="dxa"/>
          <w:left w:w="70" w:type="dxa"/>
          <w:right w:w="48" w:type="dxa"/>
        </w:tblCellMar>
        <w:tblLook w:val="04A0" w:firstRow="1" w:lastRow="0" w:firstColumn="1" w:lastColumn="0" w:noHBand="0" w:noVBand="1"/>
      </w:tblPr>
      <w:tblGrid>
        <w:gridCol w:w="7180"/>
        <w:gridCol w:w="1170"/>
        <w:gridCol w:w="1084"/>
      </w:tblGrid>
      <w:tr w:rsidR="00A677BA" w:rsidRPr="00A10E26" w14:paraId="440B3B26" w14:textId="77777777" w:rsidTr="000C239D">
        <w:trPr>
          <w:trHeight w:val="344"/>
          <w:tblHeader/>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shd w:val="clear" w:color="auto" w:fill="DEEAF6" w:themeFill="accent1" w:themeFillTint="33"/>
          </w:tcPr>
          <w:p w14:paraId="53E5E06E" w14:textId="77777777" w:rsidR="00A677BA" w:rsidRDefault="00A677BA" w:rsidP="000C239D">
            <w:pPr>
              <w:pStyle w:val="NormalTable"/>
              <w:jc w:val="left"/>
              <w:rPr>
                <w:bCs/>
                <w:color w:val="000000" w:themeColor="text1"/>
                <w:szCs w:val="18"/>
              </w:rPr>
            </w:pPr>
            <w:r w:rsidRPr="00EA7FDE">
              <w:rPr>
                <w:bCs/>
                <w:color w:val="000000" w:themeColor="text1"/>
                <w:szCs w:val="18"/>
              </w:rPr>
              <w:t xml:space="preserve">Data Types defined in </w:t>
            </w:r>
            <w:r w:rsidRPr="007B79F4">
              <w:rPr>
                <w:bCs/>
                <w:color w:val="C00000"/>
                <w:szCs w:val="18"/>
              </w:rPr>
              <w:t>[STATE ENTITY]</w:t>
            </w:r>
            <w:r w:rsidRPr="00EA7FDE">
              <w:rPr>
                <w:bCs/>
                <w:color w:val="000000" w:themeColor="text1"/>
                <w:szCs w:val="18"/>
              </w:rPr>
              <w:t xml:space="preserve"> Data Classification Standard</w:t>
            </w:r>
          </w:p>
          <w:p w14:paraId="34DFB9B2" w14:textId="77777777" w:rsidR="00A677BA" w:rsidRPr="00EA7FDE" w:rsidRDefault="00A677BA" w:rsidP="000C239D">
            <w:pPr>
              <w:pStyle w:val="NormalTable"/>
              <w:jc w:val="left"/>
              <w:rPr>
                <w:bCs/>
                <w:color w:val="000000" w:themeColor="text1"/>
                <w:szCs w:val="18"/>
              </w:rPr>
            </w:pPr>
            <w:r w:rsidRPr="00EA7FDE">
              <w:rPr>
                <w:bCs/>
                <w:color w:val="000000" w:themeColor="text1"/>
                <w:szCs w:val="18"/>
              </w:rPr>
              <w:t>(per SIMM 5305-A)</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shd w:val="clear" w:color="auto" w:fill="DEEAF6" w:themeFill="accent1" w:themeFillTint="33"/>
          </w:tcPr>
          <w:p w14:paraId="05E3C46C" w14:textId="77777777" w:rsidR="00A677BA" w:rsidRPr="00EA7FDE" w:rsidRDefault="00A677BA" w:rsidP="000C239D">
            <w:pPr>
              <w:pStyle w:val="NormalTable"/>
              <w:jc w:val="left"/>
            </w:pPr>
            <w:r>
              <w:t>Yes</w:t>
            </w:r>
            <w:r w:rsidRPr="00EA7FDE">
              <w:t xml:space="preserve"> </w:t>
            </w:r>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shd w:val="clear" w:color="auto" w:fill="DEEAF6" w:themeFill="accent1" w:themeFillTint="33"/>
          </w:tcPr>
          <w:p w14:paraId="0DF32626" w14:textId="77777777" w:rsidR="00A677BA" w:rsidRPr="00EA7FDE" w:rsidRDefault="00A677BA" w:rsidP="000C239D">
            <w:pPr>
              <w:pStyle w:val="NormalTable"/>
              <w:jc w:val="left"/>
            </w:pPr>
            <w:r>
              <w:t>No</w:t>
            </w:r>
          </w:p>
        </w:tc>
      </w:tr>
      <w:tr w:rsidR="00A677BA" w:rsidRPr="00A10E26" w14:paraId="34193A0A" w14:textId="77777777" w:rsidTr="000C239D">
        <w:trPr>
          <w:trHeight w:val="359"/>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7DE8F53F" w14:textId="77777777" w:rsidR="00A677BA" w:rsidRPr="00EA7FDE" w:rsidRDefault="00A677BA" w:rsidP="000C239D">
            <w:pPr>
              <w:pStyle w:val="NormalTable"/>
              <w:jc w:val="left"/>
              <w:rPr>
                <w:bCs/>
                <w:color w:val="000000" w:themeColor="text1"/>
                <w:szCs w:val="18"/>
              </w:rPr>
            </w:pPr>
            <w:r w:rsidRPr="00EA7FDE">
              <w:rPr>
                <w:bCs/>
                <w:color w:val="000000" w:themeColor="text1"/>
                <w:szCs w:val="18"/>
              </w:rPr>
              <w:t>Public</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6D1566EC" w14:textId="77777777" w:rsidR="00A677BA" w:rsidRPr="000F2435" w:rsidRDefault="004B1E24" w:rsidP="000C239D">
            <w:pPr>
              <w:pStyle w:val="NormalTable"/>
              <w:jc w:val="left"/>
              <w:rPr>
                <w:b w:val="0"/>
                <w:bCs/>
              </w:rPr>
            </w:pPr>
            <w:sdt>
              <w:sdtPr>
                <w:rPr>
                  <w:b w:val="0"/>
                  <w:bCs/>
                </w:rPr>
                <w:alias w:val="Public - Yes"/>
                <w:tag w:val="p"/>
                <w:id w:val="-2093312348"/>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691A6172" w14:textId="77777777" w:rsidR="00A677BA" w:rsidRPr="000F2435" w:rsidRDefault="004B1E24" w:rsidP="000C239D">
            <w:pPr>
              <w:pStyle w:val="NormalTable"/>
              <w:jc w:val="left"/>
              <w:rPr>
                <w:b w:val="0"/>
                <w:bCs/>
              </w:rPr>
            </w:pPr>
            <w:sdt>
              <w:sdtPr>
                <w:rPr>
                  <w:b w:val="0"/>
                  <w:bCs/>
                </w:rPr>
                <w:alias w:val="Public - No"/>
                <w:tag w:val="p"/>
                <w:id w:val="1972787439"/>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4DEA62A9" w14:textId="77777777" w:rsidTr="000C239D">
        <w:trPr>
          <w:trHeight w:val="359"/>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46D4737D" w14:textId="77777777" w:rsidR="00A677BA" w:rsidRPr="00EA7FDE" w:rsidRDefault="00A677BA" w:rsidP="000C239D">
            <w:pPr>
              <w:pStyle w:val="NormalTable"/>
              <w:jc w:val="left"/>
              <w:rPr>
                <w:bCs/>
                <w:color w:val="000000" w:themeColor="text1"/>
                <w:szCs w:val="18"/>
              </w:rPr>
            </w:pPr>
            <w:r>
              <w:rPr>
                <w:bCs/>
                <w:color w:val="000000" w:themeColor="text1"/>
                <w:szCs w:val="18"/>
              </w:rPr>
              <w:t>Sensitive</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5F5F64CA" w14:textId="77777777" w:rsidR="00A677BA" w:rsidRPr="000F2435" w:rsidRDefault="004B1E24" w:rsidP="000C239D">
            <w:pPr>
              <w:pStyle w:val="NormalTable"/>
              <w:jc w:val="left"/>
              <w:rPr>
                <w:b w:val="0"/>
                <w:bCs/>
              </w:rPr>
            </w:pPr>
            <w:sdt>
              <w:sdtPr>
                <w:rPr>
                  <w:b w:val="0"/>
                  <w:bCs/>
                </w:rPr>
                <w:alias w:val="Sensitive - Yes"/>
                <w:tag w:val="p"/>
                <w:id w:val="-800683886"/>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69AA862D" w14:textId="77777777" w:rsidR="00A677BA" w:rsidRPr="000F2435" w:rsidRDefault="004B1E24" w:rsidP="000C239D">
            <w:pPr>
              <w:pStyle w:val="NormalTable"/>
              <w:jc w:val="left"/>
              <w:rPr>
                <w:b w:val="0"/>
                <w:bCs/>
              </w:rPr>
            </w:pPr>
            <w:sdt>
              <w:sdtPr>
                <w:rPr>
                  <w:b w:val="0"/>
                  <w:bCs/>
                </w:rPr>
                <w:alias w:val="Sensitive - No"/>
                <w:tag w:val="p"/>
                <w:id w:val="-1231606246"/>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33949C1B" w14:textId="77777777" w:rsidTr="000C239D">
        <w:trPr>
          <w:trHeight w:val="989"/>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33D7BFF7" w14:textId="77777777" w:rsidR="00A677BA" w:rsidRPr="00EA7FDE" w:rsidRDefault="00A677BA" w:rsidP="000C239D">
            <w:pPr>
              <w:pStyle w:val="NormalTable"/>
              <w:jc w:val="left"/>
              <w:rPr>
                <w:color w:val="000000" w:themeColor="text1"/>
                <w:szCs w:val="18"/>
              </w:rPr>
            </w:pPr>
            <w:r w:rsidRPr="00EA7FDE">
              <w:rPr>
                <w:bCs/>
                <w:color w:val="000000" w:themeColor="text1"/>
                <w:szCs w:val="18"/>
              </w:rPr>
              <w:t>Personal Identifiable Information (PII)</w:t>
            </w:r>
            <w:r>
              <w:rPr>
                <w:bCs/>
                <w:color w:val="000000" w:themeColor="text1"/>
                <w:szCs w:val="18"/>
              </w:rPr>
              <w:t xml:space="preserve">: </w:t>
            </w:r>
            <w:r w:rsidRPr="00EA7FDE">
              <w:rPr>
                <w:color w:val="000000" w:themeColor="text1"/>
                <w:szCs w:val="18"/>
              </w:rPr>
              <w:t>information which can be used to distinguish or trace an individual’s identity such as their name, social security number, biometric records, etc., alone, or when combined with other personal or identifying information which is linked or linkable to a specific individual</w:t>
            </w:r>
            <w:r>
              <w:rPr>
                <w:color w:val="000000" w:themeColor="text1"/>
                <w:szCs w:val="18"/>
              </w:rPr>
              <w:t xml:space="preserve"> </w:t>
            </w:r>
            <w:r w:rsidRPr="00EA7FDE">
              <w:rPr>
                <w:color w:val="000000" w:themeColor="text1"/>
                <w:szCs w:val="18"/>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76EC4703" w14:textId="77777777" w:rsidR="00A677BA" w:rsidRPr="000F2435" w:rsidRDefault="004B1E24" w:rsidP="000C239D">
            <w:pPr>
              <w:pStyle w:val="NormalTable"/>
              <w:jc w:val="left"/>
              <w:rPr>
                <w:b w:val="0"/>
                <w:bCs/>
              </w:rPr>
            </w:pPr>
            <w:sdt>
              <w:sdtPr>
                <w:rPr>
                  <w:b w:val="0"/>
                  <w:bCs/>
                </w:rPr>
                <w:alias w:val="Personal Identifiable Information  - Yes"/>
                <w:tag w:val="p"/>
                <w:id w:val="248546698"/>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616D2796" w14:textId="77777777" w:rsidR="00A677BA" w:rsidRPr="000F2435" w:rsidRDefault="004B1E24" w:rsidP="000C239D">
            <w:pPr>
              <w:pStyle w:val="NormalTable"/>
              <w:jc w:val="left"/>
              <w:rPr>
                <w:b w:val="0"/>
                <w:bCs/>
              </w:rPr>
            </w:pPr>
            <w:sdt>
              <w:sdtPr>
                <w:rPr>
                  <w:b w:val="0"/>
                  <w:bCs/>
                </w:rPr>
                <w:alias w:val="Personal Identifiable Information  - No"/>
                <w:tag w:val="p"/>
                <w:id w:val="733052632"/>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14:paraId="65829EC4" w14:textId="77777777" w:rsidTr="000C239D">
        <w:trPr>
          <w:trHeight w:val="989"/>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67357FE3" w14:textId="77777777" w:rsidR="00A677BA" w:rsidRPr="00EA7FDE" w:rsidRDefault="00A677BA" w:rsidP="000C239D">
            <w:pPr>
              <w:pStyle w:val="NormalTable"/>
              <w:jc w:val="left"/>
              <w:rPr>
                <w:color w:val="000000" w:themeColor="text1"/>
                <w:szCs w:val="18"/>
              </w:rPr>
            </w:pPr>
            <w:r w:rsidRPr="00EA7FDE">
              <w:rPr>
                <w:bCs/>
                <w:color w:val="000000" w:themeColor="text1"/>
                <w:szCs w:val="18"/>
              </w:rPr>
              <w:t>Other personal information</w:t>
            </w:r>
            <w:r w:rsidRPr="00EA7FDE">
              <w:rPr>
                <w:color w:val="000000" w:themeColor="text1"/>
                <w:szCs w:val="18"/>
              </w:rPr>
              <w:t xml:space="preserve"> (e.g., home address, email address, mother’s maiden name, home phone number, personal cell phone number, place of birth, etc.).</w:t>
            </w:r>
            <w:r>
              <w:rPr>
                <w:color w:val="000000" w:themeColor="text1"/>
                <w:szCs w:val="18"/>
              </w:rPr>
              <w:t xml:space="preserve"> </w:t>
            </w:r>
            <w:r w:rsidRPr="00EA7FDE">
              <w:rPr>
                <w:color w:val="000000" w:themeColor="text1"/>
                <w:szCs w:val="18"/>
              </w:rPr>
              <w:t>Specify:</w:t>
            </w:r>
            <w:r>
              <w:rPr>
                <w:color w:val="000000" w:themeColor="text1"/>
                <w:szCs w:val="18"/>
              </w:rPr>
              <w:t xml:space="preserve"> </w:t>
            </w:r>
            <w:sdt>
              <w:sdtPr>
                <w:rPr>
                  <w:color w:val="000000" w:themeColor="text1"/>
                  <w:szCs w:val="18"/>
                </w:rPr>
                <w:alias w:val="other personal information specifics"/>
                <w:tag w:val="5305-A data specifics"/>
                <w:id w:val="479428534"/>
                <w:placeholder>
                  <w:docPart w:val="B0D632B82EF54974AF497713A14395FE"/>
                </w:placeholder>
                <w:showingPlcHdr/>
                <w15:color w:val="0000FF"/>
              </w:sdtPr>
              <w:sdtEndPr/>
              <w:sdtContent>
                <w:r w:rsidRPr="000F2435">
                  <w:rPr>
                    <w:rStyle w:val="PlaceholderText"/>
                    <w:color w:val="2E74B5" w:themeColor="accent1" w:themeShade="BF"/>
                  </w:rPr>
                  <w:t>Click or tap here to enter text.</w:t>
                </w:r>
              </w:sdtContent>
            </w:sdt>
          </w:p>
          <w:p w14:paraId="0A781DA1" w14:textId="77777777" w:rsidR="00A677BA" w:rsidRPr="00EA7FDE" w:rsidRDefault="00A677BA" w:rsidP="000C239D">
            <w:pPr>
              <w:pStyle w:val="NormalTable"/>
              <w:jc w:val="left"/>
              <w:rPr>
                <w:bCs/>
                <w:color w:val="000000" w:themeColor="text1"/>
                <w:szCs w:val="18"/>
              </w:rPr>
            </w:pP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3D156E20" w14:textId="77777777" w:rsidR="00A677BA" w:rsidRPr="000F2435" w:rsidRDefault="004B1E24" w:rsidP="000C239D">
            <w:pPr>
              <w:pStyle w:val="NormalTable"/>
              <w:jc w:val="left"/>
              <w:rPr>
                <w:b w:val="0"/>
                <w:bCs/>
                <w:color w:val="000000" w:themeColor="text1"/>
                <w:szCs w:val="18"/>
              </w:rPr>
            </w:pPr>
            <w:sdt>
              <w:sdtPr>
                <w:rPr>
                  <w:b w:val="0"/>
                  <w:bCs/>
                </w:rPr>
                <w:alias w:val="Other personal information - Yes"/>
                <w:tag w:val="p"/>
                <w:id w:val="1556732795"/>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7A2E83C9" w14:textId="77777777" w:rsidR="00A677BA" w:rsidRPr="000F2435" w:rsidRDefault="004B1E24" w:rsidP="000C239D">
            <w:pPr>
              <w:pStyle w:val="NormalTable"/>
              <w:jc w:val="left"/>
              <w:rPr>
                <w:b w:val="0"/>
                <w:bCs/>
                <w:color w:val="000000" w:themeColor="text1"/>
                <w:szCs w:val="18"/>
              </w:rPr>
            </w:pPr>
            <w:sdt>
              <w:sdtPr>
                <w:rPr>
                  <w:b w:val="0"/>
                  <w:bCs/>
                </w:rPr>
                <w:alias w:val="Other personal information - No"/>
                <w:tag w:val="p"/>
                <w:id w:val="-290137585"/>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3EED5025" w14:textId="77777777" w:rsidTr="000C239D">
        <w:trPr>
          <w:trHeight w:val="365"/>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5F11C302" w14:textId="77777777" w:rsidR="00A677BA" w:rsidRPr="00EA7FDE" w:rsidRDefault="00A677BA" w:rsidP="000C239D">
            <w:pPr>
              <w:pStyle w:val="NormalTable"/>
              <w:jc w:val="left"/>
              <w:rPr>
                <w:color w:val="000000" w:themeColor="text1"/>
                <w:szCs w:val="18"/>
              </w:rPr>
            </w:pPr>
            <w:r w:rsidRPr="00EA7FDE">
              <w:rPr>
                <w:bCs/>
                <w:color w:val="000000" w:themeColor="text1"/>
                <w:szCs w:val="18"/>
              </w:rPr>
              <w:t xml:space="preserve">Employee PII </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4772FC97" w14:textId="77777777" w:rsidR="00A677BA" w:rsidRPr="000F2435" w:rsidRDefault="004B1E24" w:rsidP="000C239D">
            <w:pPr>
              <w:pStyle w:val="NormalTable"/>
              <w:jc w:val="left"/>
              <w:rPr>
                <w:b w:val="0"/>
                <w:bCs/>
              </w:rPr>
            </w:pPr>
            <w:sdt>
              <w:sdtPr>
                <w:rPr>
                  <w:b w:val="0"/>
                  <w:bCs/>
                </w:rPr>
                <w:alias w:val="Employee PII - Yes"/>
                <w:tag w:val="p"/>
                <w:id w:val="1577093455"/>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21511708" w14:textId="77777777" w:rsidR="00A677BA" w:rsidRPr="000F2435" w:rsidRDefault="004B1E24" w:rsidP="000C239D">
            <w:pPr>
              <w:pStyle w:val="NormalTable"/>
              <w:jc w:val="left"/>
              <w:rPr>
                <w:b w:val="0"/>
                <w:bCs/>
              </w:rPr>
            </w:pPr>
            <w:sdt>
              <w:sdtPr>
                <w:rPr>
                  <w:b w:val="0"/>
                  <w:bCs/>
                </w:rPr>
                <w:alias w:val="Employee PII - No"/>
                <w:tag w:val="p"/>
                <w:id w:val="-1254584516"/>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1C5AD97A" w14:textId="77777777" w:rsidTr="000C239D">
        <w:trPr>
          <w:trHeight w:val="362"/>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312864CC" w14:textId="77777777" w:rsidR="00A677BA" w:rsidRPr="00EA7FDE" w:rsidRDefault="00A677BA" w:rsidP="000C239D">
            <w:pPr>
              <w:pStyle w:val="NormalTable"/>
              <w:jc w:val="left"/>
              <w:rPr>
                <w:color w:val="000000" w:themeColor="text1"/>
                <w:szCs w:val="18"/>
              </w:rPr>
            </w:pPr>
            <w:r w:rsidRPr="00EA7FDE">
              <w:rPr>
                <w:bCs/>
                <w:color w:val="000000" w:themeColor="text1"/>
                <w:szCs w:val="18"/>
              </w:rPr>
              <w:t xml:space="preserve">Proprietary Information to </w:t>
            </w:r>
            <w:r w:rsidRPr="007B79F4">
              <w:rPr>
                <w:bCs/>
                <w:color w:val="C00000"/>
                <w:szCs w:val="18"/>
              </w:rPr>
              <w:t>[STATE ENTITY]</w:t>
            </w:r>
            <w:r w:rsidRPr="00EA7FDE">
              <w:rPr>
                <w:bCs/>
                <w:color w:val="000000" w:themeColor="text1"/>
                <w:szCs w:val="18"/>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75AFB947" w14:textId="77777777" w:rsidR="00A677BA" w:rsidRPr="000F2435" w:rsidRDefault="004B1E24" w:rsidP="000C239D">
            <w:pPr>
              <w:pStyle w:val="NormalTable"/>
              <w:jc w:val="left"/>
              <w:rPr>
                <w:b w:val="0"/>
                <w:bCs/>
              </w:rPr>
            </w:pPr>
            <w:sdt>
              <w:sdtPr>
                <w:rPr>
                  <w:b w:val="0"/>
                  <w:bCs/>
                </w:rPr>
                <w:alias w:val="Proprietary Information to [STATE ENTITY]  - Yes"/>
                <w:tag w:val="p"/>
                <w:id w:val="-905683363"/>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7163CA75" w14:textId="77777777" w:rsidR="00A677BA" w:rsidRPr="000F2435" w:rsidRDefault="004B1E24" w:rsidP="000C239D">
            <w:pPr>
              <w:pStyle w:val="NormalTable"/>
              <w:jc w:val="left"/>
              <w:rPr>
                <w:b w:val="0"/>
                <w:bCs/>
              </w:rPr>
            </w:pPr>
            <w:sdt>
              <w:sdtPr>
                <w:rPr>
                  <w:b w:val="0"/>
                  <w:bCs/>
                </w:rPr>
                <w:alias w:val="Proprietary Information to [STATE ENTITY]  - No"/>
                <w:tag w:val="p"/>
                <w:id w:val="-1303461398"/>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12E790CE" w14:textId="77777777" w:rsidTr="000C239D">
        <w:trPr>
          <w:trHeight w:val="775"/>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6455D13E" w14:textId="77777777" w:rsidR="00A677BA" w:rsidRPr="00EA7FDE" w:rsidRDefault="00A677BA" w:rsidP="000C239D">
            <w:pPr>
              <w:pStyle w:val="NormalTable"/>
              <w:jc w:val="left"/>
              <w:rPr>
                <w:color w:val="000000" w:themeColor="text1"/>
                <w:szCs w:val="18"/>
              </w:rPr>
            </w:pPr>
            <w:r w:rsidRPr="00EA7FDE">
              <w:rPr>
                <w:bCs/>
                <w:color w:val="000000" w:themeColor="text1"/>
                <w:szCs w:val="18"/>
              </w:rPr>
              <w:t>System information</w:t>
            </w:r>
            <w:r w:rsidRPr="00EA7FDE">
              <w:rPr>
                <w:color w:val="000000" w:themeColor="text1"/>
                <w:szCs w:val="18"/>
              </w:rPr>
              <w:t xml:space="preserve"> (e.g., network routing tables, password files, and cryptographic key management information) must be protected at a level commensurate with the most critical or sensitive user information being processed, stored, or transmitted by the information system to ensure confidentiality, integrity, and availability.</w:t>
            </w:r>
            <w:r>
              <w:rPr>
                <w:color w:val="000000" w:themeColor="text1"/>
                <w:szCs w:val="18"/>
              </w:rPr>
              <w:t xml:space="preserve"> </w:t>
            </w:r>
            <w:r w:rsidRPr="00EA7FDE">
              <w:rPr>
                <w:color w:val="000000" w:themeColor="text1"/>
                <w:szCs w:val="18"/>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4B493301" w14:textId="77777777" w:rsidR="00A677BA" w:rsidRPr="000F2435" w:rsidRDefault="004B1E24" w:rsidP="000C239D">
            <w:pPr>
              <w:pStyle w:val="NormalTable"/>
              <w:jc w:val="left"/>
              <w:rPr>
                <w:b w:val="0"/>
                <w:bCs/>
              </w:rPr>
            </w:pPr>
            <w:sdt>
              <w:sdtPr>
                <w:rPr>
                  <w:b w:val="0"/>
                  <w:bCs/>
                </w:rPr>
                <w:alias w:val="System information - Yes"/>
                <w:tag w:val="p"/>
                <w:id w:val="-1148823108"/>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52369464" w14:textId="77777777" w:rsidR="00A677BA" w:rsidRPr="000F2435" w:rsidRDefault="004B1E24" w:rsidP="000C239D">
            <w:pPr>
              <w:pStyle w:val="NormalTable"/>
              <w:jc w:val="left"/>
              <w:rPr>
                <w:b w:val="0"/>
                <w:bCs/>
              </w:rPr>
            </w:pPr>
            <w:sdt>
              <w:sdtPr>
                <w:rPr>
                  <w:b w:val="0"/>
                  <w:bCs/>
                </w:rPr>
                <w:alias w:val="System information - No"/>
                <w:tag w:val="p"/>
                <w:id w:val="151195729"/>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64C74FAD" w14:textId="77777777" w:rsidTr="000C239D">
        <w:trPr>
          <w:trHeight w:val="362"/>
        </w:trPr>
        <w:tc>
          <w:tcPr>
            <w:tcW w:w="7180" w:type="dxa"/>
            <w:tcBorders>
              <w:top w:val="single" w:sz="4" w:space="0" w:color="000000" w:themeColor="text1"/>
              <w:left w:val="single" w:sz="6" w:space="0" w:color="000000" w:themeColor="text1"/>
              <w:bottom w:val="single" w:sz="8" w:space="0" w:color="000000" w:themeColor="text1"/>
              <w:right w:val="single" w:sz="4" w:space="0" w:color="000000" w:themeColor="text1"/>
            </w:tcBorders>
          </w:tcPr>
          <w:p w14:paraId="58AAE575" w14:textId="77777777" w:rsidR="00A677BA" w:rsidRPr="00EA7FDE" w:rsidRDefault="00A677BA" w:rsidP="000C239D">
            <w:pPr>
              <w:pStyle w:val="NormalTable"/>
              <w:jc w:val="left"/>
              <w:rPr>
                <w:bCs/>
                <w:color w:val="000000" w:themeColor="text1"/>
                <w:szCs w:val="18"/>
              </w:rPr>
            </w:pPr>
            <w:r w:rsidRPr="00EA7FDE">
              <w:rPr>
                <w:bCs/>
                <w:color w:val="000000" w:themeColor="text1"/>
                <w:szCs w:val="18"/>
              </w:rPr>
              <w:t>Federal Tax Information (FTI), or State Tax or Non-Tax (STNT)</w:t>
            </w:r>
          </w:p>
        </w:tc>
        <w:tc>
          <w:tcPr>
            <w:tcW w:w="1170" w:type="dxa"/>
            <w:tcBorders>
              <w:top w:val="single" w:sz="4" w:space="0" w:color="000000" w:themeColor="text1"/>
              <w:left w:val="single" w:sz="4" w:space="0" w:color="000000" w:themeColor="text1"/>
              <w:bottom w:val="single" w:sz="8" w:space="0" w:color="000000" w:themeColor="text1"/>
              <w:right w:val="single" w:sz="6" w:space="0" w:color="000000" w:themeColor="text1"/>
            </w:tcBorders>
          </w:tcPr>
          <w:p w14:paraId="2F31A34E" w14:textId="77777777" w:rsidR="00A677BA" w:rsidRPr="000F2435" w:rsidRDefault="004B1E24" w:rsidP="000C239D">
            <w:pPr>
              <w:pStyle w:val="NormalTable"/>
              <w:jc w:val="left"/>
              <w:rPr>
                <w:b w:val="0"/>
                <w:bCs/>
              </w:rPr>
            </w:pPr>
            <w:sdt>
              <w:sdtPr>
                <w:rPr>
                  <w:b w:val="0"/>
                  <w:bCs/>
                </w:rPr>
                <w:alias w:val="Federal Tax Information (FTI), or State Tax or Non-Tax (STNT)  - Yes"/>
                <w:tag w:val="p"/>
                <w:id w:val="-220517865"/>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8" w:space="0" w:color="000000" w:themeColor="text1"/>
              <w:right w:val="single" w:sz="6" w:space="0" w:color="000000" w:themeColor="text1"/>
            </w:tcBorders>
          </w:tcPr>
          <w:p w14:paraId="1E52AD19" w14:textId="77777777" w:rsidR="00A677BA" w:rsidRPr="000F2435" w:rsidRDefault="004B1E24" w:rsidP="000C239D">
            <w:pPr>
              <w:pStyle w:val="NormalTable"/>
              <w:jc w:val="left"/>
              <w:rPr>
                <w:b w:val="0"/>
                <w:bCs/>
              </w:rPr>
            </w:pPr>
            <w:sdt>
              <w:sdtPr>
                <w:rPr>
                  <w:b w:val="0"/>
                  <w:bCs/>
                </w:rPr>
                <w:alias w:val="Federal Tax Information (FTI), or State Tax or Non-Tax (STNT)  - No"/>
                <w:tag w:val="p"/>
                <w:id w:val="1307352239"/>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245DCCD1" w14:textId="77777777" w:rsidTr="000C239D">
        <w:trPr>
          <w:trHeight w:val="439"/>
        </w:trPr>
        <w:tc>
          <w:tcPr>
            <w:tcW w:w="7180" w:type="dxa"/>
            <w:tcBorders>
              <w:top w:val="single" w:sz="8" w:space="0" w:color="000000" w:themeColor="text1"/>
              <w:left w:val="single" w:sz="6" w:space="0" w:color="000000" w:themeColor="text1"/>
              <w:bottom w:val="single" w:sz="4" w:space="0" w:color="000000" w:themeColor="text1"/>
              <w:right w:val="single" w:sz="4" w:space="0" w:color="000000" w:themeColor="text1"/>
            </w:tcBorders>
          </w:tcPr>
          <w:p w14:paraId="4D489782" w14:textId="77777777" w:rsidR="00A677BA" w:rsidRPr="00EA7FDE" w:rsidRDefault="00A677BA" w:rsidP="000C239D">
            <w:pPr>
              <w:pStyle w:val="NormalTable"/>
              <w:jc w:val="left"/>
              <w:rPr>
                <w:color w:val="000000" w:themeColor="text1"/>
                <w:szCs w:val="18"/>
              </w:rPr>
            </w:pPr>
            <w:r w:rsidRPr="00EA7FDE">
              <w:rPr>
                <w:bCs/>
                <w:color w:val="222222"/>
                <w:szCs w:val="18"/>
                <w:shd w:val="clear" w:color="auto" w:fill="FFFFFF"/>
              </w:rPr>
              <w:t>Family Educational Rights and Privacy Act</w:t>
            </w:r>
            <w:r w:rsidRPr="00EA7FDE">
              <w:rPr>
                <w:color w:val="222222"/>
                <w:szCs w:val="18"/>
                <w:shd w:val="clear" w:color="auto" w:fill="FFFFFF"/>
              </w:rPr>
              <w:t xml:space="preserve"> </w:t>
            </w:r>
            <w:r w:rsidRPr="00EA7FDE">
              <w:rPr>
                <w:bCs/>
                <w:color w:val="222222"/>
                <w:szCs w:val="18"/>
                <w:shd w:val="clear" w:color="auto" w:fill="FFFFFF"/>
              </w:rPr>
              <w:t>(FERPA)</w:t>
            </w:r>
          </w:p>
        </w:tc>
        <w:tc>
          <w:tcPr>
            <w:tcW w:w="1170" w:type="dxa"/>
            <w:tcBorders>
              <w:top w:val="single" w:sz="8" w:space="0" w:color="000000" w:themeColor="text1"/>
              <w:left w:val="single" w:sz="4" w:space="0" w:color="000000" w:themeColor="text1"/>
              <w:bottom w:val="single" w:sz="4" w:space="0" w:color="000000" w:themeColor="text1"/>
              <w:right w:val="single" w:sz="6" w:space="0" w:color="000000" w:themeColor="text1"/>
            </w:tcBorders>
          </w:tcPr>
          <w:p w14:paraId="74E93322" w14:textId="77777777" w:rsidR="00A677BA" w:rsidRPr="000F2435" w:rsidRDefault="004B1E24" w:rsidP="000C239D">
            <w:pPr>
              <w:pStyle w:val="NormalTable"/>
              <w:jc w:val="left"/>
              <w:rPr>
                <w:b w:val="0"/>
                <w:bCs/>
              </w:rPr>
            </w:pPr>
            <w:sdt>
              <w:sdtPr>
                <w:rPr>
                  <w:b w:val="0"/>
                  <w:bCs/>
                </w:rPr>
                <w:alias w:val="Family Educational Rights and Privacy Act (FERPA) - Yes"/>
                <w:tag w:val="p"/>
                <w:id w:val="-1973050708"/>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8" w:space="0" w:color="000000" w:themeColor="text1"/>
              <w:left w:val="single" w:sz="4" w:space="0" w:color="000000" w:themeColor="text1"/>
              <w:bottom w:val="single" w:sz="4" w:space="0" w:color="000000" w:themeColor="text1"/>
              <w:right w:val="single" w:sz="6" w:space="0" w:color="000000" w:themeColor="text1"/>
            </w:tcBorders>
          </w:tcPr>
          <w:p w14:paraId="315BA88C" w14:textId="77777777" w:rsidR="00A677BA" w:rsidRPr="000F2435" w:rsidRDefault="004B1E24" w:rsidP="000C239D">
            <w:pPr>
              <w:pStyle w:val="NormalTable"/>
              <w:jc w:val="left"/>
              <w:rPr>
                <w:b w:val="0"/>
                <w:bCs/>
              </w:rPr>
            </w:pPr>
            <w:sdt>
              <w:sdtPr>
                <w:rPr>
                  <w:b w:val="0"/>
                  <w:bCs/>
                </w:rPr>
                <w:alias w:val="Family Educational Rights and Privacy Act (FERPA) - No"/>
                <w:tag w:val="p"/>
                <w:id w:val="-745029131"/>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4F6F279B" w14:textId="77777777" w:rsidTr="000C239D">
        <w:trPr>
          <w:trHeight w:val="439"/>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3D872C1E" w14:textId="77777777" w:rsidR="00A677BA" w:rsidRPr="00EA7FDE" w:rsidRDefault="00A677BA" w:rsidP="000C239D">
            <w:pPr>
              <w:pStyle w:val="NormalTable"/>
              <w:jc w:val="left"/>
              <w:rPr>
                <w:color w:val="000000" w:themeColor="text1"/>
                <w:szCs w:val="18"/>
              </w:rPr>
            </w:pPr>
            <w:r w:rsidRPr="00EA7FDE">
              <w:rPr>
                <w:bCs/>
                <w:color w:val="222222"/>
                <w:szCs w:val="18"/>
                <w:shd w:val="clear" w:color="auto" w:fill="FFFFFF"/>
              </w:rPr>
              <w:t>Health Insurance Portability and Accountability Act</w:t>
            </w:r>
            <w:r w:rsidRPr="00EA7FDE">
              <w:rPr>
                <w:szCs w:val="18"/>
              </w:rPr>
              <w:t xml:space="preserve"> </w:t>
            </w:r>
            <w:r w:rsidRPr="00EA7FDE">
              <w:rPr>
                <w:bCs/>
                <w:szCs w:val="18"/>
              </w:rPr>
              <w:t>(HIPAA)</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05B44B9A" w14:textId="77777777" w:rsidR="00A677BA" w:rsidRPr="000F2435" w:rsidRDefault="004B1E24" w:rsidP="000C239D">
            <w:pPr>
              <w:pStyle w:val="NormalTable"/>
              <w:jc w:val="left"/>
              <w:rPr>
                <w:b w:val="0"/>
                <w:bCs/>
              </w:rPr>
            </w:pPr>
            <w:sdt>
              <w:sdtPr>
                <w:rPr>
                  <w:b w:val="0"/>
                  <w:bCs/>
                </w:rPr>
                <w:alias w:val="Health Insurance Portability and Accountability Act (HIPAA) - Yes"/>
                <w:tag w:val="p"/>
                <w:id w:val="1003174051"/>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70C4F81B" w14:textId="77777777" w:rsidR="00A677BA" w:rsidRPr="000F2435" w:rsidRDefault="004B1E24" w:rsidP="000C239D">
            <w:pPr>
              <w:pStyle w:val="NormalTable"/>
              <w:jc w:val="left"/>
              <w:rPr>
                <w:b w:val="0"/>
                <w:bCs/>
              </w:rPr>
            </w:pPr>
            <w:sdt>
              <w:sdtPr>
                <w:rPr>
                  <w:b w:val="0"/>
                  <w:bCs/>
                </w:rPr>
                <w:alias w:val="Health Insurance Portability and Accountability Act (HIPAA) - No"/>
                <w:tag w:val="p"/>
                <w:id w:val="1352151770"/>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3CE85BCE" w14:textId="77777777" w:rsidTr="000C239D">
        <w:trPr>
          <w:trHeight w:val="373"/>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764F52A0" w14:textId="77777777" w:rsidR="00A677BA" w:rsidRPr="00EA7FDE" w:rsidRDefault="00A677BA" w:rsidP="000C239D">
            <w:pPr>
              <w:pStyle w:val="NormalTable"/>
              <w:jc w:val="left"/>
              <w:rPr>
                <w:bCs/>
                <w:color w:val="000000" w:themeColor="text1"/>
                <w:szCs w:val="18"/>
              </w:rPr>
            </w:pPr>
            <w:r w:rsidRPr="00EA7FDE">
              <w:rPr>
                <w:bCs/>
                <w:color w:val="000000" w:themeColor="text1"/>
                <w:szCs w:val="18"/>
              </w:rPr>
              <w:t>Protected Health Information</w:t>
            </w:r>
            <w:r w:rsidRPr="00EA7FDE">
              <w:rPr>
                <w:color w:val="000000" w:themeColor="text1"/>
                <w:szCs w:val="18"/>
              </w:rPr>
              <w:t xml:space="preserve"> </w:t>
            </w:r>
            <w:r w:rsidRPr="00EA7FDE">
              <w:rPr>
                <w:bCs/>
                <w:color w:val="000000" w:themeColor="text1"/>
                <w:szCs w:val="18"/>
              </w:rPr>
              <w:t>(PHI)</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5C21C4DA" w14:textId="77777777" w:rsidR="00A677BA" w:rsidRPr="000F2435" w:rsidRDefault="004B1E24" w:rsidP="000C239D">
            <w:pPr>
              <w:pStyle w:val="NormalTable"/>
              <w:jc w:val="left"/>
              <w:rPr>
                <w:b w:val="0"/>
                <w:bCs/>
              </w:rPr>
            </w:pPr>
            <w:sdt>
              <w:sdtPr>
                <w:rPr>
                  <w:b w:val="0"/>
                  <w:bCs/>
                </w:rPr>
                <w:alias w:val="Protected Health Information (PHI) - Yes"/>
                <w:tag w:val="p"/>
                <w:id w:val="1560974197"/>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1689BB6F" w14:textId="77777777" w:rsidR="00A677BA" w:rsidRPr="000F2435" w:rsidRDefault="004B1E24" w:rsidP="000C239D">
            <w:pPr>
              <w:pStyle w:val="NormalTable"/>
              <w:jc w:val="left"/>
              <w:rPr>
                <w:b w:val="0"/>
                <w:bCs/>
              </w:rPr>
            </w:pPr>
            <w:sdt>
              <w:sdtPr>
                <w:rPr>
                  <w:b w:val="0"/>
                  <w:bCs/>
                </w:rPr>
                <w:alias w:val="Protected Health Information (PHI) - No"/>
                <w:tag w:val="p"/>
                <w:id w:val="2013417489"/>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rsidRPr="00A10E26" w14:paraId="78A53B57" w14:textId="77777777" w:rsidTr="000C239D">
        <w:trPr>
          <w:trHeight w:val="420"/>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3916B671" w14:textId="77777777" w:rsidR="00A677BA" w:rsidRPr="00EA7FDE" w:rsidRDefault="00A677BA" w:rsidP="000C239D">
            <w:pPr>
              <w:pStyle w:val="NormalTable"/>
              <w:jc w:val="left"/>
              <w:rPr>
                <w:color w:val="000000" w:themeColor="text1"/>
                <w:szCs w:val="18"/>
              </w:rPr>
            </w:pPr>
            <w:r w:rsidRPr="00EA7FDE">
              <w:rPr>
                <w:bCs/>
                <w:color w:val="000000" w:themeColor="text1"/>
                <w:szCs w:val="18"/>
              </w:rPr>
              <w:t>Criminal Justice Information Services (CJIS)</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3761E744" w14:textId="77777777" w:rsidR="00A677BA" w:rsidRPr="000F2435" w:rsidRDefault="004B1E24" w:rsidP="000C239D">
            <w:pPr>
              <w:pStyle w:val="NormalTable"/>
              <w:jc w:val="left"/>
              <w:rPr>
                <w:b w:val="0"/>
                <w:bCs/>
              </w:rPr>
            </w:pPr>
            <w:sdt>
              <w:sdtPr>
                <w:rPr>
                  <w:b w:val="0"/>
                  <w:bCs/>
                </w:rPr>
                <w:alias w:val="Criminal Justice Information Services (CJIS) - Yes"/>
                <w:tag w:val="p"/>
                <w:id w:val="-1620984799"/>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41F1E9DB" w14:textId="77777777" w:rsidR="00A677BA" w:rsidRPr="000F2435" w:rsidRDefault="004B1E24" w:rsidP="000C239D">
            <w:pPr>
              <w:pStyle w:val="NormalTable"/>
              <w:jc w:val="left"/>
              <w:rPr>
                <w:b w:val="0"/>
                <w:bCs/>
              </w:rPr>
            </w:pPr>
            <w:sdt>
              <w:sdtPr>
                <w:rPr>
                  <w:b w:val="0"/>
                  <w:bCs/>
                </w:rPr>
                <w:alias w:val="Criminal Justice Information Services (CJIS) - No"/>
                <w:tag w:val="p"/>
                <w:id w:val="-781732492"/>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r w:rsidR="00A677BA" w14:paraId="1A20DF0C" w14:textId="77777777" w:rsidTr="000C239D">
        <w:trPr>
          <w:trHeight w:val="420"/>
        </w:trPr>
        <w:tc>
          <w:tcPr>
            <w:tcW w:w="7180" w:type="dxa"/>
            <w:tcBorders>
              <w:top w:val="single" w:sz="4" w:space="0" w:color="000000" w:themeColor="text1"/>
              <w:left w:val="single" w:sz="6" w:space="0" w:color="000000" w:themeColor="text1"/>
              <w:bottom w:val="single" w:sz="4" w:space="0" w:color="000000" w:themeColor="text1"/>
              <w:right w:val="single" w:sz="4" w:space="0" w:color="000000" w:themeColor="text1"/>
            </w:tcBorders>
          </w:tcPr>
          <w:p w14:paraId="75E26F10" w14:textId="77777777" w:rsidR="00A677BA" w:rsidRPr="00EA7FDE" w:rsidRDefault="00A677BA" w:rsidP="000C239D">
            <w:pPr>
              <w:pStyle w:val="NormalTable"/>
              <w:jc w:val="left"/>
              <w:rPr>
                <w:bCs/>
                <w:color w:val="000000" w:themeColor="text1"/>
                <w:szCs w:val="18"/>
              </w:rPr>
            </w:pPr>
            <w:r w:rsidRPr="00EA7FDE">
              <w:rPr>
                <w:bCs/>
                <w:color w:val="000000" w:themeColor="text1"/>
                <w:szCs w:val="18"/>
              </w:rPr>
              <w:t>Personal Information for Research Purposes</w:t>
            </w:r>
          </w:p>
        </w:tc>
        <w:tc>
          <w:tcPr>
            <w:tcW w:w="1170"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0ACBBFC3" w14:textId="77777777" w:rsidR="00A677BA" w:rsidRPr="000F2435" w:rsidRDefault="004B1E24" w:rsidP="000C239D">
            <w:pPr>
              <w:pStyle w:val="NormalTable"/>
              <w:jc w:val="left"/>
              <w:rPr>
                <w:b w:val="0"/>
                <w:bCs/>
                <w:color w:val="000000" w:themeColor="text1"/>
                <w:szCs w:val="18"/>
              </w:rPr>
            </w:pPr>
            <w:sdt>
              <w:sdtPr>
                <w:rPr>
                  <w:b w:val="0"/>
                  <w:bCs/>
                </w:rPr>
                <w:alias w:val="Personal Information for Research Purposes - Yes"/>
                <w:tag w:val="p"/>
                <w:id w:val="-377085554"/>
                <w15:color w:val="0000FF"/>
                <w14:checkbox>
                  <w14:checked w14:val="0"/>
                  <w14:checkedState w14:val="2612" w14:font="MS Gothic"/>
                  <w14:uncheckedState w14:val="2610" w14:font="MS Gothic"/>
                </w14:checkbox>
              </w:sdtPr>
              <w:sdtEndPr/>
              <w:sdtContent>
                <w:r w:rsidR="00A677BA">
                  <w:rPr>
                    <w:rFonts w:ascii="MS Gothic" w:eastAsia="MS Gothic" w:hAnsi="MS Gothic" w:hint="eastAsia"/>
                    <w:b w:val="0"/>
                    <w:bCs/>
                  </w:rPr>
                  <w:t>☐</w:t>
                </w:r>
              </w:sdtContent>
            </w:sdt>
          </w:p>
        </w:tc>
        <w:tc>
          <w:tcPr>
            <w:tcW w:w="1084" w:type="dxa"/>
            <w:tcBorders>
              <w:top w:val="single" w:sz="4" w:space="0" w:color="000000" w:themeColor="text1"/>
              <w:left w:val="single" w:sz="4" w:space="0" w:color="000000" w:themeColor="text1"/>
              <w:bottom w:val="single" w:sz="4" w:space="0" w:color="000000" w:themeColor="text1"/>
              <w:right w:val="single" w:sz="6" w:space="0" w:color="000000" w:themeColor="text1"/>
            </w:tcBorders>
          </w:tcPr>
          <w:p w14:paraId="45885490" w14:textId="77777777" w:rsidR="00A677BA" w:rsidRPr="000F2435" w:rsidRDefault="004B1E24" w:rsidP="000C239D">
            <w:pPr>
              <w:pStyle w:val="NormalTable"/>
              <w:jc w:val="left"/>
              <w:rPr>
                <w:b w:val="0"/>
                <w:bCs/>
                <w:color w:val="000000" w:themeColor="text1"/>
                <w:szCs w:val="18"/>
              </w:rPr>
            </w:pPr>
            <w:sdt>
              <w:sdtPr>
                <w:rPr>
                  <w:b w:val="0"/>
                  <w:bCs/>
                </w:rPr>
                <w:alias w:val="Personal Information for Research Purposes - No"/>
                <w:tag w:val="p"/>
                <w:id w:val="-1321499456"/>
                <w15:color w:val="0000FF"/>
                <w14:checkbox>
                  <w14:checked w14:val="0"/>
                  <w14:checkedState w14:val="2612" w14:font="MS Gothic"/>
                  <w14:uncheckedState w14:val="2610" w14:font="MS Gothic"/>
                </w14:checkbox>
              </w:sdtPr>
              <w:sdtEndPr/>
              <w:sdtContent>
                <w:r w:rsidR="00A677BA" w:rsidRPr="00007BCA">
                  <w:rPr>
                    <w:rFonts w:ascii="MS Gothic" w:eastAsia="MS Gothic" w:hAnsi="MS Gothic" w:hint="eastAsia"/>
                    <w:b w:val="0"/>
                    <w:bCs/>
                  </w:rPr>
                  <w:t>☐</w:t>
                </w:r>
              </w:sdtContent>
            </w:sdt>
          </w:p>
        </w:tc>
      </w:tr>
    </w:tbl>
    <w:p w14:paraId="398A3E4E" w14:textId="77777777" w:rsidR="0053024E" w:rsidRPr="00F80492" w:rsidRDefault="0053024E" w:rsidP="0053024E">
      <w:pPr>
        <w:pStyle w:val="Heading2"/>
        <w:ind w:left="360"/>
        <w:rPr>
          <w:rStyle w:val="ui-provider"/>
          <w:b/>
          <w:bCs/>
        </w:rPr>
      </w:pPr>
      <w:bookmarkStart w:id="30" w:name="_Toc149120263"/>
      <w:r w:rsidRPr="00F80492">
        <w:rPr>
          <w:rStyle w:val="ui-provider"/>
          <w:b/>
          <w:bCs/>
        </w:rPr>
        <w:lastRenderedPageBreak/>
        <w:t>Cloud Information Systems Architecture Standard (CISAS)</w:t>
      </w:r>
      <w:bookmarkEnd w:id="30"/>
    </w:p>
    <w:p w14:paraId="078505FD" w14:textId="77777777" w:rsidR="0053024E" w:rsidRDefault="0053024E" w:rsidP="0053024E"/>
    <w:p w14:paraId="1543719C" w14:textId="77777777" w:rsidR="0053024E" w:rsidRDefault="0053024E" w:rsidP="0053024E">
      <w:pPr>
        <w:ind w:left="0"/>
      </w:pPr>
      <w:r>
        <w:t>The Cloud Information Systems Architecture Standard (CISAS) is intended to provide guidance consistent with policy and best practices in the areas of Cloud Networking, Identity and Access Management, Infrastructure Protection, Data Protection, Detection and Recovery. Each IaaS and PaaS implementation is required to comply with the below mentioned CISAS standard.</w:t>
      </w:r>
    </w:p>
    <w:tbl>
      <w:tblPr>
        <w:tblStyle w:val="TableGrid1"/>
        <w:tblW w:w="9360" w:type="dxa"/>
        <w:tblInd w:w="-8" w:type="dxa"/>
        <w:tblCellMar>
          <w:top w:w="31" w:type="dxa"/>
          <w:left w:w="70" w:type="dxa"/>
          <w:right w:w="48" w:type="dxa"/>
        </w:tblCellMar>
        <w:tblLook w:val="04A0" w:firstRow="1" w:lastRow="0" w:firstColumn="1" w:lastColumn="0" w:noHBand="0" w:noVBand="1"/>
      </w:tblPr>
      <w:tblGrid>
        <w:gridCol w:w="9360"/>
      </w:tblGrid>
      <w:tr w:rsidR="0053024E" w:rsidRPr="00A10E26" w14:paraId="20F618E8" w14:textId="77777777" w:rsidTr="000C239D">
        <w:trPr>
          <w:trHeight w:val="344"/>
          <w:tblHeader/>
        </w:trPr>
        <w:tc>
          <w:tcPr>
            <w:tcW w:w="9360" w:type="dxa"/>
            <w:tcBorders>
              <w:top w:val="single" w:sz="4" w:space="0" w:color="000000" w:themeColor="text1"/>
              <w:left w:val="single" w:sz="6" w:space="0" w:color="000000" w:themeColor="text1"/>
              <w:bottom w:val="single" w:sz="4" w:space="0" w:color="000000" w:themeColor="text1"/>
              <w:right w:val="single" w:sz="4" w:space="0" w:color="000000" w:themeColor="text1"/>
            </w:tcBorders>
            <w:shd w:val="clear" w:color="auto" w:fill="DEEAF6" w:themeFill="accent1" w:themeFillTint="33"/>
          </w:tcPr>
          <w:p w14:paraId="576A3813" w14:textId="77777777" w:rsidR="0053024E" w:rsidRPr="00EA7FDE" w:rsidRDefault="0053024E" w:rsidP="000C239D">
            <w:pPr>
              <w:pStyle w:val="NormalTable"/>
              <w:jc w:val="left"/>
              <w:rPr>
                <w:bCs/>
                <w:color w:val="000000" w:themeColor="text1"/>
                <w:szCs w:val="18"/>
              </w:rPr>
            </w:pPr>
            <w:r w:rsidRPr="006B1FAC">
              <w:rPr>
                <w:bCs/>
                <w:color w:val="000000" w:themeColor="text1"/>
                <w:szCs w:val="18"/>
              </w:rPr>
              <w:t>Cloud Network</w:t>
            </w:r>
          </w:p>
        </w:tc>
      </w:tr>
    </w:tbl>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53024E" w:rsidRPr="005E33E6" w14:paraId="00AF6F65" w14:textId="77777777" w:rsidTr="000C239D">
        <w:trPr>
          <w:trHeight w:val="260"/>
        </w:trPr>
        <w:tc>
          <w:tcPr>
            <w:tcW w:w="9355" w:type="dxa"/>
            <w:shd w:val="clear" w:color="auto" w:fill="auto"/>
            <w:vAlign w:val="center"/>
            <w:hideMark/>
          </w:tcPr>
          <w:p w14:paraId="1C263441" w14:textId="77777777" w:rsidR="0053024E" w:rsidRPr="005E33E6" w:rsidRDefault="0053024E" w:rsidP="000C239D">
            <w:pPr>
              <w:spacing w:after="0" w:line="240" w:lineRule="auto"/>
              <w:ind w:left="0"/>
              <w:rPr>
                <w:rFonts w:ascii="Calibri" w:eastAsia="Times New Roman" w:hAnsi="Calibri" w:cs="Calibri"/>
                <w:color w:val="000000"/>
              </w:rPr>
            </w:pPr>
            <w:r>
              <w:rPr>
                <w:rFonts w:ascii="Calibri" w:eastAsia="Times New Roman" w:hAnsi="Calibri" w:cs="Calibri"/>
                <w:color w:val="000000"/>
              </w:rPr>
              <w:t xml:space="preserve">Architecture </w:t>
            </w:r>
            <w:r w:rsidRPr="005E33E6">
              <w:rPr>
                <w:rFonts w:ascii="Calibri" w:eastAsia="Times New Roman" w:hAnsi="Calibri" w:cs="Calibri"/>
                <w:color w:val="000000"/>
              </w:rPr>
              <w:t>includes distinct zones to separate internal, external, and DMZ traffic</w:t>
            </w:r>
            <w:r>
              <w:rPr>
                <w:rFonts w:ascii="Calibri" w:eastAsia="Times New Roman" w:hAnsi="Calibri" w:cs="Calibri"/>
                <w:color w:val="000000"/>
              </w:rPr>
              <w:t>.</w:t>
            </w:r>
          </w:p>
        </w:tc>
      </w:tr>
      <w:tr w:rsidR="0053024E" w:rsidRPr="005E33E6" w14:paraId="7304868E" w14:textId="77777777" w:rsidTr="000C239D">
        <w:trPr>
          <w:trHeight w:val="287"/>
        </w:trPr>
        <w:tc>
          <w:tcPr>
            <w:tcW w:w="9355" w:type="dxa"/>
            <w:shd w:val="clear" w:color="auto" w:fill="auto"/>
            <w:vAlign w:val="center"/>
            <w:hideMark/>
          </w:tcPr>
          <w:p w14:paraId="655117A2" w14:textId="77777777" w:rsidR="0053024E" w:rsidRPr="005E33E6" w:rsidRDefault="0053024E" w:rsidP="000C239D">
            <w:pPr>
              <w:spacing w:after="0" w:line="240" w:lineRule="auto"/>
              <w:ind w:left="0"/>
              <w:rPr>
                <w:rFonts w:ascii="Calibri" w:eastAsia="Times New Roman" w:hAnsi="Calibri" w:cs="Calibri"/>
                <w:color w:val="000000"/>
              </w:rPr>
            </w:pPr>
            <w:r>
              <w:rPr>
                <w:rFonts w:ascii="Calibri" w:eastAsia="Times New Roman" w:hAnsi="Calibri" w:cs="Calibri"/>
                <w:color w:val="000000"/>
              </w:rPr>
              <w:t>S</w:t>
            </w:r>
            <w:r w:rsidRPr="005E33E6">
              <w:rPr>
                <w:rFonts w:ascii="Calibri" w:eastAsia="Times New Roman" w:hAnsi="Calibri" w:cs="Calibri"/>
                <w:color w:val="000000"/>
              </w:rPr>
              <w:t>egments internal networks to limit damage, should a security incident occur.</w:t>
            </w:r>
          </w:p>
        </w:tc>
      </w:tr>
      <w:tr w:rsidR="0053024E" w:rsidRPr="005E33E6" w14:paraId="29541E35" w14:textId="77777777" w:rsidTr="000C239D">
        <w:trPr>
          <w:trHeight w:val="566"/>
        </w:trPr>
        <w:tc>
          <w:tcPr>
            <w:tcW w:w="9355" w:type="dxa"/>
            <w:shd w:val="clear" w:color="auto" w:fill="auto"/>
            <w:vAlign w:val="center"/>
            <w:hideMark/>
          </w:tcPr>
          <w:p w14:paraId="0FAADFB0" w14:textId="77777777" w:rsidR="0053024E" w:rsidRPr="005E33E6" w:rsidRDefault="0053024E" w:rsidP="000C239D">
            <w:pPr>
              <w:spacing w:after="0" w:line="240" w:lineRule="auto"/>
              <w:ind w:left="0"/>
              <w:rPr>
                <w:rFonts w:ascii="Calibri" w:eastAsia="Times New Roman" w:hAnsi="Calibri" w:cs="Calibri"/>
                <w:color w:val="000000"/>
              </w:rPr>
            </w:pPr>
            <w:r>
              <w:rPr>
                <w:rFonts w:ascii="Calibri" w:eastAsia="Times New Roman" w:hAnsi="Calibri" w:cs="Calibri"/>
                <w:color w:val="000000"/>
              </w:rPr>
              <w:t>Architecture deploys f</w:t>
            </w:r>
            <w:r w:rsidRPr="005E33E6">
              <w:rPr>
                <w:rFonts w:ascii="Calibri" w:eastAsia="Times New Roman" w:hAnsi="Calibri" w:cs="Calibri"/>
                <w:color w:val="000000"/>
              </w:rPr>
              <w:t>irewall</w:t>
            </w:r>
            <w:r>
              <w:rPr>
                <w:rFonts w:ascii="Calibri" w:eastAsia="Times New Roman" w:hAnsi="Calibri" w:cs="Calibri"/>
                <w:color w:val="000000"/>
              </w:rPr>
              <w:t>s</w:t>
            </w:r>
            <w:r w:rsidRPr="005E33E6">
              <w:rPr>
                <w:rFonts w:ascii="Calibri" w:eastAsia="Times New Roman" w:hAnsi="Calibri" w:cs="Calibri"/>
                <w:color w:val="000000"/>
              </w:rPr>
              <w:t>, router</w:t>
            </w:r>
            <w:r>
              <w:rPr>
                <w:rFonts w:ascii="Calibri" w:eastAsia="Times New Roman" w:hAnsi="Calibri" w:cs="Calibri"/>
                <w:color w:val="000000"/>
              </w:rPr>
              <w:t>s</w:t>
            </w:r>
            <w:r w:rsidRPr="005E33E6">
              <w:rPr>
                <w:rFonts w:ascii="Calibri" w:eastAsia="Times New Roman" w:hAnsi="Calibri" w:cs="Calibri"/>
                <w:color w:val="000000"/>
              </w:rPr>
              <w:t>, and other perimeter security tools which enforce network security architecture decisions.</w:t>
            </w:r>
          </w:p>
        </w:tc>
      </w:tr>
      <w:tr w:rsidR="0053024E" w:rsidRPr="005E33E6" w14:paraId="75176CBA" w14:textId="77777777" w:rsidTr="000C239D">
        <w:trPr>
          <w:trHeight w:val="269"/>
        </w:trPr>
        <w:tc>
          <w:tcPr>
            <w:tcW w:w="9355" w:type="dxa"/>
            <w:shd w:val="clear" w:color="auto" w:fill="auto"/>
            <w:vAlign w:val="center"/>
            <w:hideMark/>
          </w:tcPr>
          <w:p w14:paraId="1B17A4BB"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With exception of HTTPS/API traffic, all management traffic does not traverse the public internet (example: no RDP/SSH traffic allowed over public internet)</w:t>
            </w:r>
            <w:r>
              <w:rPr>
                <w:rFonts w:ascii="Calibri" w:eastAsia="Times New Roman" w:hAnsi="Calibri" w:cs="Calibri"/>
                <w:color w:val="000000"/>
              </w:rPr>
              <w:t>.</w:t>
            </w:r>
          </w:p>
        </w:tc>
      </w:tr>
      <w:tr w:rsidR="0053024E" w:rsidRPr="005E33E6" w14:paraId="5696BF9D" w14:textId="77777777" w:rsidTr="000C239D">
        <w:trPr>
          <w:trHeight w:val="224"/>
        </w:trPr>
        <w:tc>
          <w:tcPr>
            <w:tcW w:w="9355" w:type="dxa"/>
            <w:shd w:val="clear" w:color="auto" w:fill="auto"/>
            <w:vAlign w:val="center"/>
            <w:hideMark/>
          </w:tcPr>
          <w:p w14:paraId="1EB310C3"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Network traffic i</w:t>
            </w:r>
            <w:r>
              <w:rPr>
                <w:rFonts w:ascii="Calibri" w:eastAsia="Times New Roman" w:hAnsi="Calibri" w:cs="Calibri"/>
                <w:color w:val="000000"/>
              </w:rPr>
              <w:t xml:space="preserve">nspection </w:t>
            </w:r>
            <w:r w:rsidRPr="005E33E6">
              <w:rPr>
                <w:rFonts w:ascii="Calibri" w:eastAsia="Times New Roman" w:hAnsi="Calibri" w:cs="Calibri"/>
                <w:color w:val="000000"/>
              </w:rPr>
              <w:t>inspected with IDS/IPS system with logs sent to SIEM</w:t>
            </w:r>
            <w:r>
              <w:rPr>
                <w:rFonts w:ascii="Calibri" w:eastAsia="Times New Roman" w:hAnsi="Calibri" w:cs="Calibri"/>
                <w:color w:val="000000"/>
              </w:rPr>
              <w:t>.</w:t>
            </w:r>
          </w:p>
        </w:tc>
      </w:tr>
      <w:tr w:rsidR="0053024E" w:rsidRPr="006B1FAC" w14:paraId="24BF68AA" w14:textId="77777777" w:rsidTr="000C239D">
        <w:trPr>
          <w:trHeight w:val="330"/>
        </w:trPr>
        <w:tc>
          <w:tcPr>
            <w:tcW w:w="9355" w:type="dxa"/>
            <w:shd w:val="clear" w:color="000000" w:fill="D9E1F2"/>
            <w:noWrap/>
            <w:vAlign w:val="center"/>
            <w:hideMark/>
          </w:tcPr>
          <w:p w14:paraId="7041BB68" w14:textId="77777777" w:rsidR="0053024E" w:rsidRPr="006B1FAC" w:rsidRDefault="0053024E" w:rsidP="000C239D">
            <w:pPr>
              <w:pStyle w:val="NormalTable"/>
              <w:jc w:val="left"/>
              <w:rPr>
                <w:bCs/>
                <w:color w:val="000000" w:themeColor="text1"/>
                <w:szCs w:val="18"/>
              </w:rPr>
            </w:pPr>
            <w:r w:rsidRPr="006B1FAC">
              <w:rPr>
                <w:bCs/>
                <w:color w:val="000000" w:themeColor="text1"/>
                <w:szCs w:val="18"/>
              </w:rPr>
              <w:t>Identity and Access Management </w:t>
            </w:r>
          </w:p>
        </w:tc>
      </w:tr>
      <w:tr w:rsidR="0053024E" w:rsidRPr="005E33E6" w14:paraId="657087EE" w14:textId="77777777" w:rsidTr="000C239D">
        <w:trPr>
          <w:trHeight w:val="233"/>
        </w:trPr>
        <w:tc>
          <w:tcPr>
            <w:tcW w:w="9355" w:type="dxa"/>
            <w:shd w:val="clear" w:color="auto" w:fill="auto"/>
            <w:vAlign w:val="center"/>
            <w:hideMark/>
          </w:tcPr>
          <w:p w14:paraId="5E1EFA2D"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 xml:space="preserve">Maintain an inventory of credentials with cloud </w:t>
            </w:r>
            <w:r>
              <w:rPr>
                <w:rFonts w:ascii="Calibri" w:eastAsia="Times New Roman" w:hAnsi="Calibri" w:cs="Calibri"/>
                <w:color w:val="000000"/>
              </w:rPr>
              <w:t>i</w:t>
            </w:r>
            <w:r w:rsidRPr="005E33E6">
              <w:rPr>
                <w:rFonts w:ascii="Calibri" w:eastAsia="Times New Roman" w:hAnsi="Calibri" w:cs="Calibri"/>
                <w:color w:val="000000"/>
              </w:rPr>
              <w:t>ncluding root email addresses, account IDs, and points of contacts</w:t>
            </w:r>
            <w:r>
              <w:rPr>
                <w:rFonts w:ascii="Calibri" w:eastAsia="Times New Roman" w:hAnsi="Calibri" w:cs="Calibri"/>
                <w:color w:val="000000"/>
              </w:rPr>
              <w:t>.</w:t>
            </w:r>
          </w:p>
        </w:tc>
      </w:tr>
      <w:tr w:rsidR="0053024E" w:rsidRPr="005E33E6" w14:paraId="267F9328" w14:textId="77777777" w:rsidTr="000C239D">
        <w:trPr>
          <w:trHeight w:val="404"/>
        </w:trPr>
        <w:tc>
          <w:tcPr>
            <w:tcW w:w="9355" w:type="dxa"/>
            <w:shd w:val="clear" w:color="auto" w:fill="auto"/>
            <w:vAlign w:val="center"/>
            <w:hideMark/>
          </w:tcPr>
          <w:p w14:paraId="291BB1C5"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Maintain a method of tracking configuration changes and viewing inventory and configuration history of cloud services. </w:t>
            </w:r>
          </w:p>
        </w:tc>
      </w:tr>
      <w:tr w:rsidR="0053024E" w:rsidRPr="005E33E6" w14:paraId="51424D60" w14:textId="77777777" w:rsidTr="000C239D">
        <w:trPr>
          <w:trHeight w:val="557"/>
        </w:trPr>
        <w:tc>
          <w:tcPr>
            <w:tcW w:w="9355" w:type="dxa"/>
            <w:shd w:val="clear" w:color="auto" w:fill="auto"/>
            <w:vAlign w:val="bottom"/>
            <w:hideMark/>
          </w:tcPr>
          <w:p w14:paraId="073D2F0A"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Maintain a tiered IAM structure and apply restrictions on subordinate permissions (e.g., denying the removal of logging and security features, denying access to services that do</w:t>
            </w:r>
            <w:r w:rsidRPr="005E33E6">
              <w:rPr>
                <w:rFonts w:ascii="Calibri" w:eastAsia="Times New Roman" w:hAnsi="Calibri" w:cs="Calibri"/>
                <w:color w:val="FFFFFF"/>
              </w:rPr>
              <w:t> </w:t>
            </w:r>
            <w:r w:rsidRPr="005E33E6">
              <w:rPr>
                <w:rFonts w:ascii="Calibri" w:eastAsia="Times New Roman" w:hAnsi="Calibri" w:cs="Calibri"/>
                <w:color w:val="000000"/>
              </w:rPr>
              <w:t>not comply with regulatory requirements).</w:t>
            </w:r>
            <w:r w:rsidRPr="005E33E6">
              <w:rPr>
                <w:rFonts w:ascii="Calibri" w:eastAsia="Times New Roman" w:hAnsi="Calibri" w:cs="Calibri"/>
                <w:color w:val="FFFFFF"/>
              </w:rPr>
              <w:t> </w:t>
            </w:r>
          </w:p>
        </w:tc>
      </w:tr>
      <w:tr w:rsidR="0053024E" w:rsidRPr="005E33E6" w14:paraId="34326441" w14:textId="77777777" w:rsidTr="000C239D">
        <w:trPr>
          <w:trHeight w:val="485"/>
        </w:trPr>
        <w:tc>
          <w:tcPr>
            <w:tcW w:w="9355" w:type="dxa"/>
            <w:shd w:val="clear" w:color="auto" w:fill="auto"/>
            <w:vAlign w:val="bottom"/>
            <w:hideMark/>
          </w:tcPr>
          <w:p w14:paraId="779F454C"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Restrict usage of superuser access (i.e., root users) to the creation of less-privileged users for role-based access and administrative actions that can only be performed with</w:t>
            </w:r>
            <w:r w:rsidRPr="005E33E6">
              <w:rPr>
                <w:rFonts w:ascii="Calibri" w:eastAsia="Times New Roman" w:hAnsi="Calibri" w:cs="Calibri"/>
                <w:color w:val="FFFFFF"/>
              </w:rPr>
              <w:t> </w:t>
            </w:r>
            <w:r w:rsidRPr="005E33E6">
              <w:rPr>
                <w:rFonts w:ascii="Calibri" w:eastAsia="Times New Roman" w:hAnsi="Calibri" w:cs="Calibri"/>
                <w:color w:val="000000"/>
              </w:rPr>
              <w:t>superuser access.</w:t>
            </w:r>
            <w:r w:rsidRPr="005E33E6">
              <w:rPr>
                <w:rFonts w:ascii="Calibri" w:eastAsia="Times New Roman" w:hAnsi="Calibri" w:cs="Calibri"/>
                <w:color w:val="FFFFFF"/>
              </w:rPr>
              <w:t> </w:t>
            </w:r>
          </w:p>
        </w:tc>
      </w:tr>
      <w:tr w:rsidR="0053024E" w:rsidRPr="005E33E6" w14:paraId="161C2A18" w14:textId="77777777" w:rsidTr="000C239D">
        <w:trPr>
          <w:trHeight w:val="629"/>
        </w:trPr>
        <w:tc>
          <w:tcPr>
            <w:tcW w:w="9355" w:type="dxa"/>
            <w:shd w:val="clear" w:color="auto" w:fill="auto"/>
            <w:vAlign w:val="center"/>
            <w:hideMark/>
          </w:tcPr>
          <w:p w14:paraId="0C3CDDF8"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Require multi-factor authentication for all (1) privileged access, (2) user access to sensitive or confidential data, and (3) accounts representing official communications from state departments.</w:t>
            </w:r>
            <w:r w:rsidRPr="005E33E6">
              <w:rPr>
                <w:rFonts w:ascii="Calibri" w:eastAsia="Times New Roman" w:hAnsi="Calibri" w:cs="Calibri"/>
                <w:color w:val="FFFFFF"/>
              </w:rPr>
              <w:t> </w:t>
            </w:r>
          </w:p>
        </w:tc>
      </w:tr>
      <w:tr w:rsidR="0053024E" w:rsidRPr="005E33E6" w14:paraId="5A44105E" w14:textId="77777777" w:rsidTr="000C239D">
        <w:trPr>
          <w:trHeight w:val="224"/>
        </w:trPr>
        <w:tc>
          <w:tcPr>
            <w:tcW w:w="9355" w:type="dxa"/>
            <w:shd w:val="clear" w:color="auto" w:fill="auto"/>
            <w:vAlign w:val="bottom"/>
            <w:hideMark/>
          </w:tcPr>
          <w:p w14:paraId="51879AA2"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Configure fine-grained user permissions according to least privilege.</w:t>
            </w:r>
          </w:p>
        </w:tc>
      </w:tr>
      <w:tr w:rsidR="0053024E" w:rsidRPr="005E33E6" w14:paraId="039C143D" w14:textId="77777777" w:rsidTr="000C239D">
        <w:trPr>
          <w:trHeight w:val="242"/>
        </w:trPr>
        <w:tc>
          <w:tcPr>
            <w:tcW w:w="9355" w:type="dxa"/>
            <w:shd w:val="clear" w:color="auto" w:fill="auto"/>
            <w:vAlign w:val="center"/>
            <w:hideMark/>
          </w:tcPr>
          <w:p w14:paraId="0034C5FC"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Ensure attempts to perform actions not</w:t>
            </w:r>
            <w:r>
              <w:rPr>
                <w:rFonts w:ascii="Calibri" w:eastAsia="Times New Roman" w:hAnsi="Calibri" w:cs="Calibri"/>
                <w:color w:val="000000"/>
              </w:rPr>
              <w:t xml:space="preserve"> </w:t>
            </w:r>
            <w:r w:rsidRPr="005E33E6">
              <w:rPr>
                <w:rFonts w:ascii="Calibri" w:eastAsia="Times New Roman" w:hAnsi="Calibri" w:cs="Calibri"/>
                <w:color w:val="000000"/>
              </w:rPr>
              <w:t>permitted prompt notification of insufficient privilege</w:t>
            </w:r>
            <w:r>
              <w:rPr>
                <w:rFonts w:ascii="Calibri" w:eastAsia="Times New Roman" w:hAnsi="Calibri" w:cs="Calibri"/>
                <w:color w:val="000000"/>
              </w:rPr>
              <w:t xml:space="preserve"> and log to SIEM</w:t>
            </w:r>
            <w:r w:rsidRPr="005E33E6">
              <w:rPr>
                <w:rFonts w:ascii="Calibri" w:eastAsia="Times New Roman" w:hAnsi="Calibri" w:cs="Calibri"/>
                <w:color w:val="000000"/>
              </w:rPr>
              <w:t>.</w:t>
            </w:r>
            <w:r w:rsidRPr="005E33E6">
              <w:rPr>
                <w:rFonts w:ascii="Calibri" w:eastAsia="Times New Roman" w:hAnsi="Calibri" w:cs="Calibri"/>
                <w:color w:val="FFFFFF"/>
              </w:rPr>
              <w:t> </w:t>
            </w:r>
          </w:p>
        </w:tc>
      </w:tr>
      <w:tr w:rsidR="0053024E" w:rsidRPr="005E33E6" w14:paraId="2E92C223" w14:textId="77777777" w:rsidTr="000C239D">
        <w:trPr>
          <w:trHeight w:val="224"/>
        </w:trPr>
        <w:tc>
          <w:tcPr>
            <w:tcW w:w="9355" w:type="dxa"/>
            <w:shd w:val="clear" w:color="auto" w:fill="auto"/>
            <w:vAlign w:val="bottom"/>
            <w:hideMark/>
          </w:tcPr>
          <w:p w14:paraId="15C12AC7"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Maintain logical perimeters between production and non-production environments (e.g.,</w:t>
            </w:r>
            <w:r w:rsidRPr="005E33E6">
              <w:rPr>
                <w:rFonts w:ascii="Calibri" w:eastAsia="Times New Roman" w:hAnsi="Calibri" w:cs="Calibri"/>
                <w:color w:val="FFFFFF"/>
              </w:rPr>
              <w:t> </w:t>
            </w:r>
            <w:r w:rsidRPr="005E33E6">
              <w:rPr>
                <w:rFonts w:ascii="Calibri" w:eastAsia="Times New Roman" w:hAnsi="Calibri" w:cs="Calibri"/>
                <w:color w:val="000000"/>
              </w:rPr>
              <w:t>development, test).  </w:t>
            </w:r>
          </w:p>
        </w:tc>
      </w:tr>
      <w:tr w:rsidR="0053024E" w:rsidRPr="005E33E6" w14:paraId="463C6FE7" w14:textId="77777777" w:rsidTr="000C239D">
        <w:trPr>
          <w:trHeight w:val="395"/>
        </w:trPr>
        <w:tc>
          <w:tcPr>
            <w:tcW w:w="9355" w:type="dxa"/>
            <w:shd w:val="clear" w:color="auto" w:fill="auto"/>
            <w:vAlign w:val="center"/>
            <w:hideMark/>
          </w:tcPr>
          <w:p w14:paraId="4F2E81F5"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Where feasible, programmatically generate temporary credentials instead of long-term credentials like passwords or access keys.</w:t>
            </w:r>
            <w:r w:rsidRPr="005E33E6">
              <w:rPr>
                <w:rFonts w:ascii="Calibri" w:eastAsia="Times New Roman" w:hAnsi="Calibri" w:cs="Calibri"/>
                <w:color w:val="FFFFFF"/>
              </w:rPr>
              <w:t> </w:t>
            </w:r>
          </w:p>
        </w:tc>
      </w:tr>
      <w:tr w:rsidR="0053024E" w:rsidRPr="005E33E6" w14:paraId="1D191366" w14:textId="77777777" w:rsidTr="000C239D">
        <w:trPr>
          <w:trHeight w:val="43"/>
        </w:trPr>
        <w:tc>
          <w:tcPr>
            <w:tcW w:w="9355" w:type="dxa"/>
            <w:shd w:val="clear" w:color="auto" w:fill="auto"/>
            <w:vAlign w:val="bottom"/>
            <w:hideMark/>
          </w:tcPr>
          <w:p w14:paraId="179DD5A0"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Provide access to cloud services by federated authentication through a centralized identity management system.</w:t>
            </w:r>
          </w:p>
        </w:tc>
      </w:tr>
      <w:tr w:rsidR="0053024E" w:rsidRPr="006B1FAC" w14:paraId="26C92ECB" w14:textId="77777777" w:rsidTr="000C239D">
        <w:trPr>
          <w:trHeight w:val="330"/>
        </w:trPr>
        <w:tc>
          <w:tcPr>
            <w:tcW w:w="9355" w:type="dxa"/>
            <w:shd w:val="clear" w:color="000000" w:fill="D9E1F2"/>
            <w:noWrap/>
            <w:vAlign w:val="center"/>
            <w:hideMark/>
          </w:tcPr>
          <w:p w14:paraId="6609F357" w14:textId="77777777" w:rsidR="0053024E" w:rsidRPr="006B1FAC" w:rsidRDefault="0053024E" w:rsidP="000C239D">
            <w:pPr>
              <w:pStyle w:val="NormalTable"/>
              <w:jc w:val="left"/>
              <w:rPr>
                <w:bCs/>
                <w:color w:val="000000" w:themeColor="text1"/>
                <w:szCs w:val="18"/>
              </w:rPr>
            </w:pPr>
            <w:r w:rsidRPr="006B1FAC">
              <w:rPr>
                <w:bCs/>
                <w:color w:val="000000" w:themeColor="text1"/>
                <w:szCs w:val="18"/>
              </w:rPr>
              <w:lastRenderedPageBreak/>
              <w:t>Infrastructure Protection </w:t>
            </w:r>
          </w:p>
        </w:tc>
      </w:tr>
      <w:tr w:rsidR="0053024E" w:rsidRPr="005E33E6" w14:paraId="2F1F080B" w14:textId="77777777" w:rsidTr="000C239D">
        <w:trPr>
          <w:trHeight w:val="368"/>
        </w:trPr>
        <w:tc>
          <w:tcPr>
            <w:tcW w:w="9355" w:type="dxa"/>
            <w:shd w:val="clear" w:color="auto" w:fill="auto"/>
            <w:vAlign w:val="bottom"/>
            <w:hideMark/>
          </w:tcPr>
          <w:p w14:paraId="0F14E197"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Limit resource exposure to the public internet to only those resources intended to be publicly accessible and protected accordingly, including deployment of endpoint defense capabilities in accordance with SAM Section 5355.</w:t>
            </w:r>
          </w:p>
        </w:tc>
      </w:tr>
      <w:tr w:rsidR="0053024E" w:rsidRPr="005E33E6" w14:paraId="72549F2B" w14:textId="77777777" w:rsidTr="000C239D">
        <w:trPr>
          <w:trHeight w:val="296"/>
        </w:trPr>
        <w:tc>
          <w:tcPr>
            <w:tcW w:w="9355" w:type="dxa"/>
            <w:shd w:val="clear" w:color="auto" w:fill="auto"/>
            <w:vAlign w:val="bottom"/>
            <w:hideMark/>
          </w:tcPr>
          <w:p w14:paraId="54844B96"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Deploy Web Application Firewalls and/or Distributed Denial of Service protection services to protect public-facing applications.</w:t>
            </w:r>
          </w:p>
        </w:tc>
      </w:tr>
      <w:tr w:rsidR="0053024E" w:rsidRPr="005E33E6" w14:paraId="2FE25657" w14:textId="77777777" w:rsidTr="000C239D">
        <w:trPr>
          <w:trHeight w:val="377"/>
        </w:trPr>
        <w:tc>
          <w:tcPr>
            <w:tcW w:w="9355" w:type="dxa"/>
            <w:shd w:val="clear" w:color="auto" w:fill="auto"/>
            <w:vAlign w:val="center"/>
            <w:hideMark/>
          </w:tcPr>
          <w:p w14:paraId="336B211E"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Require authentication and authorization when accessing cloud-based resources even across dedicated network connections, except resources intended to be publicly accessible. </w:t>
            </w:r>
          </w:p>
        </w:tc>
      </w:tr>
      <w:tr w:rsidR="0053024E" w:rsidRPr="005E33E6" w14:paraId="230CB665" w14:textId="77777777" w:rsidTr="000C239D">
        <w:trPr>
          <w:trHeight w:val="521"/>
        </w:trPr>
        <w:tc>
          <w:tcPr>
            <w:tcW w:w="9355" w:type="dxa"/>
            <w:shd w:val="clear" w:color="auto" w:fill="auto"/>
            <w:vAlign w:val="center"/>
            <w:hideMark/>
          </w:tcPr>
          <w:p w14:paraId="1917044D"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Utilize tools to programmatically scan for weak configurations, including identification and vulnerability assessment of public facing resources.  </w:t>
            </w:r>
          </w:p>
        </w:tc>
      </w:tr>
      <w:tr w:rsidR="0053024E" w:rsidRPr="005E33E6" w14:paraId="4BC213F3" w14:textId="77777777" w:rsidTr="000C239D">
        <w:trPr>
          <w:trHeight w:val="43"/>
        </w:trPr>
        <w:tc>
          <w:tcPr>
            <w:tcW w:w="9355" w:type="dxa"/>
            <w:shd w:val="clear" w:color="auto" w:fill="auto"/>
            <w:vAlign w:val="center"/>
            <w:hideMark/>
          </w:tcPr>
          <w:p w14:paraId="39BE11EA"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Infrastructure deployed in HA configuration with DR Optional</w:t>
            </w:r>
            <w:r>
              <w:rPr>
                <w:rFonts w:ascii="Calibri" w:eastAsia="Times New Roman" w:hAnsi="Calibri" w:cs="Calibri"/>
                <w:color w:val="000000"/>
              </w:rPr>
              <w:t>.</w:t>
            </w:r>
          </w:p>
        </w:tc>
      </w:tr>
      <w:tr w:rsidR="0053024E" w:rsidRPr="005E33E6" w14:paraId="3E6DF8F0" w14:textId="77777777" w:rsidTr="000C239D">
        <w:trPr>
          <w:trHeight w:val="152"/>
        </w:trPr>
        <w:tc>
          <w:tcPr>
            <w:tcW w:w="9355" w:type="dxa"/>
            <w:shd w:val="clear" w:color="auto" w:fill="auto"/>
            <w:vAlign w:val="center"/>
            <w:hideMark/>
          </w:tcPr>
          <w:p w14:paraId="6F84383A"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Employ deployment practices which replace running instances with new instances created from an updated configuration, rather than updating running instances.</w:t>
            </w:r>
            <w:r w:rsidRPr="005E33E6">
              <w:rPr>
                <w:rFonts w:ascii="Calibri" w:eastAsia="Times New Roman" w:hAnsi="Calibri" w:cs="Calibri"/>
                <w:color w:val="FFFFFF"/>
              </w:rPr>
              <w:t> </w:t>
            </w:r>
          </w:p>
        </w:tc>
      </w:tr>
      <w:tr w:rsidR="0053024E" w:rsidRPr="006B1FAC" w14:paraId="7859368A" w14:textId="77777777" w:rsidTr="000C239D">
        <w:trPr>
          <w:trHeight w:val="330"/>
        </w:trPr>
        <w:tc>
          <w:tcPr>
            <w:tcW w:w="9355" w:type="dxa"/>
            <w:shd w:val="clear" w:color="000000" w:fill="D9E1F2"/>
            <w:noWrap/>
            <w:vAlign w:val="bottom"/>
            <w:hideMark/>
          </w:tcPr>
          <w:p w14:paraId="1BF3F05F" w14:textId="77777777" w:rsidR="0053024E" w:rsidRPr="006B1FAC" w:rsidRDefault="0053024E" w:rsidP="000C239D">
            <w:pPr>
              <w:pStyle w:val="NormalTable"/>
              <w:jc w:val="left"/>
              <w:rPr>
                <w:bCs/>
                <w:color w:val="000000" w:themeColor="text1"/>
                <w:szCs w:val="18"/>
              </w:rPr>
            </w:pPr>
            <w:r w:rsidRPr="006B1FAC">
              <w:rPr>
                <w:bCs/>
                <w:color w:val="000000" w:themeColor="text1"/>
                <w:szCs w:val="18"/>
              </w:rPr>
              <w:t>Data Protection</w:t>
            </w:r>
          </w:p>
        </w:tc>
      </w:tr>
      <w:tr w:rsidR="0053024E" w:rsidRPr="005E33E6" w14:paraId="17F9F4B0" w14:textId="77777777" w:rsidTr="000C239D">
        <w:trPr>
          <w:trHeight w:val="458"/>
        </w:trPr>
        <w:tc>
          <w:tcPr>
            <w:tcW w:w="9355" w:type="dxa"/>
            <w:shd w:val="clear" w:color="auto" w:fill="auto"/>
            <w:vAlign w:val="bottom"/>
            <w:hideMark/>
          </w:tcPr>
          <w:p w14:paraId="118E37A8"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Select and configure storage services according to data availability (i.e., resilience to system downtime) and durability (i.e., resilience to data loss) requirements, which may</w:t>
            </w:r>
            <w:r w:rsidRPr="005E33E6">
              <w:rPr>
                <w:rFonts w:ascii="Calibri" w:eastAsia="Times New Roman" w:hAnsi="Calibri" w:cs="Calibri"/>
                <w:color w:val="FFFFFF"/>
              </w:rPr>
              <w:t> </w:t>
            </w:r>
            <w:r w:rsidRPr="005E33E6">
              <w:rPr>
                <w:rFonts w:ascii="Calibri" w:eastAsia="Times New Roman" w:hAnsi="Calibri" w:cs="Calibri"/>
                <w:color w:val="000000"/>
              </w:rPr>
              <w:t>include replication across cloud service provider zones and/or regions.</w:t>
            </w:r>
          </w:p>
        </w:tc>
      </w:tr>
      <w:tr w:rsidR="0053024E" w:rsidRPr="005E33E6" w14:paraId="2C79DB35" w14:textId="77777777" w:rsidTr="000C239D">
        <w:trPr>
          <w:trHeight w:val="315"/>
        </w:trPr>
        <w:tc>
          <w:tcPr>
            <w:tcW w:w="9355" w:type="dxa"/>
            <w:shd w:val="clear" w:color="auto" w:fill="auto"/>
            <w:noWrap/>
            <w:vAlign w:val="bottom"/>
            <w:hideMark/>
          </w:tcPr>
          <w:p w14:paraId="6B2CB071"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Configure fine-grained data access policies.</w:t>
            </w:r>
          </w:p>
        </w:tc>
      </w:tr>
      <w:tr w:rsidR="0053024E" w:rsidRPr="005E33E6" w14:paraId="4EFF5DAF" w14:textId="77777777" w:rsidTr="000C239D">
        <w:trPr>
          <w:trHeight w:val="845"/>
        </w:trPr>
        <w:tc>
          <w:tcPr>
            <w:tcW w:w="9355" w:type="dxa"/>
            <w:shd w:val="clear" w:color="auto" w:fill="auto"/>
            <w:vAlign w:val="center"/>
            <w:hideMark/>
          </w:tcPr>
          <w:p w14:paraId="59DB5958"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Protect data at rest by employing SAM Section 5350.1 compliant encryption and/or tokenization methods to transform confidential, sensitive, or personal data into a form that is unreadable to unauthorized users.</w:t>
            </w:r>
            <w:r w:rsidRPr="005E33E6">
              <w:rPr>
                <w:rFonts w:ascii="Calibri" w:eastAsia="Times New Roman" w:hAnsi="Calibri" w:cs="Calibri"/>
                <w:color w:val="FFFFFF"/>
              </w:rPr>
              <w:t> </w:t>
            </w:r>
          </w:p>
        </w:tc>
      </w:tr>
      <w:tr w:rsidR="0053024E" w:rsidRPr="005E33E6" w14:paraId="36A59C0B" w14:textId="77777777" w:rsidTr="000C239D">
        <w:trPr>
          <w:trHeight w:val="503"/>
        </w:trPr>
        <w:tc>
          <w:tcPr>
            <w:tcW w:w="9355" w:type="dxa"/>
            <w:shd w:val="clear" w:color="auto" w:fill="auto"/>
            <w:vAlign w:val="center"/>
            <w:hideMark/>
          </w:tcPr>
          <w:p w14:paraId="35B9DED0"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Protect data in transit by employing SAM Section 5350.1 compliant encryption and/or tokenization methods to transform confidential, sensitive, or personal data into a form that is unreadable to unauthorized users. </w:t>
            </w:r>
          </w:p>
        </w:tc>
      </w:tr>
      <w:tr w:rsidR="0053024E" w:rsidRPr="005E33E6" w14:paraId="23E96029" w14:textId="77777777" w:rsidTr="000C239D">
        <w:trPr>
          <w:trHeight w:val="431"/>
        </w:trPr>
        <w:tc>
          <w:tcPr>
            <w:tcW w:w="9355" w:type="dxa"/>
            <w:shd w:val="clear" w:color="auto" w:fill="auto"/>
            <w:vAlign w:val="center"/>
            <w:hideMark/>
          </w:tcPr>
          <w:p w14:paraId="0A601A9B"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Protect data encryption keys from unauthorized use by defining restrictive policies for key use that enforce the principles of least privilege and separation of duties (e.g., separate users with key administration permissions from users with key use permissions, separate applications that require permission to encrypt data from applications that require permission to decrypt data, require decryption requests to come from a trusted network path).</w:t>
            </w:r>
            <w:r w:rsidRPr="005E33E6">
              <w:rPr>
                <w:rFonts w:ascii="Calibri" w:eastAsia="Times New Roman" w:hAnsi="Calibri" w:cs="Calibri"/>
                <w:color w:val="FFFFFF"/>
              </w:rPr>
              <w:t> </w:t>
            </w:r>
          </w:p>
        </w:tc>
      </w:tr>
      <w:tr w:rsidR="0053024E" w:rsidRPr="005E33E6" w14:paraId="5F1F3824" w14:textId="77777777" w:rsidTr="000C239D">
        <w:trPr>
          <w:trHeight w:val="395"/>
        </w:trPr>
        <w:tc>
          <w:tcPr>
            <w:tcW w:w="9355" w:type="dxa"/>
            <w:shd w:val="clear" w:color="auto" w:fill="auto"/>
            <w:vAlign w:val="center"/>
            <w:hideMark/>
          </w:tcPr>
          <w:p w14:paraId="4B1AD30B"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Employ SAM Section 5350.1 compliant encryption methods to protect data in transit outside trusted network boundaries, even across dedicated network connections to cloud service</w:t>
            </w:r>
            <w:r w:rsidRPr="005E33E6">
              <w:rPr>
                <w:rFonts w:ascii="Calibri" w:eastAsia="Times New Roman" w:hAnsi="Calibri" w:cs="Calibri"/>
                <w:color w:val="FFFFFF"/>
              </w:rPr>
              <w:t> </w:t>
            </w:r>
            <w:r w:rsidRPr="005E33E6">
              <w:rPr>
                <w:rFonts w:ascii="Calibri" w:eastAsia="Times New Roman" w:hAnsi="Calibri" w:cs="Calibri"/>
                <w:color w:val="000000"/>
              </w:rPr>
              <w:t>providers.</w:t>
            </w:r>
            <w:r w:rsidRPr="005E33E6">
              <w:rPr>
                <w:rFonts w:ascii="Calibri" w:eastAsia="Times New Roman" w:hAnsi="Calibri" w:cs="Calibri"/>
                <w:color w:val="FFFFFF"/>
              </w:rPr>
              <w:t> </w:t>
            </w:r>
          </w:p>
        </w:tc>
      </w:tr>
      <w:tr w:rsidR="0053024E" w:rsidRPr="005E33E6" w14:paraId="2E2995A4" w14:textId="77777777" w:rsidTr="000C239D">
        <w:trPr>
          <w:trHeight w:val="43"/>
        </w:trPr>
        <w:tc>
          <w:tcPr>
            <w:tcW w:w="9355" w:type="dxa"/>
            <w:shd w:val="clear" w:color="auto" w:fill="auto"/>
            <w:vAlign w:val="center"/>
            <w:hideMark/>
          </w:tcPr>
          <w:p w14:paraId="4BB9B38A"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Employ encryption methods to protect data in transit even within trusted network boundaries.</w:t>
            </w:r>
            <w:r w:rsidRPr="005E33E6">
              <w:rPr>
                <w:rFonts w:ascii="Calibri" w:eastAsia="Times New Roman" w:hAnsi="Calibri" w:cs="Calibri"/>
                <w:color w:val="FFFFFF"/>
              </w:rPr>
              <w:t> </w:t>
            </w:r>
          </w:p>
        </w:tc>
      </w:tr>
      <w:tr w:rsidR="0053024E" w:rsidRPr="005E33E6" w14:paraId="224573A6" w14:textId="77777777" w:rsidTr="000C239D">
        <w:trPr>
          <w:trHeight w:val="43"/>
        </w:trPr>
        <w:tc>
          <w:tcPr>
            <w:tcW w:w="9355" w:type="dxa"/>
            <w:shd w:val="clear" w:color="auto" w:fill="auto"/>
            <w:vAlign w:val="center"/>
            <w:hideMark/>
          </w:tcPr>
          <w:p w14:paraId="0C5E8C9F"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Data location and compliance requirements align with state security policies</w:t>
            </w:r>
            <w:r>
              <w:rPr>
                <w:rFonts w:ascii="Calibri" w:eastAsia="Times New Roman" w:hAnsi="Calibri" w:cs="Calibri"/>
                <w:color w:val="000000"/>
              </w:rPr>
              <w:t>.</w:t>
            </w:r>
          </w:p>
        </w:tc>
      </w:tr>
      <w:tr w:rsidR="0053024E" w:rsidRPr="006B1FAC" w14:paraId="0A5316D4" w14:textId="77777777" w:rsidTr="000C239D">
        <w:trPr>
          <w:trHeight w:val="330"/>
        </w:trPr>
        <w:tc>
          <w:tcPr>
            <w:tcW w:w="9355" w:type="dxa"/>
            <w:shd w:val="clear" w:color="000000" w:fill="D9E1F2"/>
            <w:noWrap/>
            <w:vAlign w:val="bottom"/>
            <w:hideMark/>
          </w:tcPr>
          <w:p w14:paraId="5D727082" w14:textId="77777777" w:rsidR="0053024E" w:rsidRPr="006B1FAC" w:rsidRDefault="0053024E" w:rsidP="000C239D">
            <w:pPr>
              <w:pStyle w:val="NormalTable"/>
              <w:jc w:val="left"/>
              <w:rPr>
                <w:bCs/>
                <w:color w:val="000000" w:themeColor="text1"/>
                <w:szCs w:val="18"/>
              </w:rPr>
            </w:pPr>
            <w:r w:rsidRPr="006B1FAC">
              <w:rPr>
                <w:bCs/>
                <w:color w:val="000000" w:themeColor="text1"/>
                <w:szCs w:val="18"/>
              </w:rPr>
              <w:t>Detection</w:t>
            </w:r>
          </w:p>
        </w:tc>
      </w:tr>
      <w:tr w:rsidR="0053024E" w:rsidRPr="005E33E6" w14:paraId="6FA01C4E" w14:textId="77777777" w:rsidTr="000C239D">
        <w:trPr>
          <w:trHeight w:val="638"/>
        </w:trPr>
        <w:tc>
          <w:tcPr>
            <w:tcW w:w="9355" w:type="dxa"/>
            <w:shd w:val="clear" w:color="auto" w:fill="auto"/>
            <w:vAlign w:val="center"/>
            <w:hideMark/>
          </w:tcPr>
          <w:p w14:paraId="309F7033"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Log cloud management events to centralized log storage for each cloud service provider, maintaining audit records in accordance with SAM Section 5335.2.</w:t>
            </w:r>
            <w:r w:rsidRPr="005E33E6">
              <w:rPr>
                <w:rFonts w:ascii="Calibri" w:eastAsia="Times New Roman" w:hAnsi="Calibri" w:cs="Calibri"/>
                <w:color w:val="FFFFFF"/>
              </w:rPr>
              <w:t> </w:t>
            </w:r>
          </w:p>
        </w:tc>
      </w:tr>
      <w:tr w:rsidR="0053024E" w:rsidRPr="005E33E6" w14:paraId="5AACAB1A" w14:textId="77777777" w:rsidTr="000C239D">
        <w:trPr>
          <w:trHeight w:val="315"/>
        </w:trPr>
        <w:tc>
          <w:tcPr>
            <w:tcW w:w="9355" w:type="dxa"/>
            <w:shd w:val="clear" w:color="auto" w:fill="auto"/>
            <w:vAlign w:val="center"/>
            <w:hideMark/>
          </w:tcPr>
          <w:p w14:paraId="6C6ADCFC"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lastRenderedPageBreak/>
              <w:t>Log and forward API calls to SIEM solution</w:t>
            </w:r>
            <w:r>
              <w:rPr>
                <w:rFonts w:ascii="Calibri" w:eastAsia="Times New Roman" w:hAnsi="Calibri" w:cs="Calibri"/>
                <w:color w:val="000000"/>
              </w:rPr>
              <w:t>.</w:t>
            </w:r>
          </w:p>
        </w:tc>
      </w:tr>
      <w:tr w:rsidR="0053024E" w:rsidRPr="005E33E6" w14:paraId="30608546" w14:textId="77777777" w:rsidTr="000C239D">
        <w:trPr>
          <w:trHeight w:val="368"/>
        </w:trPr>
        <w:tc>
          <w:tcPr>
            <w:tcW w:w="9355" w:type="dxa"/>
            <w:shd w:val="clear" w:color="auto" w:fill="auto"/>
            <w:vAlign w:val="center"/>
            <w:hideMark/>
          </w:tcPr>
          <w:p w14:paraId="2D2CF284"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Publish cloud logs to the Security Information and Event Management (SIEM) system operated by the California Department of Technology (CDT) Security Operations Center (SOC).</w:t>
            </w:r>
            <w:r w:rsidRPr="005E33E6">
              <w:rPr>
                <w:rFonts w:ascii="Calibri" w:eastAsia="Times New Roman" w:hAnsi="Calibri" w:cs="Calibri"/>
                <w:color w:val="FFFFFF"/>
              </w:rPr>
              <w:t> </w:t>
            </w:r>
          </w:p>
        </w:tc>
      </w:tr>
      <w:tr w:rsidR="0053024E" w:rsidRPr="005E33E6" w14:paraId="625E31C5" w14:textId="77777777" w:rsidTr="000C239D">
        <w:trPr>
          <w:trHeight w:val="315"/>
        </w:trPr>
        <w:tc>
          <w:tcPr>
            <w:tcW w:w="9355" w:type="dxa"/>
            <w:shd w:val="clear" w:color="000000" w:fill="D9E1F2"/>
            <w:noWrap/>
            <w:vAlign w:val="bottom"/>
            <w:hideMark/>
          </w:tcPr>
          <w:p w14:paraId="01E5A7AC" w14:textId="77777777" w:rsidR="0053024E" w:rsidRPr="005E33E6" w:rsidRDefault="0053024E" w:rsidP="000C239D">
            <w:pPr>
              <w:spacing w:after="0" w:line="240" w:lineRule="auto"/>
              <w:ind w:left="0"/>
              <w:rPr>
                <w:rFonts w:ascii="Calibri" w:eastAsia="Times New Roman" w:hAnsi="Calibri" w:cs="Calibri"/>
                <w:b/>
                <w:bCs/>
                <w:color w:val="000000"/>
              </w:rPr>
            </w:pPr>
            <w:r w:rsidRPr="005E33E6">
              <w:rPr>
                <w:rFonts w:ascii="Calibri" w:eastAsia="Times New Roman" w:hAnsi="Calibri" w:cs="Calibri"/>
                <w:b/>
                <w:bCs/>
                <w:color w:val="000000"/>
              </w:rPr>
              <w:t>Recovery</w:t>
            </w:r>
          </w:p>
        </w:tc>
      </w:tr>
      <w:tr w:rsidR="0053024E" w:rsidRPr="005E33E6" w14:paraId="1D9C0255" w14:textId="77777777" w:rsidTr="000C239D">
        <w:trPr>
          <w:trHeight w:val="600"/>
        </w:trPr>
        <w:tc>
          <w:tcPr>
            <w:tcW w:w="9355" w:type="dxa"/>
            <w:shd w:val="clear" w:color="auto" w:fill="auto"/>
            <w:vAlign w:val="center"/>
            <w:hideMark/>
          </w:tcPr>
          <w:p w14:paraId="52A84CED"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Identification of requisite formats for transfer of data to state entity or subsequent service provider. </w:t>
            </w:r>
          </w:p>
        </w:tc>
      </w:tr>
      <w:tr w:rsidR="0053024E" w:rsidRPr="005E33E6" w14:paraId="25B04E11" w14:textId="77777777" w:rsidTr="000C239D">
        <w:trPr>
          <w:trHeight w:val="323"/>
        </w:trPr>
        <w:tc>
          <w:tcPr>
            <w:tcW w:w="9355" w:type="dxa"/>
            <w:shd w:val="clear" w:color="auto" w:fill="auto"/>
            <w:vAlign w:val="center"/>
            <w:hideMark/>
          </w:tcPr>
          <w:p w14:paraId="05122F61"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A defined transition period to enable a successful transfer of data from service provider to state entity. </w:t>
            </w:r>
          </w:p>
        </w:tc>
      </w:tr>
      <w:tr w:rsidR="0053024E" w:rsidRPr="005E33E6" w14:paraId="2A9924F7" w14:textId="77777777" w:rsidTr="000C239D">
        <w:trPr>
          <w:trHeight w:val="305"/>
        </w:trPr>
        <w:tc>
          <w:tcPr>
            <w:tcW w:w="9355" w:type="dxa"/>
            <w:shd w:val="clear" w:color="auto" w:fill="auto"/>
            <w:vAlign w:val="center"/>
            <w:hideMark/>
          </w:tcPr>
          <w:p w14:paraId="77AFB3FF" w14:textId="77777777" w:rsidR="0053024E" w:rsidRPr="005E33E6" w:rsidRDefault="0053024E" w:rsidP="000C239D">
            <w:pPr>
              <w:spacing w:after="0" w:line="240" w:lineRule="auto"/>
              <w:ind w:left="0"/>
              <w:rPr>
                <w:rFonts w:ascii="Calibri" w:eastAsia="Times New Roman" w:hAnsi="Calibri" w:cs="Calibri"/>
                <w:color w:val="000000"/>
              </w:rPr>
            </w:pPr>
            <w:r w:rsidRPr="005E33E6">
              <w:rPr>
                <w:rFonts w:ascii="Calibri" w:eastAsia="Times New Roman" w:hAnsi="Calibri" w:cs="Calibri"/>
                <w:color w:val="000000"/>
              </w:rPr>
              <w:t>Configures automated data backups and virtual machine snapshots across zones and/or regions, according to recovery time and recovery point objectives. </w:t>
            </w:r>
          </w:p>
        </w:tc>
      </w:tr>
    </w:tbl>
    <w:p w14:paraId="65BBB1D2" w14:textId="22DC8EAC" w:rsidR="00A10E26" w:rsidRPr="00B871AD" w:rsidRDefault="00A10E26" w:rsidP="00665F46">
      <w:pPr>
        <w:pStyle w:val="Heading2"/>
        <w:pageBreakBefore/>
        <w:ind w:left="360"/>
        <w:rPr>
          <w:b/>
          <w:bCs/>
        </w:rPr>
      </w:pPr>
      <w:bookmarkStart w:id="31" w:name="_Toc149120264"/>
      <w:r w:rsidRPr="00B871AD">
        <w:rPr>
          <w:b/>
          <w:bCs/>
        </w:rPr>
        <w:lastRenderedPageBreak/>
        <w:t>N</w:t>
      </w:r>
      <w:r w:rsidR="0040659C" w:rsidRPr="00B871AD">
        <w:rPr>
          <w:b/>
          <w:bCs/>
        </w:rPr>
        <w:t>etwork</w:t>
      </w:r>
      <w:r w:rsidRPr="00B871AD">
        <w:rPr>
          <w:b/>
          <w:bCs/>
        </w:rPr>
        <w:t xml:space="preserve"> A</w:t>
      </w:r>
      <w:r w:rsidR="0040659C" w:rsidRPr="00B871AD">
        <w:rPr>
          <w:b/>
          <w:bCs/>
        </w:rPr>
        <w:t>rchitecture and System</w:t>
      </w:r>
      <w:r w:rsidRPr="00B871AD">
        <w:rPr>
          <w:b/>
          <w:bCs/>
        </w:rPr>
        <w:t xml:space="preserve"> E</w:t>
      </w:r>
      <w:bookmarkEnd w:id="21"/>
      <w:r w:rsidR="0040659C" w:rsidRPr="00B871AD">
        <w:rPr>
          <w:b/>
          <w:bCs/>
        </w:rPr>
        <w:t>nvironment</w:t>
      </w:r>
      <w:bookmarkEnd w:id="31"/>
    </w:p>
    <w:p w14:paraId="571A17C7" w14:textId="0378BA8C" w:rsidR="00B03091" w:rsidRPr="00B03091" w:rsidRDefault="00A10E26" w:rsidP="004E491C">
      <w:pPr>
        <w:pStyle w:val="NormalParagraph"/>
      </w:pPr>
      <w:r w:rsidRPr="00A10E26">
        <w:t>Include a detailed topology narrative and network connectivity diagram (network topology diagram) that clearly depicts the system boundaries, system interconnections, and key devices within it.</w:t>
      </w:r>
      <w:r w:rsidR="00434D1F">
        <w:t xml:space="preserve"> </w:t>
      </w:r>
      <w:r w:rsidRPr="00A10E26">
        <w:t>(Note: this does not require depicting every workstation or desktop, but you must include an instance for each operating system in use, an instance for portable components (if applicable), all servers (file, print, web, database,</w:t>
      </w:r>
      <w:r w:rsidR="00434D1F">
        <w:t xml:space="preserve"> </w:t>
      </w:r>
      <w:r w:rsidRPr="00A10E26">
        <w:t>application, etc.), as well as any networked workstations, firewalls, load balancers, routers, switches, multi-function devices, printers, etc.)</w:t>
      </w:r>
      <w:r w:rsidR="00434D1F">
        <w:t xml:space="preserve"> </w:t>
      </w:r>
      <w:r w:rsidRPr="00A10E26">
        <w:t>If components of other systems that interconnect/interface with this system need to be shown on the diagram, denote system boundaries by referencing the system security plan of other system(s) in the diagram.</w:t>
      </w:r>
      <w:r w:rsidR="00434D1F">
        <w:t xml:space="preserve"> </w:t>
      </w:r>
      <w:r w:rsidRPr="00A10E26">
        <w:t xml:space="preserve">Provide a narrative consistent with </w:t>
      </w:r>
      <w:r w:rsidR="00CA6C90">
        <w:t>a</w:t>
      </w:r>
      <w:r w:rsidRPr="00A10E26">
        <w:t xml:space="preserve"> graphic that clearly lists and describes each system component.</w:t>
      </w:r>
    </w:p>
    <w:tbl>
      <w:tblPr>
        <w:tblStyle w:val="TableGrid"/>
        <w:tblW w:w="9360" w:type="dxa"/>
        <w:tblInd w:w="-5" w:type="dxa"/>
        <w:tblLook w:val="04A0" w:firstRow="1" w:lastRow="0" w:firstColumn="1" w:lastColumn="0" w:noHBand="0" w:noVBand="1"/>
      </w:tblPr>
      <w:tblGrid>
        <w:gridCol w:w="9360"/>
      </w:tblGrid>
      <w:tr w:rsidR="00957062" w14:paraId="3BC12A4A" w14:textId="77777777" w:rsidTr="00B03091">
        <w:trPr>
          <w:trHeight w:val="260"/>
        </w:trPr>
        <w:tc>
          <w:tcPr>
            <w:tcW w:w="9360" w:type="dxa"/>
            <w:shd w:val="clear" w:color="auto" w:fill="DEEAF6" w:themeFill="accent1" w:themeFillTint="33"/>
          </w:tcPr>
          <w:p w14:paraId="3FEE806A" w14:textId="3569DFAF" w:rsidR="00957062" w:rsidRPr="00B7349C" w:rsidRDefault="00062FF5" w:rsidP="0076509F">
            <w:pPr>
              <w:pStyle w:val="NormalTable"/>
              <w:jc w:val="left"/>
            </w:pPr>
            <w:r>
              <w:t>Network</w:t>
            </w:r>
            <w:r w:rsidR="00957062">
              <w:t xml:space="preserve"> Diagram</w:t>
            </w:r>
            <w:r w:rsidR="006236EB">
              <w:t xml:space="preserve"> </w:t>
            </w:r>
            <w:r w:rsidR="000F0768">
              <w:t>a</w:t>
            </w:r>
            <w:r w:rsidR="006236EB">
              <w:t xml:space="preserve">ttachment </w:t>
            </w:r>
            <w:r w:rsidR="000F0768">
              <w:t>n</w:t>
            </w:r>
            <w:r w:rsidR="006236EB">
              <w:t>ame:</w:t>
            </w:r>
          </w:p>
        </w:tc>
      </w:tr>
      <w:tr w:rsidR="00957062" w14:paraId="5D37F41A" w14:textId="77777777" w:rsidTr="00B03091">
        <w:trPr>
          <w:trHeight w:val="746"/>
        </w:trPr>
        <w:tc>
          <w:tcPr>
            <w:tcW w:w="9360" w:type="dxa"/>
          </w:tcPr>
          <w:p w14:paraId="7C80332B" w14:textId="5A7A6DA0" w:rsidR="00957062" w:rsidRPr="000F0768" w:rsidRDefault="000F0768" w:rsidP="0076509F">
            <w:pPr>
              <w:pStyle w:val="NormalTable"/>
              <w:jc w:val="left"/>
              <w:rPr>
                <w:i/>
                <w:iCs/>
              </w:rPr>
            </w:pPr>
            <w:r w:rsidRPr="007B79F4">
              <w:rPr>
                <w:i/>
                <w:iCs/>
                <w:color w:val="C00000"/>
              </w:rPr>
              <w:t xml:space="preserve">Please </w:t>
            </w:r>
            <w:r w:rsidR="0068607E" w:rsidRPr="007B79F4">
              <w:rPr>
                <w:i/>
                <w:iCs/>
                <w:color w:val="C00000"/>
              </w:rPr>
              <w:t>enter</w:t>
            </w:r>
            <w:r w:rsidRPr="007B79F4">
              <w:rPr>
                <w:i/>
                <w:iCs/>
                <w:color w:val="C00000"/>
              </w:rPr>
              <w:t xml:space="preserve"> Network Diagram attachment name here</w:t>
            </w:r>
          </w:p>
        </w:tc>
      </w:tr>
    </w:tbl>
    <w:p w14:paraId="66939F32" w14:textId="6FFB8426" w:rsidR="00A10E26" w:rsidRPr="001D6E5B" w:rsidRDefault="00A10E26" w:rsidP="00665F46">
      <w:pPr>
        <w:pStyle w:val="Heading3"/>
        <w:ind w:left="720"/>
      </w:pPr>
      <w:bookmarkStart w:id="32" w:name="_Toc25651521"/>
      <w:bookmarkStart w:id="33" w:name="_Toc149120265"/>
      <w:r w:rsidRPr="001D6E5B">
        <w:t>System Confidential Data transfer inventory</w:t>
      </w:r>
      <w:bookmarkEnd w:id="32"/>
      <w:bookmarkEnd w:id="33"/>
      <w:r w:rsidRPr="001D6E5B">
        <w:t xml:space="preserve"> </w:t>
      </w:r>
    </w:p>
    <w:p w14:paraId="61829076" w14:textId="5C533A43" w:rsidR="002016FA" w:rsidRDefault="00A10E26" w:rsidP="004E491C">
      <w:pPr>
        <w:pStyle w:val="NormalParagraph"/>
      </w:pPr>
      <w:r w:rsidRPr="00A10E26">
        <w:t>List all sources of confidential data within the system.</w:t>
      </w:r>
      <w:r w:rsidR="00434D1F">
        <w:t xml:space="preserve"> </w:t>
      </w:r>
      <w:r w:rsidRPr="00A10E26">
        <w:t>Include both inputs and outputs, including web</w:t>
      </w:r>
      <w:r w:rsidR="00CA6C90">
        <w:t>-</w:t>
      </w:r>
      <w:r w:rsidRPr="00A10E26">
        <w:t xml:space="preserve">based systems that </w:t>
      </w:r>
      <w:r w:rsidR="005D41E0" w:rsidRPr="00A10E26">
        <w:t>accept</w:t>
      </w:r>
      <w:r w:rsidRPr="00A10E26">
        <w:t xml:space="preserve"> user input. </w:t>
      </w:r>
    </w:p>
    <w:tbl>
      <w:tblPr>
        <w:tblStyle w:val="TableGrid1"/>
        <w:tblW w:w="9358" w:type="dxa"/>
        <w:tblInd w:w="0" w:type="dxa"/>
        <w:tblCellMar>
          <w:top w:w="44" w:type="dxa"/>
          <w:left w:w="107" w:type="dxa"/>
          <w:right w:w="115" w:type="dxa"/>
        </w:tblCellMar>
        <w:tblLook w:val="04A0" w:firstRow="1" w:lastRow="0" w:firstColumn="1" w:lastColumn="0" w:noHBand="0" w:noVBand="1"/>
      </w:tblPr>
      <w:tblGrid>
        <w:gridCol w:w="2520"/>
        <w:gridCol w:w="6838"/>
      </w:tblGrid>
      <w:tr w:rsidR="00695114" w:rsidRPr="00D91EAF" w14:paraId="6B454DBA"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74520F1" w14:textId="31663344" w:rsidR="00695114" w:rsidRPr="00F069D3" w:rsidRDefault="000514B1" w:rsidP="00110949">
            <w:pPr>
              <w:pStyle w:val="NormalTable"/>
              <w:jc w:val="left"/>
            </w:pPr>
            <w:r>
              <w:t>Name of transfer:</w:t>
            </w:r>
          </w:p>
        </w:tc>
        <w:sdt>
          <w:sdtPr>
            <w:rPr>
              <w:b w:val="0"/>
              <w:bCs/>
              <w:color w:val="2E74B5" w:themeColor="accent1" w:themeShade="BF"/>
            </w:rPr>
            <w:alias w:val="Name of transfer"/>
            <w:tag w:val="p"/>
            <w:id w:val="-381247885"/>
            <w:placeholder>
              <w:docPart w:val="A21456620DDA43ADAB541772F25D1334"/>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520D821C" w14:textId="77777777" w:rsidR="00695114" w:rsidRPr="0076509F" w:rsidRDefault="00695114" w:rsidP="00110949">
                <w:pPr>
                  <w:pStyle w:val="NormalTable"/>
                  <w:jc w:val="left"/>
                  <w:rPr>
                    <w:b w:val="0"/>
                    <w:bCs/>
                    <w:color w:val="2E74B5" w:themeColor="accent1" w:themeShade="BF"/>
                  </w:rPr>
                </w:pPr>
                <w:r w:rsidRPr="0076509F">
                  <w:rPr>
                    <w:rStyle w:val="PlaceholderText"/>
                    <w:b w:val="0"/>
                    <w:bCs/>
                    <w:color w:val="2E74B5" w:themeColor="accent1" w:themeShade="BF"/>
                  </w:rPr>
                  <w:t>Click or tap here to enter text.</w:t>
                </w:r>
              </w:p>
            </w:tc>
          </w:sdtContent>
        </w:sdt>
      </w:tr>
      <w:tr w:rsidR="00695114" w:rsidRPr="00D91EAF" w14:paraId="396A166A"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CC3C571" w14:textId="770C6406" w:rsidR="00695114" w:rsidRPr="00F069D3" w:rsidRDefault="000514B1" w:rsidP="00110949">
            <w:pPr>
              <w:pStyle w:val="NormalTable"/>
              <w:jc w:val="left"/>
            </w:pPr>
            <w:r>
              <w:t>Input or Output?</w:t>
            </w:r>
          </w:p>
        </w:tc>
        <w:sdt>
          <w:sdtPr>
            <w:rPr>
              <w:b w:val="0"/>
              <w:bCs/>
              <w:color w:val="2E74B5" w:themeColor="accent1" w:themeShade="BF"/>
            </w:rPr>
            <w:alias w:val="Input or Output"/>
            <w:tag w:val="p"/>
            <w:id w:val="-225998680"/>
            <w:placeholder>
              <w:docPart w:val="A2A4BF4F7A194540843BB4BDEFAE8922"/>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5D7A570B" w14:textId="77777777" w:rsidR="00695114" w:rsidRPr="0076509F" w:rsidRDefault="00695114" w:rsidP="00110949">
                <w:pPr>
                  <w:pStyle w:val="NormalTable"/>
                  <w:jc w:val="left"/>
                  <w:rPr>
                    <w:b w:val="0"/>
                    <w:bCs/>
                    <w:color w:val="2E74B5" w:themeColor="accent1" w:themeShade="BF"/>
                  </w:rPr>
                </w:pPr>
                <w:r w:rsidRPr="0076509F">
                  <w:rPr>
                    <w:rStyle w:val="PlaceholderText"/>
                    <w:b w:val="0"/>
                    <w:bCs/>
                    <w:color w:val="2E74B5" w:themeColor="accent1" w:themeShade="BF"/>
                  </w:rPr>
                  <w:t>Click or tap here to enter text.</w:t>
                </w:r>
              </w:p>
            </w:tc>
          </w:sdtContent>
        </w:sdt>
      </w:tr>
      <w:tr w:rsidR="00695114" w:rsidRPr="00D91EAF" w14:paraId="3E0275D1"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5EABD0C" w14:textId="55E40987" w:rsidR="00695114" w:rsidRDefault="000514B1" w:rsidP="00110949">
            <w:pPr>
              <w:pStyle w:val="NormalTable"/>
              <w:jc w:val="left"/>
            </w:pPr>
            <w:r>
              <w:t>Method of transfer:</w:t>
            </w:r>
          </w:p>
        </w:tc>
        <w:sdt>
          <w:sdtPr>
            <w:rPr>
              <w:b w:val="0"/>
              <w:bCs/>
              <w:color w:val="2E74B5" w:themeColor="accent1" w:themeShade="BF"/>
            </w:rPr>
            <w:alias w:val="Method of transfer"/>
            <w:tag w:val="p"/>
            <w:id w:val="38485402"/>
            <w:placeholder>
              <w:docPart w:val="C904173345A442ECA1EF39AC1C926A0E"/>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0963355A" w14:textId="77777777" w:rsidR="00695114" w:rsidRPr="0076509F" w:rsidRDefault="00695114" w:rsidP="00110949">
                <w:pPr>
                  <w:pStyle w:val="NormalTable"/>
                  <w:jc w:val="left"/>
                  <w:rPr>
                    <w:b w:val="0"/>
                    <w:bCs/>
                    <w:color w:val="2E74B5" w:themeColor="accent1" w:themeShade="BF"/>
                  </w:rPr>
                </w:pPr>
                <w:r w:rsidRPr="0076509F">
                  <w:rPr>
                    <w:rStyle w:val="PlaceholderText"/>
                    <w:b w:val="0"/>
                    <w:bCs/>
                    <w:color w:val="2E74B5" w:themeColor="accent1" w:themeShade="BF"/>
                  </w:rPr>
                  <w:t>Click or tap here to enter text.</w:t>
                </w:r>
              </w:p>
            </w:tc>
          </w:sdtContent>
        </w:sdt>
      </w:tr>
      <w:tr w:rsidR="00695114" w:rsidRPr="00D91EAF" w14:paraId="18633E1C"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F6EAEA2" w14:textId="4FC86B7B" w:rsidR="00695114" w:rsidRDefault="000514B1" w:rsidP="00110949">
            <w:pPr>
              <w:pStyle w:val="NormalTable"/>
              <w:jc w:val="left"/>
            </w:pPr>
            <w:r>
              <w:t>Origination (system or user):</w:t>
            </w:r>
          </w:p>
        </w:tc>
        <w:sdt>
          <w:sdtPr>
            <w:rPr>
              <w:b w:val="0"/>
              <w:bCs/>
              <w:color w:val="2E74B5" w:themeColor="accent1" w:themeShade="BF"/>
            </w:rPr>
            <w:alias w:val="Origination (system or user)"/>
            <w:tag w:val="p"/>
            <w:id w:val="-1904975097"/>
            <w:placeholder>
              <w:docPart w:val="4B545B8C41574E09B6FB1512BA6EB2C8"/>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542E89A4" w14:textId="77777777" w:rsidR="00695114" w:rsidRPr="0076509F" w:rsidRDefault="00695114" w:rsidP="00110949">
                <w:pPr>
                  <w:pStyle w:val="NormalTable"/>
                  <w:jc w:val="left"/>
                  <w:rPr>
                    <w:b w:val="0"/>
                    <w:bCs/>
                    <w:color w:val="2E74B5" w:themeColor="accent1" w:themeShade="BF"/>
                  </w:rPr>
                </w:pPr>
                <w:r w:rsidRPr="0076509F">
                  <w:rPr>
                    <w:rStyle w:val="PlaceholderText"/>
                    <w:b w:val="0"/>
                    <w:bCs/>
                    <w:color w:val="2E74B5" w:themeColor="accent1" w:themeShade="BF"/>
                  </w:rPr>
                  <w:t>Click or tap here to enter text.</w:t>
                </w:r>
              </w:p>
            </w:tc>
          </w:sdtContent>
        </w:sdt>
      </w:tr>
      <w:tr w:rsidR="00695114" w:rsidRPr="00D91EAF" w14:paraId="6432AF52"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252705F" w14:textId="1918BC2B" w:rsidR="00695114" w:rsidRDefault="000514B1" w:rsidP="00110949">
            <w:pPr>
              <w:pStyle w:val="NormalTable"/>
              <w:jc w:val="left"/>
            </w:pPr>
            <w:r>
              <w:t>Destination IP, host, or physical address:</w:t>
            </w:r>
          </w:p>
        </w:tc>
        <w:sdt>
          <w:sdtPr>
            <w:rPr>
              <w:color w:val="2E74B5" w:themeColor="accent1" w:themeShade="BF"/>
            </w:rPr>
            <w:alias w:val="Destination IP, host, or physical address"/>
            <w:tag w:val="p"/>
            <w:id w:val="1519039190"/>
            <w:placeholder>
              <w:docPart w:val="EC9F2D9A1B614EFA8BF4469CE7B1F724"/>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1FADA8D5" w14:textId="77777777" w:rsidR="00695114" w:rsidRPr="0076509F" w:rsidRDefault="00695114" w:rsidP="00110949">
                <w:pPr>
                  <w:pStyle w:val="NormalTable"/>
                  <w:jc w:val="left"/>
                  <w:rPr>
                    <w:color w:val="2E74B5" w:themeColor="accent1" w:themeShade="BF"/>
                  </w:rPr>
                </w:pPr>
                <w:r w:rsidRPr="0076509F">
                  <w:rPr>
                    <w:rStyle w:val="PlaceholderText"/>
                    <w:b w:val="0"/>
                    <w:bCs/>
                    <w:color w:val="2E74B5" w:themeColor="accent1" w:themeShade="BF"/>
                  </w:rPr>
                  <w:t>Click or tap here to enter text.</w:t>
                </w:r>
              </w:p>
            </w:tc>
          </w:sdtContent>
        </w:sdt>
      </w:tr>
      <w:tr w:rsidR="000514B1" w:rsidRPr="00D91EAF" w14:paraId="0DABC1B2"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8F72641" w14:textId="48845E0C" w:rsidR="000514B1" w:rsidRDefault="000514B1" w:rsidP="00110949">
            <w:pPr>
              <w:pStyle w:val="NormalTable"/>
              <w:jc w:val="left"/>
            </w:pPr>
            <w:r>
              <w:t>Frequency:</w:t>
            </w:r>
          </w:p>
        </w:tc>
        <w:sdt>
          <w:sdtPr>
            <w:rPr>
              <w:color w:val="2E74B5" w:themeColor="accent1" w:themeShade="BF"/>
            </w:rPr>
            <w:alias w:val="Frequency"/>
            <w:tag w:val="p"/>
            <w:id w:val="727268888"/>
            <w:placeholder>
              <w:docPart w:val="3D26778B55B54A7788D82834AAF2F9D4"/>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6C838C56" w14:textId="311685CD" w:rsidR="000514B1" w:rsidRPr="0076509F" w:rsidRDefault="00A26D9D" w:rsidP="00110949">
                <w:pPr>
                  <w:pStyle w:val="NormalTable"/>
                  <w:jc w:val="left"/>
                  <w:rPr>
                    <w:color w:val="2E74B5" w:themeColor="accent1" w:themeShade="BF"/>
                  </w:rPr>
                </w:pPr>
                <w:r w:rsidRPr="0076509F">
                  <w:rPr>
                    <w:rStyle w:val="PlaceholderText"/>
                    <w:b w:val="0"/>
                    <w:bCs/>
                    <w:color w:val="2E74B5" w:themeColor="accent1" w:themeShade="BF"/>
                  </w:rPr>
                  <w:t>Click or tap here to enter text.</w:t>
                </w:r>
              </w:p>
            </w:tc>
          </w:sdtContent>
        </w:sdt>
      </w:tr>
      <w:tr w:rsidR="000514B1" w:rsidRPr="00D91EAF" w14:paraId="0637F32C"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D2D165A" w14:textId="25E475B5" w:rsidR="000514B1" w:rsidRDefault="000514B1" w:rsidP="00110949">
            <w:pPr>
              <w:pStyle w:val="NormalTable"/>
              <w:jc w:val="left"/>
            </w:pPr>
            <w:r>
              <w:t>Contact information:</w:t>
            </w:r>
          </w:p>
        </w:tc>
        <w:sdt>
          <w:sdtPr>
            <w:rPr>
              <w:color w:val="2E74B5" w:themeColor="accent1" w:themeShade="BF"/>
            </w:rPr>
            <w:alias w:val="Contact information"/>
            <w:tag w:val="p"/>
            <w:id w:val="-1596088511"/>
            <w:placeholder>
              <w:docPart w:val="1059FC524D2A47319C18CDC656FB3C19"/>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35BF47F3" w14:textId="77777777" w:rsidR="000514B1" w:rsidRPr="0076509F" w:rsidRDefault="00A26D9D" w:rsidP="00110949">
                <w:pPr>
                  <w:pStyle w:val="NormalTable"/>
                  <w:jc w:val="left"/>
                  <w:rPr>
                    <w:color w:val="2E74B5" w:themeColor="accent1" w:themeShade="BF"/>
                  </w:rPr>
                </w:pPr>
                <w:r w:rsidRPr="0076509F">
                  <w:rPr>
                    <w:rStyle w:val="PlaceholderText"/>
                    <w:b w:val="0"/>
                    <w:bCs/>
                    <w:color w:val="2E74B5" w:themeColor="accent1" w:themeShade="BF"/>
                  </w:rPr>
                  <w:t>Click or tap here to enter text.</w:t>
                </w:r>
              </w:p>
            </w:tc>
          </w:sdtContent>
        </w:sdt>
      </w:tr>
    </w:tbl>
    <w:p w14:paraId="0FA42D10" w14:textId="198F6E0B" w:rsidR="002C329A" w:rsidRPr="002C329A" w:rsidRDefault="00A10E26" w:rsidP="002C329A">
      <w:pPr>
        <w:pStyle w:val="Heading3"/>
        <w:ind w:left="720"/>
      </w:pPr>
      <w:bookmarkStart w:id="34" w:name="_Toc25651522"/>
      <w:bookmarkStart w:id="35" w:name="_Toc149120266"/>
      <w:r w:rsidRPr="00BD79C3">
        <w:lastRenderedPageBreak/>
        <w:t>User Community Organizations and Access</w:t>
      </w:r>
      <w:bookmarkEnd w:id="34"/>
      <w:bookmarkEnd w:id="35"/>
      <w:r w:rsidRPr="00BD79C3">
        <w:t xml:space="preserve"> </w:t>
      </w:r>
    </w:p>
    <w:p w14:paraId="39BCDC94" w14:textId="446866DF" w:rsidR="00A10E26" w:rsidRDefault="00A10E26" w:rsidP="00A87EBB">
      <w:pPr>
        <w:pStyle w:val="NormalParagraph"/>
        <w:keepNext/>
      </w:pPr>
      <w:r w:rsidRPr="00A10E26">
        <w:t xml:space="preserve">Describe the level of access for any privileged system </w:t>
      </w:r>
      <w:proofErr w:type="gramStart"/>
      <w:r w:rsidRPr="00A10E26">
        <w:t>users</w:t>
      </w:r>
      <w:proofErr w:type="gramEnd"/>
      <w:r w:rsidRPr="00A10E26">
        <w:t>.</w:t>
      </w:r>
      <w:r w:rsidR="00434D1F">
        <w:t xml:space="preserve"> </w:t>
      </w:r>
      <w:r w:rsidRPr="00A10E26">
        <w:t>Include all system, service, and administrative accounts.</w:t>
      </w:r>
    </w:p>
    <w:tbl>
      <w:tblPr>
        <w:tblStyle w:val="TableGrid1"/>
        <w:tblW w:w="7798" w:type="dxa"/>
        <w:tblInd w:w="-5" w:type="dxa"/>
        <w:tblCellMar>
          <w:top w:w="44" w:type="dxa"/>
          <w:left w:w="107" w:type="dxa"/>
          <w:right w:w="115" w:type="dxa"/>
        </w:tblCellMar>
        <w:tblLook w:val="04A0" w:firstRow="1" w:lastRow="0" w:firstColumn="1" w:lastColumn="0" w:noHBand="0" w:noVBand="1"/>
      </w:tblPr>
      <w:tblGrid>
        <w:gridCol w:w="2100"/>
        <w:gridCol w:w="5698"/>
      </w:tblGrid>
      <w:tr w:rsidR="00A26D9D" w:rsidRPr="00D91EAF" w14:paraId="5C0AB4C3" w14:textId="77777777" w:rsidTr="002C329A">
        <w:trPr>
          <w:cantSplit/>
          <w:trHeight w:val="357"/>
        </w:trPr>
        <w:tc>
          <w:tcPr>
            <w:tcW w:w="210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41A45F21" w14:textId="2B6397FE" w:rsidR="00A26D9D" w:rsidRPr="00F069D3" w:rsidRDefault="00A26D9D" w:rsidP="00110949">
            <w:pPr>
              <w:pStyle w:val="NormalTable"/>
              <w:jc w:val="left"/>
            </w:pPr>
            <w:r>
              <w:t>User group:</w:t>
            </w:r>
          </w:p>
        </w:tc>
        <w:sdt>
          <w:sdtPr>
            <w:rPr>
              <w:b w:val="0"/>
              <w:bCs/>
              <w:color w:val="2E74B5" w:themeColor="accent1" w:themeShade="BF"/>
            </w:rPr>
            <w:alias w:val="User group"/>
            <w:tag w:val="p"/>
            <w:id w:val="-1406907578"/>
            <w:placeholder>
              <w:docPart w:val="CE6B86865D784A498BBFC4A40513B5B8"/>
            </w:placeholder>
            <w:showingPlcHdr/>
            <w15:color w:val="0000FF"/>
            <w:text/>
          </w:sdtPr>
          <w:sdtEndPr/>
          <w:sdtContent>
            <w:tc>
              <w:tcPr>
                <w:tcW w:w="5698" w:type="dxa"/>
                <w:tcBorders>
                  <w:top w:val="single" w:sz="4" w:space="0" w:color="000000"/>
                  <w:left w:val="single" w:sz="4" w:space="0" w:color="000000"/>
                  <w:bottom w:val="single" w:sz="4" w:space="0" w:color="000000"/>
                  <w:right w:val="single" w:sz="4" w:space="0" w:color="000000"/>
                </w:tcBorders>
                <w:shd w:val="clear" w:color="auto" w:fill="auto"/>
              </w:tcPr>
              <w:p w14:paraId="59E25CB0" w14:textId="77777777" w:rsidR="00A26D9D" w:rsidRPr="005B5392" w:rsidRDefault="00A26D9D" w:rsidP="00110949">
                <w:pPr>
                  <w:pStyle w:val="NormalTable"/>
                  <w:jc w:val="left"/>
                  <w:rPr>
                    <w:b w:val="0"/>
                    <w:bCs/>
                    <w:color w:val="2E74B5" w:themeColor="accent1" w:themeShade="BF"/>
                  </w:rPr>
                </w:pPr>
                <w:r w:rsidRPr="005B5392">
                  <w:rPr>
                    <w:rStyle w:val="PlaceholderText"/>
                    <w:b w:val="0"/>
                    <w:bCs/>
                    <w:color w:val="2E74B5" w:themeColor="accent1" w:themeShade="BF"/>
                  </w:rPr>
                  <w:t>Click or tap here to enter text.</w:t>
                </w:r>
              </w:p>
            </w:tc>
          </w:sdtContent>
        </w:sdt>
      </w:tr>
      <w:tr w:rsidR="00A26D9D" w:rsidRPr="00D91EAF" w14:paraId="7E899909" w14:textId="77777777" w:rsidTr="002C329A">
        <w:trPr>
          <w:cantSplit/>
          <w:trHeight w:val="357"/>
        </w:trPr>
        <w:tc>
          <w:tcPr>
            <w:tcW w:w="210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1C57B1A" w14:textId="05909806" w:rsidR="00A26D9D" w:rsidRPr="00F069D3" w:rsidRDefault="00A26D9D" w:rsidP="00110949">
            <w:pPr>
              <w:pStyle w:val="NormalTable"/>
              <w:jc w:val="left"/>
            </w:pPr>
            <w:r>
              <w:t>Organization:</w:t>
            </w:r>
          </w:p>
        </w:tc>
        <w:sdt>
          <w:sdtPr>
            <w:rPr>
              <w:b w:val="0"/>
              <w:bCs/>
              <w:color w:val="2E74B5" w:themeColor="accent1" w:themeShade="BF"/>
            </w:rPr>
            <w:alias w:val="Organization"/>
            <w:tag w:val="p"/>
            <w:id w:val="176240502"/>
            <w:placeholder>
              <w:docPart w:val="7FD6DDA50CD142F08B9002F9267A5430"/>
            </w:placeholder>
            <w:showingPlcHdr/>
            <w15:color w:val="0000FF"/>
            <w:text/>
          </w:sdtPr>
          <w:sdtEndPr/>
          <w:sdtContent>
            <w:tc>
              <w:tcPr>
                <w:tcW w:w="5698" w:type="dxa"/>
                <w:tcBorders>
                  <w:top w:val="single" w:sz="4" w:space="0" w:color="000000"/>
                  <w:left w:val="single" w:sz="4" w:space="0" w:color="000000"/>
                  <w:bottom w:val="single" w:sz="4" w:space="0" w:color="000000"/>
                  <w:right w:val="single" w:sz="4" w:space="0" w:color="000000"/>
                </w:tcBorders>
              </w:tcPr>
              <w:p w14:paraId="30105B41" w14:textId="77777777" w:rsidR="00A26D9D" w:rsidRPr="005B5392" w:rsidRDefault="00A26D9D" w:rsidP="00110949">
                <w:pPr>
                  <w:pStyle w:val="NormalTable"/>
                  <w:jc w:val="left"/>
                  <w:rPr>
                    <w:b w:val="0"/>
                    <w:bCs/>
                    <w:color w:val="2E74B5" w:themeColor="accent1" w:themeShade="BF"/>
                  </w:rPr>
                </w:pPr>
                <w:r w:rsidRPr="005B5392">
                  <w:rPr>
                    <w:rStyle w:val="PlaceholderText"/>
                    <w:b w:val="0"/>
                    <w:bCs/>
                    <w:color w:val="2E74B5" w:themeColor="accent1" w:themeShade="BF"/>
                  </w:rPr>
                  <w:t>Click or tap here to enter text.</w:t>
                </w:r>
              </w:p>
            </w:tc>
          </w:sdtContent>
        </w:sdt>
      </w:tr>
      <w:tr w:rsidR="00A26D9D" w:rsidRPr="00D91EAF" w14:paraId="2C2AE785" w14:textId="77777777" w:rsidTr="002C329A">
        <w:trPr>
          <w:cantSplit/>
          <w:trHeight w:val="357"/>
        </w:trPr>
        <w:tc>
          <w:tcPr>
            <w:tcW w:w="210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FC0F8F5" w14:textId="66165159" w:rsidR="00A26D9D" w:rsidRDefault="00A26D9D" w:rsidP="00110949">
            <w:pPr>
              <w:pStyle w:val="NormalTable"/>
              <w:jc w:val="left"/>
            </w:pPr>
            <w:r>
              <w:t>Internal/External:</w:t>
            </w:r>
          </w:p>
        </w:tc>
        <w:sdt>
          <w:sdtPr>
            <w:rPr>
              <w:b w:val="0"/>
              <w:bCs/>
              <w:color w:val="2E74B5" w:themeColor="accent1" w:themeShade="BF"/>
            </w:rPr>
            <w:alias w:val="Internal/External"/>
            <w:tag w:val="p"/>
            <w:id w:val="-170420924"/>
            <w:placeholder>
              <w:docPart w:val="B1BA2B3AC71047CCA6EE167E4A1B4DC5"/>
            </w:placeholder>
            <w:showingPlcHdr/>
            <w15:color w:val="0000FF"/>
            <w:text/>
          </w:sdtPr>
          <w:sdtEndPr/>
          <w:sdtContent>
            <w:tc>
              <w:tcPr>
                <w:tcW w:w="5698" w:type="dxa"/>
                <w:tcBorders>
                  <w:top w:val="single" w:sz="4" w:space="0" w:color="000000"/>
                  <w:left w:val="single" w:sz="4" w:space="0" w:color="000000"/>
                  <w:bottom w:val="single" w:sz="4" w:space="0" w:color="000000"/>
                  <w:right w:val="single" w:sz="4" w:space="0" w:color="000000"/>
                </w:tcBorders>
              </w:tcPr>
              <w:p w14:paraId="291BD79A" w14:textId="77777777" w:rsidR="00A26D9D" w:rsidRPr="005B5392" w:rsidRDefault="00A26D9D" w:rsidP="00110949">
                <w:pPr>
                  <w:pStyle w:val="NormalTable"/>
                  <w:jc w:val="left"/>
                  <w:rPr>
                    <w:b w:val="0"/>
                    <w:bCs/>
                    <w:color w:val="2E74B5" w:themeColor="accent1" w:themeShade="BF"/>
                  </w:rPr>
                </w:pPr>
                <w:r w:rsidRPr="005B5392">
                  <w:rPr>
                    <w:rStyle w:val="PlaceholderText"/>
                    <w:b w:val="0"/>
                    <w:bCs/>
                    <w:color w:val="2E74B5" w:themeColor="accent1" w:themeShade="BF"/>
                  </w:rPr>
                  <w:t>Click or tap here to enter text.</w:t>
                </w:r>
              </w:p>
            </w:tc>
          </w:sdtContent>
        </w:sdt>
      </w:tr>
      <w:tr w:rsidR="00A26D9D" w:rsidRPr="00D91EAF" w14:paraId="4331557F" w14:textId="77777777" w:rsidTr="002C329A">
        <w:trPr>
          <w:cantSplit/>
          <w:trHeight w:val="357"/>
        </w:trPr>
        <w:tc>
          <w:tcPr>
            <w:tcW w:w="210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500921E" w14:textId="26DF7849" w:rsidR="00A26D9D" w:rsidRDefault="00A26D9D" w:rsidP="00110949">
            <w:pPr>
              <w:pStyle w:val="NormalTable"/>
              <w:jc w:val="left"/>
            </w:pPr>
            <w:r>
              <w:t>Component:</w:t>
            </w:r>
          </w:p>
        </w:tc>
        <w:sdt>
          <w:sdtPr>
            <w:rPr>
              <w:b w:val="0"/>
              <w:bCs/>
              <w:color w:val="2E74B5" w:themeColor="accent1" w:themeShade="BF"/>
            </w:rPr>
            <w:alias w:val="Component"/>
            <w:tag w:val="p"/>
            <w:id w:val="-1105569876"/>
            <w:placeholder>
              <w:docPart w:val="8762A6169FE5427088C3C89CBF075BA8"/>
            </w:placeholder>
            <w:showingPlcHdr/>
            <w15:color w:val="0000FF"/>
            <w:text/>
          </w:sdtPr>
          <w:sdtEndPr/>
          <w:sdtContent>
            <w:tc>
              <w:tcPr>
                <w:tcW w:w="5698" w:type="dxa"/>
                <w:tcBorders>
                  <w:top w:val="single" w:sz="4" w:space="0" w:color="000000"/>
                  <w:left w:val="single" w:sz="4" w:space="0" w:color="000000"/>
                  <w:bottom w:val="single" w:sz="4" w:space="0" w:color="000000"/>
                  <w:right w:val="single" w:sz="4" w:space="0" w:color="000000"/>
                </w:tcBorders>
              </w:tcPr>
              <w:p w14:paraId="01F2303D" w14:textId="77777777" w:rsidR="00A26D9D" w:rsidRPr="005B5392" w:rsidRDefault="00A26D9D" w:rsidP="00110949">
                <w:pPr>
                  <w:pStyle w:val="NormalTable"/>
                  <w:jc w:val="left"/>
                  <w:rPr>
                    <w:b w:val="0"/>
                    <w:bCs/>
                    <w:color w:val="2E74B5" w:themeColor="accent1" w:themeShade="BF"/>
                  </w:rPr>
                </w:pPr>
                <w:r w:rsidRPr="005B5392">
                  <w:rPr>
                    <w:rStyle w:val="PlaceholderText"/>
                    <w:b w:val="0"/>
                    <w:bCs/>
                    <w:color w:val="2E74B5" w:themeColor="accent1" w:themeShade="BF"/>
                  </w:rPr>
                  <w:t>Click or tap here to enter text.</w:t>
                </w:r>
              </w:p>
            </w:tc>
          </w:sdtContent>
        </w:sdt>
      </w:tr>
      <w:tr w:rsidR="00A26D9D" w:rsidRPr="00D91EAF" w14:paraId="3B0C6798" w14:textId="77777777" w:rsidTr="002C329A">
        <w:trPr>
          <w:cantSplit/>
          <w:trHeight w:val="357"/>
        </w:trPr>
        <w:tc>
          <w:tcPr>
            <w:tcW w:w="210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6A9D1F6" w14:textId="2636FEF3" w:rsidR="00A26D9D" w:rsidRDefault="00A26D9D" w:rsidP="00110949">
            <w:pPr>
              <w:pStyle w:val="NormalTable"/>
              <w:jc w:val="left"/>
            </w:pPr>
            <w:r>
              <w:t>Data access:</w:t>
            </w:r>
          </w:p>
        </w:tc>
        <w:bookmarkStart w:id="36" w:name="_Hlk181179855" w:displacedByCustomXml="next"/>
        <w:sdt>
          <w:sdtPr>
            <w:rPr>
              <w:color w:val="2E74B5" w:themeColor="accent1" w:themeShade="BF"/>
            </w:rPr>
            <w:alias w:val="Data access"/>
            <w:tag w:val="p"/>
            <w:id w:val="-1458556233"/>
            <w:placeholder>
              <w:docPart w:val="7B1BFF1D8595410FA331E9272E896F8C"/>
            </w:placeholder>
            <w:showingPlcHdr/>
            <w15:color w:val="0000FF"/>
            <w:text/>
          </w:sdtPr>
          <w:sdtEndPr/>
          <w:sdtContent>
            <w:tc>
              <w:tcPr>
                <w:tcW w:w="5698" w:type="dxa"/>
                <w:tcBorders>
                  <w:top w:val="single" w:sz="4" w:space="0" w:color="000000"/>
                  <w:left w:val="single" w:sz="4" w:space="0" w:color="000000"/>
                  <w:bottom w:val="single" w:sz="4" w:space="0" w:color="000000"/>
                  <w:right w:val="single" w:sz="4" w:space="0" w:color="000000"/>
                </w:tcBorders>
              </w:tcPr>
              <w:p w14:paraId="4BE8BFA1" w14:textId="77777777" w:rsidR="00A26D9D" w:rsidRPr="005B5392" w:rsidRDefault="00A26D9D" w:rsidP="00110949">
                <w:pPr>
                  <w:pStyle w:val="NormalTable"/>
                  <w:jc w:val="left"/>
                  <w:rPr>
                    <w:color w:val="2E74B5" w:themeColor="accent1" w:themeShade="BF"/>
                  </w:rPr>
                </w:pPr>
                <w:r w:rsidRPr="005B5392">
                  <w:rPr>
                    <w:rStyle w:val="PlaceholderText"/>
                    <w:b w:val="0"/>
                    <w:bCs/>
                    <w:color w:val="2E74B5" w:themeColor="accent1" w:themeShade="BF"/>
                  </w:rPr>
                  <w:t>Click or tap here to enter text.</w:t>
                </w:r>
              </w:p>
            </w:tc>
          </w:sdtContent>
        </w:sdt>
        <w:bookmarkEnd w:id="36" w:displacedByCustomXml="prev"/>
      </w:tr>
      <w:tr w:rsidR="00A26D9D" w:rsidRPr="00D91EAF" w14:paraId="46679A05" w14:textId="77777777" w:rsidTr="002C329A">
        <w:trPr>
          <w:cantSplit/>
          <w:trHeight w:val="357"/>
        </w:trPr>
        <w:tc>
          <w:tcPr>
            <w:tcW w:w="210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5EEFF78" w14:textId="79B4C950" w:rsidR="00A26D9D" w:rsidRDefault="00A26D9D" w:rsidP="00110949">
            <w:pPr>
              <w:pStyle w:val="NormalTable"/>
              <w:jc w:val="left"/>
            </w:pPr>
            <w:r>
              <w:t>Facility access:</w:t>
            </w:r>
          </w:p>
        </w:tc>
        <w:sdt>
          <w:sdtPr>
            <w:rPr>
              <w:color w:val="2E74B5" w:themeColor="accent1" w:themeShade="BF"/>
            </w:rPr>
            <w:alias w:val="Facility access"/>
            <w:tag w:val="p"/>
            <w:id w:val="-616824741"/>
            <w:placeholder>
              <w:docPart w:val="C5522F2DE2824108AA65F7FE3DE31BAB"/>
            </w:placeholder>
            <w:showingPlcHdr/>
            <w15:color w:val="0000FF"/>
            <w:text/>
          </w:sdtPr>
          <w:sdtEndPr/>
          <w:sdtContent>
            <w:tc>
              <w:tcPr>
                <w:tcW w:w="5698" w:type="dxa"/>
                <w:tcBorders>
                  <w:top w:val="single" w:sz="4" w:space="0" w:color="000000"/>
                  <w:left w:val="single" w:sz="4" w:space="0" w:color="000000"/>
                  <w:bottom w:val="single" w:sz="4" w:space="0" w:color="000000"/>
                  <w:right w:val="single" w:sz="4" w:space="0" w:color="000000"/>
                </w:tcBorders>
              </w:tcPr>
              <w:p w14:paraId="1CCB82DA" w14:textId="77777777" w:rsidR="00A26D9D" w:rsidRPr="005B5392" w:rsidRDefault="00A26D9D" w:rsidP="00110949">
                <w:pPr>
                  <w:pStyle w:val="NormalTable"/>
                  <w:jc w:val="left"/>
                  <w:rPr>
                    <w:color w:val="2E74B5" w:themeColor="accent1" w:themeShade="BF"/>
                  </w:rPr>
                </w:pPr>
                <w:r w:rsidRPr="005B5392">
                  <w:rPr>
                    <w:rStyle w:val="PlaceholderText"/>
                    <w:b w:val="0"/>
                    <w:bCs/>
                    <w:color w:val="2E74B5" w:themeColor="accent1" w:themeShade="BF"/>
                  </w:rPr>
                  <w:t>Click or tap here to enter text.</w:t>
                </w:r>
              </w:p>
            </w:tc>
          </w:sdtContent>
        </w:sdt>
      </w:tr>
      <w:tr w:rsidR="00A26D9D" w:rsidRPr="00D91EAF" w14:paraId="469B3A9C" w14:textId="77777777" w:rsidTr="002C329A">
        <w:trPr>
          <w:cantSplit/>
          <w:trHeight w:val="357"/>
        </w:trPr>
        <w:tc>
          <w:tcPr>
            <w:tcW w:w="210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F8C8DD5" w14:textId="2D5D0A22" w:rsidR="00A26D9D" w:rsidRDefault="00A26D9D" w:rsidP="00110949">
            <w:pPr>
              <w:pStyle w:val="NormalTable"/>
              <w:jc w:val="left"/>
            </w:pPr>
            <w:r>
              <w:t>IT resource access:</w:t>
            </w:r>
          </w:p>
        </w:tc>
        <w:sdt>
          <w:sdtPr>
            <w:rPr>
              <w:color w:val="2E74B5" w:themeColor="accent1" w:themeShade="BF"/>
            </w:rPr>
            <w:alias w:val="IT resource access"/>
            <w:tag w:val="p"/>
            <w:id w:val="-489257329"/>
            <w:placeholder>
              <w:docPart w:val="5DDA86D12D3242588266D25513184C85"/>
            </w:placeholder>
            <w:showingPlcHdr/>
            <w15:color w:val="0000FF"/>
            <w:text/>
          </w:sdtPr>
          <w:sdtEndPr/>
          <w:sdtContent>
            <w:tc>
              <w:tcPr>
                <w:tcW w:w="5698" w:type="dxa"/>
                <w:tcBorders>
                  <w:top w:val="single" w:sz="4" w:space="0" w:color="000000"/>
                  <w:left w:val="single" w:sz="4" w:space="0" w:color="000000"/>
                  <w:bottom w:val="single" w:sz="4" w:space="0" w:color="000000"/>
                  <w:right w:val="single" w:sz="4" w:space="0" w:color="000000"/>
                </w:tcBorders>
              </w:tcPr>
              <w:p w14:paraId="1E29D9F4" w14:textId="77777777" w:rsidR="00A26D9D" w:rsidRPr="005B5392" w:rsidRDefault="00A26D9D" w:rsidP="00110949">
                <w:pPr>
                  <w:pStyle w:val="NormalTable"/>
                  <w:jc w:val="left"/>
                  <w:rPr>
                    <w:color w:val="2E74B5" w:themeColor="accent1" w:themeShade="BF"/>
                  </w:rPr>
                </w:pPr>
                <w:r w:rsidRPr="005B5392">
                  <w:rPr>
                    <w:rStyle w:val="PlaceholderText"/>
                    <w:b w:val="0"/>
                    <w:bCs/>
                    <w:color w:val="2E74B5" w:themeColor="accent1" w:themeShade="BF"/>
                  </w:rPr>
                  <w:t>Click or tap here to enter text.</w:t>
                </w:r>
              </w:p>
            </w:tc>
          </w:sdtContent>
        </w:sdt>
      </w:tr>
    </w:tbl>
    <w:p w14:paraId="56912F8C" w14:textId="77777777" w:rsidR="00D4167D" w:rsidRDefault="00D4167D" w:rsidP="00D4167D">
      <w:pPr>
        <w:pStyle w:val="Heading3"/>
        <w:numPr>
          <w:ilvl w:val="0"/>
          <w:numId w:val="0"/>
        </w:numPr>
        <w:ind w:left="720"/>
      </w:pPr>
      <w:bookmarkStart w:id="37" w:name="_Toc25651523"/>
      <w:bookmarkStart w:id="38" w:name="_Toc149120267"/>
    </w:p>
    <w:p w14:paraId="38FE7D22" w14:textId="11918940" w:rsidR="00D4167D" w:rsidRPr="00D4167D" w:rsidRDefault="002C329A" w:rsidP="00D4167D">
      <w:pPr>
        <w:pStyle w:val="Heading3"/>
        <w:ind w:left="720"/>
      </w:pPr>
      <w:r>
        <w:t>Security Operations Center as a Service (SOCaaS)</w:t>
      </w:r>
    </w:p>
    <w:p w14:paraId="27D101C8" w14:textId="7CEB2978" w:rsidR="002C329A" w:rsidRDefault="002C329A" w:rsidP="002C329A">
      <w:pPr>
        <w:ind w:left="0"/>
      </w:pPr>
      <w:r>
        <w:t>Indicate if SOCaaS (provided by CDT) will be used in this environment</w:t>
      </w:r>
      <w:r w:rsidR="0039552B" w:rsidRPr="0039552B">
        <w:t>.</w:t>
      </w:r>
      <w:r w:rsidR="00D4167D">
        <w:t xml:space="preserve"> </w:t>
      </w:r>
      <w:sdt>
        <w:sdtPr>
          <w:alias w:val="Security Operations Center as a Service (SOCaaS)"/>
          <w:tag w:val="Security Operations Center as a Service (SOCaaS)"/>
          <w:id w:val="-1483533419"/>
          <w:placeholder>
            <w:docPart w:val="DefaultPlaceholder_-1854013440"/>
          </w:placeholder>
          <w:showingPlcHdr/>
          <w15:color w:val="0000FF"/>
        </w:sdtPr>
        <w:sdtEndPr/>
        <w:sdtContent>
          <w:r w:rsidR="00D4167D" w:rsidRPr="00D4167D">
            <w:rPr>
              <w:rStyle w:val="PlaceholderText"/>
              <w:color w:val="2E74B5" w:themeColor="accent1" w:themeShade="BF"/>
            </w:rPr>
            <w:t>Click or tap here to enter text.</w:t>
          </w:r>
        </w:sdtContent>
      </w:sdt>
    </w:p>
    <w:p w14:paraId="35148AD7" w14:textId="77777777" w:rsidR="00D4167D" w:rsidRDefault="00D4167D" w:rsidP="002C329A">
      <w:pPr>
        <w:ind w:left="0"/>
      </w:pPr>
    </w:p>
    <w:p w14:paraId="58825D93" w14:textId="174B0BE8" w:rsidR="002C329A" w:rsidRPr="002C329A" w:rsidRDefault="002C329A" w:rsidP="002C329A">
      <w:pPr>
        <w:ind w:left="0"/>
      </w:pPr>
      <w:r>
        <w:t xml:space="preserve">If not, please attach the exemption request required by </w:t>
      </w:r>
      <w:r w:rsidR="0039552B" w:rsidRPr="0039552B">
        <w:rPr>
          <w:b/>
          <w:bCs/>
          <w:u w:val="single"/>
        </w:rPr>
        <w:t>SAM 4983.1</w:t>
      </w:r>
    </w:p>
    <w:p w14:paraId="2E575836" w14:textId="226BC76E" w:rsidR="00A10E26" w:rsidRPr="00B871AD" w:rsidRDefault="00A10E26" w:rsidP="00665F46">
      <w:pPr>
        <w:pStyle w:val="Heading2"/>
        <w:ind w:left="360"/>
        <w:rPr>
          <w:b/>
          <w:bCs/>
        </w:rPr>
      </w:pPr>
      <w:r w:rsidRPr="00B871AD">
        <w:rPr>
          <w:b/>
          <w:bCs/>
        </w:rPr>
        <w:t>System Interconnection/Information Sharing</w:t>
      </w:r>
      <w:bookmarkEnd w:id="37"/>
      <w:bookmarkEnd w:id="38"/>
      <w:r w:rsidRPr="00B871AD">
        <w:rPr>
          <w:b/>
          <w:bCs/>
        </w:rPr>
        <w:t xml:space="preserve"> </w:t>
      </w:r>
    </w:p>
    <w:p w14:paraId="323FEABA" w14:textId="44978AC0" w:rsidR="00A10E26" w:rsidRPr="00D60BAD" w:rsidRDefault="00A10E26" w:rsidP="004E491C">
      <w:pPr>
        <w:pStyle w:val="NormalParagraph"/>
      </w:pPr>
      <w:r w:rsidRPr="00D60BAD">
        <w:t>Note: NIST SP 800-47 defines a system interconnection as a “direct connection of two or more IT systems for the purpose of sharing information resources.”</w:t>
      </w:r>
      <w:r w:rsidR="00434D1F">
        <w:t xml:space="preserve"> </w:t>
      </w:r>
      <w:r w:rsidRPr="00D60BAD">
        <w:t xml:space="preserve"> </w:t>
      </w:r>
    </w:p>
    <w:p w14:paraId="69250619" w14:textId="610701D2" w:rsidR="00A10E26" w:rsidRPr="00A10E26" w:rsidRDefault="008417DF" w:rsidP="00665F46">
      <w:pPr>
        <w:pStyle w:val="Heading3"/>
        <w:ind w:left="720"/>
      </w:pPr>
      <w:bookmarkStart w:id="39" w:name="_Toc25651524"/>
      <w:bookmarkStart w:id="40" w:name="_Hlk142056805"/>
      <w:r>
        <w:t xml:space="preserve"> </w:t>
      </w:r>
      <w:bookmarkStart w:id="41" w:name="_Toc149120268"/>
      <w:r w:rsidR="00A10E26" w:rsidRPr="00A10E26">
        <w:t>System Inputs and Outputs</w:t>
      </w:r>
      <w:bookmarkEnd w:id="39"/>
      <w:bookmarkEnd w:id="41"/>
      <w:r w:rsidR="00A10E26" w:rsidRPr="00A10E26">
        <w:t xml:space="preserve"> </w:t>
      </w:r>
    </w:p>
    <w:p w14:paraId="486A7545" w14:textId="456DE5B8" w:rsidR="00A10E26" w:rsidRPr="00A10E26" w:rsidRDefault="00CA690E" w:rsidP="004E491C">
      <w:pPr>
        <w:pStyle w:val="NormalParagraph"/>
      </w:pPr>
      <w:r>
        <w:t>In the table below, please p</w:t>
      </w:r>
      <w:r w:rsidR="00A10E26" w:rsidRPr="00A10E26">
        <w:t xml:space="preserve">rovide system inputs and outputs to include the following: </w:t>
      </w:r>
    </w:p>
    <w:p w14:paraId="18701717" w14:textId="77777777" w:rsidR="00D1441E" w:rsidRPr="009B5E74" w:rsidRDefault="00D1441E" w:rsidP="009B5E74">
      <w:pPr>
        <w:pStyle w:val="ListParagraph"/>
        <w:numPr>
          <w:ilvl w:val="0"/>
          <w:numId w:val="21"/>
        </w:numPr>
      </w:pPr>
      <w:r w:rsidRPr="009B5E74">
        <w:t>System</w:t>
      </w:r>
    </w:p>
    <w:p w14:paraId="127E6351" w14:textId="77777777" w:rsidR="00D1441E" w:rsidRPr="009B5E74" w:rsidRDefault="00D1441E" w:rsidP="009B5E74">
      <w:pPr>
        <w:pStyle w:val="ListParagraph"/>
        <w:numPr>
          <w:ilvl w:val="0"/>
          <w:numId w:val="21"/>
        </w:numPr>
      </w:pPr>
      <w:r w:rsidRPr="009B5E74">
        <w:t>Data Exchanged</w:t>
      </w:r>
    </w:p>
    <w:p w14:paraId="26308EDB" w14:textId="1F82394D" w:rsidR="00D1441E" w:rsidRPr="009B5E74" w:rsidRDefault="00D1441E" w:rsidP="009B5E74">
      <w:pPr>
        <w:pStyle w:val="ListParagraph"/>
        <w:numPr>
          <w:ilvl w:val="0"/>
          <w:numId w:val="21"/>
        </w:numPr>
      </w:pPr>
      <w:r w:rsidRPr="009B5E74">
        <w:t>Data Classification</w:t>
      </w:r>
    </w:p>
    <w:p w14:paraId="7ED9E6A2" w14:textId="5EAB9601" w:rsidR="00D1441E" w:rsidRPr="009B5E74" w:rsidRDefault="00D1441E" w:rsidP="009B5E74">
      <w:pPr>
        <w:pStyle w:val="ListParagraph"/>
        <w:numPr>
          <w:ilvl w:val="0"/>
          <w:numId w:val="21"/>
        </w:numPr>
      </w:pPr>
      <w:r w:rsidRPr="009B5E74">
        <w:t>Method of Transfer</w:t>
      </w:r>
    </w:p>
    <w:p w14:paraId="47048ACF" w14:textId="3C71D487" w:rsidR="00D1441E" w:rsidRPr="009B5E74" w:rsidRDefault="00D1441E" w:rsidP="009B5E74">
      <w:pPr>
        <w:pStyle w:val="ListParagraph"/>
        <w:numPr>
          <w:ilvl w:val="0"/>
          <w:numId w:val="21"/>
        </w:numPr>
      </w:pPr>
      <w:r w:rsidRPr="009B5E74">
        <w:t>Input or Output – Input into or output from the system</w:t>
      </w:r>
    </w:p>
    <w:p w14:paraId="56473920" w14:textId="319BACFD" w:rsidR="00D1441E" w:rsidRPr="009B5E74" w:rsidRDefault="00D1441E" w:rsidP="009B5E74">
      <w:pPr>
        <w:pStyle w:val="ListParagraph"/>
        <w:numPr>
          <w:ilvl w:val="0"/>
          <w:numId w:val="21"/>
        </w:numPr>
      </w:pPr>
      <w:r w:rsidRPr="009B5E74">
        <w:t>Destination IP, host, or physical address</w:t>
      </w:r>
    </w:p>
    <w:p w14:paraId="5C8D2471" w14:textId="77777777" w:rsidR="00D1441E" w:rsidRPr="009B5E74" w:rsidRDefault="00D1441E" w:rsidP="009B5E74">
      <w:pPr>
        <w:pStyle w:val="ListParagraph"/>
        <w:numPr>
          <w:ilvl w:val="0"/>
          <w:numId w:val="21"/>
        </w:numPr>
      </w:pPr>
      <w:r w:rsidRPr="009B5E74">
        <w:t>Frequency</w:t>
      </w:r>
    </w:p>
    <w:p w14:paraId="74F3C991" w14:textId="77777777" w:rsidR="00D1441E" w:rsidRPr="009B5E74" w:rsidRDefault="00D1441E" w:rsidP="009B5E74">
      <w:pPr>
        <w:pStyle w:val="ListParagraph"/>
        <w:numPr>
          <w:ilvl w:val="0"/>
          <w:numId w:val="21"/>
        </w:numPr>
      </w:pPr>
      <w:r w:rsidRPr="009B5E74">
        <w:t>Contact Information</w:t>
      </w:r>
    </w:p>
    <w:p w14:paraId="0FD38343" w14:textId="1FAD341A" w:rsidR="00A10E26" w:rsidRDefault="00A10E26" w:rsidP="005332B9">
      <w:pPr>
        <w:pStyle w:val="NormalParagraph"/>
        <w:keepNext/>
        <w:pageBreakBefore/>
      </w:pPr>
      <w:r w:rsidRPr="00A10E26">
        <w:lastRenderedPageBreak/>
        <w:t xml:space="preserve">Include all connections to other systems not governed by this security plan, including untrusted connections or connections to the internet that require protective devices as a barrier to unauthorized system intrusion. </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46482E" w:rsidRPr="00D91EAF" w14:paraId="30CBACED"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81D55BF" w14:textId="67616951" w:rsidR="0046482E" w:rsidRPr="00F069D3" w:rsidRDefault="0046482E" w:rsidP="00110949">
            <w:pPr>
              <w:pStyle w:val="NormalTable"/>
              <w:jc w:val="left"/>
            </w:pPr>
            <w:r>
              <w:t>System:</w:t>
            </w:r>
          </w:p>
        </w:tc>
        <w:sdt>
          <w:sdtPr>
            <w:rPr>
              <w:b w:val="0"/>
              <w:bCs/>
              <w:color w:val="2E74B5" w:themeColor="accent1" w:themeShade="BF"/>
            </w:rPr>
            <w:alias w:val="System"/>
            <w:tag w:val="p"/>
            <w:id w:val="722878894"/>
            <w:placeholder>
              <w:docPart w:val="B8023A0A2C7D4069B5B43CC161D7DE4C"/>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086F4C38" w14:textId="77777777" w:rsidR="0046482E" w:rsidRPr="003A607F" w:rsidRDefault="0046482E" w:rsidP="00110949">
                <w:pPr>
                  <w:pStyle w:val="NormalTable"/>
                  <w:jc w:val="left"/>
                  <w:rPr>
                    <w:b w:val="0"/>
                    <w:bCs/>
                    <w:color w:val="2E74B5" w:themeColor="accent1" w:themeShade="BF"/>
                  </w:rPr>
                </w:pPr>
                <w:r w:rsidRPr="003A607F">
                  <w:rPr>
                    <w:rStyle w:val="PlaceholderText"/>
                    <w:b w:val="0"/>
                    <w:bCs/>
                    <w:color w:val="2E74B5" w:themeColor="accent1" w:themeShade="BF"/>
                  </w:rPr>
                  <w:t>Click or tap here to enter text.</w:t>
                </w:r>
              </w:p>
            </w:tc>
          </w:sdtContent>
        </w:sdt>
      </w:tr>
      <w:tr w:rsidR="0046482E" w:rsidRPr="00D91EAF" w14:paraId="4D4CFC0C"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0B5DCDD" w14:textId="2E6B2796" w:rsidR="0046482E" w:rsidRPr="00F069D3" w:rsidRDefault="0046482E" w:rsidP="00110949">
            <w:pPr>
              <w:pStyle w:val="NormalTable"/>
              <w:jc w:val="left"/>
            </w:pPr>
            <w:r>
              <w:t>Description of data exchange</w:t>
            </w:r>
            <w:r w:rsidR="00CA6C90">
              <w:t>:</w:t>
            </w:r>
          </w:p>
        </w:tc>
        <w:sdt>
          <w:sdtPr>
            <w:rPr>
              <w:b w:val="0"/>
              <w:bCs/>
              <w:color w:val="2E74B5" w:themeColor="accent1" w:themeShade="BF"/>
            </w:rPr>
            <w:alias w:val="Description of data exchange"/>
            <w:tag w:val="p"/>
            <w:id w:val="-17474090"/>
            <w:placeholder>
              <w:docPart w:val="C046AF72328047B1B66C064A29CCFB27"/>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2BE6B8D1" w14:textId="77777777" w:rsidR="0046482E" w:rsidRPr="003A607F" w:rsidRDefault="0046482E" w:rsidP="00110949">
                <w:pPr>
                  <w:pStyle w:val="NormalTable"/>
                  <w:jc w:val="left"/>
                  <w:rPr>
                    <w:b w:val="0"/>
                    <w:bCs/>
                    <w:color w:val="2E74B5" w:themeColor="accent1" w:themeShade="BF"/>
                  </w:rPr>
                </w:pPr>
                <w:r w:rsidRPr="003A607F">
                  <w:rPr>
                    <w:rStyle w:val="PlaceholderText"/>
                    <w:b w:val="0"/>
                    <w:bCs/>
                    <w:color w:val="2E74B5" w:themeColor="accent1" w:themeShade="BF"/>
                  </w:rPr>
                  <w:t>Click or tap here to enter text.</w:t>
                </w:r>
              </w:p>
            </w:tc>
          </w:sdtContent>
        </w:sdt>
      </w:tr>
      <w:tr w:rsidR="0046482E" w:rsidRPr="00D91EAF" w14:paraId="7A77298A"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D6E3533" w14:textId="5FD22B53" w:rsidR="0046482E" w:rsidRDefault="0046482E" w:rsidP="00110949">
            <w:pPr>
              <w:pStyle w:val="NormalTable"/>
              <w:jc w:val="left"/>
            </w:pPr>
            <w:r>
              <w:t>Data classification:</w:t>
            </w:r>
          </w:p>
        </w:tc>
        <w:sdt>
          <w:sdtPr>
            <w:rPr>
              <w:b w:val="0"/>
              <w:bCs/>
              <w:color w:val="2E74B5" w:themeColor="accent1" w:themeShade="BF"/>
            </w:rPr>
            <w:alias w:val="Data classification"/>
            <w:tag w:val="p"/>
            <w:id w:val="603616580"/>
            <w:placeholder>
              <w:docPart w:val="0FFA0F5B65A347189EC440D070FA55CF"/>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27FB9B07" w14:textId="77777777" w:rsidR="0046482E" w:rsidRPr="003A607F" w:rsidRDefault="0046482E" w:rsidP="00110949">
                <w:pPr>
                  <w:pStyle w:val="NormalTable"/>
                  <w:jc w:val="left"/>
                  <w:rPr>
                    <w:b w:val="0"/>
                    <w:bCs/>
                    <w:color w:val="2E74B5" w:themeColor="accent1" w:themeShade="BF"/>
                  </w:rPr>
                </w:pPr>
                <w:r w:rsidRPr="003A607F">
                  <w:rPr>
                    <w:rStyle w:val="PlaceholderText"/>
                    <w:b w:val="0"/>
                    <w:bCs/>
                    <w:color w:val="2E74B5" w:themeColor="accent1" w:themeShade="BF"/>
                  </w:rPr>
                  <w:t>Click or tap here to enter text.</w:t>
                </w:r>
              </w:p>
            </w:tc>
          </w:sdtContent>
        </w:sdt>
      </w:tr>
      <w:tr w:rsidR="0046482E" w:rsidRPr="00D91EAF" w14:paraId="6AE2567A"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488196B5" w14:textId="43C886A8" w:rsidR="0046482E" w:rsidRDefault="007A5947" w:rsidP="00110949">
            <w:pPr>
              <w:pStyle w:val="NormalTable"/>
              <w:jc w:val="left"/>
            </w:pPr>
            <w:r>
              <w:t>Method of transfer</w:t>
            </w:r>
            <w:r w:rsidR="0046482E">
              <w:t>:</w:t>
            </w:r>
          </w:p>
        </w:tc>
        <w:sdt>
          <w:sdtPr>
            <w:rPr>
              <w:b w:val="0"/>
              <w:bCs/>
              <w:color w:val="2E74B5" w:themeColor="accent1" w:themeShade="BF"/>
            </w:rPr>
            <w:alias w:val="Method of transfer"/>
            <w:tag w:val="p"/>
            <w:id w:val="-71054751"/>
            <w:placeholder>
              <w:docPart w:val="A421C9A82C1F4277BD2F545BDE2A0D1C"/>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2E7F7619" w14:textId="77777777" w:rsidR="0046482E" w:rsidRPr="003A607F" w:rsidRDefault="0046482E" w:rsidP="00110949">
                <w:pPr>
                  <w:pStyle w:val="NormalTable"/>
                  <w:jc w:val="left"/>
                  <w:rPr>
                    <w:b w:val="0"/>
                    <w:bCs/>
                    <w:color w:val="2E74B5" w:themeColor="accent1" w:themeShade="BF"/>
                  </w:rPr>
                </w:pPr>
                <w:r w:rsidRPr="003A607F">
                  <w:rPr>
                    <w:rStyle w:val="PlaceholderText"/>
                    <w:b w:val="0"/>
                    <w:bCs/>
                    <w:color w:val="2E74B5" w:themeColor="accent1" w:themeShade="BF"/>
                  </w:rPr>
                  <w:t>Click or tap here to enter text.</w:t>
                </w:r>
              </w:p>
            </w:tc>
          </w:sdtContent>
        </w:sdt>
      </w:tr>
      <w:tr w:rsidR="0046482E" w:rsidRPr="00D91EAF" w14:paraId="59F52648"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81C6568" w14:textId="5A634C18" w:rsidR="0046482E" w:rsidRDefault="007A5947" w:rsidP="00110949">
            <w:pPr>
              <w:pStyle w:val="NormalTable"/>
              <w:jc w:val="left"/>
            </w:pPr>
            <w:r>
              <w:t>Input or output</w:t>
            </w:r>
            <w:r w:rsidR="0046482E">
              <w:t>:</w:t>
            </w:r>
          </w:p>
        </w:tc>
        <w:sdt>
          <w:sdtPr>
            <w:rPr>
              <w:color w:val="2E74B5" w:themeColor="accent1" w:themeShade="BF"/>
            </w:rPr>
            <w:alias w:val="Input or output"/>
            <w:tag w:val="p"/>
            <w:id w:val="1599524048"/>
            <w:placeholder>
              <w:docPart w:val="CDAE1C93FAF44CC297ED035CE9C6E09B"/>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446B0D97" w14:textId="77777777" w:rsidR="0046482E" w:rsidRPr="003A607F" w:rsidRDefault="0046482E" w:rsidP="00110949">
                <w:pPr>
                  <w:pStyle w:val="NormalTable"/>
                  <w:jc w:val="left"/>
                  <w:rPr>
                    <w:color w:val="2E74B5" w:themeColor="accent1" w:themeShade="BF"/>
                  </w:rPr>
                </w:pPr>
                <w:r w:rsidRPr="003A607F">
                  <w:rPr>
                    <w:rStyle w:val="PlaceholderText"/>
                    <w:b w:val="0"/>
                    <w:bCs/>
                    <w:color w:val="2E74B5" w:themeColor="accent1" w:themeShade="BF"/>
                  </w:rPr>
                  <w:t>Click or tap here to enter text.</w:t>
                </w:r>
              </w:p>
            </w:tc>
          </w:sdtContent>
        </w:sdt>
      </w:tr>
      <w:tr w:rsidR="0046482E" w:rsidRPr="00D91EAF" w14:paraId="4DB439C8"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CCA7C7D" w14:textId="65B17861" w:rsidR="0046482E" w:rsidRDefault="007A5947" w:rsidP="00110949">
            <w:pPr>
              <w:pStyle w:val="NormalTable"/>
              <w:jc w:val="left"/>
            </w:pPr>
            <w:r>
              <w:t>Destination IP, host, or physical address</w:t>
            </w:r>
            <w:r w:rsidR="0046482E">
              <w:t>:</w:t>
            </w:r>
          </w:p>
        </w:tc>
        <w:sdt>
          <w:sdtPr>
            <w:rPr>
              <w:color w:val="2E74B5" w:themeColor="accent1" w:themeShade="BF"/>
            </w:rPr>
            <w:alias w:val="Destination IP, host, or physical address"/>
            <w:tag w:val="p"/>
            <w:id w:val="-1045447368"/>
            <w:placeholder>
              <w:docPart w:val="6EC7120379E4471A98ABBF9912836870"/>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6F168333" w14:textId="77777777" w:rsidR="0046482E" w:rsidRPr="003A607F" w:rsidRDefault="0046482E" w:rsidP="00110949">
                <w:pPr>
                  <w:pStyle w:val="NormalTable"/>
                  <w:jc w:val="left"/>
                  <w:rPr>
                    <w:color w:val="2E74B5" w:themeColor="accent1" w:themeShade="BF"/>
                  </w:rPr>
                </w:pPr>
                <w:r w:rsidRPr="003A607F">
                  <w:rPr>
                    <w:rStyle w:val="PlaceholderText"/>
                    <w:b w:val="0"/>
                    <w:bCs/>
                    <w:color w:val="2E74B5" w:themeColor="accent1" w:themeShade="BF"/>
                  </w:rPr>
                  <w:t>Click or tap here to enter text.</w:t>
                </w:r>
              </w:p>
            </w:tc>
          </w:sdtContent>
        </w:sdt>
      </w:tr>
      <w:tr w:rsidR="0046482E" w:rsidRPr="00D91EAF" w14:paraId="4103C2DF"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6198A0C" w14:textId="68028E5E" w:rsidR="0046482E" w:rsidRDefault="0013664C" w:rsidP="00110949">
            <w:pPr>
              <w:pStyle w:val="NormalTable"/>
              <w:jc w:val="left"/>
            </w:pPr>
            <w:r>
              <w:t>Frequency</w:t>
            </w:r>
            <w:r w:rsidR="0046482E">
              <w:t>:</w:t>
            </w:r>
          </w:p>
        </w:tc>
        <w:sdt>
          <w:sdtPr>
            <w:rPr>
              <w:color w:val="2E74B5" w:themeColor="accent1" w:themeShade="BF"/>
            </w:rPr>
            <w:alias w:val="Frequency"/>
            <w:tag w:val="p"/>
            <w:id w:val="1636911036"/>
            <w:placeholder>
              <w:docPart w:val="7196FE56B874404684A6E844AF03F0F6"/>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6CD1A069" w14:textId="77777777" w:rsidR="0046482E" w:rsidRPr="003A607F" w:rsidRDefault="0046482E" w:rsidP="00110949">
                <w:pPr>
                  <w:pStyle w:val="NormalTable"/>
                  <w:jc w:val="left"/>
                  <w:rPr>
                    <w:color w:val="2E74B5" w:themeColor="accent1" w:themeShade="BF"/>
                  </w:rPr>
                </w:pPr>
                <w:r w:rsidRPr="003A607F">
                  <w:rPr>
                    <w:rStyle w:val="PlaceholderText"/>
                    <w:b w:val="0"/>
                    <w:bCs/>
                    <w:color w:val="2E74B5" w:themeColor="accent1" w:themeShade="BF"/>
                  </w:rPr>
                  <w:t>Click or tap here to enter text.</w:t>
                </w:r>
              </w:p>
            </w:tc>
          </w:sdtContent>
        </w:sdt>
      </w:tr>
      <w:tr w:rsidR="0013664C" w:rsidRPr="00D91EAF" w14:paraId="55551C62"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7360BD4" w14:textId="5F2BAADD" w:rsidR="0013664C" w:rsidRDefault="0013664C" w:rsidP="00110949">
            <w:pPr>
              <w:pStyle w:val="NormalTable"/>
              <w:jc w:val="left"/>
            </w:pPr>
            <w:r>
              <w:t>Contact information</w:t>
            </w:r>
          </w:p>
        </w:tc>
        <w:sdt>
          <w:sdtPr>
            <w:rPr>
              <w:color w:val="2E74B5" w:themeColor="accent1" w:themeShade="BF"/>
            </w:rPr>
            <w:alias w:val="Contact information"/>
            <w:tag w:val="p"/>
            <w:id w:val="-713881169"/>
            <w:placeholder>
              <w:docPart w:val="F8442223C4BC4E5DB1E7C37A37F3B1C1"/>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6F70CC28" w14:textId="6286A32B" w:rsidR="0013664C" w:rsidRPr="003A607F" w:rsidRDefault="0013664C" w:rsidP="00110949">
                <w:pPr>
                  <w:pStyle w:val="NormalTable"/>
                  <w:jc w:val="left"/>
                  <w:rPr>
                    <w:color w:val="2E74B5" w:themeColor="accent1" w:themeShade="BF"/>
                  </w:rPr>
                </w:pPr>
                <w:r w:rsidRPr="003A607F">
                  <w:rPr>
                    <w:rStyle w:val="PlaceholderText"/>
                    <w:b w:val="0"/>
                    <w:bCs/>
                    <w:color w:val="2E74B5" w:themeColor="accent1" w:themeShade="BF"/>
                  </w:rPr>
                  <w:t>Click or tap here to enter text.</w:t>
                </w:r>
              </w:p>
            </w:tc>
          </w:sdtContent>
        </w:sdt>
      </w:tr>
    </w:tbl>
    <w:p w14:paraId="44E710AA" w14:textId="61DD0C12" w:rsidR="00A10E26" w:rsidRPr="00A10E26" w:rsidRDefault="00CA690E" w:rsidP="00665F46">
      <w:pPr>
        <w:pStyle w:val="Heading3"/>
        <w:ind w:left="720"/>
      </w:pPr>
      <w:bookmarkStart w:id="42" w:name="_Toc25651525"/>
      <w:bookmarkEnd w:id="40"/>
      <w:r>
        <w:t xml:space="preserve"> </w:t>
      </w:r>
      <w:bookmarkStart w:id="43" w:name="_Toc149120269"/>
      <w:r w:rsidR="00A10E26" w:rsidRPr="00A10E26">
        <w:t>System Interconnections</w:t>
      </w:r>
      <w:bookmarkEnd w:id="42"/>
      <w:bookmarkEnd w:id="43"/>
      <w:r w:rsidR="00A10E26" w:rsidRPr="00A10E26">
        <w:t xml:space="preserve"> </w:t>
      </w:r>
    </w:p>
    <w:p w14:paraId="3F35CDCB" w14:textId="06D9DC60" w:rsidR="00A10E26" w:rsidRDefault="00A10E26" w:rsidP="007E60FE">
      <w:pPr>
        <w:pStyle w:val="NormalParagraph"/>
        <w:keepNext/>
        <w:keepLines/>
      </w:pPr>
      <w:r w:rsidRPr="00A10E26">
        <w:t>In the table below, list system connections and check the appropriate box as to whether each connection is/are government-to government (G2G), government-to-business (G2B), or government-to-citizen (G2C).</w:t>
      </w:r>
      <w:r w:rsidR="00434D1F">
        <w:t xml:space="preserve"> </w:t>
      </w:r>
      <w:r w:rsidRPr="00A10E26">
        <w:t xml:space="preserve">Describe the controls to allow </w:t>
      </w:r>
      <w:r w:rsidRPr="00A10E26">
        <w:rPr>
          <w:u w:val="single" w:color="000000"/>
        </w:rPr>
        <w:t>and</w:t>
      </w:r>
      <w:r w:rsidRPr="00A10E26">
        <w:t xml:space="preserve"> restrict public access.</w:t>
      </w:r>
      <w:r w:rsidR="00434D1F">
        <w:t xml:space="preserve"> </w:t>
      </w:r>
      <w:r w:rsidRPr="00A10E26">
        <w:t xml:space="preserve">If the connection is to another </w:t>
      </w:r>
      <w:r w:rsidRPr="007B79F4">
        <w:rPr>
          <w:color w:val="C00000"/>
        </w:rPr>
        <w:t>[STATE ENTITY]</w:t>
      </w:r>
      <w:r w:rsidRPr="00A10E26">
        <w:t xml:space="preserve"> system, indicate that the connection is trusted.</w:t>
      </w:r>
    </w:p>
    <w:tbl>
      <w:tblPr>
        <w:tblStyle w:val="TableGrid1"/>
        <w:tblW w:w="9270" w:type="dxa"/>
        <w:tblInd w:w="-5" w:type="dxa"/>
        <w:tblCellMar>
          <w:top w:w="34" w:type="dxa"/>
          <w:left w:w="107" w:type="dxa"/>
          <w:right w:w="115" w:type="dxa"/>
        </w:tblCellMar>
        <w:tblLook w:val="04A0" w:firstRow="1" w:lastRow="0" w:firstColumn="1" w:lastColumn="0" w:noHBand="0" w:noVBand="1"/>
      </w:tblPr>
      <w:tblGrid>
        <w:gridCol w:w="3573"/>
        <w:gridCol w:w="824"/>
        <w:gridCol w:w="805"/>
        <w:gridCol w:w="798"/>
        <w:gridCol w:w="3270"/>
      </w:tblGrid>
      <w:tr w:rsidR="00B6393A" w:rsidRPr="00B6393A" w14:paraId="0C8A1986" w14:textId="77777777" w:rsidTr="00110949">
        <w:trPr>
          <w:trHeight w:val="384"/>
          <w:tblHeader/>
        </w:trPr>
        <w:tc>
          <w:tcPr>
            <w:tcW w:w="3573" w:type="dxa"/>
            <w:tcBorders>
              <w:top w:val="single" w:sz="4" w:space="0" w:color="000000"/>
              <w:left w:val="single" w:sz="4" w:space="0" w:color="000000"/>
              <w:bottom w:val="single" w:sz="4" w:space="0" w:color="000000"/>
              <w:right w:val="single" w:sz="4" w:space="0" w:color="000000"/>
            </w:tcBorders>
            <w:shd w:val="clear" w:color="auto" w:fill="DBE4F0"/>
            <w:hideMark/>
          </w:tcPr>
          <w:p w14:paraId="4C54AAAD" w14:textId="77777777" w:rsidR="00B6393A" w:rsidRPr="00B6393A" w:rsidRDefault="00B6393A" w:rsidP="00110949">
            <w:pPr>
              <w:pStyle w:val="NormalTable"/>
              <w:jc w:val="left"/>
            </w:pPr>
            <w:r w:rsidRPr="00B6393A">
              <w:t xml:space="preserve">Connection (Sys ID # if [STATE ENTITY] system or description if external) </w:t>
            </w:r>
          </w:p>
        </w:tc>
        <w:tc>
          <w:tcPr>
            <w:tcW w:w="824" w:type="dxa"/>
            <w:tcBorders>
              <w:top w:val="single" w:sz="4" w:space="0" w:color="000000"/>
              <w:left w:val="single" w:sz="4" w:space="0" w:color="000000"/>
              <w:bottom w:val="single" w:sz="4" w:space="0" w:color="000000"/>
              <w:right w:val="single" w:sz="4" w:space="0" w:color="000000"/>
            </w:tcBorders>
            <w:shd w:val="clear" w:color="auto" w:fill="DBE4F0"/>
            <w:hideMark/>
          </w:tcPr>
          <w:p w14:paraId="67248BD5" w14:textId="34366DF7" w:rsidR="00B6393A" w:rsidRPr="00B6393A" w:rsidRDefault="00B6393A" w:rsidP="00110949">
            <w:pPr>
              <w:pStyle w:val="NormalTable"/>
              <w:jc w:val="left"/>
            </w:pPr>
            <w:r w:rsidRPr="00B6393A">
              <w:t>G2G</w:t>
            </w:r>
          </w:p>
        </w:tc>
        <w:tc>
          <w:tcPr>
            <w:tcW w:w="805" w:type="dxa"/>
            <w:tcBorders>
              <w:top w:val="single" w:sz="4" w:space="0" w:color="000000"/>
              <w:left w:val="single" w:sz="4" w:space="0" w:color="000000"/>
              <w:bottom w:val="single" w:sz="4" w:space="0" w:color="000000"/>
              <w:right w:val="single" w:sz="4" w:space="0" w:color="000000"/>
            </w:tcBorders>
            <w:shd w:val="clear" w:color="auto" w:fill="DBE4F0"/>
            <w:hideMark/>
          </w:tcPr>
          <w:p w14:paraId="0015542F" w14:textId="02EC0989" w:rsidR="00B6393A" w:rsidRPr="00B6393A" w:rsidRDefault="00B6393A" w:rsidP="00110949">
            <w:pPr>
              <w:pStyle w:val="NormalTable"/>
              <w:jc w:val="left"/>
            </w:pPr>
            <w:r w:rsidRPr="00B6393A">
              <w:t>G2B</w:t>
            </w:r>
          </w:p>
        </w:tc>
        <w:tc>
          <w:tcPr>
            <w:tcW w:w="798" w:type="dxa"/>
            <w:tcBorders>
              <w:top w:val="single" w:sz="4" w:space="0" w:color="000000"/>
              <w:left w:val="single" w:sz="4" w:space="0" w:color="000000"/>
              <w:bottom w:val="single" w:sz="4" w:space="0" w:color="000000"/>
              <w:right w:val="single" w:sz="4" w:space="0" w:color="000000"/>
            </w:tcBorders>
            <w:shd w:val="clear" w:color="auto" w:fill="DBE4F0"/>
            <w:hideMark/>
          </w:tcPr>
          <w:p w14:paraId="4D4B2E78" w14:textId="5737635F" w:rsidR="00B6393A" w:rsidRPr="00B6393A" w:rsidRDefault="00B6393A" w:rsidP="00110949">
            <w:pPr>
              <w:pStyle w:val="NormalTable"/>
              <w:jc w:val="left"/>
            </w:pPr>
            <w:r w:rsidRPr="00B6393A">
              <w:t>G2C</w:t>
            </w:r>
          </w:p>
        </w:tc>
        <w:tc>
          <w:tcPr>
            <w:tcW w:w="3270" w:type="dxa"/>
            <w:tcBorders>
              <w:top w:val="single" w:sz="4" w:space="0" w:color="000000"/>
              <w:left w:val="single" w:sz="4" w:space="0" w:color="000000"/>
              <w:bottom w:val="single" w:sz="4" w:space="0" w:color="000000"/>
              <w:right w:val="single" w:sz="4" w:space="0" w:color="000000"/>
            </w:tcBorders>
            <w:shd w:val="clear" w:color="auto" w:fill="DBE4F0"/>
            <w:hideMark/>
          </w:tcPr>
          <w:p w14:paraId="58428F8E" w14:textId="77777777" w:rsidR="00B6393A" w:rsidRPr="00B6393A" w:rsidRDefault="00B6393A" w:rsidP="00110949">
            <w:pPr>
              <w:pStyle w:val="NormalTable"/>
              <w:jc w:val="left"/>
            </w:pPr>
            <w:r w:rsidRPr="00B6393A">
              <w:t xml:space="preserve">Trusted Connection? </w:t>
            </w:r>
          </w:p>
        </w:tc>
      </w:tr>
      <w:tr w:rsidR="00B6393A" w:rsidRPr="00B6393A" w14:paraId="400BA165" w14:textId="77777777" w:rsidTr="00110949">
        <w:trPr>
          <w:trHeight w:val="469"/>
        </w:trPr>
        <w:sdt>
          <w:sdtPr>
            <w:rPr>
              <w:color w:val="2E74B5" w:themeColor="accent1" w:themeShade="BF"/>
            </w:rPr>
            <w:alias w:val="Connection (Sys ID # if [STATE ENTITY] system or description if external) "/>
            <w:tag w:val="p"/>
            <w:id w:val="855228869"/>
            <w:placeholder>
              <w:docPart w:val="E16D35DECC7940558396ECC80FDC5B65"/>
            </w:placeholder>
            <w:showingPlcHdr/>
            <w15:color w:val="0000FF"/>
            <w:text/>
          </w:sdtPr>
          <w:sdtEndPr/>
          <w:sdtContent>
            <w:tc>
              <w:tcPr>
                <w:tcW w:w="3573" w:type="dxa"/>
                <w:tcBorders>
                  <w:top w:val="single" w:sz="4" w:space="0" w:color="000000"/>
                  <w:left w:val="single" w:sz="4" w:space="0" w:color="000000"/>
                  <w:bottom w:val="single" w:sz="4" w:space="0" w:color="000000"/>
                  <w:right w:val="single" w:sz="4" w:space="0" w:color="000000"/>
                </w:tcBorders>
              </w:tcPr>
              <w:p w14:paraId="2901E27A" w14:textId="0518019C" w:rsidR="00B6393A" w:rsidRPr="003A607F" w:rsidRDefault="00C24E8E" w:rsidP="00110949">
                <w:pPr>
                  <w:pStyle w:val="NormalTable"/>
                  <w:jc w:val="left"/>
                  <w:rPr>
                    <w:b w:val="0"/>
                    <w:bCs/>
                  </w:rPr>
                </w:pPr>
                <w:r w:rsidRPr="003A607F">
                  <w:rPr>
                    <w:rStyle w:val="PlaceholderText"/>
                    <w:b w:val="0"/>
                    <w:bCs/>
                    <w:color w:val="2E74B5" w:themeColor="accent1" w:themeShade="BF"/>
                  </w:rPr>
                  <w:t>Click or tap here to enter text.</w:t>
                </w:r>
              </w:p>
            </w:tc>
          </w:sdtContent>
        </w:sdt>
        <w:sdt>
          <w:sdtPr>
            <w:rPr>
              <w:b w:val="0"/>
              <w:bCs/>
            </w:rPr>
            <w:alias w:val="G2G"/>
            <w:tag w:val="Checkbox"/>
            <w:id w:val="-609582157"/>
            <w15:color w:val="0000FF"/>
            <w14:checkbox>
              <w14:checked w14:val="0"/>
              <w14:checkedState w14:val="2612" w14:font="MS Gothic"/>
              <w14:uncheckedState w14:val="2610" w14:font="MS Gothic"/>
            </w14:checkbox>
          </w:sdtPr>
          <w:sdtEndPr/>
          <w:sdtContent>
            <w:tc>
              <w:tcPr>
                <w:tcW w:w="824" w:type="dxa"/>
                <w:tcBorders>
                  <w:top w:val="single" w:sz="4" w:space="0" w:color="000000"/>
                  <w:left w:val="single" w:sz="4" w:space="0" w:color="000000"/>
                  <w:bottom w:val="single" w:sz="4" w:space="0" w:color="000000"/>
                  <w:right w:val="single" w:sz="4" w:space="0" w:color="000000"/>
                </w:tcBorders>
              </w:tcPr>
              <w:p w14:paraId="485A3005" w14:textId="3ABF1418" w:rsidR="00B6393A" w:rsidRPr="003A607F" w:rsidRDefault="00C24E8E" w:rsidP="00110949">
                <w:pPr>
                  <w:pStyle w:val="NormalTable"/>
                  <w:jc w:val="left"/>
                  <w:rPr>
                    <w:b w:val="0"/>
                    <w:bCs/>
                  </w:rPr>
                </w:pPr>
                <w:r>
                  <w:rPr>
                    <w:rFonts w:ascii="MS Gothic" w:eastAsia="MS Gothic" w:hAnsi="MS Gothic" w:hint="eastAsia"/>
                    <w:b w:val="0"/>
                    <w:bCs/>
                  </w:rPr>
                  <w:t>☐</w:t>
                </w:r>
              </w:p>
            </w:tc>
          </w:sdtContent>
        </w:sdt>
        <w:sdt>
          <w:sdtPr>
            <w:rPr>
              <w:b w:val="0"/>
              <w:bCs/>
            </w:rPr>
            <w:alias w:val="G3B"/>
            <w:tag w:val="checkbox"/>
            <w:id w:val="-2037189779"/>
            <w15:color w:val="0000FF"/>
            <w14:checkbox>
              <w14:checked w14:val="0"/>
              <w14:checkedState w14:val="2612" w14:font="MS Gothic"/>
              <w14:uncheckedState w14:val="2610" w14:font="MS Gothic"/>
            </w14:checkbox>
          </w:sdtPr>
          <w:sdtEndPr/>
          <w:sdtContent>
            <w:tc>
              <w:tcPr>
                <w:tcW w:w="805" w:type="dxa"/>
                <w:tcBorders>
                  <w:top w:val="single" w:sz="4" w:space="0" w:color="000000"/>
                  <w:left w:val="single" w:sz="4" w:space="0" w:color="000000"/>
                  <w:bottom w:val="single" w:sz="4" w:space="0" w:color="000000"/>
                  <w:right w:val="single" w:sz="4" w:space="0" w:color="000000"/>
                </w:tcBorders>
              </w:tcPr>
              <w:p w14:paraId="46F11784" w14:textId="4427865F" w:rsidR="00B6393A" w:rsidRPr="003A607F" w:rsidRDefault="00C24E8E" w:rsidP="00110949">
                <w:pPr>
                  <w:pStyle w:val="NormalTable"/>
                  <w:jc w:val="left"/>
                  <w:rPr>
                    <w:b w:val="0"/>
                    <w:bCs/>
                  </w:rPr>
                </w:pPr>
                <w:r>
                  <w:rPr>
                    <w:rFonts w:ascii="MS Gothic" w:eastAsia="MS Gothic" w:hAnsi="MS Gothic" w:hint="eastAsia"/>
                    <w:b w:val="0"/>
                    <w:bCs/>
                  </w:rPr>
                  <w:t>☐</w:t>
                </w:r>
              </w:p>
            </w:tc>
          </w:sdtContent>
        </w:sdt>
        <w:sdt>
          <w:sdtPr>
            <w:rPr>
              <w:b w:val="0"/>
              <w:bCs/>
            </w:rPr>
            <w:alias w:val="G3C"/>
            <w:tag w:val="checkbox"/>
            <w:id w:val="-195471359"/>
            <w15:color w:val="0000FF"/>
            <w14:checkbox>
              <w14:checked w14:val="0"/>
              <w14:checkedState w14:val="2612" w14:font="MS Gothic"/>
              <w14:uncheckedState w14:val="2610" w14:font="MS Gothic"/>
            </w14:checkbox>
          </w:sdtPr>
          <w:sdtEndPr/>
          <w:sdtContent>
            <w:tc>
              <w:tcPr>
                <w:tcW w:w="798" w:type="dxa"/>
                <w:tcBorders>
                  <w:top w:val="single" w:sz="4" w:space="0" w:color="000000"/>
                  <w:left w:val="single" w:sz="4" w:space="0" w:color="000000"/>
                  <w:bottom w:val="single" w:sz="4" w:space="0" w:color="000000"/>
                  <w:right w:val="single" w:sz="4" w:space="0" w:color="000000"/>
                </w:tcBorders>
              </w:tcPr>
              <w:p w14:paraId="2A200BC8" w14:textId="682DFB17" w:rsidR="00B6393A" w:rsidRPr="003A607F" w:rsidRDefault="00C24E8E" w:rsidP="00110949">
                <w:pPr>
                  <w:pStyle w:val="NormalTable"/>
                  <w:jc w:val="left"/>
                  <w:rPr>
                    <w:b w:val="0"/>
                    <w:bCs/>
                  </w:rPr>
                </w:pPr>
                <w:r>
                  <w:rPr>
                    <w:rFonts w:ascii="MS Gothic" w:eastAsia="MS Gothic" w:hAnsi="MS Gothic" w:hint="eastAsia"/>
                    <w:b w:val="0"/>
                    <w:bCs/>
                  </w:rPr>
                  <w:t>☐</w:t>
                </w:r>
              </w:p>
            </w:tc>
          </w:sdtContent>
        </w:sdt>
        <w:sdt>
          <w:sdtPr>
            <w:rPr>
              <w:color w:val="2E74B5" w:themeColor="accent1" w:themeShade="BF"/>
            </w:rPr>
            <w:alias w:val="Trusted Connection"/>
            <w:tag w:val="p"/>
            <w:id w:val="2082173847"/>
            <w:placeholder>
              <w:docPart w:val="A23E3835B1FB406D8814F3CD1B400B66"/>
            </w:placeholder>
            <w:showingPlcHdr/>
            <w15:color w:val="0000FF"/>
            <w:text/>
          </w:sdtPr>
          <w:sdtEndPr/>
          <w:sdtContent>
            <w:tc>
              <w:tcPr>
                <w:tcW w:w="3270" w:type="dxa"/>
                <w:tcBorders>
                  <w:top w:val="single" w:sz="4" w:space="0" w:color="000000"/>
                  <w:left w:val="single" w:sz="4" w:space="0" w:color="000000"/>
                  <w:bottom w:val="single" w:sz="4" w:space="0" w:color="000000"/>
                  <w:right w:val="single" w:sz="4" w:space="0" w:color="000000"/>
                </w:tcBorders>
              </w:tcPr>
              <w:p w14:paraId="2A70AF8E" w14:textId="65420298" w:rsidR="00B6393A" w:rsidRPr="003A607F" w:rsidRDefault="00C24E8E" w:rsidP="00110949">
                <w:pPr>
                  <w:pStyle w:val="NormalTable"/>
                  <w:jc w:val="left"/>
                  <w:rPr>
                    <w:b w:val="0"/>
                    <w:bCs/>
                  </w:rPr>
                </w:pPr>
                <w:r w:rsidRPr="003A607F">
                  <w:rPr>
                    <w:rStyle w:val="PlaceholderText"/>
                    <w:b w:val="0"/>
                    <w:bCs/>
                    <w:color w:val="2E74B5" w:themeColor="accent1" w:themeShade="BF"/>
                  </w:rPr>
                  <w:t>Click or tap here to enter text.</w:t>
                </w:r>
              </w:p>
            </w:tc>
          </w:sdtContent>
        </w:sdt>
      </w:tr>
    </w:tbl>
    <w:p w14:paraId="1B72A4E1" w14:textId="77777777" w:rsidR="00A10E26" w:rsidRPr="0040659C" w:rsidRDefault="00280FCA" w:rsidP="00665F46">
      <w:pPr>
        <w:pStyle w:val="Heading3"/>
        <w:pageBreakBefore/>
        <w:ind w:left="720"/>
      </w:pPr>
      <w:bookmarkStart w:id="44" w:name="_Toc25651526"/>
      <w:r>
        <w:lastRenderedPageBreak/>
        <w:t xml:space="preserve"> </w:t>
      </w:r>
      <w:bookmarkStart w:id="45" w:name="_Toc149120270"/>
      <w:r w:rsidR="00A10E26" w:rsidRPr="0040659C">
        <w:t>Documentation of Untrusted Connections</w:t>
      </w:r>
      <w:bookmarkEnd w:id="44"/>
      <w:bookmarkEnd w:id="45"/>
      <w:r w:rsidR="00A10E26" w:rsidRPr="0040659C">
        <w:t xml:space="preserve"> </w:t>
      </w:r>
    </w:p>
    <w:p w14:paraId="106F141E" w14:textId="768F8BB8" w:rsidR="00A10E26" w:rsidRDefault="00A10E26" w:rsidP="004E491C">
      <w:pPr>
        <w:pStyle w:val="NormalParagraph"/>
      </w:pPr>
      <w:r w:rsidRPr="00A10E26">
        <w:t xml:space="preserve">Any connection to a system not under </w:t>
      </w:r>
      <w:r w:rsidRPr="007B79F4">
        <w:rPr>
          <w:color w:val="C00000"/>
        </w:rPr>
        <w:t>[STATE ENTITY]</w:t>
      </w:r>
      <w:r w:rsidRPr="00A10E26">
        <w:t xml:space="preserve"> control is considered an untrusted connection. All untrusted connections require documentation. Reference here and attach copies of all Interconnection Security Agreements (ISA) and Memoranda of Understanding (MOU)/Memoranda of Agreement (MOA) for provision of IT security for this connectivity. Other relevant State of California security plans may also be referenced. </w:t>
      </w:r>
      <w:r w:rsidR="00397486" w:rsidRPr="00A10E26">
        <w:t xml:space="preserve">State if no agreement or contracts are required because the only interconnection is with other </w:t>
      </w:r>
      <w:r w:rsidR="00397486" w:rsidRPr="007B79F4">
        <w:rPr>
          <w:color w:val="C00000"/>
        </w:rPr>
        <w:t>[STATE ENTITY]</w:t>
      </w:r>
      <w:r w:rsidR="00397486" w:rsidRPr="00A10E26">
        <w:t xml:space="preserve"> systems.</w:t>
      </w:r>
      <w:r w:rsidR="00397486">
        <w:t xml:space="preserve"> </w:t>
      </w:r>
      <w:r w:rsidRPr="00A10E26">
        <w:t>Ensure that all agreements contain the following:</w:t>
      </w:r>
      <w:r w:rsidR="00434D1F">
        <w:t xml:space="preserve"> </w:t>
      </w:r>
    </w:p>
    <w:tbl>
      <w:tblPr>
        <w:tblStyle w:val="TableGrid1"/>
        <w:tblW w:w="9358" w:type="dxa"/>
        <w:tblInd w:w="-5" w:type="dxa"/>
        <w:tblCellMar>
          <w:top w:w="44" w:type="dxa"/>
          <w:left w:w="107" w:type="dxa"/>
          <w:right w:w="115" w:type="dxa"/>
        </w:tblCellMar>
        <w:tblLook w:val="04A0" w:firstRow="1" w:lastRow="0" w:firstColumn="1" w:lastColumn="0" w:noHBand="0" w:noVBand="1"/>
      </w:tblPr>
      <w:tblGrid>
        <w:gridCol w:w="2520"/>
        <w:gridCol w:w="6838"/>
      </w:tblGrid>
      <w:tr w:rsidR="007970F4" w:rsidRPr="00D91EAF" w14:paraId="7D48285E"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43F16FE9" w14:textId="35E1607F" w:rsidR="007970F4" w:rsidRPr="0013664C" w:rsidRDefault="007970F4" w:rsidP="00110949">
            <w:pPr>
              <w:pStyle w:val="NormalTable"/>
              <w:jc w:val="left"/>
              <w:rPr>
                <w:szCs w:val="24"/>
              </w:rPr>
            </w:pPr>
            <w:r>
              <w:rPr>
                <w:szCs w:val="24"/>
              </w:rPr>
              <w:t>Name of system:</w:t>
            </w:r>
          </w:p>
        </w:tc>
        <w:sdt>
          <w:sdtPr>
            <w:rPr>
              <w:b w:val="0"/>
              <w:bCs/>
              <w:color w:val="2E74B5" w:themeColor="accent1" w:themeShade="BF"/>
            </w:rPr>
            <w:alias w:val="Name of system"/>
            <w:tag w:val="p"/>
            <w:id w:val="1764180892"/>
            <w:placeholder>
              <w:docPart w:val="611102267CA147F19B2F9360891746A7"/>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shd w:val="clear" w:color="auto" w:fill="auto"/>
              </w:tcPr>
              <w:p w14:paraId="205F262C" w14:textId="77777777" w:rsidR="007970F4" w:rsidRPr="00206607" w:rsidRDefault="007970F4" w:rsidP="00110949">
                <w:pPr>
                  <w:pStyle w:val="NormalTable"/>
                  <w:jc w:val="left"/>
                  <w:rPr>
                    <w:b w:val="0"/>
                    <w:bCs/>
                    <w:color w:val="2E74B5" w:themeColor="accent1" w:themeShade="BF"/>
                  </w:rPr>
                </w:pPr>
                <w:r w:rsidRPr="00206607">
                  <w:rPr>
                    <w:rStyle w:val="PlaceholderText"/>
                    <w:b w:val="0"/>
                    <w:bCs/>
                    <w:color w:val="2E74B5" w:themeColor="accent1" w:themeShade="BF"/>
                  </w:rPr>
                  <w:t>Click or tap here to enter text.</w:t>
                </w:r>
              </w:p>
            </w:tc>
          </w:sdtContent>
        </w:sdt>
      </w:tr>
      <w:tr w:rsidR="007970F4" w:rsidRPr="00D91EAF" w14:paraId="31112321"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4419BCD" w14:textId="6F14B725" w:rsidR="007970F4" w:rsidRPr="00F069D3" w:rsidRDefault="007970F4" w:rsidP="00110949">
            <w:pPr>
              <w:pStyle w:val="NormalTable"/>
              <w:jc w:val="left"/>
            </w:pPr>
            <w:r>
              <w:t>Entity:</w:t>
            </w:r>
          </w:p>
        </w:tc>
        <w:sdt>
          <w:sdtPr>
            <w:rPr>
              <w:b w:val="0"/>
              <w:bCs/>
              <w:color w:val="2E74B5" w:themeColor="accent1" w:themeShade="BF"/>
            </w:rPr>
            <w:alias w:val="Entity"/>
            <w:tag w:val="p"/>
            <w:id w:val="83808539"/>
            <w:placeholder>
              <w:docPart w:val="0372E11284FA4E1DB230830E03AB1457"/>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7402F8D6" w14:textId="77777777" w:rsidR="007970F4" w:rsidRPr="00206607" w:rsidRDefault="007970F4" w:rsidP="00110949">
                <w:pPr>
                  <w:pStyle w:val="NormalTable"/>
                  <w:jc w:val="left"/>
                  <w:rPr>
                    <w:b w:val="0"/>
                    <w:bCs/>
                    <w:color w:val="2E74B5" w:themeColor="accent1" w:themeShade="BF"/>
                  </w:rPr>
                </w:pPr>
                <w:r w:rsidRPr="00206607">
                  <w:rPr>
                    <w:rStyle w:val="PlaceholderText"/>
                    <w:b w:val="0"/>
                    <w:bCs/>
                    <w:color w:val="2E74B5" w:themeColor="accent1" w:themeShade="BF"/>
                  </w:rPr>
                  <w:t>Click or tap here to enter text.</w:t>
                </w:r>
              </w:p>
            </w:tc>
          </w:sdtContent>
        </w:sdt>
      </w:tr>
      <w:tr w:rsidR="007970F4" w:rsidRPr="00D91EAF" w14:paraId="729D9B06"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97D665A" w14:textId="199EBFEA" w:rsidR="007970F4" w:rsidRDefault="007970F4" w:rsidP="00110949">
            <w:pPr>
              <w:pStyle w:val="NormalTable"/>
              <w:jc w:val="left"/>
            </w:pPr>
            <w:r>
              <w:t>Type of interconnection:</w:t>
            </w:r>
          </w:p>
        </w:tc>
        <w:sdt>
          <w:sdtPr>
            <w:rPr>
              <w:b w:val="0"/>
              <w:bCs/>
              <w:color w:val="2E74B5" w:themeColor="accent1" w:themeShade="BF"/>
            </w:rPr>
            <w:alias w:val="Type of interconnection"/>
            <w:tag w:val="p"/>
            <w:id w:val="1679539422"/>
            <w:placeholder>
              <w:docPart w:val="030223F4E9804865940E5F07B044CE5C"/>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5ACC81D4" w14:textId="77777777" w:rsidR="007970F4" w:rsidRPr="00206607" w:rsidRDefault="007970F4" w:rsidP="00110949">
                <w:pPr>
                  <w:pStyle w:val="NormalTable"/>
                  <w:jc w:val="left"/>
                  <w:rPr>
                    <w:b w:val="0"/>
                    <w:bCs/>
                    <w:color w:val="2E74B5" w:themeColor="accent1" w:themeShade="BF"/>
                  </w:rPr>
                </w:pPr>
                <w:r w:rsidRPr="00206607">
                  <w:rPr>
                    <w:rStyle w:val="PlaceholderText"/>
                    <w:b w:val="0"/>
                    <w:bCs/>
                    <w:color w:val="2E74B5" w:themeColor="accent1" w:themeShade="BF"/>
                  </w:rPr>
                  <w:t>Click or tap here to enter text.</w:t>
                </w:r>
              </w:p>
            </w:tc>
          </w:sdtContent>
        </w:sdt>
      </w:tr>
      <w:tr w:rsidR="007970F4" w:rsidRPr="00D91EAF" w14:paraId="518CD2F8"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3511C6F" w14:textId="18272658" w:rsidR="007970F4" w:rsidRDefault="007970F4" w:rsidP="00110949">
            <w:pPr>
              <w:pStyle w:val="NormalTable"/>
              <w:jc w:val="left"/>
            </w:pPr>
            <w:r>
              <w:t>Agreement (ISA/MOU/MOA):</w:t>
            </w:r>
          </w:p>
        </w:tc>
        <w:sdt>
          <w:sdtPr>
            <w:rPr>
              <w:b w:val="0"/>
              <w:bCs/>
              <w:color w:val="2E74B5" w:themeColor="accent1" w:themeShade="BF"/>
            </w:rPr>
            <w:alias w:val="Agreement (ISA/MOU/MOA)"/>
            <w:tag w:val="p"/>
            <w:id w:val="-285742115"/>
            <w:placeholder>
              <w:docPart w:val="C7448F0F64BC4BAABA5A0D27A5282CB1"/>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79BC8D7C" w14:textId="77777777" w:rsidR="007970F4" w:rsidRPr="00206607" w:rsidRDefault="007970F4" w:rsidP="00110949">
                <w:pPr>
                  <w:pStyle w:val="NormalTable"/>
                  <w:jc w:val="left"/>
                  <w:rPr>
                    <w:b w:val="0"/>
                    <w:bCs/>
                    <w:color w:val="2E74B5" w:themeColor="accent1" w:themeShade="BF"/>
                  </w:rPr>
                </w:pPr>
                <w:r w:rsidRPr="00206607">
                  <w:rPr>
                    <w:rStyle w:val="PlaceholderText"/>
                    <w:b w:val="0"/>
                    <w:bCs/>
                    <w:color w:val="2E74B5" w:themeColor="accent1" w:themeShade="BF"/>
                  </w:rPr>
                  <w:t>Click or tap here to enter text.</w:t>
                </w:r>
              </w:p>
            </w:tc>
          </w:sdtContent>
        </w:sdt>
      </w:tr>
      <w:tr w:rsidR="007970F4" w:rsidRPr="00D91EAF" w14:paraId="1A23D369"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28656ED" w14:textId="389C2747" w:rsidR="007970F4" w:rsidRDefault="007970F4" w:rsidP="00110949">
            <w:pPr>
              <w:pStyle w:val="NormalTable"/>
              <w:jc w:val="left"/>
            </w:pPr>
            <w:r>
              <w:t>Date:</w:t>
            </w:r>
          </w:p>
        </w:tc>
        <w:sdt>
          <w:sdtPr>
            <w:rPr>
              <w:color w:val="2E74B5" w:themeColor="accent1" w:themeShade="BF"/>
            </w:rPr>
            <w:alias w:val="Date"/>
            <w:tag w:val="p"/>
            <w:id w:val="-543298591"/>
            <w:placeholder>
              <w:docPart w:val="807F0765AD734BBE80B135B21C34D75F"/>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16C18BFB" w14:textId="77777777" w:rsidR="007970F4" w:rsidRPr="00206607" w:rsidRDefault="007970F4" w:rsidP="00110949">
                <w:pPr>
                  <w:pStyle w:val="NormalTable"/>
                  <w:jc w:val="left"/>
                  <w:rPr>
                    <w:color w:val="2E74B5" w:themeColor="accent1" w:themeShade="BF"/>
                  </w:rPr>
                </w:pPr>
                <w:r w:rsidRPr="00206607">
                  <w:rPr>
                    <w:rStyle w:val="PlaceholderText"/>
                    <w:b w:val="0"/>
                    <w:bCs/>
                    <w:color w:val="2E74B5" w:themeColor="accent1" w:themeShade="BF"/>
                  </w:rPr>
                  <w:t>Click or tap here to enter text.</w:t>
                </w:r>
              </w:p>
            </w:tc>
          </w:sdtContent>
        </w:sdt>
      </w:tr>
      <w:tr w:rsidR="007970F4" w:rsidRPr="00D91EAF" w14:paraId="67AE080E"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03E83102" w14:textId="08250BA5" w:rsidR="007970F4" w:rsidRDefault="007970F4" w:rsidP="00110949">
            <w:pPr>
              <w:pStyle w:val="NormalTable"/>
              <w:jc w:val="left"/>
            </w:pPr>
            <w:r>
              <w:t>FIPS 199 Category:</w:t>
            </w:r>
          </w:p>
        </w:tc>
        <w:sdt>
          <w:sdtPr>
            <w:rPr>
              <w:b w:val="0"/>
              <w:bCs/>
              <w:color w:val="2E74B5" w:themeColor="accent1" w:themeShade="BF"/>
            </w:rPr>
            <w:alias w:val="FIPS 199 Category"/>
            <w:tag w:val="p"/>
            <w:id w:val="143791138"/>
            <w:placeholder>
              <w:docPart w:val="33726FD5D832462481BB152817E8EF82"/>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7DACC27C" w14:textId="54C957E9" w:rsidR="007970F4" w:rsidRPr="00206607" w:rsidRDefault="00206607" w:rsidP="00110949">
                <w:pPr>
                  <w:pStyle w:val="NormalTable"/>
                  <w:jc w:val="left"/>
                  <w:rPr>
                    <w:color w:val="2E74B5" w:themeColor="accent1" w:themeShade="BF"/>
                  </w:rPr>
                </w:pPr>
                <w:r w:rsidRPr="00206607">
                  <w:rPr>
                    <w:rStyle w:val="PlaceholderText"/>
                    <w:b w:val="0"/>
                    <w:bCs/>
                    <w:color w:val="2E74B5" w:themeColor="accent1" w:themeShade="BF"/>
                  </w:rPr>
                  <w:t>Click or tap here to enter text.</w:t>
                </w:r>
              </w:p>
            </w:tc>
          </w:sdtContent>
        </w:sdt>
      </w:tr>
      <w:tr w:rsidR="007970F4" w:rsidRPr="00D91EAF" w14:paraId="2A7AD39B"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BE5DE47" w14:textId="32B6B519" w:rsidR="007970F4" w:rsidRDefault="007970F4" w:rsidP="00110949">
            <w:pPr>
              <w:pStyle w:val="NormalTable"/>
              <w:jc w:val="left"/>
            </w:pPr>
            <w:r>
              <w:t>Authorizing Official:</w:t>
            </w:r>
          </w:p>
        </w:tc>
        <w:sdt>
          <w:sdtPr>
            <w:rPr>
              <w:b w:val="0"/>
              <w:bCs/>
              <w:color w:val="2E74B5" w:themeColor="accent1" w:themeShade="BF"/>
            </w:rPr>
            <w:alias w:val="Authorizing Official"/>
            <w:tag w:val="p"/>
            <w:id w:val="456615089"/>
            <w:placeholder>
              <w:docPart w:val="3B0B8001BF9646709BD59A60C753A71E"/>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5C8D0EBA" w14:textId="106B82E5" w:rsidR="007970F4" w:rsidRPr="00206607" w:rsidRDefault="00206607" w:rsidP="00110949">
                <w:pPr>
                  <w:pStyle w:val="NormalTable"/>
                  <w:jc w:val="left"/>
                  <w:rPr>
                    <w:color w:val="2E74B5" w:themeColor="accent1" w:themeShade="BF"/>
                  </w:rPr>
                </w:pPr>
                <w:r w:rsidRPr="00206607">
                  <w:rPr>
                    <w:rStyle w:val="PlaceholderText"/>
                    <w:b w:val="0"/>
                    <w:bCs/>
                    <w:color w:val="2E74B5" w:themeColor="accent1" w:themeShade="BF"/>
                  </w:rPr>
                  <w:t>Click or tap here to enter text.</w:t>
                </w:r>
              </w:p>
            </w:tc>
          </w:sdtContent>
        </w:sdt>
      </w:tr>
      <w:tr w:rsidR="007970F4" w:rsidRPr="00D91EAF" w14:paraId="5A1BB7F9" w14:textId="77777777" w:rsidTr="00110949">
        <w:trPr>
          <w:cantSplit/>
          <w:trHeight w:val="459"/>
        </w:trPr>
        <w:tc>
          <w:tcPr>
            <w:tcW w:w="252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4D9DC02" w14:textId="17A02DA6" w:rsidR="007970F4" w:rsidRDefault="007970F4" w:rsidP="00110949">
            <w:pPr>
              <w:pStyle w:val="NormalTable"/>
              <w:jc w:val="left"/>
            </w:pPr>
            <w:r>
              <w:t>Other:</w:t>
            </w:r>
          </w:p>
        </w:tc>
        <w:sdt>
          <w:sdtPr>
            <w:rPr>
              <w:b w:val="0"/>
              <w:bCs/>
              <w:color w:val="2E74B5" w:themeColor="accent1" w:themeShade="BF"/>
            </w:rPr>
            <w:alias w:val="Other"/>
            <w:tag w:val="p"/>
            <w:id w:val="-1318638428"/>
            <w:placeholder>
              <w:docPart w:val="318ED4730E0848EFAAD402548A27559E"/>
            </w:placeholder>
            <w:showingPlcHdr/>
            <w15:color w:val="0000FF"/>
            <w:text/>
          </w:sdtPr>
          <w:sdtEndPr/>
          <w:sdtContent>
            <w:tc>
              <w:tcPr>
                <w:tcW w:w="6838" w:type="dxa"/>
                <w:tcBorders>
                  <w:top w:val="single" w:sz="4" w:space="0" w:color="000000"/>
                  <w:left w:val="single" w:sz="4" w:space="0" w:color="000000"/>
                  <w:bottom w:val="single" w:sz="4" w:space="0" w:color="000000"/>
                  <w:right w:val="single" w:sz="4" w:space="0" w:color="000000"/>
                </w:tcBorders>
              </w:tcPr>
              <w:p w14:paraId="24D9FF16" w14:textId="730637B4" w:rsidR="007970F4" w:rsidRPr="00206607" w:rsidRDefault="00206607" w:rsidP="00110949">
                <w:pPr>
                  <w:pStyle w:val="NormalTable"/>
                  <w:jc w:val="left"/>
                  <w:rPr>
                    <w:color w:val="2E74B5" w:themeColor="accent1" w:themeShade="BF"/>
                  </w:rPr>
                </w:pPr>
                <w:r w:rsidRPr="00206607">
                  <w:rPr>
                    <w:rStyle w:val="PlaceholderText"/>
                    <w:b w:val="0"/>
                    <w:bCs/>
                    <w:color w:val="2E74B5" w:themeColor="accent1" w:themeShade="BF"/>
                  </w:rPr>
                  <w:t>Click or tap here to enter text.</w:t>
                </w:r>
              </w:p>
            </w:tc>
          </w:sdtContent>
        </w:sdt>
      </w:tr>
    </w:tbl>
    <w:p w14:paraId="648F7D31" w14:textId="77777777" w:rsidR="00A677BA" w:rsidRDefault="00A677BA" w:rsidP="00A677BA">
      <w:pPr>
        <w:pStyle w:val="Heading2"/>
        <w:numPr>
          <w:ilvl w:val="0"/>
          <w:numId w:val="0"/>
        </w:numPr>
        <w:ind w:left="360"/>
        <w:rPr>
          <w:rStyle w:val="ui-provider"/>
          <w:b/>
          <w:bCs/>
        </w:rPr>
      </w:pPr>
      <w:bookmarkStart w:id="46" w:name="_Categorization_of_Information"/>
      <w:bookmarkStart w:id="47" w:name="_Toc25651531"/>
      <w:bookmarkStart w:id="48" w:name="_BASELINE_SECURITY_CONTROL"/>
      <w:bookmarkEnd w:id="46"/>
      <w:bookmarkEnd w:id="47"/>
      <w:bookmarkEnd w:id="48"/>
    </w:p>
    <w:p w14:paraId="58EEF7F8" w14:textId="77777777" w:rsidR="00A13C61" w:rsidRDefault="00A13C61" w:rsidP="00A13C61"/>
    <w:p w14:paraId="373BAC77" w14:textId="22964A90" w:rsidR="00EA263D" w:rsidRPr="00F80492" w:rsidRDefault="086D98FA" w:rsidP="00665F46">
      <w:pPr>
        <w:pStyle w:val="Heading2"/>
        <w:pageBreakBefore/>
        <w:ind w:left="360"/>
        <w:rPr>
          <w:b/>
          <w:bCs/>
        </w:rPr>
      </w:pPr>
      <w:bookmarkStart w:id="49" w:name="_Toc149120271"/>
      <w:r w:rsidRPr="00F80492">
        <w:rPr>
          <w:b/>
          <w:bCs/>
        </w:rPr>
        <w:lastRenderedPageBreak/>
        <w:t>Information System Security Plan Completion Date</w:t>
      </w:r>
      <w:bookmarkEnd w:id="49"/>
    </w:p>
    <w:p w14:paraId="007DCDA8" w14:textId="696C7E2F" w:rsidR="00EA263D" w:rsidRPr="006406EF" w:rsidRDefault="00EA263D" w:rsidP="006406EF">
      <w:pPr>
        <w:pStyle w:val="ListParagraph"/>
        <w:numPr>
          <w:ilvl w:val="0"/>
          <w:numId w:val="19"/>
        </w:numPr>
      </w:pPr>
      <w:r w:rsidRPr="006406EF">
        <w:t>Enter the completion date (If applicable) of pla</w:t>
      </w:r>
      <w:r w:rsidR="006406EF">
        <w:t xml:space="preserve">n: </w:t>
      </w:r>
      <w:sdt>
        <w:sdtPr>
          <w:rPr>
            <w:b/>
            <w:bCs/>
          </w:rPr>
          <w:alias w:val="Information System Security Plan Completion Date"/>
          <w:tag w:val="p"/>
          <w:id w:val="175709373"/>
          <w:placeholder>
            <w:docPart w:val="58CB46E5E55C4A2792EDDE90A7328EB4"/>
          </w:placeholder>
          <w:showingPlcHdr/>
          <w15:color w:val="0000FF"/>
          <w:text/>
        </w:sdtPr>
        <w:sdtEndPr/>
        <w:sdtContent>
          <w:r w:rsidR="006406EF" w:rsidRPr="003A50E6">
            <w:rPr>
              <w:rStyle w:val="PlaceholderText"/>
              <w:bCs/>
              <w:color w:val="2E74B5" w:themeColor="accent1" w:themeShade="BF"/>
            </w:rPr>
            <w:t>Click or tap here to enter text.</w:t>
          </w:r>
        </w:sdtContent>
      </w:sdt>
    </w:p>
    <w:p w14:paraId="1238C5D3" w14:textId="17B9E10D" w:rsidR="00EA263D" w:rsidRPr="00F80492" w:rsidRDefault="00EA263D" w:rsidP="00665F46">
      <w:pPr>
        <w:pStyle w:val="Heading2"/>
        <w:ind w:left="360"/>
        <w:rPr>
          <w:b/>
          <w:bCs/>
        </w:rPr>
      </w:pPr>
      <w:bookmarkStart w:id="50" w:name="_Toc149120272"/>
      <w:r w:rsidRPr="00F80492">
        <w:rPr>
          <w:b/>
          <w:bCs/>
        </w:rPr>
        <w:t>Information System Security Plan Approval Date</w:t>
      </w:r>
      <w:bookmarkEnd w:id="50"/>
    </w:p>
    <w:p w14:paraId="3B55B2FE" w14:textId="271F8248" w:rsidR="00EA7FDE" w:rsidRPr="006406EF" w:rsidRDefault="086D98FA" w:rsidP="006406EF">
      <w:pPr>
        <w:pStyle w:val="ListParagraph"/>
        <w:numPr>
          <w:ilvl w:val="0"/>
          <w:numId w:val="19"/>
        </w:numPr>
        <w:rPr>
          <w:rFonts w:ascii="Calibri" w:eastAsia="Calibri" w:hAnsi="Calibri" w:cs="Calibri"/>
          <w:color w:val="000000"/>
        </w:rPr>
      </w:pPr>
      <w:r>
        <w:t>Enter the date the system security plan was approved and indicate if the approval documentation is attached or on file</w:t>
      </w:r>
      <w:r w:rsidR="006406EF">
        <w:t xml:space="preserve">: </w:t>
      </w:r>
      <w:sdt>
        <w:sdtPr>
          <w:rPr>
            <w:b/>
            <w:bCs/>
          </w:rPr>
          <w:alias w:val="Information System Security Plan Approval Date"/>
          <w:tag w:val="p"/>
          <w:id w:val="425233896"/>
          <w:placeholder>
            <w:docPart w:val="0C27E88D617A4C14B3F10F8393BD5877"/>
          </w:placeholder>
          <w:showingPlcHdr/>
          <w15:color w:val="0000FF"/>
          <w:text/>
        </w:sdtPr>
        <w:sdtEndPr/>
        <w:sdtContent>
          <w:r w:rsidR="009E2819" w:rsidRPr="003A50E6">
            <w:rPr>
              <w:rStyle w:val="PlaceholderText"/>
              <w:bCs/>
              <w:color w:val="2E74B5" w:themeColor="accent1" w:themeShade="BF"/>
            </w:rPr>
            <w:t>Click or tap here to enter text.</w:t>
          </w:r>
        </w:sdtContent>
      </w:sdt>
    </w:p>
    <w:p w14:paraId="248E3D54" w14:textId="50FB631F" w:rsidR="086D98FA" w:rsidRPr="00F80492" w:rsidRDefault="086D98FA" w:rsidP="00665F46">
      <w:pPr>
        <w:pStyle w:val="Heading2"/>
        <w:ind w:left="360"/>
        <w:rPr>
          <w:b/>
          <w:bCs/>
        </w:rPr>
      </w:pPr>
      <w:bookmarkStart w:id="51" w:name="_Toc149120273"/>
      <w:r w:rsidRPr="00F80492">
        <w:rPr>
          <w:b/>
          <w:bCs/>
        </w:rPr>
        <w:t>Information System Recovery Plan Approval Date</w:t>
      </w:r>
      <w:bookmarkEnd w:id="51"/>
    </w:p>
    <w:p w14:paraId="450EA2D7" w14:textId="330731AF" w:rsidR="006D7761" w:rsidRPr="00A80EAB" w:rsidRDefault="086D98FA" w:rsidP="006406EF">
      <w:pPr>
        <w:pStyle w:val="ListParagraph"/>
        <w:numPr>
          <w:ilvl w:val="0"/>
          <w:numId w:val="19"/>
        </w:numPr>
        <w:rPr>
          <w:rFonts w:ascii="Calibri" w:eastAsia="Calibri" w:hAnsi="Calibri" w:cs="Calibri"/>
          <w:color w:val="000000" w:themeColor="text1"/>
        </w:rPr>
      </w:pPr>
      <w:r>
        <w:t>Enter the date the Information System Recovery Plan was approved and indicate if the approval documentation is attached or on file</w:t>
      </w:r>
      <w:r w:rsidR="006406EF">
        <w:t xml:space="preserve">: </w:t>
      </w:r>
      <w:sdt>
        <w:sdtPr>
          <w:rPr>
            <w:b/>
            <w:bCs/>
          </w:rPr>
          <w:alias w:val="Information System Recovery Plan Approval Date"/>
          <w:tag w:val="p"/>
          <w:id w:val="248086145"/>
          <w:placeholder>
            <w:docPart w:val="5D8107735A544FCEA4AAD223AED75D71"/>
          </w:placeholder>
          <w:showingPlcHdr/>
          <w15:color w:val="0000FF"/>
          <w:text/>
        </w:sdtPr>
        <w:sdtEndPr/>
        <w:sdtContent>
          <w:r w:rsidR="009E2819" w:rsidRPr="003A50E6">
            <w:rPr>
              <w:rStyle w:val="PlaceholderText"/>
              <w:bCs/>
              <w:color w:val="2E74B5" w:themeColor="accent1" w:themeShade="BF"/>
            </w:rPr>
            <w:t>Click or tap here to enter text.</w:t>
          </w:r>
        </w:sdtContent>
      </w:sdt>
    </w:p>
    <w:sectPr w:rsidR="006D7761" w:rsidRPr="00A80EAB" w:rsidSect="00BB50A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B7D8A" w14:textId="77777777" w:rsidR="004958B0" w:rsidRDefault="004958B0" w:rsidP="00386E7C">
      <w:pPr>
        <w:spacing w:after="0" w:line="240" w:lineRule="auto"/>
      </w:pPr>
      <w:r>
        <w:separator/>
      </w:r>
    </w:p>
    <w:p w14:paraId="114C07FA" w14:textId="77777777" w:rsidR="004958B0" w:rsidRDefault="004958B0"/>
  </w:endnote>
  <w:endnote w:type="continuationSeparator" w:id="0">
    <w:p w14:paraId="609A518D" w14:textId="77777777" w:rsidR="004958B0" w:rsidRDefault="004958B0" w:rsidP="00386E7C">
      <w:pPr>
        <w:spacing w:after="0" w:line="240" w:lineRule="auto"/>
      </w:pPr>
      <w:r>
        <w:continuationSeparator/>
      </w:r>
    </w:p>
    <w:p w14:paraId="1B377A7F" w14:textId="77777777" w:rsidR="004958B0" w:rsidRDefault="004958B0"/>
  </w:endnote>
  <w:endnote w:type="continuationNotice" w:id="1">
    <w:p w14:paraId="07C2D28B" w14:textId="77777777" w:rsidR="004958B0" w:rsidRDefault="004958B0">
      <w:pPr>
        <w:spacing w:after="0" w:line="240" w:lineRule="auto"/>
      </w:pPr>
    </w:p>
    <w:p w14:paraId="5813D5CB" w14:textId="77777777" w:rsidR="004958B0" w:rsidRDefault="004958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0B8B6" w14:textId="77777777" w:rsidR="00195882" w:rsidRDefault="00195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4610731"/>
      <w:docPartObj>
        <w:docPartGallery w:val="Page Numbers (Bottom of Page)"/>
        <w:docPartUnique/>
      </w:docPartObj>
    </w:sdtPr>
    <w:sdtEndPr>
      <w:rPr>
        <w:noProof/>
      </w:rPr>
    </w:sdtEndPr>
    <w:sdtContent>
      <w:p w14:paraId="50230CC7" w14:textId="3471CE5B" w:rsidR="00B7349C" w:rsidRDefault="00B7349C">
        <w:pPr>
          <w:pStyle w:val="Footer"/>
          <w:jc w:val="center"/>
        </w:pPr>
        <w:r>
          <w:fldChar w:fldCharType="begin"/>
        </w:r>
        <w:r>
          <w:instrText xml:space="preserve"> PAGE   \* MERGEFORMAT </w:instrText>
        </w:r>
        <w:r>
          <w:fldChar w:fldCharType="separate"/>
        </w:r>
        <w:r w:rsidR="00682891">
          <w:rPr>
            <w:noProof/>
          </w:rPr>
          <w:t>6</w:t>
        </w:r>
        <w:r>
          <w:rPr>
            <w:noProof/>
          </w:rPr>
          <w:fldChar w:fldCharType="end"/>
        </w:r>
      </w:p>
    </w:sdtContent>
  </w:sdt>
  <w:p w14:paraId="3F0D4A49" w14:textId="128CCE44" w:rsidR="00BB50AF" w:rsidRDefault="00195882" w:rsidP="00936AEB">
    <w:pPr>
      <w:pStyle w:val="Footer"/>
      <w:tabs>
        <w:tab w:val="clear" w:pos="4680"/>
      </w:tabs>
    </w:pPr>
    <w:r>
      <w:t>12</w:t>
    </w:r>
    <w:r w:rsidR="00790AD3">
      <w:t>/</w:t>
    </w:r>
    <w:r>
      <w:t>14</w:t>
    </w:r>
    <w:r w:rsidR="00790AD3">
      <w:t>/202</w:t>
    </w:r>
    <w:r>
      <w:t>4</w:t>
    </w:r>
    <w:r w:rsidR="00936AEB">
      <w:tab/>
    </w:r>
    <w:r w:rsidR="001C3BE4">
      <w:t>Version 2.</w:t>
    </w:r>
    <w:r w:rsidR="008902AF">
      <w:t>1</w:t>
    </w:r>
  </w:p>
  <w:p w14:paraId="52E94220" w14:textId="77777777" w:rsidR="00433681" w:rsidRDefault="0043368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C8D49" w14:textId="77777777" w:rsidR="00195882" w:rsidRDefault="00195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D3C08" w14:textId="77777777" w:rsidR="004958B0" w:rsidRDefault="004958B0" w:rsidP="00386E7C">
      <w:pPr>
        <w:spacing w:after="0" w:line="240" w:lineRule="auto"/>
      </w:pPr>
      <w:r>
        <w:separator/>
      </w:r>
    </w:p>
    <w:p w14:paraId="49E4B54E" w14:textId="77777777" w:rsidR="004958B0" w:rsidRDefault="004958B0"/>
  </w:footnote>
  <w:footnote w:type="continuationSeparator" w:id="0">
    <w:p w14:paraId="7FEF178D" w14:textId="77777777" w:rsidR="004958B0" w:rsidRDefault="004958B0" w:rsidP="00386E7C">
      <w:pPr>
        <w:spacing w:after="0" w:line="240" w:lineRule="auto"/>
      </w:pPr>
      <w:r>
        <w:continuationSeparator/>
      </w:r>
    </w:p>
    <w:p w14:paraId="12677F6D" w14:textId="77777777" w:rsidR="004958B0" w:rsidRDefault="004958B0"/>
  </w:footnote>
  <w:footnote w:type="continuationNotice" w:id="1">
    <w:p w14:paraId="614822F4" w14:textId="77777777" w:rsidR="004958B0" w:rsidRDefault="004958B0">
      <w:pPr>
        <w:spacing w:after="0" w:line="240" w:lineRule="auto"/>
      </w:pPr>
    </w:p>
    <w:p w14:paraId="2771C3BB" w14:textId="77777777" w:rsidR="004958B0" w:rsidRDefault="004958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7071" w14:textId="77777777" w:rsidR="00195882" w:rsidRDefault="00195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D38A" w14:textId="1FE97DE9" w:rsidR="00B7349C" w:rsidRPr="007B79F4" w:rsidRDefault="00B7349C" w:rsidP="00936AEB">
    <w:pPr>
      <w:pStyle w:val="Header"/>
      <w:spacing w:after="240"/>
      <w:rPr>
        <w:color w:val="C00000"/>
      </w:rPr>
    </w:pPr>
    <w:r w:rsidRPr="007B79F4">
      <w:rPr>
        <w:color w:val="C00000"/>
      </w:rPr>
      <w:tab/>
      <w:t>[STATE ENTITY]</w:t>
    </w:r>
  </w:p>
  <w:tbl>
    <w:tblPr>
      <w:tblStyle w:val="TableGrid10"/>
      <w:tblW w:w="0" w:type="auto"/>
      <w:tblBorders>
        <w:insideH w:val="single" w:sz="6" w:space="0" w:color="auto"/>
        <w:insideV w:val="single" w:sz="6" w:space="0" w:color="auto"/>
      </w:tblBorders>
      <w:tblLook w:val="04A0" w:firstRow="1" w:lastRow="0" w:firstColumn="1" w:lastColumn="0" w:noHBand="0" w:noVBand="1"/>
    </w:tblPr>
    <w:tblGrid>
      <w:gridCol w:w="4581"/>
      <w:gridCol w:w="4769"/>
    </w:tblGrid>
    <w:tr w:rsidR="00B7349C" w:rsidRPr="000F0F76" w14:paraId="3EA6F059" w14:textId="77777777" w:rsidTr="0069533D">
      <w:tc>
        <w:tcPr>
          <w:tcW w:w="4581" w:type="dxa"/>
        </w:tcPr>
        <w:p w14:paraId="67611343" w14:textId="77777777" w:rsidR="00B7349C" w:rsidRPr="00734D48" w:rsidRDefault="00B7349C" w:rsidP="00386E7C">
          <w:pPr>
            <w:jc w:val="center"/>
            <w:rPr>
              <w:sz w:val="18"/>
              <w:szCs w:val="16"/>
            </w:rPr>
          </w:pPr>
          <w:r w:rsidRPr="00734D48">
            <w:rPr>
              <w:sz w:val="18"/>
              <w:szCs w:val="16"/>
            </w:rPr>
            <w:t>Information Security</w:t>
          </w:r>
        </w:p>
        <w:p w14:paraId="4982C9E9" w14:textId="7D58F3CE" w:rsidR="00B7349C" w:rsidRPr="00734D48" w:rsidRDefault="0090485F" w:rsidP="00386E7C">
          <w:pPr>
            <w:jc w:val="center"/>
            <w:rPr>
              <w:b/>
              <w:sz w:val="18"/>
              <w:szCs w:val="16"/>
            </w:rPr>
          </w:pPr>
          <w:r>
            <w:rPr>
              <w:b/>
              <w:sz w:val="18"/>
              <w:szCs w:val="16"/>
            </w:rPr>
            <w:t xml:space="preserve">Cloud </w:t>
          </w:r>
          <w:r w:rsidR="00B7349C">
            <w:rPr>
              <w:b/>
              <w:sz w:val="18"/>
              <w:szCs w:val="16"/>
            </w:rPr>
            <w:t>System Security Plan</w:t>
          </w:r>
        </w:p>
      </w:tc>
      <w:tc>
        <w:tcPr>
          <w:tcW w:w="4769" w:type="dxa"/>
          <w:vAlign w:val="center"/>
        </w:tcPr>
        <w:p w14:paraId="0BB57606" w14:textId="77777777" w:rsidR="00B7349C" w:rsidRPr="00734D48" w:rsidRDefault="00B7349C" w:rsidP="00386E7C">
          <w:pPr>
            <w:rPr>
              <w:b/>
              <w:sz w:val="18"/>
              <w:szCs w:val="16"/>
            </w:rPr>
          </w:pPr>
          <w:r w:rsidRPr="00734D48">
            <w:rPr>
              <w:b/>
              <w:sz w:val="18"/>
              <w:szCs w:val="16"/>
            </w:rPr>
            <w:t>Issued by (Policy Owner):</w:t>
          </w:r>
        </w:p>
      </w:tc>
    </w:tr>
    <w:tr w:rsidR="00B7349C" w:rsidRPr="000F0F76" w14:paraId="1D0CFE30" w14:textId="77777777" w:rsidTr="0069533D">
      <w:tc>
        <w:tcPr>
          <w:tcW w:w="4581" w:type="dxa"/>
        </w:tcPr>
        <w:p w14:paraId="3D51AC13" w14:textId="77777777" w:rsidR="00B7349C" w:rsidRPr="00734D48" w:rsidRDefault="00B7349C" w:rsidP="00386E7C">
          <w:pPr>
            <w:rPr>
              <w:rFonts w:cs="Arial"/>
              <w:b/>
              <w:sz w:val="18"/>
              <w:szCs w:val="16"/>
            </w:rPr>
          </w:pPr>
          <w:r w:rsidRPr="00734D48">
            <w:rPr>
              <w:rFonts w:cs="Arial"/>
              <w:b/>
              <w:sz w:val="18"/>
              <w:szCs w:val="16"/>
            </w:rPr>
            <w:t xml:space="preserve">Effective Date: </w:t>
          </w:r>
        </w:p>
      </w:tc>
      <w:tc>
        <w:tcPr>
          <w:tcW w:w="4769" w:type="dxa"/>
        </w:tcPr>
        <w:p w14:paraId="166C648C" w14:textId="77777777" w:rsidR="00B7349C" w:rsidRPr="00734D48" w:rsidRDefault="00B7349C" w:rsidP="00386E7C">
          <w:pPr>
            <w:rPr>
              <w:b/>
              <w:sz w:val="18"/>
              <w:szCs w:val="16"/>
            </w:rPr>
          </w:pPr>
          <w:r w:rsidRPr="00734D48">
            <w:rPr>
              <w:rFonts w:cs="Arial"/>
              <w:b/>
              <w:sz w:val="18"/>
              <w:szCs w:val="16"/>
            </w:rPr>
            <w:t xml:space="preserve">Last </w:t>
          </w:r>
          <w:r>
            <w:rPr>
              <w:rFonts w:cs="Arial"/>
              <w:b/>
              <w:sz w:val="18"/>
              <w:szCs w:val="16"/>
            </w:rPr>
            <w:t>R</w:t>
          </w:r>
          <w:r w:rsidRPr="00734D48">
            <w:rPr>
              <w:rFonts w:cs="Arial"/>
              <w:b/>
              <w:sz w:val="18"/>
              <w:szCs w:val="16"/>
            </w:rPr>
            <w:t>eviewed:</w:t>
          </w:r>
        </w:p>
      </w:tc>
    </w:tr>
  </w:tbl>
  <w:p w14:paraId="01432E60" w14:textId="77777777" w:rsidR="00433681" w:rsidRDefault="00433681" w:rsidP="005C0763">
    <w:pP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90DAA" w14:textId="77777777" w:rsidR="00195882" w:rsidRDefault="00195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C2FF0"/>
    <w:multiLevelType w:val="hybridMultilevel"/>
    <w:tmpl w:val="2EB09564"/>
    <w:lvl w:ilvl="0" w:tplc="BC70B090">
      <w:start w:val="1"/>
      <w:numFmt w:val="decimal"/>
      <w:lvlText w:val="%1."/>
      <w:lvlJc w:val="left"/>
      <w:pPr>
        <w:ind w:left="346" w:hanging="360"/>
      </w:pPr>
      <w:rPr>
        <w:rFonts w:hint="default"/>
      </w:rPr>
    </w:lvl>
    <w:lvl w:ilvl="1" w:tplc="04090019" w:tentative="1">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1" w15:restartNumberingAfterBreak="0">
    <w:nsid w:val="0EAE5CAA"/>
    <w:multiLevelType w:val="hybridMultilevel"/>
    <w:tmpl w:val="81704A9E"/>
    <w:lvl w:ilvl="0" w:tplc="04090019">
      <w:start w:val="1"/>
      <w:numFmt w:val="lowerLetter"/>
      <w:lvlText w:val="%1."/>
      <w:lvlJc w:val="lef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2" w15:restartNumberingAfterBreak="0">
    <w:nsid w:val="11715109"/>
    <w:multiLevelType w:val="multilevel"/>
    <w:tmpl w:val="0BD8C9E4"/>
    <w:lvl w:ilvl="0">
      <w:start w:val="15"/>
      <w:numFmt w:val="decimal"/>
      <w:lvlText w:val="%1"/>
      <w:lvlJc w:val="left"/>
      <w:pPr>
        <w:ind w:left="465" w:hanging="465"/>
      </w:pPr>
      <w:rPr>
        <w:rFonts w:hint="default"/>
      </w:rPr>
    </w:lvl>
    <w:lvl w:ilvl="1">
      <w:start w:val="1"/>
      <w:numFmt w:val="decimal"/>
      <w:lvlText w:val="%1.%2"/>
      <w:lvlJc w:val="left"/>
      <w:pPr>
        <w:ind w:left="885" w:hanging="46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3" w15:restartNumberingAfterBreak="0">
    <w:nsid w:val="11DD700B"/>
    <w:multiLevelType w:val="hybridMultilevel"/>
    <w:tmpl w:val="3412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135D5"/>
    <w:multiLevelType w:val="multilevel"/>
    <w:tmpl w:val="DF3485B2"/>
    <w:lvl w:ilvl="0">
      <w:start w:val="1"/>
      <w:numFmt w:val="decimal"/>
      <w:lvlText w:val="%1."/>
      <w:lvlJc w:val="left"/>
      <w:pPr>
        <w:ind w:left="720" w:hanging="360"/>
      </w:pPr>
      <w:rPr>
        <w:rFonts w:hint="default"/>
        <w:color w:val="2E74B5" w:themeColor="accent1" w:themeShade="BF"/>
      </w:rPr>
    </w:lvl>
    <w:lvl w:ilvl="1">
      <w:start w:val="1"/>
      <w:numFmt w:val="decimal"/>
      <w:isLgl/>
      <w:lvlText w:val="%1.%2"/>
      <w:lvlJc w:val="left"/>
      <w:pPr>
        <w:ind w:left="885" w:hanging="525"/>
      </w:pPr>
      <w:rPr>
        <w:rFonts w:hint="default"/>
        <w:color w:val="2E74B5" w:themeColor="accent1" w:themeShade="BF"/>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0A80792"/>
    <w:multiLevelType w:val="hybridMultilevel"/>
    <w:tmpl w:val="F9107A3A"/>
    <w:lvl w:ilvl="0" w:tplc="78A02990">
      <w:start w:val="15"/>
      <w:numFmt w:val="decimal"/>
      <w:lvlText w:val="%1."/>
      <w:lvlJc w:val="left"/>
      <w:pPr>
        <w:ind w:left="765" w:hanging="405"/>
      </w:pPr>
      <w:rPr>
        <w:rFonts w:hint="default"/>
        <w:color w:val="2E74B5" w:themeColor="accent1" w:themeShade="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C64AC2"/>
    <w:multiLevelType w:val="hybridMultilevel"/>
    <w:tmpl w:val="75303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850669"/>
    <w:multiLevelType w:val="hybridMultilevel"/>
    <w:tmpl w:val="0FFEEF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54973"/>
    <w:multiLevelType w:val="hybridMultilevel"/>
    <w:tmpl w:val="2DB4D70C"/>
    <w:lvl w:ilvl="0" w:tplc="04090019">
      <w:start w:val="1"/>
      <w:numFmt w:val="lowerLetter"/>
      <w:lvlText w:val="%1."/>
      <w:lvlJc w:val="left"/>
      <w:pPr>
        <w:ind w:left="1375" w:hanging="360"/>
      </w:pPr>
    </w:lvl>
    <w:lvl w:ilvl="1" w:tplc="04090019" w:tentative="1">
      <w:start w:val="1"/>
      <w:numFmt w:val="lowerLetter"/>
      <w:lvlText w:val="%2."/>
      <w:lvlJc w:val="left"/>
      <w:pPr>
        <w:ind w:left="2095" w:hanging="360"/>
      </w:pPr>
    </w:lvl>
    <w:lvl w:ilvl="2" w:tplc="0409001B" w:tentative="1">
      <w:start w:val="1"/>
      <w:numFmt w:val="lowerRoman"/>
      <w:lvlText w:val="%3."/>
      <w:lvlJc w:val="right"/>
      <w:pPr>
        <w:ind w:left="2815" w:hanging="180"/>
      </w:pPr>
    </w:lvl>
    <w:lvl w:ilvl="3" w:tplc="0409000F" w:tentative="1">
      <w:start w:val="1"/>
      <w:numFmt w:val="decimal"/>
      <w:lvlText w:val="%4."/>
      <w:lvlJc w:val="left"/>
      <w:pPr>
        <w:ind w:left="3535" w:hanging="360"/>
      </w:pPr>
    </w:lvl>
    <w:lvl w:ilvl="4" w:tplc="04090019" w:tentative="1">
      <w:start w:val="1"/>
      <w:numFmt w:val="lowerLetter"/>
      <w:lvlText w:val="%5."/>
      <w:lvlJc w:val="left"/>
      <w:pPr>
        <w:ind w:left="4255" w:hanging="360"/>
      </w:pPr>
    </w:lvl>
    <w:lvl w:ilvl="5" w:tplc="0409001B" w:tentative="1">
      <w:start w:val="1"/>
      <w:numFmt w:val="lowerRoman"/>
      <w:lvlText w:val="%6."/>
      <w:lvlJc w:val="right"/>
      <w:pPr>
        <w:ind w:left="4975" w:hanging="180"/>
      </w:pPr>
    </w:lvl>
    <w:lvl w:ilvl="6" w:tplc="0409000F" w:tentative="1">
      <w:start w:val="1"/>
      <w:numFmt w:val="decimal"/>
      <w:lvlText w:val="%7."/>
      <w:lvlJc w:val="left"/>
      <w:pPr>
        <w:ind w:left="5695" w:hanging="360"/>
      </w:pPr>
    </w:lvl>
    <w:lvl w:ilvl="7" w:tplc="04090019" w:tentative="1">
      <w:start w:val="1"/>
      <w:numFmt w:val="lowerLetter"/>
      <w:lvlText w:val="%8."/>
      <w:lvlJc w:val="left"/>
      <w:pPr>
        <w:ind w:left="6415" w:hanging="360"/>
      </w:pPr>
    </w:lvl>
    <w:lvl w:ilvl="8" w:tplc="0409001B" w:tentative="1">
      <w:start w:val="1"/>
      <w:numFmt w:val="lowerRoman"/>
      <w:lvlText w:val="%9."/>
      <w:lvlJc w:val="right"/>
      <w:pPr>
        <w:ind w:left="7135" w:hanging="180"/>
      </w:pPr>
    </w:lvl>
  </w:abstractNum>
  <w:abstractNum w:abstractNumId="9" w15:restartNumberingAfterBreak="0">
    <w:nsid w:val="3692485C"/>
    <w:multiLevelType w:val="multilevel"/>
    <w:tmpl w:val="03EE177E"/>
    <w:lvl w:ilvl="0">
      <w:start w:val="1"/>
      <w:numFmt w:val="decimal"/>
      <w:lvlText w:val="%1."/>
      <w:lvlJc w:val="left"/>
      <w:pPr>
        <w:ind w:left="936" w:hanging="360"/>
      </w:pPr>
      <w:rPr>
        <w:rFonts w:hint="default"/>
      </w:rPr>
    </w:lvl>
    <w:lvl w:ilvl="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10" w15:restartNumberingAfterBreak="0">
    <w:nsid w:val="382B11BE"/>
    <w:multiLevelType w:val="hybridMultilevel"/>
    <w:tmpl w:val="F646687C"/>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1" w15:restartNumberingAfterBreak="0">
    <w:nsid w:val="3E3F31F5"/>
    <w:multiLevelType w:val="hybridMultilevel"/>
    <w:tmpl w:val="03EE177E"/>
    <w:lvl w:ilvl="0" w:tplc="7DFCBABA">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 w15:restartNumberingAfterBreak="0">
    <w:nsid w:val="3EB90B52"/>
    <w:multiLevelType w:val="hybridMultilevel"/>
    <w:tmpl w:val="D2467A10"/>
    <w:lvl w:ilvl="0" w:tplc="04090001">
      <w:start w:val="1"/>
      <w:numFmt w:val="bullet"/>
      <w:lvlText w:val=""/>
      <w:lvlJc w:val="left"/>
      <w:pPr>
        <w:ind w:left="1598" w:hanging="360"/>
      </w:pPr>
      <w:rPr>
        <w:rFonts w:ascii="Symbol" w:hAnsi="Symbol" w:hint="default"/>
      </w:rPr>
    </w:lvl>
    <w:lvl w:ilvl="1" w:tplc="04090003" w:tentative="1">
      <w:start w:val="1"/>
      <w:numFmt w:val="bullet"/>
      <w:lvlText w:val="o"/>
      <w:lvlJc w:val="left"/>
      <w:pPr>
        <w:ind w:left="2318" w:hanging="360"/>
      </w:pPr>
      <w:rPr>
        <w:rFonts w:ascii="Courier New" w:hAnsi="Courier New" w:cs="Courier New" w:hint="default"/>
      </w:rPr>
    </w:lvl>
    <w:lvl w:ilvl="2" w:tplc="04090005" w:tentative="1">
      <w:start w:val="1"/>
      <w:numFmt w:val="bullet"/>
      <w:lvlText w:val=""/>
      <w:lvlJc w:val="left"/>
      <w:pPr>
        <w:ind w:left="3038" w:hanging="360"/>
      </w:pPr>
      <w:rPr>
        <w:rFonts w:ascii="Wingdings" w:hAnsi="Wingdings" w:hint="default"/>
      </w:rPr>
    </w:lvl>
    <w:lvl w:ilvl="3" w:tplc="04090001" w:tentative="1">
      <w:start w:val="1"/>
      <w:numFmt w:val="bullet"/>
      <w:lvlText w:val=""/>
      <w:lvlJc w:val="left"/>
      <w:pPr>
        <w:ind w:left="3758" w:hanging="360"/>
      </w:pPr>
      <w:rPr>
        <w:rFonts w:ascii="Symbol" w:hAnsi="Symbol" w:hint="default"/>
      </w:rPr>
    </w:lvl>
    <w:lvl w:ilvl="4" w:tplc="04090003" w:tentative="1">
      <w:start w:val="1"/>
      <w:numFmt w:val="bullet"/>
      <w:lvlText w:val="o"/>
      <w:lvlJc w:val="left"/>
      <w:pPr>
        <w:ind w:left="4478" w:hanging="360"/>
      </w:pPr>
      <w:rPr>
        <w:rFonts w:ascii="Courier New" w:hAnsi="Courier New" w:cs="Courier New" w:hint="default"/>
      </w:rPr>
    </w:lvl>
    <w:lvl w:ilvl="5" w:tplc="04090005" w:tentative="1">
      <w:start w:val="1"/>
      <w:numFmt w:val="bullet"/>
      <w:lvlText w:val=""/>
      <w:lvlJc w:val="left"/>
      <w:pPr>
        <w:ind w:left="5198" w:hanging="360"/>
      </w:pPr>
      <w:rPr>
        <w:rFonts w:ascii="Wingdings" w:hAnsi="Wingdings" w:hint="default"/>
      </w:rPr>
    </w:lvl>
    <w:lvl w:ilvl="6" w:tplc="04090001" w:tentative="1">
      <w:start w:val="1"/>
      <w:numFmt w:val="bullet"/>
      <w:lvlText w:val=""/>
      <w:lvlJc w:val="left"/>
      <w:pPr>
        <w:ind w:left="5918" w:hanging="360"/>
      </w:pPr>
      <w:rPr>
        <w:rFonts w:ascii="Symbol" w:hAnsi="Symbol" w:hint="default"/>
      </w:rPr>
    </w:lvl>
    <w:lvl w:ilvl="7" w:tplc="04090003" w:tentative="1">
      <w:start w:val="1"/>
      <w:numFmt w:val="bullet"/>
      <w:lvlText w:val="o"/>
      <w:lvlJc w:val="left"/>
      <w:pPr>
        <w:ind w:left="6638" w:hanging="360"/>
      </w:pPr>
      <w:rPr>
        <w:rFonts w:ascii="Courier New" w:hAnsi="Courier New" w:cs="Courier New" w:hint="default"/>
      </w:rPr>
    </w:lvl>
    <w:lvl w:ilvl="8" w:tplc="04090005" w:tentative="1">
      <w:start w:val="1"/>
      <w:numFmt w:val="bullet"/>
      <w:lvlText w:val=""/>
      <w:lvlJc w:val="left"/>
      <w:pPr>
        <w:ind w:left="7358" w:hanging="360"/>
      </w:pPr>
      <w:rPr>
        <w:rFonts w:ascii="Wingdings" w:hAnsi="Wingdings" w:hint="default"/>
      </w:rPr>
    </w:lvl>
  </w:abstractNum>
  <w:abstractNum w:abstractNumId="13" w15:restartNumberingAfterBreak="0">
    <w:nsid w:val="4D98023B"/>
    <w:multiLevelType w:val="multilevel"/>
    <w:tmpl w:val="061CD16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asciiTheme="minorHAnsi" w:eastAsia="Cambria" w:hAnsiTheme="minorHAnsi" w:cstheme="minorHAnsi" w:hint="default"/>
        <w:b w:val="0"/>
        <w:color w:val="365F91"/>
        <w:sz w:val="24"/>
      </w:rPr>
    </w:lvl>
    <w:lvl w:ilvl="2">
      <w:start w:val="1"/>
      <w:numFmt w:val="decimal"/>
      <w:isLgl/>
      <w:lvlText w:val="%1.%2.%3"/>
      <w:lvlJc w:val="left"/>
      <w:pPr>
        <w:ind w:left="1800" w:hanging="720"/>
      </w:pPr>
      <w:rPr>
        <w:rFonts w:ascii="Cambria" w:eastAsia="Cambria" w:hAnsi="Cambria" w:cs="Cambria" w:hint="default"/>
        <w:color w:val="365F91"/>
      </w:rPr>
    </w:lvl>
    <w:lvl w:ilvl="3">
      <w:start w:val="1"/>
      <w:numFmt w:val="decimal"/>
      <w:isLgl/>
      <w:lvlText w:val="%1.%2.%3.%4"/>
      <w:lvlJc w:val="left"/>
      <w:pPr>
        <w:ind w:left="2160" w:hanging="720"/>
      </w:pPr>
      <w:rPr>
        <w:rFonts w:ascii="Cambria" w:eastAsia="Cambria" w:hAnsi="Cambria" w:cs="Cambria" w:hint="default"/>
        <w:color w:val="365F91"/>
      </w:rPr>
    </w:lvl>
    <w:lvl w:ilvl="4">
      <w:start w:val="1"/>
      <w:numFmt w:val="decimal"/>
      <w:isLgl/>
      <w:lvlText w:val="%1.%2.%3.%4.%5"/>
      <w:lvlJc w:val="left"/>
      <w:pPr>
        <w:ind w:left="2880" w:hanging="1080"/>
      </w:pPr>
      <w:rPr>
        <w:rFonts w:ascii="Cambria" w:eastAsia="Cambria" w:hAnsi="Cambria" w:cs="Cambria" w:hint="default"/>
        <w:color w:val="365F91"/>
      </w:rPr>
    </w:lvl>
    <w:lvl w:ilvl="5">
      <w:start w:val="1"/>
      <w:numFmt w:val="decimal"/>
      <w:isLgl/>
      <w:lvlText w:val="%1.%2.%3.%4.%5.%6"/>
      <w:lvlJc w:val="left"/>
      <w:pPr>
        <w:ind w:left="3240" w:hanging="1080"/>
      </w:pPr>
      <w:rPr>
        <w:rFonts w:ascii="Cambria" w:eastAsia="Cambria" w:hAnsi="Cambria" w:cs="Cambria" w:hint="default"/>
        <w:color w:val="365F91"/>
      </w:rPr>
    </w:lvl>
    <w:lvl w:ilvl="6">
      <w:start w:val="1"/>
      <w:numFmt w:val="decimal"/>
      <w:isLgl/>
      <w:lvlText w:val="%1.%2.%3.%4.%5.%6.%7"/>
      <w:lvlJc w:val="left"/>
      <w:pPr>
        <w:ind w:left="3960" w:hanging="1440"/>
      </w:pPr>
      <w:rPr>
        <w:rFonts w:ascii="Cambria" w:eastAsia="Cambria" w:hAnsi="Cambria" w:cs="Cambria" w:hint="default"/>
        <w:color w:val="365F91"/>
      </w:rPr>
    </w:lvl>
    <w:lvl w:ilvl="7">
      <w:start w:val="1"/>
      <w:numFmt w:val="decimal"/>
      <w:isLgl/>
      <w:lvlText w:val="%1.%2.%3.%4.%5.%6.%7.%8"/>
      <w:lvlJc w:val="left"/>
      <w:pPr>
        <w:ind w:left="4320" w:hanging="1440"/>
      </w:pPr>
      <w:rPr>
        <w:rFonts w:ascii="Cambria" w:eastAsia="Cambria" w:hAnsi="Cambria" w:cs="Cambria" w:hint="default"/>
        <w:color w:val="365F91"/>
      </w:rPr>
    </w:lvl>
    <w:lvl w:ilvl="8">
      <w:start w:val="1"/>
      <w:numFmt w:val="decimal"/>
      <w:isLgl/>
      <w:lvlText w:val="%1.%2.%3.%4.%5.%6.%7.%8.%9"/>
      <w:lvlJc w:val="left"/>
      <w:pPr>
        <w:ind w:left="4680" w:hanging="1440"/>
      </w:pPr>
      <w:rPr>
        <w:rFonts w:ascii="Cambria" w:eastAsia="Cambria" w:hAnsi="Cambria" w:cs="Cambria" w:hint="default"/>
        <w:color w:val="365F91"/>
      </w:rPr>
    </w:lvl>
  </w:abstractNum>
  <w:abstractNum w:abstractNumId="14" w15:restartNumberingAfterBreak="0">
    <w:nsid w:val="563860C9"/>
    <w:multiLevelType w:val="hybridMultilevel"/>
    <w:tmpl w:val="92FA2712"/>
    <w:lvl w:ilvl="0" w:tplc="2F180E82">
      <w:start w:val="1"/>
      <w:numFmt w:val="lowerLetter"/>
      <w:lvlText w:val="%1."/>
      <w:lvlJc w:val="left"/>
      <w:pPr>
        <w:ind w:left="12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E1064032">
      <w:start w:val="1"/>
      <w:numFmt w:val="lowerLetter"/>
      <w:lvlText w:val="%2"/>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4A808AA4">
      <w:start w:val="1"/>
      <w:numFmt w:val="lowerRoman"/>
      <w:lvlText w:val="%3"/>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28BE576C">
      <w:start w:val="1"/>
      <w:numFmt w:val="decimal"/>
      <w:lvlText w:val="%4"/>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273819B8">
      <w:start w:val="1"/>
      <w:numFmt w:val="lowerLetter"/>
      <w:lvlText w:val="%5"/>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EC64561A">
      <w:start w:val="1"/>
      <w:numFmt w:val="lowerRoman"/>
      <w:lvlText w:val="%6"/>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79681280">
      <w:start w:val="1"/>
      <w:numFmt w:val="decimal"/>
      <w:lvlText w:val="%7"/>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FB7A1E96">
      <w:start w:val="1"/>
      <w:numFmt w:val="lowerLetter"/>
      <w:lvlText w:val="%8"/>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B380CEF8">
      <w:start w:val="1"/>
      <w:numFmt w:val="lowerRoman"/>
      <w:lvlText w:val="%9"/>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15" w15:restartNumberingAfterBreak="0">
    <w:nsid w:val="593E6795"/>
    <w:multiLevelType w:val="hybridMultilevel"/>
    <w:tmpl w:val="16868148"/>
    <w:lvl w:ilvl="0" w:tplc="308CBB20">
      <w:start w:val="1"/>
      <w:numFmt w:val="bullet"/>
      <w:lvlText w:val="•"/>
      <w:lvlJc w:val="left"/>
      <w:pPr>
        <w:ind w:left="12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F1CA964">
      <w:start w:val="1"/>
      <w:numFmt w:val="bullet"/>
      <w:lvlText w:val="o"/>
      <w:lvlJc w:val="left"/>
      <w:pPr>
        <w:ind w:left="144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DAC417AE">
      <w:start w:val="1"/>
      <w:numFmt w:val="bullet"/>
      <w:lvlText w:val="▪"/>
      <w:lvlJc w:val="left"/>
      <w:pPr>
        <w:ind w:left="216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D08280EE">
      <w:start w:val="1"/>
      <w:numFmt w:val="bullet"/>
      <w:lvlText w:val="•"/>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B7AE830">
      <w:start w:val="1"/>
      <w:numFmt w:val="bullet"/>
      <w:lvlText w:val="o"/>
      <w:lvlJc w:val="left"/>
      <w:pPr>
        <w:ind w:left="360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3E5E0BC2">
      <w:start w:val="1"/>
      <w:numFmt w:val="bullet"/>
      <w:lvlText w:val="▪"/>
      <w:lvlJc w:val="left"/>
      <w:pPr>
        <w:ind w:left="432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E64FF88">
      <w:start w:val="1"/>
      <w:numFmt w:val="bullet"/>
      <w:lvlText w:val="•"/>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0488A00">
      <w:start w:val="1"/>
      <w:numFmt w:val="bullet"/>
      <w:lvlText w:val="o"/>
      <w:lvlJc w:val="left"/>
      <w:pPr>
        <w:ind w:left="576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96E8B9D8">
      <w:start w:val="1"/>
      <w:numFmt w:val="bullet"/>
      <w:lvlText w:val="▪"/>
      <w:lvlJc w:val="left"/>
      <w:pPr>
        <w:ind w:left="648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6" w15:restartNumberingAfterBreak="0">
    <w:nsid w:val="5BD720B8"/>
    <w:multiLevelType w:val="multilevel"/>
    <w:tmpl w:val="B36A8C30"/>
    <w:lvl w:ilvl="0">
      <w:start w:val="15"/>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15:restartNumberingAfterBreak="0">
    <w:nsid w:val="5C1B348F"/>
    <w:multiLevelType w:val="hybridMultilevel"/>
    <w:tmpl w:val="403A75EC"/>
    <w:lvl w:ilvl="0" w:tplc="705287E2">
      <w:start w:val="1"/>
      <w:numFmt w:val="bullet"/>
      <w:lvlText w:val="•"/>
      <w:lvlJc w:val="left"/>
      <w:pPr>
        <w:ind w:left="12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A3E6F24">
      <w:start w:val="1"/>
      <w:numFmt w:val="bullet"/>
      <w:lvlText w:val="o"/>
      <w:lvlJc w:val="left"/>
      <w:pPr>
        <w:ind w:left="144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3842430">
      <w:start w:val="1"/>
      <w:numFmt w:val="bullet"/>
      <w:lvlText w:val="▪"/>
      <w:lvlJc w:val="left"/>
      <w:pPr>
        <w:ind w:left="216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C16CDA5E">
      <w:start w:val="1"/>
      <w:numFmt w:val="bullet"/>
      <w:lvlText w:val="•"/>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9528ACA">
      <w:start w:val="1"/>
      <w:numFmt w:val="bullet"/>
      <w:lvlText w:val="o"/>
      <w:lvlJc w:val="left"/>
      <w:pPr>
        <w:ind w:left="360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07E08FAA">
      <w:start w:val="1"/>
      <w:numFmt w:val="bullet"/>
      <w:lvlText w:val="▪"/>
      <w:lvlJc w:val="left"/>
      <w:pPr>
        <w:ind w:left="432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0CE4EB82">
      <w:start w:val="1"/>
      <w:numFmt w:val="bullet"/>
      <w:lvlText w:val="•"/>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9EC0BA10">
      <w:start w:val="1"/>
      <w:numFmt w:val="bullet"/>
      <w:lvlText w:val="o"/>
      <w:lvlJc w:val="left"/>
      <w:pPr>
        <w:ind w:left="576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7968303C">
      <w:start w:val="1"/>
      <w:numFmt w:val="bullet"/>
      <w:lvlText w:val="▪"/>
      <w:lvlJc w:val="left"/>
      <w:pPr>
        <w:ind w:left="648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8" w15:restartNumberingAfterBreak="0">
    <w:nsid w:val="60E16D83"/>
    <w:multiLevelType w:val="multilevel"/>
    <w:tmpl w:val="E28CACF4"/>
    <w:lvl w:ilvl="0">
      <w:start w:val="1"/>
      <w:numFmt w:val="decimal"/>
      <w:pStyle w:val="Heading2"/>
      <w:lvlText w:val="%1."/>
      <w:lvlJc w:val="left"/>
      <w:pPr>
        <w:ind w:left="1296" w:hanging="360"/>
      </w:pPr>
    </w:lvl>
    <w:lvl w:ilvl="1">
      <w:start w:val="1"/>
      <w:numFmt w:val="decimal"/>
      <w:pStyle w:val="Heading3"/>
      <w:isLgl/>
      <w:lvlText w:val="%1.%2"/>
      <w:lvlJc w:val="left"/>
      <w:pPr>
        <w:ind w:left="1735" w:hanging="720"/>
      </w:pPr>
      <w:rPr>
        <w:rFonts w:hint="default"/>
      </w:rPr>
    </w:lvl>
    <w:lvl w:ilvl="2">
      <w:start w:val="1"/>
      <w:numFmt w:val="decimal"/>
      <w:isLgl/>
      <w:lvlText w:val="%1.%2.%3"/>
      <w:lvlJc w:val="left"/>
      <w:pPr>
        <w:ind w:left="1814" w:hanging="720"/>
      </w:pPr>
      <w:rPr>
        <w:rFonts w:hint="default"/>
      </w:rPr>
    </w:lvl>
    <w:lvl w:ilvl="3">
      <w:start w:val="1"/>
      <w:numFmt w:val="decimal"/>
      <w:isLgl/>
      <w:lvlText w:val="%1.%2.%3.%4"/>
      <w:lvlJc w:val="left"/>
      <w:pPr>
        <w:ind w:left="2253" w:hanging="1080"/>
      </w:pPr>
      <w:rPr>
        <w:rFonts w:hint="default"/>
      </w:rPr>
    </w:lvl>
    <w:lvl w:ilvl="4">
      <w:start w:val="1"/>
      <w:numFmt w:val="decimal"/>
      <w:isLgl/>
      <w:lvlText w:val="%1.%2.%3.%4.%5"/>
      <w:lvlJc w:val="left"/>
      <w:pPr>
        <w:ind w:left="2692" w:hanging="1440"/>
      </w:pPr>
      <w:rPr>
        <w:rFonts w:hint="default"/>
      </w:rPr>
    </w:lvl>
    <w:lvl w:ilvl="5">
      <w:start w:val="1"/>
      <w:numFmt w:val="decimal"/>
      <w:isLgl/>
      <w:lvlText w:val="%1.%2.%3.%4.%5.%6"/>
      <w:lvlJc w:val="left"/>
      <w:pPr>
        <w:ind w:left="2771" w:hanging="1440"/>
      </w:pPr>
      <w:rPr>
        <w:rFonts w:hint="default"/>
      </w:rPr>
    </w:lvl>
    <w:lvl w:ilvl="6">
      <w:start w:val="1"/>
      <w:numFmt w:val="decimal"/>
      <w:lvlText w:val="%7."/>
      <w:lvlJc w:val="left"/>
      <w:pPr>
        <w:ind w:left="1770" w:hanging="360"/>
      </w:pPr>
    </w:lvl>
    <w:lvl w:ilvl="7">
      <w:start w:val="1"/>
      <w:numFmt w:val="decimal"/>
      <w:isLgl/>
      <w:lvlText w:val="%1.%2.%3.%4.%5.%6.%7.%8"/>
      <w:lvlJc w:val="left"/>
      <w:pPr>
        <w:ind w:left="3649" w:hanging="2160"/>
      </w:pPr>
      <w:rPr>
        <w:rFonts w:hint="default"/>
      </w:rPr>
    </w:lvl>
    <w:lvl w:ilvl="8">
      <w:start w:val="1"/>
      <w:numFmt w:val="decimal"/>
      <w:isLgl/>
      <w:lvlText w:val="%1.%2.%3.%4.%5.%6.%7.%8.%9"/>
      <w:lvlJc w:val="left"/>
      <w:pPr>
        <w:ind w:left="3728" w:hanging="2160"/>
      </w:pPr>
      <w:rPr>
        <w:rFonts w:hint="default"/>
      </w:rPr>
    </w:lvl>
  </w:abstractNum>
  <w:abstractNum w:abstractNumId="19" w15:restartNumberingAfterBreak="0">
    <w:nsid w:val="6BB37086"/>
    <w:multiLevelType w:val="multilevel"/>
    <w:tmpl w:val="400698D8"/>
    <w:lvl w:ilvl="0">
      <w:start w:val="13"/>
      <w:numFmt w:val="decimal"/>
      <w:lvlText w:val="%1"/>
      <w:lvlJc w:val="left"/>
      <w:pPr>
        <w:ind w:left="465" w:hanging="465"/>
      </w:pPr>
      <w:rPr>
        <w:rFonts w:hint="default"/>
      </w:rPr>
    </w:lvl>
    <w:lvl w:ilvl="1">
      <w:start w:val="1"/>
      <w:numFmt w:val="decimal"/>
      <w:lvlText w:val="%1.%2"/>
      <w:lvlJc w:val="left"/>
      <w:pPr>
        <w:ind w:left="1041" w:hanging="465"/>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abstractNum w:abstractNumId="20" w15:restartNumberingAfterBreak="0">
    <w:nsid w:val="6FB115D5"/>
    <w:multiLevelType w:val="hybridMultilevel"/>
    <w:tmpl w:val="7244355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78B80AFC"/>
    <w:multiLevelType w:val="multilevel"/>
    <w:tmpl w:val="B36A8C30"/>
    <w:lvl w:ilvl="0">
      <w:start w:val="15"/>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16cid:durableId="1248223530">
    <w:abstractNumId w:val="14"/>
  </w:num>
  <w:num w:numId="2" w16cid:durableId="966622927">
    <w:abstractNumId w:val="17"/>
  </w:num>
  <w:num w:numId="3" w16cid:durableId="501167772">
    <w:abstractNumId w:val="15"/>
  </w:num>
  <w:num w:numId="4" w16cid:durableId="1860388715">
    <w:abstractNumId w:val="13"/>
  </w:num>
  <w:num w:numId="5" w16cid:durableId="627664563">
    <w:abstractNumId w:val="10"/>
  </w:num>
  <w:num w:numId="6" w16cid:durableId="257833929">
    <w:abstractNumId w:val="4"/>
  </w:num>
  <w:num w:numId="7" w16cid:durableId="686248306">
    <w:abstractNumId w:val="11"/>
  </w:num>
  <w:num w:numId="8" w16cid:durableId="831986938">
    <w:abstractNumId w:val="9"/>
  </w:num>
  <w:num w:numId="9" w16cid:durableId="622539058">
    <w:abstractNumId w:val="19"/>
  </w:num>
  <w:num w:numId="10" w16cid:durableId="1005327937">
    <w:abstractNumId w:val="5"/>
  </w:num>
  <w:num w:numId="11" w16cid:durableId="2017540635">
    <w:abstractNumId w:val="16"/>
  </w:num>
  <w:num w:numId="12" w16cid:durableId="467864649">
    <w:abstractNumId w:val="21"/>
  </w:num>
  <w:num w:numId="13" w16cid:durableId="1947735657">
    <w:abstractNumId w:val="2"/>
  </w:num>
  <w:num w:numId="14" w16cid:durableId="79639077">
    <w:abstractNumId w:val="18"/>
  </w:num>
  <w:num w:numId="15" w16cid:durableId="962928294">
    <w:abstractNumId w:val="1"/>
  </w:num>
  <w:num w:numId="16" w16cid:durableId="1023046965">
    <w:abstractNumId w:val="8"/>
  </w:num>
  <w:num w:numId="17" w16cid:durableId="584656780">
    <w:abstractNumId w:val="20"/>
  </w:num>
  <w:num w:numId="18" w16cid:durableId="699428072">
    <w:abstractNumId w:val="12"/>
  </w:num>
  <w:num w:numId="19" w16cid:durableId="2086216883">
    <w:abstractNumId w:val="6"/>
  </w:num>
  <w:num w:numId="20" w16cid:durableId="407926200">
    <w:abstractNumId w:val="0"/>
  </w:num>
  <w:num w:numId="21" w16cid:durableId="327828908">
    <w:abstractNumId w:val="3"/>
  </w:num>
  <w:num w:numId="22" w16cid:durableId="418408398">
    <w:abstractNumId w:val="7"/>
  </w:num>
  <w:num w:numId="23" w16cid:durableId="433675327">
    <w:abstractNumId w:val="18"/>
  </w:num>
  <w:num w:numId="24" w16cid:durableId="1172140568">
    <w:abstractNumId w:val="18"/>
  </w:num>
  <w:num w:numId="25" w16cid:durableId="60564054">
    <w:abstractNumId w:val="18"/>
  </w:num>
  <w:num w:numId="26" w16cid:durableId="543641755">
    <w:abstractNumId w:val="18"/>
  </w:num>
  <w:num w:numId="27" w16cid:durableId="15938592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IwtLAwMDQyNjExtjBW0lEKTi0uzszPAykwrAUAiPjn4ywAAAA="/>
  </w:docVars>
  <w:rsids>
    <w:rsidRoot w:val="00A10E26"/>
    <w:rsid w:val="0001032C"/>
    <w:rsid w:val="000103AC"/>
    <w:rsid w:val="00023040"/>
    <w:rsid w:val="000514B1"/>
    <w:rsid w:val="00062FF5"/>
    <w:rsid w:val="000928CF"/>
    <w:rsid w:val="0009490A"/>
    <w:rsid w:val="000A6DB7"/>
    <w:rsid w:val="000B0D86"/>
    <w:rsid w:val="000B45F0"/>
    <w:rsid w:val="000C6C35"/>
    <w:rsid w:val="000C7605"/>
    <w:rsid w:val="000E3A57"/>
    <w:rsid w:val="000F0768"/>
    <w:rsid w:val="000F1EFE"/>
    <w:rsid w:val="000F2435"/>
    <w:rsid w:val="00106789"/>
    <w:rsid w:val="00110949"/>
    <w:rsid w:val="001153BC"/>
    <w:rsid w:val="001218F1"/>
    <w:rsid w:val="00123604"/>
    <w:rsid w:val="001354FE"/>
    <w:rsid w:val="0013664C"/>
    <w:rsid w:val="00195882"/>
    <w:rsid w:val="001A5731"/>
    <w:rsid w:val="001B2EF6"/>
    <w:rsid w:val="001B4057"/>
    <w:rsid w:val="001B52DB"/>
    <w:rsid w:val="001B7D33"/>
    <w:rsid w:val="001C3BE4"/>
    <w:rsid w:val="001C6C81"/>
    <w:rsid w:val="001D0EDE"/>
    <w:rsid w:val="001D518B"/>
    <w:rsid w:val="001D6767"/>
    <w:rsid w:val="001D6E5B"/>
    <w:rsid w:val="00200B4A"/>
    <w:rsid w:val="002016FA"/>
    <w:rsid w:val="00206607"/>
    <w:rsid w:val="00211BA4"/>
    <w:rsid w:val="00211C32"/>
    <w:rsid w:val="00215363"/>
    <w:rsid w:val="0023579A"/>
    <w:rsid w:val="002623D2"/>
    <w:rsid w:val="00270CFA"/>
    <w:rsid w:val="002764A3"/>
    <w:rsid w:val="00280FCA"/>
    <w:rsid w:val="002862A0"/>
    <w:rsid w:val="00293079"/>
    <w:rsid w:val="002A05FC"/>
    <w:rsid w:val="002C329A"/>
    <w:rsid w:val="002C5384"/>
    <w:rsid w:val="002C6BAE"/>
    <w:rsid w:val="002F2E6C"/>
    <w:rsid w:val="003047FC"/>
    <w:rsid w:val="00307828"/>
    <w:rsid w:val="003164F0"/>
    <w:rsid w:val="003323DC"/>
    <w:rsid w:val="003336AF"/>
    <w:rsid w:val="003350F1"/>
    <w:rsid w:val="00342BFC"/>
    <w:rsid w:val="00345A16"/>
    <w:rsid w:val="00355110"/>
    <w:rsid w:val="003662DE"/>
    <w:rsid w:val="00366589"/>
    <w:rsid w:val="00377199"/>
    <w:rsid w:val="00386E7C"/>
    <w:rsid w:val="0039552B"/>
    <w:rsid w:val="00397486"/>
    <w:rsid w:val="003A4966"/>
    <w:rsid w:val="003A50E6"/>
    <w:rsid w:val="003A607F"/>
    <w:rsid w:val="003B5C65"/>
    <w:rsid w:val="003B708D"/>
    <w:rsid w:val="003B750B"/>
    <w:rsid w:val="003D7558"/>
    <w:rsid w:val="003E6A00"/>
    <w:rsid w:val="003F70FD"/>
    <w:rsid w:val="00404DC5"/>
    <w:rsid w:val="0040659C"/>
    <w:rsid w:val="00407E70"/>
    <w:rsid w:val="00412510"/>
    <w:rsid w:val="00421CDD"/>
    <w:rsid w:val="00423DD2"/>
    <w:rsid w:val="00432A0C"/>
    <w:rsid w:val="00433681"/>
    <w:rsid w:val="00434D1F"/>
    <w:rsid w:val="00437F3C"/>
    <w:rsid w:val="00447648"/>
    <w:rsid w:val="00447E49"/>
    <w:rsid w:val="00461781"/>
    <w:rsid w:val="0046482E"/>
    <w:rsid w:val="0047534A"/>
    <w:rsid w:val="00487C40"/>
    <w:rsid w:val="00492592"/>
    <w:rsid w:val="004958B0"/>
    <w:rsid w:val="00497AF2"/>
    <w:rsid w:val="004B039F"/>
    <w:rsid w:val="004B1E24"/>
    <w:rsid w:val="004C3E4A"/>
    <w:rsid w:val="004D09A6"/>
    <w:rsid w:val="004D24CF"/>
    <w:rsid w:val="004E24D8"/>
    <w:rsid w:val="004E491C"/>
    <w:rsid w:val="004E59F2"/>
    <w:rsid w:val="004F0BE2"/>
    <w:rsid w:val="004F1C48"/>
    <w:rsid w:val="00504C2C"/>
    <w:rsid w:val="005159EC"/>
    <w:rsid w:val="00516959"/>
    <w:rsid w:val="0053024E"/>
    <w:rsid w:val="005330D8"/>
    <w:rsid w:val="005332B9"/>
    <w:rsid w:val="00541169"/>
    <w:rsid w:val="00543493"/>
    <w:rsid w:val="005479DF"/>
    <w:rsid w:val="005528B9"/>
    <w:rsid w:val="00567DFD"/>
    <w:rsid w:val="00573A6B"/>
    <w:rsid w:val="005843E9"/>
    <w:rsid w:val="0058498C"/>
    <w:rsid w:val="00587CF8"/>
    <w:rsid w:val="00595AAC"/>
    <w:rsid w:val="005B5392"/>
    <w:rsid w:val="005C0763"/>
    <w:rsid w:val="005D41E0"/>
    <w:rsid w:val="005D663C"/>
    <w:rsid w:val="005E5FCA"/>
    <w:rsid w:val="0060113C"/>
    <w:rsid w:val="0060691A"/>
    <w:rsid w:val="00607397"/>
    <w:rsid w:val="006073C4"/>
    <w:rsid w:val="006075FB"/>
    <w:rsid w:val="00614D69"/>
    <w:rsid w:val="006164F4"/>
    <w:rsid w:val="00616CE7"/>
    <w:rsid w:val="006236EB"/>
    <w:rsid w:val="006260AF"/>
    <w:rsid w:val="00635B03"/>
    <w:rsid w:val="006406EF"/>
    <w:rsid w:val="00640E65"/>
    <w:rsid w:val="00644334"/>
    <w:rsid w:val="00656AAE"/>
    <w:rsid w:val="00660AD9"/>
    <w:rsid w:val="00665F46"/>
    <w:rsid w:val="00667F57"/>
    <w:rsid w:val="006763E3"/>
    <w:rsid w:val="00680E67"/>
    <w:rsid w:val="00682891"/>
    <w:rsid w:val="0068537F"/>
    <w:rsid w:val="0068607E"/>
    <w:rsid w:val="00691DD3"/>
    <w:rsid w:val="00695114"/>
    <w:rsid w:val="0069533D"/>
    <w:rsid w:val="006B1FAC"/>
    <w:rsid w:val="006D7761"/>
    <w:rsid w:val="006E09D7"/>
    <w:rsid w:val="00724434"/>
    <w:rsid w:val="007279A8"/>
    <w:rsid w:val="00733F13"/>
    <w:rsid w:val="00733F9F"/>
    <w:rsid w:val="00736EF6"/>
    <w:rsid w:val="00744F52"/>
    <w:rsid w:val="00747876"/>
    <w:rsid w:val="0076509F"/>
    <w:rsid w:val="00774ACE"/>
    <w:rsid w:val="0078041C"/>
    <w:rsid w:val="00790AD3"/>
    <w:rsid w:val="00792077"/>
    <w:rsid w:val="007970F4"/>
    <w:rsid w:val="007A5947"/>
    <w:rsid w:val="007B79F4"/>
    <w:rsid w:val="007C49B9"/>
    <w:rsid w:val="007E0CD0"/>
    <w:rsid w:val="007E60FE"/>
    <w:rsid w:val="007F6D02"/>
    <w:rsid w:val="00804DF8"/>
    <w:rsid w:val="0080748C"/>
    <w:rsid w:val="00817AE1"/>
    <w:rsid w:val="008206A4"/>
    <w:rsid w:val="00823A89"/>
    <w:rsid w:val="008417DF"/>
    <w:rsid w:val="008460F0"/>
    <w:rsid w:val="0085346B"/>
    <w:rsid w:val="0085568D"/>
    <w:rsid w:val="00855A19"/>
    <w:rsid w:val="00870227"/>
    <w:rsid w:val="008732BD"/>
    <w:rsid w:val="008753F0"/>
    <w:rsid w:val="0088114E"/>
    <w:rsid w:val="008902AF"/>
    <w:rsid w:val="008A3D60"/>
    <w:rsid w:val="008D46F7"/>
    <w:rsid w:val="008D70B0"/>
    <w:rsid w:val="008E2C39"/>
    <w:rsid w:val="008F0972"/>
    <w:rsid w:val="008F324E"/>
    <w:rsid w:val="0090485F"/>
    <w:rsid w:val="00915775"/>
    <w:rsid w:val="0092305F"/>
    <w:rsid w:val="00926484"/>
    <w:rsid w:val="00936AEB"/>
    <w:rsid w:val="00942513"/>
    <w:rsid w:val="00943D2C"/>
    <w:rsid w:val="0094540A"/>
    <w:rsid w:val="009537F9"/>
    <w:rsid w:val="00953C92"/>
    <w:rsid w:val="00957062"/>
    <w:rsid w:val="009732B6"/>
    <w:rsid w:val="0098142A"/>
    <w:rsid w:val="009939CD"/>
    <w:rsid w:val="009A11B7"/>
    <w:rsid w:val="009A255B"/>
    <w:rsid w:val="009B03A7"/>
    <w:rsid w:val="009B2476"/>
    <w:rsid w:val="009B2CB1"/>
    <w:rsid w:val="009B5E74"/>
    <w:rsid w:val="009C1A9C"/>
    <w:rsid w:val="009C4768"/>
    <w:rsid w:val="009D02BE"/>
    <w:rsid w:val="009E0B9A"/>
    <w:rsid w:val="009E2819"/>
    <w:rsid w:val="009F176E"/>
    <w:rsid w:val="00A06B0B"/>
    <w:rsid w:val="00A10E26"/>
    <w:rsid w:val="00A13C61"/>
    <w:rsid w:val="00A26D9D"/>
    <w:rsid w:val="00A45269"/>
    <w:rsid w:val="00A5008F"/>
    <w:rsid w:val="00A57609"/>
    <w:rsid w:val="00A63137"/>
    <w:rsid w:val="00A677BA"/>
    <w:rsid w:val="00A74CE4"/>
    <w:rsid w:val="00A8063F"/>
    <w:rsid w:val="00A80EAB"/>
    <w:rsid w:val="00A87EBB"/>
    <w:rsid w:val="00A93095"/>
    <w:rsid w:val="00A95355"/>
    <w:rsid w:val="00AA17BE"/>
    <w:rsid w:val="00AA528A"/>
    <w:rsid w:val="00AA5411"/>
    <w:rsid w:val="00AB0AB4"/>
    <w:rsid w:val="00AB1903"/>
    <w:rsid w:val="00AB2BAB"/>
    <w:rsid w:val="00AB3F8D"/>
    <w:rsid w:val="00AB7336"/>
    <w:rsid w:val="00AC1347"/>
    <w:rsid w:val="00AC62B1"/>
    <w:rsid w:val="00AD5E61"/>
    <w:rsid w:val="00AE6611"/>
    <w:rsid w:val="00AF785C"/>
    <w:rsid w:val="00B02B98"/>
    <w:rsid w:val="00B03091"/>
    <w:rsid w:val="00B0524E"/>
    <w:rsid w:val="00B13073"/>
    <w:rsid w:val="00B21BD9"/>
    <w:rsid w:val="00B246E3"/>
    <w:rsid w:val="00B25C49"/>
    <w:rsid w:val="00B33AC3"/>
    <w:rsid w:val="00B4496E"/>
    <w:rsid w:val="00B5240C"/>
    <w:rsid w:val="00B606B8"/>
    <w:rsid w:val="00B622B6"/>
    <w:rsid w:val="00B6393A"/>
    <w:rsid w:val="00B7349C"/>
    <w:rsid w:val="00B869B4"/>
    <w:rsid w:val="00B871AD"/>
    <w:rsid w:val="00BA5DBC"/>
    <w:rsid w:val="00BA6CBB"/>
    <w:rsid w:val="00BB50AF"/>
    <w:rsid w:val="00BC57FC"/>
    <w:rsid w:val="00BC6455"/>
    <w:rsid w:val="00BD3FD8"/>
    <w:rsid w:val="00BD79C3"/>
    <w:rsid w:val="00BE5739"/>
    <w:rsid w:val="00BF425A"/>
    <w:rsid w:val="00C004AD"/>
    <w:rsid w:val="00C03264"/>
    <w:rsid w:val="00C0728E"/>
    <w:rsid w:val="00C24E8E"/>
    <w:rsid w:val="00C312A3"/>
    <w:rsid w:val="00C324E8"/>
    <w:rsid w:val="00C3414D"/>
    <w:rsid w:val="00C41BD8"/>
    <w:rsid w:val="00C606A6"/>
    <w:rsid w:val="00C6096F"/>
    <w:rsid w:val="00C76BE6"/>
    <w:rsid w:val="00C77C1C"/>
    <w:rsid w:val="00C87162"/>
    <w:rsid w:val="00CA690E"/>
    <w:rsid w:val="00CA6C90"/>
    <w:rsid w:val="00CB3D78"/>
    <w:rsid w:val="00CB7E15"/>
    <w:rsid w:val="00D050A3"/>
    <w:rsid w:val="00D1441E"/>
    <w:rsid w:val="00D20306"/>
    <w:rsid w:val="00D251EE"/>
    <w:rsid w:val="00D26856"/>
    <w:rsid w:val="00D34B74"/>
    <w:rsid w:val="00D4167D"/>
    <w:rsid w:val="00D43930"/>
    <w:rsid w:val="00D60BAD"/>
    <w:rsid w:val="00D66FC3"/>
    <w:rsid w:val="00D80A19"/>
    <w:rsid w:val="00D81FA2"/>
    <w:rsid w:val="00D91EAF"/>
    <w:rsid w:val="00DB009D"/>
    <w:rsid w:val="00DB3FEA"/>
    <w:rsid w:val="00DB4125"/>
    <w:rsid w:val="00DB4762"/>
    <w:rsid w:val="00DB4C48"/>
    <w:rsid w:val="00DB6445"/>
    <w:rsid w:val="00DB7D40"/>
    <w:rsid w:val="00DC0257"/>
    <w:rsid w:val="00DD7440"/>
    <w:rsid w:val="00DE7B69"/>
    <w:rsid w:val="00DF1B25"/>
    <w:rsid w:val="00DF3B36"/>
    <w:rsid w:val="00E03806"/>
    <w:rsid w:val="00E0763B"/>
    <w:rsid w:val="00E113A8"/>
    <w:rsid w:val="00E15244"/>
    <w:rsid w:val="00E15CB3"/>
    <w:rsid w:val="00E23454"/>
    <w:rsid w:val="00E30266"/>
    <w:rsid w:val="00E36163"/>
    <w:rsid w:val="00E65114"/>
    <w:rsid w:val="00E65318"/>
    <w:rsid w:val="00E73A0E"/>
    <w:rsid w:val="00EA263D"/>
    <w:rsid w:val="00EA3915"/>
    <w:rsid w:val="00EA5033"/>
    <w:rsid w:val="00EA7E84"/>
    <w:rsid w:val="00EA7FDE"/>
    <w:rsid w:val="00EB5759"/>
    <w:rsid w:val="00EB766D"/>
    <w:rsid w:val="00ED0CA4"/>
    <w:rsid w:val="00EE7FDA"/>
    <w:rsid w:val="00F01600"/>
    <w:rsid w:val="00F069D3"/>
    <w:rsid w:val="00F133CF"/>
    <w:rsid w:val="00F23CED"/>
    <w:rsid w:val="00F44583"/>
    <w:rsid w:val="00F44C50"/>
    <w:rsid w:val="00F469A0"/>
    <w:rsid w:val="00F63401"/>
    <w:rsid w:val="00F80492"/>
    <w:rsid w:val="00F863D0"/>
    <w:rsid w:val="00F912F7"/>
    <w:rsid w:val="00FA1EE6"/>
    <w:rsid w:val="00FD050A"/>
    <w:rsid w:val="00FD4A65"/>
    <w:rsid w:val="00FE1052"/>
    <w:rsid w:val="00FE5050"/>
    <w:rsid w:val="086D98FA"/>
    <w:rsid w:val="17BC8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3789"/>
  <w15:chartTrackingRefBased/>
  <w15:docId w15:val="{0508DDAA-EB9E-4925-B77C-ABE52001A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ind w:left="57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9F4"/>
    <w:rPr>
      <w:sz w:val="24"/>
    </w:rPr>
  </w:style>
  <w:style w:type="paragraph" w:styleId="Heading1">
    <w:name w:val="heading 1"/>
    <w:basedOn w:val="Normal"/>
    <w:next w:val="Normal"/>
    <w:link w:val="Heading1Char"/>
    <w:uiPriority w:val="9"/>
    <w:qFormat/>
    <w:rsid w:val="00A10E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3915"/>
    <w:pPr>
      <w:keepNext/>
      <w:keepLines/>
      <w:numPr>
        <w:numId w:val="14"/>
      </w:numPr>
      <w:spacing w:before="240" w:after="0"/>
      <w:outlineLvl w:val="1"/>
    </w:pPr>
    <w:rPr>
      <w:rFonts w:asciiTheme="majorHAnsi" w:eastAsia="Cambr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1C6C81"/>
    <w:pPr>
      <w:keepNext/>
      <w:keepLines/>
      <w:numPr>
        <w:ilvl w:val="1"/>
        <w:numId w:val="14"/>
      </w:numPr>
      <w:spacing w:before="160" w:after="0"/>
      <w:contextualSpacing/>
      <w:outlineLvl w:val="2"/>
    </w:pPr>
    <w:rPr>
      <w:rFonts w:asciiTheme="majorHAnsi" w:eastAsia="Cambr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B03A7"/>
    <w:pPr>
      <w:keepNext/>
      <w:keepLines/>
      <w:spacing w:before="240" w:after="0"/>
      <w:ind w:left="0"/>
      <w:outlineLvl w:val="3"/>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rsid w:val="00A10E26"/>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A10E26"/>
    <w:pPr>
      <w:ind w:left="720"/>
      <w:contextualSpacing/>
    </w:pPr>
  </w:style>
  <w:style w:type="character" w:customStyle="1" w:styleId="Heading1Char">
    <w:name w:val="Heading 1 Char"/>
    <w:basedOn w:val="DefaultParagraphFont"/>
    <w:link w:val="Heading1"/>
    <w:uiPriority w:val="9"/>
    <w:rsid w:val="00A10E26"/>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A8063F"/>
    <w:pPr>
      <w:spacing w:after="200" w:line="240" w:lineRule="auto"/>
    </w:pPr>
    <w:rPr>
      <w:i/>
      <w:iCs/>
      <w:color w:val="44546A" w:themeColor="text2"/>
      <w:sz w:val="18"/>
      <w:szCs w:val="18"/>
    </w:rPr>
  </w:style>
  <w:style w:type="table" w:customStyle="1" w:styleId="TableGrid0">
    <w:name w:val="Table Grid0"/>
    <w:basedOn w:val="TableNormal"/>
    <w:uiPriority w:val="39"/>
    <w:rsid w:val="00A80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3915"/>
    <w:rPr>
      <w:rFonts w:asciiTheme="majorHAnsi" w:eastAsia="Cambr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0659C"/>
    <w:pPr>
      <w:outlineLvl w:val="9"/>
    </w:pPr>
  </w:style>
  <w:style w:type="paragraph" w:styleId="TOC1">
    <w:name w:val="toc 1"/>
    <w:basedOn w:val="Normal"/>
    <w:next w:val="Normal"/>
    <w:autoRedefine/>
    <w:uiPriority w:val="39"/>
    <w:unhideWhenUsed/>
    <w:rsid w:val="0040659C"/>
    <w:pPr>
      <w:spacing w:before="120" w:after="120"/>
      <w:ind w:left="0"/>
    </w:pPr>
    <w:rPr>
      <w:rFonts w:cstheme="minorHAnsi"/>
      <w:b/>
      <w:bCs/>
      <w:caps/>
      <w:sz w:val="20"/>
      <w:szCs w:val="20"/>
    </w:rPr>
  </w:style>
  <w:style w:type="paragraph" w:styleId="TOC2">
    <w:name w:val="toc 2"/>
    <w:basedOn w:val="Normal"/>
    <w:next w:val="Normal"/>
    <w:autoRedefine/>
    <w:uiPriority w:val="39"/>
    <w:unhideWhenUsed/>
    <w:rsid w:val="0040659C"/>
    <w:pPr>
      <w:spacing w:after="0"/>
      <w:ind w:left="220"/>
    </w:pPr>
    <w:rPr>
      <w:rFonts w:cstheme="minorHAnsi"/>
      <w:smallCaps/>
      <w:sz w:val="20"/>
      <w:szCs w:val="20"/>
    </w:rPr>
  </w:style>
  <w:style w:type="character" w:styleId="Hyperlink">
    <w:name w:val="Hyperlink"/>
    <w:basedOn w:val="DefaultParagraphFont"/>
    <w:uiPriority w:val="99"/>
    <w:unhideWhenUsed/>
    <w:rsid w:val="0040659C"/>
    <w:rPr>
      <w:color w:val="0563C1" w:themeColor="hyperlink"/>
      <w:u w:val="single"/>
    </w:rPr>
  </w:style>
  <w:style w:type="character" w:customStyle="1" w:styleId="Heading3Char">
    <w:name w:val="Heading 3 Char"/>
    <w:basedOn w:val="DefaultParagraphFont"/>
    <w:link w:val="Heading3"/>
    <w:uiPriority w:val="9"/>
    <w:rsid w:val="001C6C81"/>
    <w:rPr>
      <w:rFonts w:asciiTheme="majorHAnsi" w:eastAsia="Cambria" w:hAnsiTheme="majorHAnsi" w:cstheme="majorBidi"/>
      <w:color w:val="2E74B5" w:themeColor="accent1" w:themeShade="BF"/>
      <w:sz w:val="28"/>
      <w:szCs w:val="28"/>
    </w:rPr>
  </w:style>
  <w:style w:type="paragraph" w:styleId="Header">
    <w:name w:val="header"/>
    <w:basedOn w:val="Normal"/>
    <w:link w:val="HeaderChar"/>
    <w:uiPriority w:val="99"/>
    <w:unhideWhenUsed/>
    <w:rsid w:val="00386E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6E7C"/>
  </w:style>
  <w:style w:type="paragraph" w:styleId="Footer">
    <w:name w:val="footer"/>
    <w:basedOn w:val="Normal"/>
    <w:link w:val="FooterChar"/>
    <w:uiPriority w:val="99"/>
    <w:unhideWhenUsed/>
    <w:rsid w:val="00386E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6E7C"/>
  </w:style>
  <w:style w:type="table" w:customStyle="1" w:styleId="TableGrid10">
    <w:name w:val="Table Grid10"/>
    <w:basedOn w:val="TableNormal"/>
    <w:next w:val="TableGrid0"/>
    <w:uiPriority w:val="39"/>
    <w:rsid w:val="00386E7C"/>
    <w:pPr>
      <w:spacing w:after="0" w:line="240" w:lineRule="auto"/>
      <w:ind w:left="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E0B9A"/>
    <w:pPr>
      <w:spacing w:after="0"/>
      <w:ind w:left="660"/>
    </w:pPr>
    <w:rPr>
      <w:rFonts w:cstheme="minorHAnsi"/>
      <w:sz w:val="18"/>
      <w:szCs w:val="18"/>
    </w:rPr>
  </w:style>
  <w:style w:type="paragraph" w:styleId="TOC3">
    <w:name w:val="toc 3"/>
    <w:basedOn w:val="Normal"/>
    <w:next w:val="Normal"/>
    <w:autoRedefine/>
    <w:uiPriority w:val="39"/>
    <w:unhideWhenUsed/>
    <w:rsid w:val="009E0B9A"/>
    <w:pPr>
      <w:spacing w:after="0"/>
      <w:ind w:left="440"/>
    </w:pPr>
    <w:rPr>
      <w:rFonts w:cstheme="minorHAnsi"/>
      <w:i/>
      <w:iCs/>
      <w:sz w:val="20"/>
      <w:szCs w:val="20"/>
    </w:rPr>
  </w:style>
  <w:style w:type="paragraph" w:styleId="TOC5">
    <w:name w:val="toc 5"/>
    <w:basedOn w:val="Normal"/>
    <w:next w:val="Normal"/>
    <w:autoRedefine/>
    <w:uiPriority w:val="39"/>
    <w:unhideWhenUsed/>
    <w:rsid w:val="009E0B9A"/>
    <w:pPr>
      <w:spacing w:after="0"/>
      <w:ind w:left="880"/>
    </w:pPr>
    <w:rPr>
      <w:rFonts w:cstheme="minorHAnsi"/>
      <w:sz w:val="18"/>
      <w:szCs w:val="18"/>
    </w:rPr>
  </w:style>
  <w:style w:type="paragraph" w:styleId="TOC6">
    <w:name w:val="toc 6"/>
    <w:basedOn w:val="Normal"/>
    <w:next w:val="Normal"/>
    <w:autoRedefine/>
    <w:uiPriority w:val="39"/>
    <w:unhideWhenUsed/>
    <w:rsid w:val="009E0B9A"/>
    <w:pPr>
      <w:spacing w:after="0"/>
      <w:ind w:left="1100"/>
    </w:pPr>
    <w:rPr>
      <w:rFonts w:cstheme="minorHAnsi"/>
      <w:sz w:val="18"/>
      <w:szCs w:val="18"/>
    </w:rPr>
  </w:style>
  <w:style w:type="paragraph" w:styleId="TOC7">
    <w:name w:val="toc 7"/>
    <w:basedOn w:val="Normal"/>
    <w:next w:val="Normal"/>
    <w:autoRedefine/>
    <w:uiPriority w:val="39"/>
    <w:unhideWhenUsed/>
    <w:rsid w:val="009E0B9A"/>
    <w:pPr>
      <w:spacing w:after="0"/>
      <w:ind w:left="1320"/>
    </w:pPr>
    <w:rPr>
      <w:rFonts w:cstheme="minorHAnsi"/>
      <w:sz w:val="18"/>
      <w:szCs w:val="18"/>
    </w:rPr>
  </w:style>
  <w:style w:type="paragraph" w:styleId="TOC8">
    <w:name w:val="toc 8"/>
    <w:basedOn w:val="Normal"/>
    <w:next w:val="Normal"/>
    <w:autoRedefine/>
    <w:uiPriority w:val="39"/>
    <w:unhideWhenUsed/>
    <w:rsid w:val="009E0B9A"/>
    <w:pPr>
      <w:spacing w:after="0"/>
      <w:ind w:left="1540"/>
    </w:pPr>
    <w:rPr>
      <w:rFonts w:cstheme="minorHAnsi"/>
      <w:sz w:val="18"/>
      <w:szCs w:val="18"/>
    </w:rPr>
  </w:style>
  <w:style w:type="paragraph" w:styleId="TOC9">
    <w:name w:val="toc 9"/>
    <w:basedOn w:val="Normal"/>
    <w:next w:val="Normal"/>
    <w:autoRedefine/>
    <w:uiPriority w:val="39"/>
    <w:unhideWhenUsed/>
    <w:rsid w:val="009E0B9A"/>
    <w:pPr>
      <w:spacing w:after="0"/>
      <w:ind w:left="1760"/>
    </w:pPr>
    <w:rPr>
      <w:rFonts w:cstheme="minorHAnsi"/>
      <w:sz w:val="18"/>
      <w:szCs w:val="18"/>
    </w:rPr>
  </w:style>
  <w:style w:type="table" w:styleId="TableGrid">
    <w:name w:val="Table Grid"/>
    <w:basedOn w:val="TableNormal"/>
    <w:uiPriority w:val="39"/>
    <w:rsid w:val="00B7349C"/>
    <w:pPr>
      <w:spacing w:after="0" w:line="240" w:lineRule="auto"/>
      <w:ind w:left="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E65318"/>
    <w:rPr>
      <w:color w:val="3B3838" w:themeColor="background2" w:themeShade="40"/>
    </w:rPr>
  </w:style>
  <w:style w:type="character" w:customStyle="1" w:styleId="ui-provider">
    <w:name w:val="ui-provider"/>
    <w:basedOn w:val="DefaultParagraphFont"/>
    <w:rsid w:val="00BB50AF"/>
  </w:style>
  <w:style w:type="paragraph" w:customStyle="1" w:styleId="TableTitle">
    <w:name w:val="Table Title"/>
    <w:basedOn w:val="Normal"/>
    <w:qFormat/>
    <w:rsid w:val="00A95355"/>
    <w:pPr>
      <w:keepNext/>
      <w:spacing w:before="240" w:after="120" w:line="240" w:lineRule="auto"/>
      <w:ind w:left="0"/>
      <w:contextualSpacing/>
    </w:pPr>
    <w:rPr>
      <w:rFonts w:ascii="Calibri" w:eastAsia="Calibri" w:hAnsi="Calibri" w:cs="Times New Roman"/>
      <w:color w:val="1F4E79" w:themeColor="accent1" w:themeShade="80"/>
      <w:sz w:val="28"/>
      <w:szCs w:val="36"/>
    </w:rPr>
  </w:style>
  <w:style w:type="paragraph" w:customStyle="1" w:styleId="NormalParagraph">
    <w:name w:val="Normal + Paragraph"/>
    <w:basedOn w:val="Normal"/>
    <w:qFormat/>
    <w:rsid w:val="004E491C"/>
    <w:pPr>
      <w:spacing w:before="60"/>
      <w:ind w:left="0" w:hanging="14"/>
    </w:pPr>
    <w:rPr>
      <w:rFonts w:ascii="Calibri" w:eastAsia="Calibri" w:hAnsi="Calibri" w:cs="Calibri"/>
      <w:color w:val="000000"/>
    </w:rPr>
  </w:style>
  <w:style w:type="paragraph" w:customStyle="1" w:styleId="NormalTable">
    <w:name w:val="Normal + Table"/>
    <w:basedOn w:val="Normal"/>
    <w:qFormat/>
    <w:rsid w:val="00F069D3"/>
    <w:pPr>
      <w:spacing w:before="30" w:after="30" w:line="240" w:lineRule="auto"/>
      <w:ind w:left="0"/>
      <w:jc w:val="both"/>
    </w:pPr>
    <w:rPr>
      <w:rFonts w:ascii="Calibri" w:eastAsia="Calibri" w:hAnsi="Calibri" w:cs="Calibri"/>
      <w:b/>
      <w:color w:val="000000"/>
    </w:rPr>
  </w:style>
  <w:style w:type="paragraph" w:styleId="z-TopofForm">
    <w:name w:val="HTML Top of Form"/>
    <w:basedOn w:val="Normal"/>
    <w:next w:val="Normal"/>
    <w:link w:val="z-TopofFormChar"/>
    <w:hidden/>
    <w:uiPriority w:val="99"/>
    <w:semiHidden/>
    <w:unhideWhenUsed/>
    <w:rsid w:val="00E651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6511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651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65114"/>
    <w:rPr>
      <w:rFonts w:ascii="Arial" w:hAnsi="Arial" w:cs="Arial"/>
      <w:vanish/>
      <w:sz w:val="16"/>
      <w:szCs w:val="16"/>
    </w:rPr>
  </w:style>
  <w:style w:type="character" w:customStyle="1" w:styleId="Heading4Char">
    <w:name w:val="Heading 4 Char"/>
    <w:basedOn w:val="DefaultParagraphFont"/>
    <w:link w:val="Heading4"/>
    <w:uiPriority w:val="9"/>
    <w:rsid w:val="009B03A7"/>
    <w:rPr>
      <w:rFonts w:asciiTheme="majorHAnsi" w:eastAsiaTheme="majorEastAsia" w:hAnsiTheme="majorHAnsi" w:cstheme="majorBidi"/>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7780624">
      <w:bodyDiv w:val="1"/>
      <w:marLeft w:val="0"/>
      <w:marRight w:val="0"/>
      <w:marTop w:val="0"/>
      <w:marBottom w:val="0"/>
      <w:divBdr>
        <w:top w:val="none" w:sz="0" w:space="0" w:color="auto"/>
        <w:left w:val="none" w:sz="0" w:space="0" w:color="auto"/>
        <w:bottom w:val="none" w:sz="0" w:space="0" w:color="auto"/>
        <w:right w:val="none" w:sz="0" w:space="0" w:color="auto"/>
      </w:divBdr>
    </w:div>
    <w:div w:id="1216544987">
      <w:bodyDiv w:val="1"/>
      <w:marLeft w:val="0"/>
      <w:marRight w:val="0"/>
      <w:marTop w:val="0"/>
      <w:marBottom w:val="0"/>
      <w:divBdr>
        <w:top w:val="none" w:sz="0" w:space="0" w:color="auto"/>
        <w:left w:val="none" w:sz="0" w:space="0" w:color="auto"/>
        <w:bottom w:val="none" w:sz="0" w:space="0" w:color="auto"/>
        <w:right w:val="none" w:sz="0" w:space="0" w:color="auto"/>
      </w:divBdr>
    </w:div>
    <w:div w:id="184373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306BE95902B406D83E0154B630A2E2C"/>
        <w:category>
          <w:name w:val="General"/>
          <w:gallery w:val="placeholder"/>
        </w:category>
        <w:types>
          <w:type w:val="bbPlcHdr"/>
        </w:types>
        <w:behaviors>
          <w:behavior w:val="content"/>
        </w:behaviors>
        <w:guid w:val="{D9D9C965-3B9D-4DB4-9F45-071122C67092}"/>
      </w:docPartPr>
      <w:docPartBody>
        <w:p w:rsidR="00B02E80" w:rsidRDefault="00B02E80" w:rsidP="00B02E80">
          <w:pPr>
            <w:pStyle w:val="5306BE95902B406D83E0154B630A2E2C4"/>
          </w:pPr>
          <w:r w:rsidRPr="00DB6445">
            <w:rPr>
              <w:rStyle w:val="PlaceholderText"/>
              <w:b w:val="0"/>
              <w:bCs/>
              <w:color w:val="156082" w:themeColor="accent1"/>
            </w:rPr>
            <w:t>Click or tap here to enter text.</w:t>
          </w:r>
        </w:p>
      </w:docPartBody>
    </w:docPart>
    <w:docPart>
      <w:docPartPr>
        <w:name w:val="CDB78420371D47F9BCA82DD5ABA77806"/>
        <w:category>
          <w:name w:val="General"/>
          <w:gallery w:val="placeholder"/>
        </w:category>
        <w:types>
          <w:type w:val="bbPlcHdr"/>
        </w:types>
        <w:behaviors>
          <w:behavior w:val="content"/>
        </w:behaviors>
        <w:guid w:val="{13BF03A5-7640-482F-B625-32E6610A2151}"/>
      </w:docPartPr>
      <w:docPartBody>
        <w:p w:rsidR="00B02E80" w:rsidRDefault="00B02E80" w:rsidP="00B02E80">
          <w:pPr>
            <w:pStyle w:val="CDB78420371D47F9BCA82DD5ABA778064"/>
          </w:pPr>
          <w:r w:rsidRPr="00DB6445">
            <w:rPr>
              <w:rStyle w:val="PlaceholderText"/>
              <w:b w:val="0"/>
              <w:bCs/>
              <w:color w:val="156082" w:themeColor="accent1"/>
            </w:rPr>
            <w:t>Click or tap here to enter text.</w:t>
          </w:r>
        </w:p>
      </w:docPartBody>
    </w:docPart>
    <w:docPart>
      <w:docPartPr>
        <w:name w:val="B1D211197699410F8505130EA0A311D3"/>
        <w:category>
          <w:name w:val="General"/>
          <w:gallery w:val="placeholder"/>
        </w:category>
        <w:types>
          <w:type w:val="bbPlcHdr"/>
        </w:types>
        <w:behaviors>
          <w:behavior w:val="content"/>
        </w:behaviors>
        <w:guid w:val="{5F20E659-3574-4427-BA68-D2FC3E73F1BC}"/>
      </w:docPartPr>
      <w:docPartBody>
        <w:p w:rsidR="00B02E80" w:rsidRDefault="00B02E80" w:rsidP="00B02E80">
          <w:pPr>
            <w:pStyle w:val="B1D211197699410F8505130EA0A311D34"/>
          </w:pPr>
          <w:r w:rsidRPr="00DB6445">
            <w:rPr>
              <w:rStyle w:val="PlaceholderText"/>
              <w:b w:val="0"/>
              <w:bCs/>
              <w:color w:val="156082" w:themeColor="accent1"/>
            </w:rPr>
            <w:t>Click or tap here to enter text.</w:t>
          </w:r>
        </w:p>
      </w:docPartBody>
    </w:docPart>
    <w:docPart>
      <w:docPartPr>
        <w:name w:val="E351049E29CE4D53B54B44827972F10E"/>
        <w:category>
          <w:name w:val="General"/>
          <w:gallery w:val="placeholder"/>
        </w:category>
        <w:types>
          <w:type w:val="bbPlcHdr"/>
        </w:types>
        <w:behaviors>
          <w:behavior w:val="content"/>
        </w:behaviors>
        <w:guid w:val="{35901F08-88FC-4B1D-B4AD-DDB883480C84}"/>
      </w:docPartPr>
      <w:docPartBody>
        <w:p w:rsidR="00B02E80" w:rsidRDefault="00B02E80" w:rsidP="00B02E80">
          <w:pPr>
            <w:pStyle w:val="E351049E29CE4D53B54B44827972F10E4"/>
          </w:pPr>
          <w:r w:rsidRPr="00DB6445">
            <w:rPr>
              <w:rStyle w:val="PlaceholderText"/>
              <w:b w:val="0"/>
              <w:bCs/>
              <w:color w:val="156082" w:themeColor="accent1"/>
            </w:rPr>
            <w:t>Click or tap here to enter text.</w:t>
          </w:r>
        </w:p>
      </w:docPartBody>
    </w:docPart>
    <w:docPart>
      <w:docPartPr>
        <w:name w:val="086B5F74793F4239B6AA5700653966CA"/>
        <w:category>
          <w:name w:val="General"/>
          <w:gallery w:val="placeholder"/>
        </w:category>
        <w:types>
          <w:type w:val="bbPlcHdr"/>
        </w:types>
        <w:behaviors>
          <w:behavior w:val="content"/>
        </w:behaviors>
        <w:guid w:val="{F9BBF096-A838-4E08-ACA7-341B9DD82D8D}"/>
      </w:docPartPr>
      <w:docPartBody>
        <w:p w:rsidR="00B02E80" w:rsidRDefault="00B02E80" w:rsidP="00B02E80">
          <w:pPr>
            <w:pStyle w:val="086B5F74793F4239B6AA5700653966CA4"/>
          </w:pPr>
          <w:r w:rsidRPr="00DB6445">
            <w:rPr>
              <w:rStyle w:val="PlaceholderText"/>
              <w:b w:val="0"/>
              <w:bCs/>
              <w:color w:val="156082" w:themeColor="accent1"/>
            </w:rPr>
            <w:t>Click or tap here to enter text.</w:t>
          </w:r>
        </w:p>
      </w:docPartBody>
    </w:docPart>
    <w:docPart>
      <w:docPartPr>
        <w:name w:val="4DEAEE18F751463F8CEBA8318A9BE6B7"/>
        <w:category>
          <w:name w:val="General"/>
          <w:gallery w:val="placeholder"/>
        </w:category>
        <w:types>
          <w:type w:val="bbPlcHdr"/>
        </w:types>
        <w:behaviors>
          <w:behavior w:val="content"/>
        </w:behaviors>
        <w:guid w:val="{909709DF-69A6-4E63-BDA4-01E61949E8DC}"/>
      </w:docPartPr>
      <w:docPartBody>
        <w:p w:rsidR="00B02E80" w:rsidRDefault="00B02E80" w:rsidP="00B02E80">
          <w:pPr>
            <w:pStyle w:val="4DEAEE18F751463F8CEBA8318A9BE6B74"/>
          </w:pPr>
          <w:r w:rsidRPr="00DB6445">
            <w:rPr>
              <w:rStyle w:val="PlaceholderText"/>
              <w:b w:val="0"/>
              <w:bCs/>
              <w:color w:val="156082" w:themeColor="accent1"/>
            </w:rPr>
            <w:t>Click or tap here to enter text.</w:t>
          </w:r>
        </w:p>
      </w:docPartBody>
    </w:docPart>
    <w:docPart>
      <w:docPartPr>
        <w:name w:val="923373A424E94496BE745E8339A3C1EC"/>
        <w:category>
          <w:name w:val="General"/>
          <w:gallery w:val="placeholder"/>
        </w:category>
        <w:types>
          <w:type w:val="bbPlcHdr"/>
        </w:types>
        <w:behaviors>
          <w:behavior w:val="content"/>
        </w:behaviors>
        <w:guid w:val="{BC608E9B-A9C9-4A9B-9BB5-294D3B50531E}"/>
      </w:docPartPr>
      <w:docPartBody>
        <w:p w:rsidR="00B02E80" w:rsidRDefault="00B02E80" w:rsidP="00B02E80">
          <w:pPr>
            <w:pStyle w:val="923373A424E94496BE745E8339A3C1EC4"/>
          </w:pPr>
          <w:r w:rsidRPr="000B0D86">
            <w:rPr>
              <w:rStyle w:val="PlaceholderText"/>
              <w:b w:val="0"/>
              <w:bCs/>
              <w:color w:val="156082" w:themeColor="accent1"/>
            </w:rPr>
            <w:t>Click or tap here to enter text.</w:t>
          </w:r>
        </w:p>
      </w:docPartBody>
    </w:docPart>
    <w:docPart>
      <w:docPartPr>
        <w:name w:val="8D2EC7EB83E5444F94146AC7A8786A3E"/>
        <w:category>
          <w:name w:val="General"/>
          <w:gallery w:val="placeholder"/>
        </w:category>
        <w:types>
          <w:type w:val="bbPlcHdr"/>
        </w:types>
        <w:behaviors>
          <w:behavior w:val="content"/>
        </w:behaviors>
        <w:guid w:val="{F436B531-0CEC-4E46-A75E-A6096916CEBB}"/>
      </w:docPartPr>
      <w:docPartBody>
        <w:p w:rsidR="00B02E80" w:rsidRDefault="00B02E80" w:rsidP="00B02E80">
          <w:pPr>
            <w:pStyle w:val="8D2EC7EB83E5444F94146AC7A8786A3E4"/>
          </w:pPr>
          <w:r w:rsidRPr="000B0D86">
            <w:rPr>
              <w:rStyle w:val="PlaceholderText"/>
              <w:b w:val="0"/>
              <w:bCs/>
              <w:color w:val="156082" w:themeColor="accent1"/>
            </w:rPr>
            <w:t>Click or tap here to enter text.</w:t>
          </w:r>
        </w:p>
      </w:docPartBody>
    </w:docPart>
    <w:docPart>
      <w:docPartPr>
        <w:name w:val="B0B40521BD754BF6801461764E1BDB7F"/>
        <w:category>
          <w:name w:val="General"/>
          <w:gallery w:val="placeholder"/>
        </w:category>
        <w:types>
          <w:type w:val="bbPlcHdr"/>
        </w:types>
        <w:behaviors>
          <w:behavior w:val="content"/>
        </w:behaviors>
        <w:guid w:val="{47C1B797-61B9-4B74-AE1C-98CC9F4B1904}"/>
      </w:docPartPr>
      <w:docPartBody>
        <w:p w:rsidR="00B02E80" w:rsidRDefault="00B02E80" w:rsidP="00B02E80">
          <w:pPr>
            <w:pStyle w:val="B0B40521BD754BF6801461764E1BDB7F4"/>
          </w:pPr>
          <w:r w:rsidRPr="000B0D86">
            <w:rPr>
              <w:rStyle w:val="PlaceholderText"/>
              <w:b w:val="0"/>
              <w:bCs/>
              <w:color w:val="156082" w:themeColor="accent1"/>
            </w:rPr>
            <w:t>Click or tap here to enter text.</w:t>
          </w:r>
        </w:p>
      </w:docPartBody>
    </w:docPart>
    <w:docPart>
      <w:docPartPr>
        <w:name w:val="5763405893C04BB3BF6EDE47DC6CD62A"/>
        <w:category>
          <w:name w:val="General"/>
          <w:gallery w:val="placeholder"/>
        </w:category>
        <w:types>
          <w:type w:val="bbPlcHdr"/>
        </w:types>
        <w:behaviors>
          <w:behavior w:val="content"/>
        </w:behaviors>
        <w:guid w:val="{3E3D8F89-EC34-4853-AC0B-A5DE16ABBBB4}"/>
      </w:docPartPr>
      <w:docPartBody>
        <w:p w:rsidR="00B02E80" w:rsidRDefault="00B02E80" w:rsidP="00B02E80">
          <w:pPr>
            <w:pStyle w:val="5763405893C04BB3BF6EDE47DC6CD62A4"/>
          </w:pPr>
          <w:r w:rsidRPr="000B0D86">
            <w:rPr>
              <w:rStyle w:val="PlaceholderText"/>
              <w:b w:val="0"/>
              <w:bCs/>
              <w:color w:val="156082" w:themeColor="accent1"/>
            </w:rPr>
            <w:t>Click or tap here to enter text.</w:t>
          </w:r>
        </w:p>
      </w:docPartBody>
    </w:docPart>
    <w:docPart>
      <w:docPartPr>
        <w:name w:val="0A63EAA206DC4EBBAE1C32DF8F32DB8A"/>
        <w:category>
          <w:name w:val="General"/>
          <w:gallery w:val="placeholder"/>
        </w:category>
        <w:types>
          <w:type w:val="bbPlcHdr"/>
        </w:types>
        <w:behaviors>
          <w:behavior w:val="content"/>
        </w:behaviors>
        <w:guid w:val="{04D9F36F-4997-4DFB-A074-960EE7031F08}"/>
      </w:docPartPr>
      <w:docPartBody>
        <w:p w:rsidR="00B02E80" w:rsidRDefault="00B02E80" w:rsidP="00B02E80">
          <w:pPr>
            <w:pStyle w:val="0A63EAA206DC4EBBAE1C32DF8F32DB8A4"/>
          </w:pPr>
          <w:r w:rsidRPr="000B0D86">
            <w:rPr>
              <w:rStyle w:val="PlaceholderText"/>
              <w:b w:val="0"/>
              <w:bCs/>
              <w:color w:val="156082" w:themeColor="accent1"/>
            </w:rPr>
            <w:t>Click or tap here to enter text.</w:t>
          </w:r>
        </w:p>
      </w:docPartBody>
    </w:docPart>
    <w:docPart>
      <w:docPartPr>
        <w:name w:val="21FB1CEB42BF4A628B3E10A4601B481E"/>
        <w:category>
          <w:name w:val="General"/>
          <w:gallery w:val="placeholder"/>
        </w:category>
        <w:types>
          <w:type w:val="bbPlcHdr"/>
        </w:types>
        <w:behaviors>
          <w:behavior w:val="content"/>
        </w:behaviors>
        <w:guid w:val="{FE5C40D5-3FE7-4137-8741-8D51D794E577}"/>
      </w:docPartPr>
      <w:docPartBody>
        <w:p w:rsidR="00B02E80" w:rsidRDefault="00B02E80" w:rsidP="00B02E80">
          <w:pPr>
            <w:pStyle w:val="21FB1CEB42BF4A628B3E10A4601B481E4"/>
          </w:pPr>
          <w:r w:rsidRPr="000B0D86">
            <w:rPr>
              <w:rStyle w:val="PlaceholderText"/>
              <w:b w:val="0"/>
              <w:bCs/>
              <w:color w:val="156082" w:themeColor="accent1"/>
            </w:rPr>
            <w:t>Click or tap here to enter text.</w:t>
          </w:r>
        </w:p>
      </w:docPartBody>
    </w:docPart>
    <w:docPart>
      <w:docPartPr>
        <w:name w:val="30FB1F54ECED4369BB6339AB40BA9EE4"/>
        <w:category>
          <w:name w:val="General"/>
          <w:gallery w:val="placeholder"/>
        </w:category>
        <w:types>
          <w:type w:val="bbPlcHdr"/>
        </w:types>
        <w:behaviors>
          <w:behavior w:val="content"/>
        </w:behaviors>
        <w:guid w:val="{8FAC00A7-5F36-4AE0-BCD5-51785C683045}"/>
      </w:docPartPr>
      <w:docPartBody>
        <w:p w:rsidR="00B02E80" w:rsidRDefault="00B02E80" w:rsidP="00B02E80">
          <w:pPr>
            <w:pStyle w:val="30FB1F54ECED4369BB6339AB40BA9EE44"/>
          </w:pPr>
          <w:r w:rsidRPr="000B0D86">
            <w:rPr>
              <w:rStyle w:val="PlaceholderText"/>
              <w:b w:val="0"/>
              <w:bCs/>
              <w:color w:val="156082" w:themeColor="accent1"/>
            </w:rPr>
            <w:t>Click or tap here to enter text.</w:t>
          </w:r>
        </w:p>
      </w:docPartBody>
    </w:docPart>
    <w:docPart>
      <w:docPartPr>
        <w:name w:val="E5BDA05DCC184F3C86CB91D15DCF119B"/>
        <w:category>
          <w:name w:val="General"/>
          <w:gallery w:val="placeholder"/>
        </w:category>
        <w:types>
          <w:type w:val="bbPlcHdr"/>
        </w:types>
        <w:behaviors>
          <w:behavior w:val="content"/>
        </w:behaviors>
        <w:guid w:val="{83FD75DF-D4F5-43AE-9E1D-B821F2D38538}"/>
      </w:docPartPr>
      <w:docPartBody>
        <w:p w:rsidR="00B02E80" w:rsidRDefault="00B02E80" w:rsidP="00B02E80">
          <w:pPr>
            <w:pStyle w:val="E5BDA05DCC184F3C86CB91D15DCF119B4"/>
          </w:pPr>
          <w:r w:rsidRPr="000B0D86">
            <w:rPr>
              <w:rStyle w:val="PlaceholderText"/>
              <w:b w:val="0"/>
              <w:bCs/>
              <w:color w:val="156082" w:themeColor="accent1"/>
            </w:rPr>
            <w:t>Click or tap here to enter text.</w:t>
          </w:r>
        </w:p>
      </w:docPartBody>
    </w:docPart>
    <w:docPart>
      <w:docPartPr>
        <w:name w:val="79CC5F21101C48AFA541F0B18A3A0E42"/>
        <w:category>
          <w:name w:val="General"/>
          <w:gallery w:val="placeholder"/>
        </w:category>
        <w:types>
          <w:type w:val="bbPlcHdr"/>
        </w:types>
        <w:behaviors>
          <w:behavior w:val="content"/>
        </w:behaviors>
        <w:guid w:val="{28EA954D-F54F-417E-B3D0-188FD02573F5}"/>
      </w:docPartPr>
      <w:docPartBody>
        <w:p w:rsidR="00B02E80" w:rsidRDefault="00B02E80" w:rsidP="00B02E80">
          <w:pPr>
            <w:pStyle w:val="79CC5F21101C48AFA541F0B18A3A0E424"/>
          </w:pPr>
          <w:r w:rsidRPr="007279A8">
            <w:rPr>
              <w:rStyle w:val="PlaceholderText"/>
              <w:b w:val="0"/>
              <w:bCs/>
              <w:color w:val="156082" w:themeColor="accent1"/>
            </w:rPr>
            <w:t>Click or tap here to enter text.</w:t>
          </w:r>
        </w:p>
      </w:docPartBody>
    </w:docPart>
    <w:docPart>
      <w:docPartPr>
        <w:name w:val="F3643A5BF9D240559F115245201DEBDF"/>
        <w:category>
          <w:name w:val="General"/>
          <w:gallery w:val="placeholder"/>
        </w:category>
        <w:types>
          <w:type w:val="bbPlcHdr"/>
        </w:types>
        <w:behaviors>
          <w:behavior w:val="content"/>
        </w:behaviors>
        <w:guid w:val="{C3FD6E31-F221-4007-AFEE-FBF1548C5429}"/>
      </w:docPartPr>
      <w:docPartBody>
        <w:p w:rsidR="00B02E80" w:rsidRDefault="00B02E80" w:rsidP="00B02E80">
          <w:pPr>
            <w:pStyle w:val="F3643A5BF9D240559F115245201DEBDF4"/>
          </w:pPr>
          <w:r w:rsidRPr="007279A8">
            <w:rPr>
              <w:rStyle w:val="PlaceholderText"/>
              <w:b w:val="0"/>
              <w:bCs/>
              <w:color w:val="156082" w:themeColor="accent1"/>
            </w:rPr>
            <w:t>Click or tap here to enter text.</w:t>
          </w:r>
        </w:p>
      </w:docPartBody>
    </w:docPart>
    <w:docPart>
      <w:docPartPr>
        <w:name w:val="BB71155DFBDB4528BBEE4DDC9A073CB0"/>
        <w:category>
          <w:name w:val="General"/>
          <w:gallery w:val="placeholder"/>
        </w:category>
        <w:types>
          <w:type w:val="bbPlcHdr"/>
        </w:types>
        <w:behaviors>
          <w:behavior w:val="content"/>
        </w:behaviors>
        <w:guid w:val="{97D67241-ECA7-4166-8170-7208A65B1FEB}"/>
      </w:docPartPr>
      <w:docPartBody>
        <w:p w:rsidR="00B02E80" w:rsidRDefault="00B02E80" w:rsidP="00B02E80">
          <w:pPr>
            <w:pStyle w:val="BB71155DFBDB4528BBEE4DDC9A073CB04"/>
          </w:pPr>
          <w:r w:rsidRPr="007279A8">
            <w:rPr>
              <w:rStyle w:val="PlaceholderText"/>
              <w:b w:val="0"/>
              <w:bCs/>
              <w:color w:val="156082" w:themeColor="accent1"/>
            </w:rPr>
            <w:t>Click or tap here to enter text.</w:t>
          </w:r>
        </w:p>
      </w:docPartBody>
    </w:docPart>
    <w:docPart>
      <w:docPartPr>
        <w:name w:val="26F93314D7A44931BD75117C24724CFC"/>
        <w:category>
          <w:name w:val="General"/>
          <w:gallery w:val="placeholder"/>
        </w:category>
        <w:types>
          <w:type w:val="bbPlcHdr"/>
        </w:types>
        <w:behaviors>
          <w:behavior w:val="content"/>
        </w:behaviors>
        <w:guid w:val="{826FD37F-E04A-425C-BBAA-72E0A040C366}"/>
      </w:docPartPr>
      <w:docPartBody>
        <w:p w:rsidR="00B02E80" w:rsidRDefault="00B02E80" w:rsidP="00B02E80">
          <w:pPr>
            <w:pStyle w:val="26F93314D7A44931BD75117C24724CFC4"/>
          </w:pPr>
          <w:r w:rsidRPr="007279A8">
            <w:rPr>
              <w:rStyle w:val="PlaceholderText"/>
              <w:b w:val="0"/>
              <w:bCs/>
              <w:color w:val="156082" w:themeColor="accent1"/>
            </w:rPr>
            <w:t>Click or tap here to enter text.</w:t>
          </w:r>
        </w:p>
      </w:docPartBody>
    </w:docPart>
    <w:docPart>
      <w:docPartPr>
        <w:name w:val="BA246EE2195548D486935863633BFE34"/>
        <w:category>
          <w:name w:val="General"/>
          <w:gallery w:val="placeholder"/>
        </w:category>
        <w:types>
          <w:type w:val="bbPlcHdr"/>
        </w:types>
        <w:behaviors>
          <w:behavior w:val="content"/>
        </w:behaviors>
        <w:guid w:val="{D0181652-4952-4670-A1BD-C86243FA3146}"/>
      </w:docPartPr>
      <w:docPartBody>
        <w:p w:rsidR="00B02E80" w:rsidRDefault="00B02E80" w:rsidP="00B02E80">
          <w:pPr>
            <w:pStyle w:val="BA246EE2195548D486935863633BFE344"/>
          </w:pPr>
          <w:r w:rsidRPr="007279A8">
            <w:rPr>
              <w:rStyle w:val="PlaceholderText"/>
              <w:b w:val="0"/>
              <w:bCs/>
              <w:color w:val="156082" w:themeColor="accent1"/>
            </w:rPr>
            <w:t>Click or tap here to enter text.</w:t>
          </w:r>
        </w:p>
      </w:docPartBody>
    </w:docPart>
    <w:docPart>
      <w:docPartPr>
        <w:name w:val="E33BB22247884D5BBADCB193EE0ECECA"/>
        <w:category>
          <w:name w:val="General"/>
          <w:gallery w:val="placeholder"/>
        </w:category>
        <w:types>
          <w:type w:val="bbPlcHdr"/>
        </w:types>
        <w:behaviors>
          <w:behavior w:val="content"/>
        </w:behaviors>
        <w:guid w:val="{EEB9C5D7-119C-448C-B4F1-688B2E1B775D}"/>
      </w:docPartPr>
      <w:docPartBody>
        <w:p w:rsidR="00B02E80" w:rsidRDefault="00B02E80" w:rsidP="00B02E80">
          <w:pPr>
            <w:pStyle w:val="E33BB22247884D5BBADCB193EE0ECECA4"/>
          </w:pPr>
          <w:r w:rsidRPr="007279A8">
            <w:rPr>
              <w:rStyle w:val="PlaceholderText"/>
              <w:b w:val="0"/>
              <w:bCs/>
              <w:color w:val="156082" w:themeColor="accent1"/>
            </w:rPr>
            <w:t>Click or tap here to enter text.</w:t>
          </w:r>
        </w:p>
      </w:docPartBody>
    </w:docPart>
    <w:docPart>
      <w:docPartPr>
        <w:name w:val="033F479107CB4123B2EF99104A15EB41"/>
        <w:category>
          <w:name w:val="General"/>
          <w:gallery w:val="placeholder"/>
        </w:category>
        <w:types>
          <w:type w:val="bbPlcHdr"/>
        </w:types>
        <w:behaviors>
          <w:behavior w:val="content"/>
        </w:behaviors>
        <w:guid w:val="{80F5B2C2-DE1B-4D6A-976E-43C3992A9319}"/>
      </w:docPartPr>
      <w:docPartBody>
        <w:p w:rsidR="00B02E80" w:rsidRDefault="00B02E80" w:rsidP="00B02E80">
          <w:pPr>
            <w:pStyle w:val="033F479107CB4123B2EF99104A15EB414"/>
          </w:pPr>
          <w:r w:rsidRPr="007279A8">
            <w:rPr>
              <w:rStyle w:val="PlaceholderText"/>
              <w:b w:val="0"/>
              <w:bCs/>
              <w:color w:val="156082" w:themeColor="accent1"/>
            </w:rPr>
            <w:t>Click or tap here to enter text.</w:t>
          </w:r>
        </w:p>
      </w:docPartBody>
    </w:docPart>
    <w:docPart>
      <w:docPartPr>
        <w:name w:val="CD6F3926D2C34BCEA3D00BF2FAEFA79A"/>
        <w:category>
          <w:name w:val="General"/>
          <w:gallery w:val="placeholder"/>
        </w:category>
        <w:types>
          <w:type w:val="bbPlcHdr"/>
        </w:types>
        <w:behaviors>
          <w:behavior w:val="content"/>
        </w:behaviors>
        <w:guid w:val="{376AF244-DA4E-409E-9AFE-042BDC18540E}"/>
      </w:docPartPr>
      <w:docPartBody>
        <w:p w:rsidR="00B02E80" w:rsidRDefault="00B02E80" w:rsidP="00B02E80">
          <w:pPr>
            <w:pStyle w:val="CD6F3926D2C34BCEA3D00BF2FAEFA79A4"/>
          </w:pPr>
          <w:r w:rsidRPr="007279A8">
            <w:rPr>
              <w:rStyle w:val="PlaceholderText"/>
              <w:b w:val="0"/>
              <w:bCs/>
              <w:color w:val="156082" w:themeColor="accent1"/>
            </w:rPr>
            <w:t>Click or tap here to enter text.</w:t>
          </w:r>
        </w:p>
      </w:docPartBody>
    </w:docPart>
    <w:docPart>
      <w:docPartPr>
        <w:name w:val="41B0682B0CF648D6B6E2993A568B3C70"/>
        <w:category>
          <w:name w:val="General"/>
          <w:gallery w:val="placeholder"/>
        </w:category>
        <w:types>
          <w:type w:val="bbPlcHdr"/>
        </w:types>
        <w:behaviors>
          <w:behavior w:val="content"/>
        </w:behaviors>
        <w:guid w:val="{2703D5E9-E949-42DA-B16A-82A66DB6D399}"/>
      </w:docPartPr>
      <w:docPartBody>
        <w:p w:rsidR="00B02E80" w:rsidRDefault="00B02E80" w:rsidP="00B02E80">
          <w:pPr>
            <w:pStyle w:val="41B0682B0CF648D6B6E2993A568B3C704"/>
          </w:pPr>
          <w:r w:rsidRPr="00DB6445">
            <w:rPr>
              <w:rStyle w:val="PlaceholderText"/>
              <w:b w:val="0"/>
              <w:bCs/>
              <w:color w:val="156082" w:themeColor="accent1"/>
            </w:rPr>
            <w:t>Click or tap here to enter text.</w:t>
          </w:r>
        </w:p>
      </w:docPartBody>
    </w:docPart>
    <w:docPart>
      <w:docPartPr>
        <w:name w:val="E12B619A15F24186BC9286D6748D9941"/>
        <w:category>
          <w:name w:val="General"/>
          <w:gallery w:val="placeholder"/>
        </w:category>
        <w:types>
          <w:type w:val="bbPlcHdr"/>
        </w:types>
        <w:behaviors>
          <w:behavior w:val="content"/>
        </w:behaviors>
        <w:guid w:val="{48A5926E-2F26-4FD7-9B0A-FB270D46AA84}"/>
      </w:docPartPr>
      <w:docPartBody>
        <w:p w:rsidR="00B02E80" w:rsidRDefault="00B02E80" w:rsidP="00B02E80">
          <w:pPr>
            <w:pStyle w:val="E12B619A15F24186BC9286D6748D99414"/>
          </w:pPr>
          <w:r w:rsidRPr="00DB6445">
            <w:rPr>
              <w:rStyle w:val="PlaceholderText"/>
              <w:b w:val="0"/>
              <w:bCs/>
              <w:color w:val="156082" w:themeColor="accent1"/>
            </w:rPr>
            <w:t>Click or tap here to enter text.</w:t>
          </w:r>
        </w:p>
      </w:docPartBody>
    </w:docPart>
    <w:docPart>
      <w:docPartPr>
        <w:name w:val="F3EE4BB262C94F4E8320EE2719A4F52D"/>
        <w:category>
          <w:name w:val="General"/>
          <w:gallery w:val="placeholder"/>
        </w:category>
        <w:types>
          <w:type w:val="bbPlcHdr"/>
        </w:types>
        <w:behaviors>
          <w:behavior w:val="content"/>
        </w:behaviors>
        <w:guid w:val="{7C01C00F-A028-46F1-AC5B-816622ED1DB4}"/>
      </w:docPartPr>
      <w:docPartBody>
        <w:p w:rsidR="00B02E80" w:rsidRDefault="00B02E80" w:rsidP="00B02E80">
          <w:pPr>
            <w:pStyle w:val="F3EE4BB262C94F4E8320EE2719A4F52D4"/>
          </w:pPr>
          <w:r w:rsidRPr="00915775">
            <w:rPr>
              <w:rStyle w:val="PlaceholderText"/>
              <w:b w:val="0"/>
              <w:bCs/>
              <w:color w:val="156082" w:themeColor="accent1"/>
            </w:rPr>
            <w:t>Click or tap here to enter text.</w:t>
          </w:r>
        </w:p>
      </w:docPartBody>
    </w:docPart>
    <w:docPart>
      <w:docPartPr>
        <w:name w:val="CC4C7C5321EE433CA4C8C0E63F570E49"/>
        <w:category>
          <w:name w:val="General"/>
          <w:gallery w:val="placeholder"/>
        </w:category>
        <w:types>
          <w:type w:val="bbPlcHdr"/>
        </w:types>
        <w:behaviors>
          <w:behavior w:val="content"/>
        </w:behaviors>
        <w:guid w:val="{3FE9D9C6-12AE-4692-AE2B-41906D0EAB3F}"/>
      </w:docPartPr>
      <w:docPartBody>
        <w:p w:rsidR="00B02E80" w:rsidRDefault="00B02E80" w:rsidP="00B02E80">
          <w:pPr>
            <w:pStyle w:val="CC4C7C5321EE433CA4C8C0E63F570E494"/>
          </w:pPr>
          <w:r w:rsidRPr="00915775">
            <w:rPr>
              <w:rStyle w:val="PlaceholderText"/>
              <w:b w:val="0"/>
              <w:bCs/>
              <w:color w:val="156082" w:themeColor="accent1"/>
            </w:rPr>
            <w:t>Click or tap here to enter text.</w:t>
          </w:r>
        </w:p>
      </w:docPartBody>
    </w:docPart>
    <w:docPart>
      <w:docPartPr>
        <w:name w:val="CEBAE06DEAE34E849996FDF23ADDD5CC"/>
        <w:category>
          <w:name w:val="General"/>
          <w:gallery w:val="placeholder"/>
        </w:category>
        <w:types>
          <w:type w:val="bbPlcHdr"/>
        </w:types>
        <w:behaviors>
          <w:behavior w:val="content"/>
        </w:behaviors>
        <w:guid w:val="{B386CE5E-7498-46D6-A01C-C6ECBC716516}"/>
      </w:docPartPr>
      <w:docPartBody>
        <w:p w:rsidR="00B02E80" w:rsidRDefault="00B02E80" w:rsidP="00B02E80">
          <w:pPr>
            <w:pStyle w:val="CEBAE06DEAE34E849996FDF23ADDD5CC4"/>
          </w:pPr>
          <w:r w:rsidRPr="00915775">
            <w:rPr>
              <w:rStyle w:val="PlaceholderText"/>
              <w:b w:val="0"/>
              <w:bCs/>
              <w:color w:val="156082" w:themeColor="accent1"/>
            </w:rPr>
            <w:t>Click or tap here to enter text.</w:t>
          </w:r>
        </w:p>
      </w:docPartBody>
    </w:docPart>
    <w:docPart>
      <w:docPartPr>
        <w:name w:val="C35E08B39F3A4D26997A8E3AE0CC36CC"/>
        <w:category>
          <w:name w:val="General"/>
          <w:gallery w:val="placeholder"/>
        </w:category>
        <w:types>
          <w:type w:val="bbPlcHdr"/>
        </w:types>
        <w:behaviors>
          <w:behavior w:val="content"/>
        </w:behaviors>
        <w:guid w:val="{736A2F6B-E18C-4E38-A618-A12E23FC87C8}"/>
      </w:docPartPr>
      <w:docPartBody>
        <w:p w:rsidR="00B02E80" w:rsidRDefault="00B02E80" w:rsidP="00B02E80">
          <w:pPr>
            <w:pStyle w:val="C35E08B39F3A4D26997A8E3AE0CC36CC4"/>
          </w:pPr>
          <w:r w:rsidRPr="00915775">
            <w:rPr>
              <w:rStyle w:val="PlaceholderText"/>
              <w:b w:val="0"/>
              <w:bCs/>
              <w:color w:val="156082" w:themeColor="accent1"/>
            </w:rPr>
            <w:t>Click or tap here to enter text.</w:t>
          </w:r>
        </w:p>
      </w:docPartBody>
    </w:docPart>
    <w:docPart>
      <w:docPartPr>
        <w:name w:val="8BA720A80EA1454EAF9AECC23E8D421D"/>
        <w:category>
          <w:name w:val="General"/>
          <w:gallery w:val="placeholder"/>
        </w:category>
        <w:types>
          <w:type w:val="bbPlcHdr"/>
        </w:types>
        <w:behaviors>
          <w:behavior w:val="content"/>
        </w:behaviors>
        <w:guid w:val="{61D55D10-8CAE-40D6-AF31-BD11ED63D238}"/>
      </w:docPartPr>
      <w:docPartBody>
        <w:p w:rsidR="00B02E80" w:rsidRDefault="00B02E80" w:rsidP="00B02E80">
          <w:pPr>
            <w:pStyle w:val="8BA720A80EA1454EAF9AECC23E8D421D4"/>
          </w:pPr>
          <w:r w:rsidRPr="00915775">
            <w:rPr>
              <w:rStyle w:val="PlaceholderText"/>
              <w:b w:val="0"/>
              <w:bCs/>
              <w:color w:val="156082" w:themeColor="accent1"/>
            </w:rPr>
            <w:t>Click or tap here to enter text.</w:t>
          </w:r>
        </w:p>
      </w:docPartBody>
    </w:docPart>
    <w:docPart>
      <w:docPartPr>
        <w:name w:val="DE4F7940569A44CBA02F846AA758E036"/>
        <w:category>
          <w:name w:val="General"/>
          <w:gallery w:val="placeholder"/>
        </w:category>
        <w:types>
          <w:type w:val="bbPlcHdr"/>
        </w:types>
        <w:behaviors>
          <w:behavior w:val="content"/>
        </w:behaviors>
        <w:guid w:val="{3AA4E854-7B1C-45DC-80E7-B1ED91A31BF8}"/>
      </w:docPartPr>
      <w:docPartBody>
        <w:p w:rsidR="00B02E80" w:rsidRDefault="00B02E80" w:rsidP="00B02E80">
          <w:pPr>
            <w:pStyle w:val="DE4F7940569A44CBA02F846AA758E0364"/>
          </w:pPr>
          <w:r w:rsidRPr="00915775">
            <w:rPr>
              <w:rStyle w:val="PlaceholderText"/>
              <w:b w:val="0"/>
              <w:bCs/>
              <w:color w:val="156082" w:themeColor="accent1"/>
            </w:rPr>
            <w:t>Click or tap here to enter text.</w:t>
          </w:r>
        </w:p>
      </w:docPartBody>
    </w:docPart>
    <w:docPart>
      <w:docPartPr>
        <w:name w:val="EF75E77DB2EC46BD8C9A55BEA78C00DB"/>
        <w:category>
          <w:name w:val="General"/>
          <w:gallery w:val="placeholder"/>
        </w:category>
        <w:types>
          <w:type w:val="bbPlcHdr"/>
        </w:types>
        <w:behaviors>
          <w:behavior w:val="content"/>
        </w:behaviors>
        <w:guid w:val="{AE039FB1-EE59-4A47-B43E-C7A71291EF6E}"/>
      </w:docPartPr>
      <w:docPartBody>
        <w:p w:rsidR="00B02E80" w:rsidRDefault="00B02E80" w:rsidP="00B02E80">
          <w:pPr>
            <w:pStyle w:val="EF75E77DB2EC46BD8C9A55BEA78C00DB4"/>
          </w:pPr>
          <w:r w:rsidRPr="00915775">
            <w:rPr>
              <w:rStyle w:val="PlaceholderText"/>
              <w:b w:val="0"/>
              <w:bCs/>
              <w:color w:val="156082" w:themeColor="accent1"/>
            </w:rPr>
            <w:t>Click or tap here to enter text.</w:t>
          </w:r>
        </w:p>
      </w:docPartBody>
    </w:docPart>
    <w:docPart>
      <w:docPartPr>
        <w:name w:val="7B12AFBF2BAB4383AF21AB25199EB0B6"/>
        <w:category>
          <w:name w:val="General"/>
          <w:gallery w:val="placeholder"/>
        </w:category>
        <w:types>
          <w:type w:val="bbPlcHdr"/>
        </w:types>
        <w:behaviors>
          <w:behavior w:val="content"/>
        </w:behaviors>
        <w:guid w:val="{C0F89D04-28BE-4C7E-A7C3-14394C82BB0B}"/>
      </w:docPartPr>
      <w:docPartBody>
        <w:p w:rsidR="00B02E80" w:rsidRDefault="00B02E80" w:rsidP="00B02E80">
          <w:pPr>
            <w:pStyle w:val="7B12AFBF2BAB4383AF21AB25199EB0B64"/>
          </w:pPr>
          <w:r w:rsidRPr="00915775">
            <w:rPr>
              <w:rStyle w:val="PlaceholderText"/>
              <w:b w:val="0"/>
              <w:bCs/>
              <w:color w:val="156082" w:themeColor="accent1"/>
            </w:rPr>
            <w:t>Click or tap here to enter text.</w:t>
          </w:r>
        </w:p>
      </w:docPartBody>
    </w:docPart>
    <w:docPart>
      <w:docPartPr>
        <w:name w:val="AD1CB7C1FD28483982D1637F8033EF4F"/>
        <w:category>
          <w:name w:val="General"/>
          <w:gallery w:val="placeholder"/>
        </w:category>
        <w:types>
          <w:type w:val="bbPlcHdr"/>
        </w:types>
        <w:behaviors>
          <w:behavior w:val="content"/>
        </w:behaviors>
        <w:guid w:val="{4A48C820-B151-4E85-A899-A5F9F472BFE5}"/>
      </w:docPartPr>
      <w:docPartBody>
        <w:p w:rsidR="00B02E80" w:rsidRDefault="00B02E80" w:rsidP="00B02E80">
          <w:pPr>
            <w:pStyle w:val="AD1CB7C1FD28483982D1637F8033EF4F4"/>
          </w:pPr>
          <w:r w:rsidRPr="00915775">
            <w:rPr>
              <w:rStyle w:val="PlaceholderText"/>
              <w:b w:val="0"/>
              <w:bCs/>
              <w:color w:val="156082" w:themeColor="accent1"/>
            </w:rPr>
            <w:t>Click or tap here to enter text.</w:t>
          </w:r>
        </w:p>
      </w:docPartBody>
    </w:docPart>
    <w:docPart>
      <w:docPartPr>
        <w:name w:val="163497502D0C4859B14E09CA87952F13"/>
        <w:category>
          <w:name w:val="General"/>
          <w:gallery w:val="placeholder"/>
        </w:category>
        <w:types>
          <w:type w:val="bbPlcHdr"/>
        </w:types>
        <w:behaviors>
          <w:behavior w:val="content"/>
        </w:behaviors>
        <w:guid w:val="{583DD248-57EF-4855-A966-614CA2A119B0}"/>
      </w:docPartPr>
      <w:docPartBody>
        <w:p w:rsidR="00B02E80" w:rsidRDefault="00B02E80" w:rsidP="00B02E80">
          <w:pPr>
            <w:pStyle w:val="163497502D0C4859B14E09CA87952F134"/>
          </w:pPr>
          <w:r w:rsidRPr="00915775">
            <w:rPr>
              <w:rStyle w:val="PlaceholderText"/>
              <w:b w:val="0"/>
              <w:bCs/>
              <w:color w:val="156082" w:themeColor="accent1"/>
            </w:rPr>
            <w:t>Click or tap here to enter text.</w:t>
          </w:r>
        </w:p>
      </w:docPartBody>
    </w:docPart>
    <w:docPart>
      <w:docPartPr>
        <w:name w:val="E8F16F74BC4E4C82ABC750128CFBACCA"/>
        <w:category>
          <w:name w:val="General"/>
          <w:gallery w:val="placeholder"/>
        </w:category>
        <w:types>
          <w:type w:val="bbPlcHdr"/>
        </w:types>
        <w:behaviors>
          <w:behavior w:val="content"/>
        </w:behaviors>
        <w:guid w:val="{212A3390-4429-49F4-9B53-22436B19FB42}"/>
      </w:docPartPr>
      <w:docPartBody>
        <w:p w:rsidR="00B02E80" w:rsidRDefault="00B02E80" w:rsidP="00B02E80">
          <w:pPr>
            <w:pStyle w:val="E8F16F74BC4E4C82ABC750128CFBACCA4"/>
          </w:pPr>
          <w:r w:rsidRPr="00915775">
            <w:rPr>
              <w:rStyle w:val="PlaceholderText"/>
              <w:b w:val="0"/>
              <w:bCs/>
              <w:color w:val="156082" w:themeColor="accent1"/>
            </w:rPr>
            <w:t>Click or tap here to enter text.</w:t>
          </w:r>
        </w:p>
      </w:docPartBody>
    </w:docPart>
    <w:docPart>
      <w:docPartPr>
        <w:name w:val="9CE9DA5FD9694471A3CD5A567F8600A3"/>
        <w:category>
          <w:name w:val="General"/>
          <w:gallery w:val="placeholder"/>
        </w:category>
        <w:types>
          <w:type w:val="bbPlcHdr"/>
        </w:types>
        <w:behaviors>
          <w:behavior w:val="content"/>
        </w:behaviors>
        <w:guid w:val="{9BC3F77A-7E85-46D4-AFDF-A3ED98DF293E}"/>
      </w:docPartPr>
      <w:docPartBody>
        <w:p w:rsidR="00B02E80" w:rsidRDefault="00B02E80" w:rsidP="00B02E80">
          <w:pPr>
            <w:pStyle w:val="9CE9DA5FD9694471A3CD5A567F8600A34"/>
          </w:pPr>
          <w:r w:rsidRPr="00855A19">
            <w:rPr>
              <w:rStyle w:val="PlaceholderText"/>
              <w:b w:val="0"/>
              <w:bCs/>
              <w:color w:val="156082" w:themeColor="accent1"/>
            </w:rPr>
            <w:t>Click or tap here to enter text.</w:t>
          </w:r>
        </w:p>
      </w:docPartBody>
    </w:docPart>
    <w:docPart>
      <w:docPartPr>
        <w:name w:val="E47102DC44D140C5A2D3FA7333911805"/>
        <w:category>
          <w:name w:val="General"/>
          <w:gallery w:val="placeholder"/>
        </w:category>
        <w:types>
          <w:type w:val="bbPlcHdr"/>
        </w:types>
        <w:behaviors>
          <w:behavior w:val="content"/>
        </w:behaviors>
        <w:guid w:val="{5EEE1E61-2438-48E8-9A77-7CEF56B0D0C5}"/>
      </w:docPartPr>
      <w:docPartBody>
        <w:p w:rsidR="00B02E80" w:rsidRDefault="00B02E80" w:rsidP="00B02E80">
          <w:pPr>
            <w:pStyle w:val="E47102DC44D140C5A2D3FA73339118054"/>
          </w:pPr>
          <w:r w:rsidRPr="00855A19">
            <w:rPr>
              <w:rStyle w:val="PlaceholderText"/>
              <w:b w:val="0"/>
              <w:bCs/>
              <w:color w:val="156082" w:themeColor="accent1"/>
            </w:rPr>
            <w:t>Click or tap here to enter text.</w:t>
          </w:r>
        </w:p>
      </w:docPartBody>
    </w:docPart>
    <w:docPart>
      <w:docPartPr>
        <w:name w:val="494EDA645CE34A13958D35C439D4391A"/>
        <w:category>
          <w:name w:val="General"/>
          <w:gallery w:val="placeholder"/>
        </w:category>
        <w:types>
          <w:type w:val="bbPlcHdr"/>
        </w:types>
        <w:behaviors>
          <w:behavior w:val="content"/>
        </w:behaviors>
        <w:guid w:val="{8B18477D-B3B0-44CB-BAE7-2C7710C61E60}"/>
      </w:docPartPr>
      <w:docPartBody>
        <w:p w:rsidR="00B02E80" w:rsidRDefault="00B02E80" w:rsidP="00B02E80">
          <w:pPr>
            <w:pStyle w:val="494EDA645CE34A13958D35C439D4391A4"/>
          </w:pPr>
          <w:r w:rsidRPr="00855A19">
            <w:rPr>
              <w:rStyle w:val="PlaceholderText"/>
              <w:b w:val="0"/>
              <w:bCs/>
              <w:color w:val="156082" w:themeColor="accent1"/>
            </w:rPr>
            <w:t>Click or tap here to enter text.</w:t>
          </w:r>
        </w:p>
      </w:docPartBody>
    </w:docPart>
    <w:docPart>
      <w:docPartPr>
        <w:name w:val="7D9850E7FA4040108D10DF0D0D8EFB1D"/>
        <w:category>
          <w:name w:val="General"/>
          <w:gallery w:val="placeholder"/>
        </w:category>
        <w:types>
          <w:type w:val="bbPlcHdr"/>
        </w:types>
        <w:behaviors>
          <w:behavior w:val="content"/>
        </w:behaviors>
        <w:guid w:val="{E8C55229-846F-4CBC-96E5-0C1D2A837FFE}"/>
      </w:docPartPr>
      <w:docPartBody>
        <w:p w:rsidR="00B02E80" w:rsidRDefault="00B02E80" w:rsidP="00B02E80">
          <w:pPr>
            <w:pStyle w:val="7D9850E7FA4040108D10DF0D0D8EFB1D4"/>
          </w:pPr>
          <w:r w:rsidRPr="00855A19">
            <w:rPr>
              <w:rStyle w:val="PlaceholderText"/>
              <w:b w:val="0"/>
              <w:bCs/>
              <w:color w:val="156082" w:themeColor="accent1"/>
            </w:rPr>
            <w:t>Click or tap here to enter text.</w:t>
          </w:r>
        </w:p>
      </w:docPartBody>
    </w:docPart>
    <w:docPart>
      <w:docPartPr>
        <w:name w:val="B1E19452233B4EF9B42D12CFFD64B897"/>
        <w:category>
          <w:name w:val="General"/>
          <w:gallery w:val="placeholder"/>
        </w:category>
        <w:types>
          <w:type w:val="bbPlcHdr"/>
        </w:types>
        <w:behaviors>
          <w:behavior w:val="content"/>
        </w:behaviors>
        <w:guid w:val="{7BE6FFE4-1331-4968-9D90-5DBE35938A76}"/>
      </w:docPartPr>
      <w:docPartBody>
        <w:p w:rsidR="00B02E80" w:rsidRDefault="00B02E80" w:rsidP="00B02E80">
          <w:pPr>
            <w:pStyle w:val="B1E19452233B4EF9B42D12CFFD64B8974"/>
          </w:pPr>
          <w:r w:rsidRPr="00855A19">
            <w:rPr>
              <w:rStyle w:val="PlaceholderText"/>
              <w:b w:val="0"/>
              <w:bCs/>
              <w:color w:val="156082" w:themeColor="accent1"/>
            </w:rPr>
            <w:t>Click or tap here to enter text.</w:t>
          </w:r>
        </w:p>
      </w:docPartBody>
    </w:docPart>
    <w:docPart>
      <w:docPartPr>
        <w:name w:val="092406D81A5A408299D9801EF2EADFD5"/>
        <w:category>
          <w:name w:val="General"/>
          <w:gallery w:val="placeholder"/>
        </w:category>
        <w:types>
          <w:type w:val="bbPlcHdr"/>
        </w:types>
        <w:behaviors>
          <w:behavior w:val="content"/>
        </w:behaviors>
        <w:guid w:val="{D0F2D06A-F9FB-43C6-BA9C-4C8BDB5F0729}"/>
      </w:docPartPr>
      <w:docPartBody>
        <w:p w:rsidR="00B02E80" w:rsidRDefault="00B02E80" w:rsidP="00B02E80">
          <w:pPr>
            <w:pStyle w:val="092406D81A5A408299D9801EF2EADFD54"/>
          </w:pPr>
          <w:r w:rsidRPr="00855A19">
            <w:rPr>
              <w:rStyle w:val="PlaceholderText"/>
              <w:b w:val="0"/>
              <w:bCs/>
              <w:color w:val="156082" w:themeColor="accent1"/>
            </w:rPr>
            <w:t>Click or tap here to enter text.</w:t>
          </w:r>
        </w:p>
      </w:docPartBody>
    </w:docPart>
    <w:docPart>
      <w:docPartPr>
        <w:name w:val="D148D61A0DE145EEB18AC23B614D2FAD"/>
        <w:category>
          <w:name w:val="General"/>
          <w:gallery w:val="placeholder"/>
        </w:category>
        <w:types>
          <w:type w:val="bbPlcHdr"/>
        </w:types>
        <w:behaviors>
          <w:behavior w:val="content"/>
        </w:behaviors>
        <w:guid w:val="{4B9B2981-837C-48E0-869B-00FD5ECDF7A7}"/>
      </w:docPartPr>
      <w:docPartBody>
        <w:p w:rsidR="00B02E80" w:rsidRDefault="00B02E80" w:rsidP="00B02E80">
          <w:pPr>
            <w:pStyle w:val="D148D61A0DE145EEB18AC23B614D2FAD4"/>
          </w:pPr>
          <w:r w:rsidRPr="00855A19">
            <w:rPr>
              <w:rStyle w:val="PlaceholderText"/>
              <w:b w:val="0"/>
              <w:bCs/>
              <w:color w:val="156082" w:themeColor="accent1"/>
            </w:rPr>
            <w:t>Click or tap here to enter text.</w:t>
          </w:r>
        </w:p>
      </w:docPartBody>
    </w:docPart>
    <w:docPart>
      <w:docPartPr>
        <w:name w:val="A1DA743209D44DC1AC6C111016437B10"/>
        <w:category>
          <w:name w:val="General"/>
          <w:gallery w:val="placeholder"/>
        </w:category>
        <w:types>
          <w:type w:val="bbPlcHdr"/>
        </w:types>
        <w:behaviors>
          <w:behavior w:val="content"/>
        </w:behaviors>
        <w:guid w:val="{666DFF5A-2A2E-4CDF-87D2-1275192DD53E}"/>
      </w:docPartPr>
      <w:docPartBody>
        <w:p w:rsidR="00B02E80" w:rsidRDefault="00B02E80" w:rsidP="00B02E80">
          <w:pPr>
            <w:pStyle w:val="A1DA743209D44DC1AC6C111016437B104"/>
          </w:pPr>
          <w:r w:rsidRPr="00855A19">
            <w:rPr>
              <w:rStyle w:val="PlaceholderText"/>
              <w:b w:val="0"/>
              <w:bCs/>
              <w:color w:val="156082" w:themeColor="accent1"/>
            </w:rPr>
            <w:t>Click or tap here to enter text.</w:t>
          </w:r>
        </w:p>
      </w:docPartBody>
    </w:docPart>
    <w:docPart>
      <w:docPartPr>
        <w:name w:val="A49B2171867D4CD19A6721724C3ABDBC"/>
        <w:category>
          <w:name w:val="General"/>
          <w:gallery w:val="placeholder"/>
        </w:category>
        <w:types>
          <w:type w:val="bbPlcHdr"/>
        </w:types>
        <w:behaviors>
          <w:behavior w:val="content"/>
        </w:behaviors>
        <w:guid w:val="{18E02DDB-4CB8-434B-8FCE-90F7D474603E}"/>
      </w:docPartPr>
      <w:docPartBody>
        <w:p w:rsidR="00B02E80" w:rsidRDefault="00B02E80" w:rsidP="00B02E80">
          <w:pPr>
            <w:pStyle w:val="A49B2171867D4CD19A6721724C3ABDBC4"/>
          </w:pPr>
          <w:r w:rsidRPr="00855A19">
            <w:rPr>
              <w:rStyle w:val="PlaceholderText"/>
              <w:b w:val="0"/>
              <w:bCs/>
              <w:color w:val="156082" w:themeColor="accent1"/>
            </w:rPr>
            <w:t>Click or tap here to enter text.</w:t>
          </w:r>
        </w:p>
      </w:docPartBody>
    </w:docPart>
    <w:docPart>
      <w:docPartPr>
        <w:name w:val="A21456620DDA43ADAB541772F25D1334"/>
        <w:category>
          <w:name w:val="General"/>
          <w:gallery w:val="placeholder"/>
        </w:category>
        <w:types>
          <w:type w:val="bbPlcHdr"/>
        </w:types>
        <w:behaviors>
          <w:behavior w:val="content"/>
        </w:behaviors>
        <w:guid w:val="{3F170047-A3BF-43C9-95F1-2CCE27CB02CA}"/>
      </w:docPartPr>
      <w:docPartBody>
        <w:p w:rsidR="00B02E80" w:rsidRDefault="00B02E80" w:rsidP="00B02E80">
          <w:pPr>
            <w:pStyle w:val="A21456620DDA43ADAB541772F25D13345"/>
          </w:pPr>
          <w:r w:rsidRPr="0076509F">
            <w:rPr>
              <w:rStyle w:val="PlaceholderText"/>
              <w:b w:val="0"/>
              <w:bCs/>
              <w:color w:val="156082" w:themeColor="accent1"/>
            </w:rPr>
            <w:t>Click or tap here to enter text.</w:t>
          </w:r>
        </w:p>
      </w:docPartBody>
    </w:docPart>
    <w:docPart>
      <w:docPartPr>
        <w:name w:val="A2A4BF4F7A194540843BB4BDEFAE8922"/>
        <w:category>
          <w:name w:val="General"/>
          <w:gallery w:val="placeholder"/>
        </w:category>
        <w:types>
          <w:type w:val="bbPlcHdr"/>
        </w:types>
        <w:behaviors>
          <w:behavior w:val="content"/>
        </w:behaviors>
        <w:guid w:val="{499AE745-9DA6-4A22-B5CA-AE86AD8849F1}"/>
      </w:docPartPr>
      <w:docPartBody>
        <w:p w:rsidR="00B02E80" w:rsidRDefault="00B02E80" w:rsidP="00B02E80">
          <w:pPr>
            <w:pStyle w:val="A2A4BF4F7A194540843BB4BDEFAE89225"/>
          </w:pPr>
          <w:r w:rsidRPr="0076509F">
            <w:rPr>
              <w:rStyle w:val="PlaceholderText"/>
              <w:b w:val="0"/>
              <w:bCs/>
              <w:color w:val="156082" w:themeColor="accent1"/>
            </w:rPr>
            <w:t>Click or tap here to enter text.</w:t>
          </w:r>
        </w:p>
      </w:docPartBody>
    </w:docPart>
    <w:docPart>
      <w:docPartPr>
        <w:name w:val="C904173345A442ECA1EF39AC1C926A0E"/>
        <w:category>
          <w:name w:val="General"/>
          <w:gallery w:val="placeholder"/>
        </w:category>
        <w:types>
          <w:type w:val="bbPlcHdr"/>
        </w:types>
        <w:behaviors>
          <w:behavior w:val="content"/>
        </w:behaviors>
        <w:guid w:val="{E042A2DF-A3E8-4FDB-B5F7-448CD6940BCB}"/>
      </w:docPartPr>
      <w:docPartBody>
        <w:p w:rsidR="00B02E80" w:rsidRDefault="00B02E80" w:rsidP="00B02E80">
          <w:pPr>
            <w:pStyle w:val="C904173345A442ECA1EF39AC1C926A0E5"/>
          </w:pPr>
          <w:r w:rsidRPr="0076509F">
            <w:rPr>
              <w:rStyle w:val="PlaceholderText"/>
              <w:b w:val="0"/>
              <w:bCs/>
              <w:color w:val="156082" w:themeColor="accent1"/>
            </w:rPr>
            <w:t>Click or tap here to enter text.</w:t>
          </w:r>
        </w:p>
      </w:docPartBody>
    </w:docPart>
    <w:docPart>
      <w:docPartPr>
        <w:name w:val="4B545B8C41574E09B6FB1512BA6EB2C8"/>
        <w:category>
          <w:name w:val="General"/>
          <w:gallery w:val="placeholder"/>
        </w:category>
        <w:types>
          <w:type w:val="bbPlcHdr"/>
        </w:types>
        <w:behaviors>
          <w:behavior w:val="content"/>
        </w:behaviors>
        <w:guid w:val="{796B5082-B432-475D-AA7B-2116F3B246DC}"/>
      </w:docPartPr>
      <w:docPartBody>
        <w:p w:rsidR="00B02E80" w:rsidRDefault="00B02E80" w:rsidP="00B02E80">
          <w:pPr>
            <w:pStyle w:val="4B545B8C41574E09B6FB1512BA6EB2C85"/>
          </w:pPr>
          <w:r w:rsidRPr="0076509F">
            <w:rPr>
              <w:rStyle w:val="PlaceholderText"/>
              <w:b w:val="0"/>
              <w:bCs/>
              <w:color w:val="156082" w:themeColor="accent1"/>
            </w:rPr>
            <w:t>Click or tap here to enter text.</w:t>
          </w:r>
        </w:p>
      </w:docPartBody>
    </w:docPart>
    <w:docPart>
      <w:docPartPr>
        <w:name w:val="EC9F2D9A1B614EFA8BF4469CE7B1F724"/>
        <w:category>
          <w:name w:val="General"/>
          <w:gallery w:val="placeholder"/>
        </w:category>
        <w:types>
          <w:type w:val="bbPlcHdr"/>
        </w:types>
        <w:behaviors>
          <w:behavior w:val="content"/>
        </w:behaviors>
        <w:guid w:val="{80D9F156-A850-44B7-82B2-1E7B3D5DB90D}"/>
      </w:docPartPr>
      <w:docPartBody>
        <w:p w:rsidR="00B02E80" w:rsidRDefault="00B02E80" w:rsidP="00B02E80">
          <w:pPr>
            <w:pStyle w:val="EC9F2D9A1B614EFA8BF4469CE7B1F7245"/>
          </w:pPr>
          <w:r w:rsidRPr="0076509F">
            <w:rPr>
              <w:rStyle w:val="PlaceholderText"/>
              <w:b w:val="0"/>
              <w:bCs/>
              <w:color w:val="156082" w:themeColor="accent1"/>
            </w:rPr>
            <w:t>Click or tap here to enter text.</w:t>
          </w:r>
        </w:p>
      </w:docPartBody>
    </w:docPart>
    <w:docPart>
      <w:docPartPr>
        <w:name w:val="3D26778B55B54A7788D82834AAF2F9D4"/>
        <w:category>
          <w:name w:val="General"/>
          <w:gallery w:val="placeholder"/>
        </w:category>
        <w:types>
          <w:type w:val="bbPlcHdr"/>
        </w:types>
        <w:behaviors>
          <w:behavior w:val="content"/>
        </w:behaviors>
        <w:guid w:val="{1EA46055-A9E6-4394-9570-74C5D0508279}"/>
      </w:docPartPr>
      <w:docPartBody>
        <w:p w:rsidR="00B02E80" w:rsidRDefault="00B02E80" w:rsidP="00B02E80">
          <w:pPr>
            <w:pStyle w:val="3D26778B55B54A7788D82834AAF2F9D45"/>
          </w:pPr>
          <w:r w:rsidRPr="0076509F">
            <w:rPr>
              <w:rStyle w:val="PlaceholderText"/>
              <w:b w:val="0"/>
              <w:bCs/>
              <w:color w:val="156082" w:themeColor="accent1"/>
            </w:rPr>
            <w:t>Click or tap here to enter text.</w:t>
          </w:r>
        </w:p>
      </w:docPartBody>
    </w:docPart>
    <w:docPart>
      <w:docPartPr>
        <w:name w:val="1059FC524D2A47319C18CDC656FB3C19"/>
        <w:category>
          <w:name w:val="General"/>
          <w:gallery w:val="placeholder"/>
        </w:category>
        <w:types>
          <w:type w:val="bbPlcHdr"/>
        </w:types>
        <w:behaviors>
          <w:behavior w:val="content"/>
        </w:behaviors>
        <w:guid w:val="{3CBC6C15-46CA-41C1-9C91-17A7D3DC51B5}"/>
      </w:docPartPr>
      <w:docPartBody>
        <w:p w:rsidR="00B02E80" w:rsidRDefault="00B02E80" w:rsidP="00B02E80">
          <w:pPr>
            <w:pStyle w:val="1059FC524D2A47319C18CDC656FB3C195"/>
          </w:pPr>
          <w:r w:rsidRPr="0076509F">
            <w:rPr>
              <w:rStyle w:val="PlaceholderText"/>
              <w:b w:val="0"/>
              <w:bCs/>
              <w:color w:val="156082" w:themeColor="accent1"/>
            </w:rPr>
            <w:t>Click or tap here to enter text.</w:t>
          </w:r>
        </w:p>
      </w:docPartBody>
    </w:docPart>
    <w:docPart>
      <w:docPartPr>
        <w:name w:val="CE6B86865D784A498BBFC4A40513B5B8"/>
        <w:category>
          <w:name w:val="General"/>
          <w:gallery w:val="placeholder"/>
        </w:category>
        <w:types>
          <w:type w:val="bbPlcHdr"/>
        </w:types>
        <w:behaviors>
          <w:behavior w:val="content"/>
        </w:behaviors>
        <w:guid w:val="{568DE186-C44A-4219-B3DE-7D2B22D8A304}"/>
      </w:docPartPr>
      <w:docPartBody>
        <w:p w:rsidR="00B02E80" w:rsidRDefault="00B02E80" w:rsidP="00B02E80">
          <w:pPr>
            <w:pStyle w:val="CE6B86865D784A498BBFC4A40513B5B85"/>
          </w:pPr>
          <w:r w:rsidRPr="005B5392">
            <w:rPr>
              <w:rStyle w:val="PlaceholderText"/>
              <w:b w:val="0"/>
              <w:bCs/>
              <w:color w:val="156082" w:themeColor="accent1"/>
            </w:rPr>
            <w:t>Click or tap here to enter text.</w:t>
          </w:r>
        </w:p>
      </w:docPartBody>
    </w:docPart>
    <w:docPart>
      <w:docPartPr>
        <w:name w:val="7FD6DDA50CD142F08B9002F9267A5430"/>
        <w:category>
          <w:name w:val="General"/>
          <w:gallery w:val="placeholder"/>
        </w:category>
        <w:types>
          <w:type w:val="bbPlcHdr"/>
        </w:types>
        <w:behaviors>
          <w:behavior w:val="content"/>
        </w:behaviors>
        <w:guid w:val="{10527CD2-65CD-457D-8880-4A5E77FB6146}"/>
      </w:docPartPr>
      <w:docPartBody>
        <w:p w:rsidR="00B02E80" w:rsidRDefault="00B02E80" w:rsidP="00B02E80">
          <w:pPr>
            <w:pStyle w:val="7FD6DDA50CD142F08B9002F9267A54305"/>
          </w:pPr>
          <w:r w:rsidRPr="005B5392">
            <w:rPr>
              <w:rStyle w:val="PlaceholderText"/>
              <w:b w:val="0"/>
              <w:bCs/>
              <w:color w:val="156082" w:themeColor="accent1"/>
            </w:rPr>
            <w:t>Click or tap here to enter text.</w:t>
          </w:r>
        </w:p>
      </w:docPartBody>
    </w:docPart>
    <w:docPart>
      <w:docPartPr>
        <w:name w:val="B1BA2B3AC71047CCA6EE167E4A1B4DC5"/>
        <w:category>
          <w:name w:val="General"/>
          <w:gallery w:val="placeholder"/>
        </w:category>
        <w:types>
          <w:type w:val="bbPlcHdr"/>
        </w:types>
        <w:behaviors>
          <w:behavior w:val="content"/>
        </w:behaviors>
        <w:guid w:val="{172E3E07-A43B-4DE4-AFE1-579A12D164DA}"/>
      </w:docPartPr>
      <w:docPartBody>
        <w:p w:rsidR="00B02E80" w:rsidRDefault="00B02E80" w:rsidP="00B02E80">
          <w:pPr>
            <w:pStyle w:val="B1BA2B3AC71047CCA6EE167E4A1B4DC55"/>
          </w:pPr>
          <w:r w:rsidRPr="005B5392">
            <w:rPr>
              <w:rStyle w:val="PlaceholderText"/>
              <w:b w:val="0"/>
              <w:bCs/>
              <w:color w:val="156082" w:themeColor="accent1"/>
            </w:rPr>
            <w:t>Click or tap here to enter text.</w:t>
          </w:r>
        </w:p>
      </w:docPartBody>
    </w:docPart>
    <w:docPart>
      <w:docPartPr>
        <w:name w:val="8762A6169FE5427088C3C89CBF075BA8"/>
        <w:category>
          <w:name w:val="General"/>
          <w:gallery w:val="placeholder"/>
        </w:category>
        <w:types>
          <w:type w:val="bbPlcHdr"/>
        </w:types>
        <w:behaviors>
          <w:behavior w:val="content"/>
        </w:behaviors>
        <w:guid w:val="{F886E932-5D12-4B95-922C-6568A73D5F50}"/>
      </w:docPartPr>
      <w:docPartBody>
        <w:p w:rsidR="00B02E80" w:rsidRDefault="00B02E80" w:rsidP="00B02E80">
          <w:pPr>
            <w:pStyle w:val="8762A6169FE5427088C3C89CBF075BA85"/>
          </w:pPr>
          <w:r w:rsidRPr="005B5392">
            <w:rPr>
              <w:rStyle w:val="PlaceholderText"/>
              <w:b w:val="0"/>
              <w:bCs/>
              <w:color w:val="156082" w:themeColor="accent1"/>
            </w:rPr>
            <w:t>Click or tap here to enter text.</w:t>
          </w:r>
        </w:p>
      </w:docPartBody>
    </w:docPart>
    <w:docPart>
      <w:docPartPr>
        <w:name w:val="7B1BFF1D8595410FA331E9272E896F8C"/>
        <w:category>
          <w:name w:val="General"/>
          <w:gallery w:val="placeholder"/>
        </w:category>
        <w:types>
          <w:type w:val="bbPlcHdr"/>
        </w:types>
        <w:behaviors>
          <w:behavior w:val="content"/>
        </w:behaviors>
        <w:guid w:val="{A369D3D2-BE18-474E-8205-D6F960285CB8}"/>
      </w:docPartPr>
      <w:docPartBody>
        <w:p w:rsidR="00B02E80" w:rsidRDefault="00B02E80" w:rsidP="00B02E80">
          <w:pPr>
            <w:pStyle w:val="7B1BFF1D8595410FA331E9272E896F8C5"/>
          </w:pPr>
          <w:r w:rsidRPr="005B5392">
            <w:rPr>
              <w:rStyle w:val="PlaceholderText"/>
              <w:b w:val="0"/>
              <w:bCs/>
              <w:color w:val="156082" w:themeColor="accent1"/>
            </w:rPr>
            <w:t>Click or tap here to enter text.</w:t>
          </w:r>
        </w:p>
      </w:docPartBody>
    </w:docPart>
    <w:docPart>
      <w:docPartPr>
        <w:name w:val="C5522F2DE2824108AA65F7FE3DE31BAB"/>
        <w:category>
          <w:name w:val="General"/>
          <w:gallery w:val="placeholder"/>
        </w:category>
        <w:types>
          <w:type w:val="bbPlcHdr"/>
        </w:types>
        <w:behaviors>
          <w:behavior w:val="content"/>
        </w:behaviors>
        <w:guid w:val="{702E5A86-B75A-4EF1-A3F1-D6B7D586E39D}"/>
      </w:docPartPr>
      <w:docPartBody>
        <w:p w:rsidR="00B02E80" w:rsidRDefault="00B02E80" w:rsidP="00B02E80">
          <w:pPr>
            <w:pStyle w:val="C5522F2DE2824108AA65F7FE3DE31BAB5"/>
          </w:pPr>
          <w:r w:rsidRPr="005B5392">
            <w:rPr>
              <w:rStyle w:val="PlaceholderText"/>
              <w:b w:val="0"/>
              <w:bCs/>
              <w:color w:val="156082" w:themeColor="accent1"/>
            </w:rPr>
            <w:t>Click or tap here to enter text.</w:t>
          </w:r>
        </w:p>
      </w:docPartBody>
    </w:docPart>
    <w:docPart>
      <w:docPartPr>
        <w:name w:val="5DDA86D12D3242588266D25513184C85"/>
        <w:category>
          <w:name w:val="General"/>
          <w:gallery w:val="placeholder"/>
        </w:category>
        <w:types>
          <w:type w:val="bbPlcHdr"/>
        </w:types>
        <w:behaviors>
          <w:behavior w:val="content"/>
        </w:behaviors>
        <w:guid w:val="{30E8C6DC-39B7-473E-B224-8837F3D4DB64}"/>
      </w:docPartPr>
      <w:docPartBody>
        <w:p w:rsidR="00B02E80" w:rsidRDefault="00B02E80" w:rsidP="00B02E80">
          <w:pPr>
            <w:pStyle w:val="5DDA86D12D3242588266D25513184C855"/>
          </w:pPr>
          <w:r w:rsidRPr="005B5392">
            <w:rPr>
              <w:rStyle w:val="PlaceholderText"/>
              <w:b w:val="0"/>
              <w:bCs/>
              <w:color w:val="156082" w:themeColor="accent1"/>
            </w:rPr>
            <w:t>Click or tap here to enter text.</w:t>
          </w:r>
        </w:p>
      </w:docPartBody>
    </w:docPart>
    <w:docPart>
      <w:docPartPr>
        <w:name w:val="B8023A0A2C7D4069B5B43CC161D7DE4C"/>
        <w:category>
          <w:name w:val="General"/>
          <w:gallery w:val="placeholder"/>
        </w:category>
        <w:types>
          <w:type w:val="bbPlcHdr"/>
        </w:types>
        <w:behaviors>
          <w:behavior w:val="content"/>
        </w:behaviors>
        <w:guid w:val="{3411D462-AADB-4FE2-8392-177F5333F6DB}"/>
      </w:docPartPr>
      <w:docPartBody>
        <w:p w:rsidR="00B02E80" w:rsidRDefault="00B02E80" w:rsidP="00B02E80">
          <w:pPr>
            <w:pStyle w:val="B8023A0A2C7D4069B5B43CC161D7DE4C5"/>
          </w:pPr>
          <w:r w:rsidRPr="003A607F">
            <w:rPr>
              <w:rStyle w:val="PlaceholderText"/>
              <w:b w:val="0"/>
              <w:bCs/>
              <w:color w:val="156082" w:themeColor="accent1"/>
            </w:rPr>
            <w:t>Click or tap here to enter text.</w:t>
          </w:r>
        </w:p>
      </w:docPartBody>
    </w:docPart>
    <w:docPart>
      <w:docPartPr>
        <w:name w:val="C046AF72328047B1B66C064A29CCFB27"/>
        <w:category>
          <w:name w:val="General"/>
          <w:gallery w:val="placeholder"/>
        </w:category>
        <w:types>
          <w:type w:val="bbPlcHdr"/>
        </w:types>
        <w:behaviors>
          <w:behavior w:val="content"/>
        </w:behaviors>
        <w:guid w:val="{B224CBBA-FF35-4740-8AA5-C96609B1249A}"/>
      </w:docPartPr>
      <w:docPartBody>
        <w:p w:rsidR="00B02E80" w:rsidRDefault="00B02E80" w:rsidP="00B02E80">
          <w:pPr>
            <w:pStyle w:val="C046AF72328047B1B66C064A29CCFB275"/>
          </w:pPr>
          <w:r w:rsidRPr="003A607F">
            <w:rPr>
              <w:rStyle w:val="PlaceholderText"/>
              <w:b w:val="0"/>
              <w:bCs/>
              <w:color w:val="156082" w:themeColor="accent1"/>
            </w:rPr>
            <w:t>Click or tap here to enter text.</w:t>
          </w:r>
        </w:p>
      </w:docPartBody>
    </w:docPart>
    <w:docPart>
      <w:docPartPr>
        <w:name w:val="0FFA0F5B65A347189EC440D070FA55CF"/>
        <w:category>
          <w:name w:val="General"/>
          <w:gallery w:val="placeholder"/>
        </w:category>
        <w:types>
          <w:type w:val="bbPlcHdr"/>
        </w:types>
        <w:behaviors>
          <w:behavior w:val="content"/>
        </w:behaviors>
        <w:guid w:val="{780876CB-B98E-4B9E-ADFD-95397B26647E}"/>
      </w:docPartPr>
      <w:docPartBody>
        <w:p w:rsidR="00B02E80" w:rsidRDefault="00B02E80" w:rsidP="00B02E80">
          <w:pPr>
            <w:pStyle w:val="0FFA0F5B65A347189EC440D070FA55CF5"/>
          </w:pPr>
          <w:r w:rsidRPr="003A607F">
            <w:rPr>
              <w:rStyle w:val="PlaceholderText"/>
              <w:b w:val="0"/>
              <w:bCs/>
              <w:color w:val="156082" w:themeColor="accent1"/>
            </w:rPr>
            <w:t>Click or tap here to enter text.</w:t>
          </w:r>
        </w:p>
      </w:docPartBody>
    </w:docPart>
    <w:docPart>
      <w:docPartPr>
        <w:name w:val="A421C9A82C1F4277BD2F545BDE2A0D1C"/>
        <w:category>
          <w:name w:val="General"/>
          <w:gallery w:val="placeholder"/>
        </w:category>
        <w:types>
          <w:type w:val="bbPlcHdr"/>
        </w:types>
        <w:behaviors>
          <w:behavior w:val="content"/>
        </w:behaviors>
        <w:guid w:val="{E4639A02-106D-432B-82F2-B95F74DC9934}"/>
      </w:docPartPr>
      <w:docPartBody>
        <w:p w:rsidR="00B02E80" w:rsidRDefault="00B02E80" w:rsidP="00B02E80">
          <w:pPr>
            <w:pStyle w:val="A421C9A82C1F4277BD2F545BDE2A0D1C5"/>
          </w:pPr>
          <w:r w:rsidRPr="003A607F">
            <w:rPr>
              <w:rStyle w:val="PlaceholderText"/>
              <w:b w:val="0"/>
              <w:bCs/>
              <w:color w:val="156082" w:themeColor="accent1"/>
            </w:rPr>
            <w:t>Click or tap here to enter text.</w:t>
          </w:r>
        </w:p>
      </w:docPartBody>
    </w:docPart>
    <w:docPart>
      <w:docPartPr>
        <w:name w:val="CDAE1C93FAF44CC297ED035CE9C6E09B"/>
        <w:category>
          <w:name w:val="General"/>
          <w:gallery w:val="placeholder"/>
        </w:category>
        <w:types>
          <w:type w:val="bbPlcHdr"/>
        </w:types>
        <w:behaviors>
          <w:behavior w:val="content"/>
        </w:behaviors>
        <w:guid w:val="{3DF31E05-6EC8-41E0-872D-B65318F5ECA1}"/>
      </w:docPartPr>
      <w:docPartBody>
        <w:p w:rsidR="00B02E80" w:rsidRDefault="00B02E80" w:rsidP="00B02E80">
          <w:pPr>
            <w:pStyle w:val="CDAE1C93FAF44CC297ED035CE9C6E09B5"/>
          </w:pPr>
          <w:r w:rsidRPr="003A607F">
            <w:rPr>
              <w:rStyle w:val="PlaceholderText"/>
              <w:b w:val="0"/>
              <w:bCs/>
              <w:color w:val="156082" w:themeColor="accent1"/>
            </w:rPr>
            <w:t>Click or tap here to enter text.</w:t>
          </w:r>
        </w:p>
      </w:docPartBody>
    </w:docPart>
    <w:docPart>
      <w:docPartPr>
        <w:name w:val="6EC7120379E4471A98ABBF9912836870"/>
        <w:category>
          <w:name w:val="General"/>
          <w:gallery w:val="placeholder"/>
        </w:category>
        <w:types>
          <w:type w:val="bbPlcHdr"/>
        </w:types>
        <w:behaviors>
          <w:behavior w:val="content"/>
        </w:behaviors>
        <w:guid w:val="{F279232D-FEE1-4773-AC15-9B69BCA0648F}"/>
      </w:docPartPr>
      <w:docPartBody>
        <w:p w:rsidR="00B02E80" w:rsidRDefault="00B02E80" w:rsidP="00B02E80">
          <w:pPr>
            <w:pStyle w:val="6EC7120379E4471A98ABBF99128368705"/>
          </w:pPr>
          <w:r w:rsidRPr="003A607F">
            <w:rPr>
              <w:rStyle w:val="PlaceholderText"/>
              <w:b w:val="0"/>
              <w:bCs/>
              <w:color w:val="156082" w:themeColor="accent1"/>
            </w:rPr>
            <w:t>Click or tap here to enter text.</w:t>
          </w:r>
        </w:p>
      </w:docPartBody>
    </w:docPart>
    <w:docPart>
      <w:docPartPr>
        <w:name w:val="7196FE56B874404684A6E844AF03F0F6"/>
        <w:category>
          <w:name w:val="General"/>
          <w:gallery w:val="placeholder"/>
        </w:category>
        <w:types>
          <w:type w:val="bbPlcHdr"/>
        </w:types>
        <w:behaviors>
          <w:behavior w:val="content"/>
        </w:behaviors>
        <w:guid w:val="{7AD9ACC7-B583-4C65-A8B1-782CF3FBB539}"/>
      </w:docPartPr>
      <w:docPartBody>
        <w:p w:rsidR="00B02E80" w:rsidRDefault="00B02E80" w:rsidP="00B02E80">
          <w:pPr>
            <w:pStyle w:val="7196FE56B874404684A6E844AF03F0F65"/>
          </w:pPr>
          <w:r w:rsidRPr="003A607F">
            <w:rPr>
              <w:rStyle w:val="PlaceholderText"/>
              <w:b w:val="0"/>
              <w:bCs/>
              <w:color w:val="156082" w:themeColor="accent1"/>
            </w:rPr>
            <w:t>Click or tap here to enter text.</w:t>
          </w:r>
        </w:p>
      </w:docPartBody>
    </w:docPart>
    <w:docPart>
      <w:docPartPr>
        <w:name w:val="F8442223C4BC4E5DB1E7C37A37F3B1C1"/>
        <w:category>
          <w:name w:val="General"/>
          <w:gallery w:val="placeholder"/>
        </w:category>
        <w:types>
          <w:type w:val="bbPlcHdr"/>
        </w:types>
        <w:behaviors>
          <w:behavior w:val="content"/>
        </w:behaviors>
        <w:guid w:val="{6D479796-5D2B-456B-9C39-F3FF5732B8CC}"/>
      </w:docPartPr>
      <w:docPartBody>
        <w:p w:rsidR="00B02E80" w:rsidRDefault="00B02E80" w:rsidP="00B02E80">
          <w:pPr>
            <w:pStyle w:val="F8442223C4BC4E5DB1E7C37A37F3B1C15"/>
          </w:pPr>
          <w:r w:rsidRPr="003A607F">
            <w:rPr>
              <w:rStyle w:val="PlaceholderText"/>
              <w:b w:val="0"/>
              <w:bCs/>
              <w:color w:val="156082" w:themeColor="accent1"/>
            </w:rPr>
            <w:t>Click or tap here to enter text.</w:t>
          </w:r>
        </w:p>
      </w:docPartBody>
    </w:docPart>
    <w:docPart>
      <w:docPartPr>
        <w:name w:val="611102267CA147F19B2F9360891746A7"/>
        <w:category>
          <w:name w:val="General"/>
          <w:gallery w:val="placeholder"/>
        </w:category>
        <w:types>
          <w:type w:val="bbPlcHdr"/>
        </w:types>
        <w:behaviors>
          <w:behavior w:val="content"/>
        </w:behaviors>
        <w:guid w:val="{E564E49A-EA88-4E6A-8E56-0C3C2E7BCF1E}"/>
      </w:docPartPr>
      <w:docPartBody>
        <w:p w:rsidR="00B02E80" w:rsidRDefault="00B02E80" w:rsidP="00B02E80">
          <w:pPr>
            <w:pStyle w:val="611102267CA147F19B2F9360891746A75"/>
          </w:pPr>
          <w:r w:rsidRPr="00206607">
            <w:rPr>
              <w:rStyle w:val="PlaceholderText"/>
              <w:b w:val="0"/>
              <w:bCs/>
              <w:color w:val="156082" w:themeColor="accent1"/>
            </w:rPr>
            <w:t>Click or tap here to enter text.</w:t>
          </w:r>
        </w:p>
      </w:docPartBody>
    </w:docPart>
    <w:docPart>
      <w:docPartPr>
        <w:name w:val="0372E11284FA4E1DB230830E03AB1457"/>
        <w:category>
          <w:name w:val="General"/>
          <w:gallery w:val="placeholder"/>
        </w:category>
        <w:types>
          <w:type w:val="bbPlcHdr"/>
        </w:types>
        <w:behaviors>
          <w:behavior w:val="content"/>
        </w:behaviors>
        <w:guid w:val="{CF8B2632-1E2B-45E0-B1D7-C605C5B221DA}"/>
      </w:docPartPr>
      <w:docPartBody>
        <w:p w:rsidR="00B02E80" w:rsidRDefault="00B02E80" w:rsidP="00B02E80">
          <w:pPr>
            <w:pStyle w:val="0372E11284FA4E1DB230830E03AB14575"/>
          </w:pPr>
          <w:r w:rsidRPr="00206607">
            <w:rPr>
              <w:rStyle w:val="PlaceholderText"/>
              <w:b w:val="0"/>
              <w:bCs/>
              <w:color w:val="156082" w:themeColor="accent1"/>
            </w:rPr>
            <w:t>Click or tap here to enter text.</w:t>
          </w:r>
        </w:p>
      </w:docPartBody>
    </w:docPart>
    <w:docPart>
      <w:docPartPr>
        <w:name w:val="030223F4E9804865940E5F07B044CE5C"/>
        <w:category>
          <w:name w:val="General"/>
          <w:gallery w:val="placeholder"/>
        </w:category>
        <w:types>
          <w:type w:val="bbPlcHdr"/>
        </w:types>
        <w:behaviors>
          <w:behavior w:val="content"/>
        </w:behaviors>
        <w:guid w:val="{D49BDB9D-56D2-480C-B864-A6DC88223478}"/>
      </w:docPartPr>
      <w:docPartBody>
        <w:p w:rsidR="00B02E80" w:rsidRDefault="00B02E80" w:rsidP="00B02E80">
          <w:pPr>
            <w:pStyle w:val="030223F4E9804865940E5F07B044CE5C5"/>
          </w:pPr>
          <w:r w:rsidRPr="00206607">
            <w:rPr>
              <w:rStyle w:val="PlaceholderText"/>
              <w:b w:val="0"/>
              <w:bCs/>
              <w:color w:val="156082" w:themeColor="accent1"/>
            </w:rPr>
            <w:t>Click or tap here to enter text.</w:t>
          </w:r>
        </w:p>
      </w:docPartBody>
    </w:docPart>
    <w:docPart>
      <w:docPartPr>
        <w:name w:val="C7448F0F64BC4BAABA5A0D27A5282CB1"/>
        <w:category>
          <w:name w:val="General"/>
          <w:gallery w:val="placeholder"/>
        </w:category>
        <w:types>
          <w:type w:val="bbPlcHdr"/>
        </w:types>
        <w:behaviors>
          <w:behavior w:val="content"/>
        </w:behaviors>
        <w:guid w:val="{F764B965-4A55-4F84-BC87-CFFC17A8C351}"/>
      </w:docPartPr>
      <w:docPartBody>
        <w:p w:rsidR="00B02E80" w:rsidRDefault="00B02E80" w:rsidP="00B02E80">
          <w:pPr>
            <w:pStyle w:val="C7448F0F64BC4BAABA5A0D27A5282CB15"/>
          </w:pPr>
          <w:r w:rsidRPr="00206607">
            <w:rPr>
              <w:rStyle w:val="PlaceholderText"/>
              <w:b w:val="0"/>
              <w:bCs/>
              <w:color w:val="156082" w:themeColor="accent1"/>
            </w:rPr>
            <w:t>Click or tap here to enter text.</w:t>
          </w:r>
        </w:p>
      </w:docPartBody>
    </w:docPart>
    <w:docPart>
      <w:docPartPr>
        <w:name w:val="807F0765AD734BBE80B135B21C34D75F"/>
        <w:category>
          <w:name w:val="General"/>
          <w:gallery w:val="placeholder"/>
        </w:category>
        <w:types>
          <w:type w:val="bbPlcHdr"/>
        </w:types>
        <w:behaviors>
          <w:behavior w:val="content"/>
        </w:behaviors>
        <w:guid w:val="{F325D9A2-4302-42BF-A29D-1C651C1EBB98}"/>
      </w:docPartPr>
      <w:docPartBody>
        <w:p w:rsidR="00B02E80" w:rsidRDefault="00B02E80" w:rsidP="00B02E80">
          <w:pPr>
            <w:pStyle w:val="807F0765AD734BBE80B135B21C34D75F5"/>
          </w:pPr>
          <w:r w:rsidRPr="00206607">
            <w:rPr>
              <w:rStyle w:val="PlaceholderText"/>
              <w:b w:val="0"/>
              <w:bCs/>
              <w:color w:val="156082" w:themeColor="accent1"/>
            </w:rPr>
            <w:t>Click or tap here to enter text.</w:t>
          </w:r>
        </w:p>
      </w:docPartBody>
    </w:docPart>
    <w:docPart>
      <w:docPartPr>
        <w:name w:val="58CB46E5E55C4A2792EDDE90A7328EB4"/>
        <w:category>
          <w:name w:val="General"/>
          <w:gallery w:val="placeholder"/>
        </w:category>
        <w:types>
          <w:type w:val="bbPlcHdr"/>
        </w:types>
        <w:behaviors>
          <w:behavior w:val="content"/>
        </w:behaviors>
        <w:guid w:val="{E0E16CFE-EE2E-4A5F-8DCF-98271FA6829E}"/>
      </w:docPartPr>
      <w:docPartBody>
        <w:p w:rsidR="00B02E80" w:rsidRDefault="00B02E80" w:rsidP="00B02E80">
          <w:pPr>
            <w:pStyle w:val="58CB46E5E55C4A2792EDDE90A7328EB44"/>
          </w:pPr>
          <w:r w:rsidRPr="003A50E6">
            <w:rPr>
              <w:rStyle w:val="PlaceholderText"/>
              <w:bCs/>
              <w:color w:val="156082" w:themeColor="accent1"/>
            </w:rPr>
            <w:t>Click or tap here to enter text.</w:t>
          </w:r>
        </w:p>
      </w:docPartBody>
    </w:docPart>
    <w:docPart>
      <w:docPartPr>
        <w:name w:val="0C27E88D617A4C14B3F10F8393BD5877"/>
        <w:category>
          <w:name w:val="General"/>
          <w:gallery w:val="placeholder"/>
        </w:category>
        <w:types>
          <w:type w:val="bbPlcHdr"/>
        </w:types>
        <w:behaviors>
          <w:behavior w:val="content"/>
        </w:behaviors>
        <w:guid w:val="{BB4E3C3A-6932-481E-AFA1-35976263B321}"/>
      </w:docPartPr>
      <w:docPartBody>
        <w:p w:rsidR="00B02E80" w:rsidRDefault="00B02E80" w:rsidP="00B02E80">
          <w:pPr>
            <w:pStyle w:val="0C27E88D617A4C14B3F10F8393BD58774"/>
          </w:pPr>
          <w:r w:rsidRPr="003A50E6">
            <w:rPr>
              <w:rStyle w:val="PlaceholderText"/>
              <w:bCs/>
              <w:color w:val="156082" w:themeColor="accent1"/>
            </w:rPr>
            <w:t>Click or tap here to enter text.</w:t>
          </w:r>
        </w:p>
      </w:docPartBody>
    </w:docPart>
    <w:docPart>
      <w:docPartPr>
        <w:name w:val="5D8107735A544FCEA4AAD223AED75D71"/>
        <w:category>
          <w:name w:val="General"/>
          <w:gallery w:val="placeholder"/>
        </w:category>
        <w:types>
          <w:type w:val="bbPlcHdr"/>
        </w:types>
        <w:behaviors>
          <w:behavior w:val="content"/>
        </w:behaviors>
        <w:guid w:val="{D00C4DEC-AD70-41E5-9464-FACF5362DF4E}"/>
      </w:docPartPr>
      <w:docPartBody>
        <w:p w:rsidR="00B02E80" w:rsidRDefault="00B02E80" w:rsidP="00B02E80">
          <w:pPr>
            <w:pStyle w:val="5D8107735A544FCEA4AAD223AED75D714"/>
          </w:pPr>
          <w:r w:rsidRPr="003A50E6">
            <w:rPr>
              <w:rStyle w:val="PlaceholderText"/>
              <w:bCs/>
              <w:color w:val="156082" w:themeColor="accent1"/>
            </w:rPr>
            <w:t>Click or tap here to enter text.</w:t>
          </w:r>
        </w:p>
      </w:docPartBody>
    </w:docPart>
    <w:docPart>
      <w:docPartPr>
        <w:name w:val="E16D35DECC7940558396ECC80FDC5B65"/>
        <w:category>
          <w:name w:val="General"/>
          <w:gallery w:val="placeholder"/>
        </w:category>
        <w:types>
          <w:type w:val="bbPlcHdr"/>
        </w:types>
        <w:behaviors>
          <w:behavior w:val="content"/>
        </w:behaviors>
        <w:guid w:val="{AB1588B6-FC8B-40A1-B228-1EF4A14DC90B}"/>
      </w:docPartPr>
      <w:docPartBody>
        <w:p w:rsidR="00B02E80" w:rsidRDefault="00B02E80" w:rsidP="00B02E80">
          <w:pPr>
            <w:pStyle w:val="E16D35DECC7940558396ECC80FDC5B654"/>
          </w:pPr>
          <w:r w:rsidRPr="003A607F">
            <w:rPr>
              <w:rStyle w:val="PlaceholderText"/>
              <w:b w:val="0"/>
              <w:bCs/>
              <w:color w:val="156082" w:themeColor="accent1"/>
            </w:rPr>
            <w:t>Click or tap here to enter text.</w:t>
          </w:r>
        </w:p>
      </w:docPartBody>
    </w:docPart>
    <w:docPart>
      <w:docPartPr>
        <w:name w:val="A23E3835B1FB406D8814F3CD1B400B66"/>
        <w:category>
          <w:name w:val="General"/>
          <w:gallery w:val="placeholder"/>
        </w:category>
        <w:types>
          <w:type w:val="bbPlcHdr"/>
        </w:types>
        <w:behaviors>
          <w:behavior w:val="content"/>
        </w:behaviors>
        <w:guid w:val="{AF453970-896F-45A4-9228-CD101F5EA4B6}"/>
      </w:docPartPr>
      <w:docPartBody>
        <w:p w:rsidR="00B02E80" w:rsidRDefault="00B02E80" w:rsidP="00B02E80">
          <w:pPr>
            <w:pStyle w:val="A23E3835B1FB406D8814F3CD1B400B664"/>
          </w:pPr>
          <w:r w:rsidRPr="003A607F">
            <w:rPr>
              <w:rStyle w:val="PlaceholderText"/>
              <w:b w:val="0"/>
              <w:bCs/>
              <w:color w:val="156082" w:themeColor="accent1"/>
            </w:rPr>
            <w:t>Click or tap here to enter text.</w:t>
          </w:r>
        </w:p>
      </w:docPartBody>
    </w:docPart>
    <w:docPart>
      <w:docPartPr>
        <w:name w:val="33726FD5D832462481BB152817E8EF82"/>
        <w:category>
          <w:name w:val="General"/>
          <w:gallery w:val="placeholder"/>
        </w:category>
        <w:types>
          <w:type w:val="bbPlcHdr"/>
        </w:types>
        <w:behaviors>
          <w:behavior w:val="content"/>
        </w:behaviors>
        <w:guid w:val="{4E8DB351-34E1-41A2-8C87-D43608A1E26F}"/>
      </w:docPartPr>
      <w:docPartBody>
        <w:p w:rsidR="00B02E80" w:rsidRDefault="00B02E80" w:rsidP="00B02E80">
          <w:pPr>
            <w:pStyle w:val="33726FD5D832462481BB152817E8EF824"/>
          </w:pPr>
          <w:r w:rsidRPr="00206607">
            <w:rPr>
              <w:rStyle w:val="PlaceholderText"/>
              <w:b w:val="0"/>
              <w:bCs/>
              <w:color w:val="156082" w:themeColor="accent1"/>
            </w:rPr>
            <w:t>Click or tap here to enter text.</w:t>
          </w:r>
        </w:p>
      </w:docPartBody>
    </w:docPart>
    <w:docPart>
      <w:docPartPr>
        <w:name w:val="3B0B8001BF9646709BD59A60C753A71E"/>
        <w:category>
          <w:name w:val="General"/>
          <w:gallery w:val="placeholder"/>
        </w:category>
        <w:types>
          <w:type w:val="bbPlcHdr"/>
        </w:types>
        <w:behaviors>
          <w:behavior w:val="content"/>
        </w:behaviors>
        <w:guid w:val="{9ECEDB17-FA1D-471A-90F9-5EDA205EEFED}"/>
      </w:docPartPr>
      <w:docPartBody>
        <w:p w:rsidR="00B02E80" w:rsidRDefault="00B02E80" w:rsidP="00B02E80">
          <w:pPr>
            <w:pStyle w:val="3B0B8001BF9646709BD59A60C753A71E4"/>
          </w:pPr>
          <w:r w:rsidRPr="00206607">
            <w:rPr>
              <w:rStyle w:val="PlaceholderText"/>
              <w:b w:val="0"/>
              <w:bCs/>
              <w:color w:val="156082" w:themeColor="accent1"/>
            </w:rPr>
            <w:t>Click or tap here to enter text.</w:t>
          </w:r>
        </w:p>
      </w:docPartBody>
    </w:docPart>
    <w:docPart>
      <w:docPartPr>
        <w:name w:val="318ED4730E0848EFAAD402548A27559E"/>
        <w:category>
          <w:name w:val="General"/>
          <w:gallery w:val="placeholder"/>
        </w:category>
        <w:types>
          <w:type w:val="bbPlcHdr"/>
        </w:types>
        <w:behaviors>
          <w:behavior w:val="content"/>
        </w:behaviors>
        <w:guid w:val="{94D82B35-BCED-47E7-B4F6-E6245B9E7E0D}"/>
      </w:docPartPr>
      <w:docPartBody>
        <w:p w:rsidR="00B02E80" w:rsidRDefault="00B02E80" w:rsidP="00B02E80">
          <w:pPr>
            <w:pStyle w:val="318ED4730E0848EFAAD402548A27559E4"/>
          </w:pPr>
          <w:r w:rsidRPr="00206607">
            <w:rPr>
              <w:rStyle w:val="PlaceholderText"/>
              <w:b w:val="0"/>
              <w:bCs/>
              <w:color w:val="156082" w:themeColor="accent1"/>
            </w:rPr>
            <w:t>Click or tap here to enter text.</w:t>
          </w:r>
        </w:p>
      </w:docPartBody>
    </w:docPart>
    <w:docPart>
      <w:docPartPr>
        <w:name w:val="0F96D5A874B7486986FCD963BD78BFF4"/>
        <w:category>
          <w:name w:val="General"/>
          <w:gallery w:val="placeholder"/>
        </w:category>
        <w:types>
          <w:type w:val="bbPlcHdr"/>
        </w:types>
        <w:behaviors>
          <w:behavior w:val="content"/>
        </w:behaviors>
        <w:guid w:val="{12D7C979-A7F8-42E5-824A-6902B1F61CD7}"/>
      </w:docPartPr>
      <w:docPartBody>
        <w:p w:rsidR="00B02E80" w:rsidRDefault="00B02E80" w:rsidP="00B02E80">
          <w:pPr>
            <w:pStyle w:val="0F96D5A874B7486986FCD963BD78BFF43"/>
          </w:pPr>
          <w:r w:rsidRPr="00F44583">
            <w:rPr>
              <w:rStyle w:val="PlaceholderText"/>
              <w:b w:val="0"/>
              <w:bCs/>
              <w:color w:val="156082" w:themeColor="accent1"/>
            </w:rPr>
            <w:t>Click or tap here to enter text.</w:t>
          </w:r>
        </w:p>
      </w:docPartBody>
    </w:docPart>
    <w:docPart>
      <w:docPartPr>
        <w:name w:val="112F0CA10CB3412C9D4242F75919647E"/>
        <w:category>
          <w:name w:val="General"/>
          <w:gallery w:val="placeholder"/>
        </w:category>
        <w:types>
          <w:type w:val="bbPlcHdr"/>
        </w:types>
        <w:behaviors>
          <w:behavior w:val="content"/>
        </w:behaviors>
        <w:guid w:val="{06A18BF7-7DF1-4E6E-B2D4-ADD5C6519084}"/>
      </w:docPartPr>
      <w:docPartBody>
        <w:p w:rsidR="00B02E80" w:rsidRDefault="00B02E80" w:rsidP="00B02E80">
          <w:pPr>
            <w:pStyle w:val="112F0CA10CB3412C9D4242F75919647E3"/>
          </w:pPr>
          <w:r w:rsidRPr="00F44583">
            <w:rPr>
              <w:rStyle w:val="PlaceholderText"/>
              <w:b w:val="0"/>
              <w:bCs/>
              <w:color w:val="156082" w:themeColor="accent1"/>
            </w:rPr>
            <w:t>Click or tap here to enter text.</w:t>
          </w:r>
        </w:p>
      </w:docPartBody>
    </w:docPart>
    <w:docPart>
      <w:docPartPr>
        <w:name w:val="73CC38E5E677456B895A154C83AB93BF"/>
        <w:category>
          <w:name w:val="General"/>
          <w:gallery w:val="placeholder"/>
        </w:category>
        <w:types>
          <w:type w:val="bbPlcHdr"/>
        </w:types>
        <w:behaviors>
          <w:behavior w:val="content"/>
        </w:behaviors>
        <w:guid w:val="{79CB77AE-F2DC-486A-8946-8B8D8A1E5F10}"/>
      </w:docPartPr>
      <w:docPartBody>
        <w:p w:rsidR="00B02E80" w:rsidRDefault="00B02E80" w:rsidP="00B02E80">
          <w:pPr>
            <w:pStyle w:val="73CC38E5E677456B895A154C83AB93BF3"/>
          </w:pPr>
          <w:r w:rsidRPr="00F44583">
            <w:rPr>
              <w:rStyle w:val="PlaceholderText"/>
              <w:b w:val="0"/>
              <w:bCs/>
              <w:color w:val="156082" w:themeColor="accent1"/>
            </w:rPr>
            <w:t>Click or tap here to enter text.</w:t>
          </w:r>
        </w:p>
      </w:docPartBody>
    </w:docPart>
    <w:docPart>
      <w:docPartPr>
        <w:name w:val="F6B00450189249BD97B80B59030AFBDC"/>
        <w:category>
          <w:name w:val="General"/>
          <w:gallery w:val="placeholder"/>
        </w:category>
        <w:types>
          <w:type w:val="bbPlcHdr"/>
        </w:types>
        <w:behaviors>
          <w:behavior w:val="content"/>
        </w:behaviors>
        <w:guid w:val="{C2174880-38FC-411E-894A-45DB705D209D}"/>
      </w:docPartPr>
      <w:docPartBody>
        <w:p w:rsidR="00B02E80" w:rsidRDefault="00B02E80" w:rsidP="00B02E80">
          <w:pPr>
            <w:pStyle w:val="F6B00450189249BD97B80B59030AFBDC3"/>
          </w:pPr>
          <w:r w:rsidRPr="00AA62F3">
            <w:rPr>
              <w:rStyle w:val="PlaceholderText"/>
              <w:b w:val="0"/>
              <w:bCs/>
              <w:color w:val="156082" w:themeColor="accent1"/>
            </w:rPr>
            <w:t>Click or tap here to enter text.</w:t>
          </w:r>
        </w:p>
      </w:docPartBody>
    </w:docPart>
    <w:docPart>
      <w:docPartPr>
        <w:name w:val="C1D1A7735C634EF289DC8734DB733FA5"/>
        <w:category>
          <w:name w:val="General"/>
          <w:gallery w:val="placeholder"/>
        </w:category>
        <w:types>
          <w:type w:val="bbPlcHdr"/>
        </w:types>
        <w:behaviors>
          <w:behavior w:val="content"/>
        </w:behaviors>
        <w:guid w:val="{1CA4A9ED-372F-43B7-B742-9F503CF3932A}"/>
      </w:docPartPr>
      <w:docPartBody>
        <w:p w:rsidR="00B02E80" w:rsidRDefault="00B02E80" w:rsidP="00B02E80">
          <w:pPr>
            <w:pStyle w:val="C1D1A7735C634EF289DC8734DB733FA53"/>
          </w:pPr>
          <w:r w:rsidRPr="00AA62F3">
            <w:rPr>
              <w:rStyle w:val="PlaceholderText"/>
              <w:b w:val="0"/>
              <w:bCs/>
              <w:color w:val="156082" w:themeColor="accent1"/>
            </w:rPr>
            <w:t>Click or tap here to enter text.</w:t>
          </w:r>
        </w:p>
      </w:docPartBody>
    </w:docPart>
    <w:docPart>
      <w:docPartPr>
        <w:name w:val="C34C50B2899C4E3AB6188C21136AA4A7"/>
        <w:category>
          <w:name w:val="General"/>
          <w:gallery w:val="placeholder"/>
        </w:category>
        <w:types>
          <w:type w:val="bbPlcHdr"/>
        </w:types>
        <w:behaviors>
          <w:behavior w:val="content"/>
        </w:behaviors>
        <w:guid w:val="{B201D251-258D-4F0B-9DF3-A7904363550C}"/>
      </w:docPartPr>
      <w:docPartBody>
        <w:p w:rsidR="00B02E80" w:rsidRDefault="00B02E80" w:rsidP="00B02E80">
          <w:pPr>
            <w:pStyle w:val="C34C50B2899C4E3AB6188C21136AA4A73"/>
          </w:pPr>
          <w:r w:rsidRPr="00AA62F3">
            <w:rPr>
              <w:rStyle w:val="PlaceholderText"/>
              <w:b w:val="0"/>
              <w:bCs/>
              <w:color w:val="156082" w:themeColor="accent1"/>
            </w:rPr>
            <w:t>Click or tap here to enter text.</w:t>
          </w:r>
        </w:p>
      </w:docPartBody>
    </w:docPart>
    <w:docPart>
      <w:docPartPr>
        <w:name w:val="D744F5D0FCB44AE1A02DC4203ABAD518"/>
        <w:category>
          <w:name w:val="General"/>
          <w:gallery w:val="placeholder"/>
        </w:category>
        <w:types>
          <w:type w:val="bbPlcHdr"/>
        </w:types>
        <w:behaviors>
          <w:behavior w:val="content"/>
        </w:behaviors>
        <w:guid w:val="{A4FB384C-6529-480E-854C-1FAC2C4C0BD8}"/>
      </w:docPartPr>
      <w:docPartBody>
        <w:p w:rsidR="00B02E80" w:rsidRDefault="00B02E80" w:rsidP="00B02E80">
          <w:pPr>
            <w:pStyle w:val="D744F5D0FCB44AE1A02DC4203ABAD5183"/>
          </w:pPr>
          <w:r w:rsidRPr="000D0943">
            <w:rPr>
              <w:rStyle w:val="PlaceholderText"/>
              <w:b w:val="0"/>
              <w:bCs/>
              <w:color w:val="156082" w:themeColor="accent1"/>
            </w:rPr>
            <w:t>Click or tap here to enter text.</w:t>
          </w:r>
        </w:p>
      </w:docPartBody>
    </w:docPart>
    <w:docPart>
      <w:docPartPr>
        <w:name w:val="E7120CB954AE458E8698053759954B4D"/>
        <w:category>
          <w:name w:val="General"/>
          <w:gallery w:val="placeholder"/>
        </w:category>
        <w:types>
          <w:type w:val="bbPlcHdr"/>
        </w:types>
        <w:behaviors>
          <w:behavior w:val="content"/>
        </w:behaviors>
        <w:guid w:val="{A6FDF821-C40B-4B75-A393-33D9A62114E5}"/>
      </w:docPartPr>
      <w:docPartBody>
        <w:p w:rsidR="00B02E80" w:rsidRDefault="00B02E80" w:rsidP="00B02E80">
          <w:pPr>
            <w:pStyle w:val="E7120CB954AE458E8698053759954B4D3"/>
          </w:pPr>
          <w:r w:rsidRPr="00AA62F3">
            <w:rPr>
              <w:rStyle w:val="PlaceholderText"/>
              <w:b w:val="0"/>
              <w:bCs/>
              <w:color w:val="156082" w:themeColor="accent1"/>
            </w:rPr>
            <w:t>Click or tap here to enter text.</w:t>
          </w:r>
        </w:p>
      </w:docPartBody>
    </w:docPart>
    <w:docPart>
      <w:docPartPr>
        <w:name w:val="4773F13326F049B199A042D51D933333"/>
        <w:category>
          <w:name w:val="General"/>
          <w:gallery w:val="placeholder"/>
        </w:category>
        <w:types>
          <w:type w:val="bbPlcHdr"/>
        </w:types>
        <w:behaviors>
          <w:behavior w:val="content"/>
        </w:behaviors>
        <w:guid w:val="{2E01D5B7-B530-4536-AC78-2F7EE79428DE}"/>
      </w:docPartPr>
      <w:docPartBody>
        <w:p w:rsidR="00B02E80" w:rsidRDefault="00B02E80" w:rsidP="00B02E80">
          <w:pPr>
            <w:pStyle w:val="4773F13326F049B199A042D51D9333333"/>
          </w:pPr>
          <w:r w:rsidRPr="00AA62F3">
            <w:rPr>
              <w:rStyle w:val="PlaceholderText"/>
              <w:b w:val="0"/>
              <w:bCs/>
              <w:color w:val="156082" w:themeColor="accent1"/>
            </w:rPr>
            <w:t>Click or tap here to enter text.</w:t>
          </w:r>
        </w:p>
      </w:docPartBody>
    </w:docPart>
    <w:docPart>
      <w:docPartPr>
        <w:name w:val="39953E57D52E49E4AC82E8CD782E3A61"/>
        <w:category>
          <w:name w:val="General"/>
          <w:gallery w:val="placeholder"/>
        </w:category>
        <w:types>
          <w:type w:val="bbPlcHdr"/>
        </w:types>
        <w:behaviors>
          <w:behavior w:val="content"/>
        </w:behaviors>
        <w:guid w:val="{D1DCEA20-18F1-4AF7-B7E8-89C0453B0726}"/>
      </w:docPartPr>
      <w:docPartBody>
        <w:p w:rsidR="00B02E80" w:rsidRDefault="00B02E80" w:rsidP="00B02E80">
          <w:pPr>
            <w:pStyle w:val="39953E57D52E49E4AC82E8CD782E3A612"/>
          </w:pPr>
          <w:r w:rsidRPr="000D0943">
            <w:rPr>
              <w:rStyle w:val="PlaceholderText"/>
              <w:b w:val="0"/>
              <w:bCs/>
              <w:color w:val="156082" w:themeColor="accent1"/>
            </w:rPr>
            <w:t>Click or tap here to enter text.</w:t>
          </w:r>
        </w:p>
      </w:docPartBody>
    </w:docPart>
    <w:docPart>
      <w:docPartPr>
        <w:name w:val="2DA1FD772C724B1785D6CE3859B4B0FD"/>
        <w:category>
          <w:name w:val="General"/>
          <w:gallery w:val="placeholder"/>
        </w:category>
        <w:types>
          <w:type w:val="bbPlcHdr"/>
        </w:types>
        <w:behaviors>
          <w:behavior w:val="content"/>
        </w:behaviors>
        <w:guid w:val="{9255907A-F583-4E27-A1EB-23AB3E941C5E}"/>
      </w:docPartPr>
      <w:docPartBody>
        <w:p w:rsidR="00B02E80" w:rsidRDefault="00B02E80" w:rsidP="00B02E80">
          <w:pPr>
            <w:pStyle w:val="2DA1FD772C724B1785D6CE3859B4B0FD2"/>
          </w:pPr>
          <w:r w:rsidRPr="0053300D">
            <w:rPr>
              <w:rStyle w:val="PlaceholderText"/>
              <w:b w:val="0"/>
              <w:bCs/>
              <w:color w:val="156082" w:themeColor="accent1"/>
            </w:rPr>
            <w:t>Click or tap here to enter text.</w:t>
          </w:r>
        </w:p>
      </w:docPartBody>
    </w:docPart>
    <w:docPart>
      <w:docPartPr>
        <w:name w:val="9A14D88B0F3540488F8B34E17BE38C7E"/>
        <w:category>
          <w:name w:val="General"/>
          <w:gallery w:val="placeholder"/>
        </w:category>
        <w:types>
          <w:type w:val="bbPlcHdr"/>
        </w:types>
        <w:behaviors>
          <w:behavior w:val="content"/>
        </w:behaviors>
        <w:guid w:val="{0DFA8F67-7462-4074-B2A6-9DBA08E96DC2}"/>
      </w:docPartPr>
      <w:docPartBody>
        <w:p w:rsidR="00B02E80" w:rsidRDefault="00B02E80" w:rsidP="00B02E80">
          <w:pPr>
            <w:pStyle w:val="9A14D88B0F3540488F8B34E17BE38C7E2"/>
          </w:pPr>
          <w:r w:rsidRPr="002F4C27">
            <w:rPr>
              <w:rStyle w:val="PlaceholderText"/>
              <w:b w:val="0"/>
              <w:bCs/>
              <w:color w:val="156082" w:themeColor="accent1"/>
            </w:rPr>
            <w:t>Click or tap here to enter text.</w:t>
          </w:r>
        </w:p>
      </w:docPartBody>
    </w:docPart>
    <w:docPart>
      <w:docPartPr>
        <w:name w:val="BFE95B6DD44F462AA1657A637B3813C4"/>
        <w:category>
          <w:name w:val="General"/>
          <w:gallery w:val="placeholder"/>
        </w:category>
        <w:types>
          <w:type w:val="bbPlcHdr"/>
        </w:types>
        <w:behaviors>
          <w:behavior w:val="content"/>
        </w:behaviors>
        <w:guid w:val="{F6590C07-7A24-4F25-A610-5F9A60948ACC}"/>
      </w:docPartPr>
      <w:docPartBody>
        <w:p w:rsidR="00B02E80" w:rsidRDefault="00B02E80" w:rsidP="00B02E80">
          <w:pPr>
            <w:pStyle w:val="BFE95B6DD44F462AA1657A637B3813C42"/>
          </w:pPr>
          <w:r w:rsidRPr="000D0943">
            <w:rPr>
              <w:rStyle w:val="PlaceholderText"/>
              <w:b w:val="0"/>
              <w:bCs/>
              <w:color w:val="156082" w:themeColor="accent1"/>
            </w:rPr>
            <w:t>Click or tap here to enter text.</w:t>
          </w:r>
        </w:p>
      </w:docPartBody>
    </w:docPart>
    <w:docPart>
      <w:docPartPr>
        <w:name w:val="BDB6DE6D1CA846DE9DD91B2847E917A5"/>
        <w:category>
          <w:name w:val="General"/>
          <w:gallery w:val="placeholder"/>
        </w:category>
        <w:types>
          <w:type w:val="bbPlcHdr"/>
        </w:types>
        <w:behaviors>
          <w:behavior w:val="content"/>
        </w:behaviors>
        <w:guid w:val="{4525BA10-EDD1-4291-A6B1-EFCFB8C06338}"/>
      </w:docPartPr>
      <w:docPartBody>
        <w:p w:rsidR="00B02E80" w:rsidRDefault="00B02E80" w:rsidP="00B02E80">
          <w:pPr>
            <w:pStyle w:val="BDB6DE6D1CA846DE9DD91B2847E917A52"/>
          </w:pPr>
          <w:r w:rsidRPr="0053300D">
            <w:rPr>
              <w:rStyle w:val="PlaceholderText"/>
              <w:b w:val="0"/>
              <w:bCs/>
              <w:color w:val="156082" w:themeColor="accent1"/>
            </w:rPr>
            <w:t>Click or tap here to enter text.</w:t>
          </w:r>
        </w:p>
      </w:docPartBody>
    </w:docPart>
    <w:docPart>
      <w:docPartPr>
        <w:name w:val="B3E4C1FEC3504F7F9DAC17D32A5415B3"/>
        <w:category>
          <w:name w:val="General"/>
          <w:gallery w:val="placeholder"/>
        </w:category>
        <w:types>
          <w:type w:val="bbPlcHdr"/>
        </w:types>
        <w:behaviors>
          <w:behavior w:val="content"/>
        </w:behaviors>
        <w:guid w:val="{77FEB58D-B404-4F78-8029-0B98D7C0EB04}"/>
      </w:docPartPr>
      <w:docPartBody>
        <w:p w:rsidR="00B02E80" w:rsidRDefault="00B02E80" w:rsidP="00B02E80">
          <w:pPr>
            <w:pStyle w:val="B3E4C1FEC3504F7F9DAC17D32A5415B32"/>
          </w:pPr>
          <w:r w:rsidRPr="002F4C27">
            <w:rPr>
              <w:rStyle w:val="PlaceholderText"/>
              <w:b w:val="0"/>
              <w:bCs/>
              <w:color w:val="156082" w:themeColor="accent1"/>
            </w:rPr>
            <w:t>Click or tap here to enter text.</w:t>
          </w:r>
        </w:p>
      </w:docPartBody>
    </w:docPart>
    <w:docPart>
      <w:docPartPr>
        <w:name w:val="2E1EDB25D2E24A769F1F199EED191608"/>
        <w:category>
          <w:name w:val="General"/>
          <w:gallery w:val="placeholder"/>
        </w:category>
        <w:types>
          <w:type w:val="bbPlcHdr"/>
        </w:types>
        <w:behaviors>
          <w:behavior w:val="content"/>
        </w:behaviors>
        <w:guid w:val="{5ABF9702-F29F-4C0F-9F25-D07627B7582A}"/>
      </w:docPartPr>
      <w:docPartBody>
        <w:p w:rsidR="00B02E80" w:rsidRDefault="00B02E80" w:rsidP="00B02E80">
          <w:pPr>
            <w:pStyle w:val="2E1EDB25D2E24A769F1F199EED1916082"/>
          </w:pPr>
          <w:r w:rsidRPr="000D0943">
            <w:rPr>
              <w:rStyle w:val="PlaceholderText"/>
              <w:b w:val="0"/>
              <w:bCs/>
              <w:color w:val="156082" w:themeColor="accent1"/>
            </w:rPr>
            <w:t>Click or tap here to enter text.</w:t>
          </w:r>
        </w:p>
      </w:docPartBody>
    </w:docPart>
    <w:docPart>
      <w:docPartPr>
        <w:name w:val="F2F5339BE2E14E6F9254C299142ADB9F"/>
        <w:category>
          <w:name w:val="General"/>
          <w:gallery w:val="placeholder"/>
        </w:category>
        <w:types>
          <w:type w:val="bbPlcHdr"/>
        </w:types>
        <w:behaviors>
          <w:behavior w:val="content"/>
        </w:behaviors>
        <w:guid w:val="{9C40466C-64A3-41FD-B901-71A067455763}"/>
      </w:docPartPr>
      <w:docPartBody>
        <w:p w:rsidR="00B02E80" w:rsidRDefault="00B02E80" w:rsidP="00B02E80">
          <w:pPr>
            <w:pStyle w:val="F2F5339BE2E14E6F9254C299142ADB9F2"/>
          </w:pPr>
          <w:r w:rsidRPr="0053300D">
            <w:rPr>
              <w:rStyle w:val="PlaceholderText"/>
              <w:b w:val="0"/>
              <w:bCs/>
              <w:color w:val="156082" w:themeColor="accent1"/>
            </w:rPr>
            <w:t>Click or tap here to enter text.</w:t>
          </w:r>
        </w:p>
      </w:docPartBody>
    </w:docPart>
    <w:docPart>
      <w:docPartPr>
        <w:name w:val="3A8FF638E5E44CC0AEAB2D67C757BA4E"/>
        <w:category>
          <w:name w:val="General"/>
          <w:gallery w:val="placeholder"/>
        </w:category>
        <w:types>
          <w:type w:val="bbPlcHdr"/>
        </w:types>
        <w:behaviors>
          <w:behavior w:val="content"/>
        </w:behaviors>
        <w:guid w:val="{F1DBD14E-0A78-4953-9E14-38C5B88EA551}"/>
      </w:docPartPr>
      <w:docPartBody>
        <w:p w:rsidR="00B02E80" w:rsidRDefault="00B02E80" w:rsidP="00B02E80">
          <w:pPr>
            <w:pStyle w:val="3A8FF638E5E44CC0AEAB2D67C757BA4E2"/>
          </w:pPr>
          <w:r w:rsidRPr="002F4C27">
            <w:rPr>
              <w:rStyle w:val="PlaceholderText"/>
              <w:b w:val="0"/>
              <w:bCs/>
              <w:color w:val="156082" w:themeColor="accent1"/>
            </w:rPr>
            <w:t>Click or tap here to enter text.</w:t>
          </w:r>
        </w:p>
      </w:docPartBody>
    </w:docPart>
    <w:docPart>
      <w:docPartPr>
        <w:name w:val="C814218DA6E14A2DB17B3B41A7107EEC"/>
        <w:category>
          <w:name w:val="General"/>
          <w:gallery w:val="placeholder"/>
        </w:category>
        <w:types>
          <w:type w:val="bbPlcHdr"/>
        </w:types>
        <w:behaviors>
          <w:behavior w:val="content"/>
        </w:behaviors>
        <w:guid w:val="{B70D72C6-2C47-4A8B-897F-755A7A0EA919}"/>
      </w:docPartPr>
      <w:docPartBody>
        <w:p w:rsidR="00B02E80" w:rsidRDefault="00B02E80" w:rsidP="00B02E80">
          <w:pPr>
            <w:pStyle w:val="C814218DA6E14A2DB17B3B41A7107EEC2"/>
          </w:pPr>
          <w:r w:rsidRPr="000D0943">
            <w:rPr>
              <w:rStyle w:val="PlaceholderText"/>
              <w:b w:val="0"/>
              <w:bCs/>
              <w:color w:val="156082" w:themeColor="accent1"/>
            </w:rPr>
            <w:t>Click or tap here to enter text.</w:t>
          </w:r>
        </w:p>
      </w:docPartBody>
    </w:docPart>
    <w:docPart>
      <w:docPartPr>
        <w:name w:val="6319878B4A764C97890C74C5F10B4131"/>
        <w:category>
          <w:name w:val="General"/>
          <w:gallery w:val="placeholder"/>
        </w:category>
        <w:types>
          <w:type w:val="bbPlcHdr"/>
        </w:types>
        <w:behaviors>
          <w:behavior w:val="content"/>
        </w:behaviors>
        <w:guid w:val="{F04B6766-7512-4CF2-9643-32961E081283}"/>
      </w:docPartPr>
      <w:docPartBody>
        <w:p w:rsidR="00B02E80" w:rsidRDefault="00B02E80" w:rsidP="00B02E80">
          <w:pPr>
            <w:pStyle w:val="6319878B4A764C97890C74C5F10B41312"/>
          </w:pPr>
          <w:r w:rsidRPr="0053300D">
            <w:rPr>
              <w:rStyle w:val="PlaceholderText"/>
              <w:b w:val="0"/>
              <w:bCs/>
              <w:color w:val="156082" w:themeColor="accent1"/>
            </w:rPr>
            <w:t>Click or tap here to enter text.</w:t>
          </w:r>
        </w:p>
      </w:docPartBody>
    </w:docPart>
    <w:docPart>
      <w:docPartPr>
        <w:name w:val="33D9A33DF4B248E794FD6A1A21FC5770"/>
        <w:category>
          <w:name w:val="General"/>
          <w:gallery w:val="placeholder"/>
        </w:category>
        <w:types>
          <w:type w:val="bbPlcHdr"/>
        </w:types>
        <w:behaviors>
          <w:behavior w:val="content"/>
        </w:behaviors>
        <w:guid w:val="{17349641-22EC-454B-9572-23438646EA03}"/>
      </w:docPartPr>
      <w:docPartBody>
        <w:p w:rsidR="00B02E80" w:rsidRDefault="00B02E80" w:rsidP="00B02E80">
          <w:pPr>
            <w:pStyle w:val="33D9A33DF4B248E794FD6A1A21FC57702"/>
          </w:pPr>
          <w:r w:rsidRPr="002F4C27">
            <w:rPr>
              <w:rStyle w:val="PlaceholderText"/>
              <w:b w:val="0"/>
              <w:bCs/>
              <w:color w:val="156082" w:themeColor="accent1"/>
            </w:rPr>
            <w:t>Click or tap here to enter text.</w:t>
          </w:r>
        </w:p>
      </w:docPartBody>
    </w:docPart>
    <w:docPart>
      <w:docPartPr>
        <w:name w:val="2C953D7A783C4DC8A7E058985763CE19"/>
        <w:category>
          <w:name w:val="General"/>
          <w:gallery w:val="placeholder"/>
        </w:category>
        <w:types>
          <w:type w:val="bbPlcHdr"/>
        </w:types>
        <w:behaviors>
          <w:behavior w:val="content"/>
        </w:behaviors>
        <w:guid w:val="{24EE2B2A-38D0-4336-A74A-6750D6B67019}"/>
      </w:docPartPr>
      <w:docPartBody>
        <w:p w:rsidR="00B02E80" w:rsidRDefault="00B02E80" w:rsidP="00B02E80">
          <w:pPr>
            <w:pStyle w:val="2C953D7A783C4DC8A7E058985763CE192"/>
          </w:pPr>
          <w:r w:rsidRPr="000D0943">
            <w:rPr>
              <w:rStyle w:val="PlaceholderText"/>
              <w:b w:val="0"/>
              <w:bCs/>
              <w:color w:val="156082" w:themeColor="accent1"/>
            </w:rPr>
            <w:t>Click or tap here to enter text.</w:t>
          </w:r>
        </w:p>
      </w:docPartBody>
    </w:docPart>
    <w:docPart>
      <w:docPartPr>
        <w:name w:val="76ECE70E52E948FC8119CCCC95A15018"/>
        <w:category>
          <w:name w:val="General"/>
          <w:gallery w:val="placeholder"/>
        </w:category>
        <w:types>
          <w:type w:val="bbPlcHdr"/>
        </w:types>
        <w:behaviors>
          <w:behavior w:val="content"/>
        </w:behaviors>
        <w:guid w:val="{B3928A0E-F638-40F8-AC91-ED99AD46D44D}"/>
      </w:docPartPr>
      <w:docPartBody>
        <w:p w:rsidR="00B02E80" w:rsidRDefault="00B02E80" w:rsidP="00B02E80">
          <w:pPr>
            <w:pStyle w:val="76ECE70E52E948FC8119CCCC95A150182"/>
          </w:pPr>
          <w:r w:rsidRPr="0053300D">
            <w:rPr>
              <w:rStyle w:val="PlaceholderText"/>
              <w:b w:val="0"/>
              <w:bCs/>
              <w:color w:val="156082" w:themeColor="accent1"/>
            </w:rPr>
            <w:t>Click or tap here to enter text.</w:t>
          </w:r>
        </w:p>
      </w:docPartBody>
    </w:docPart>
    <w:docPart>
      <w:docPartPr>
        <w:name w:val="3EA59E6C982443299CA370ACA3C75713"/>
        <w:category>
          <w:name w:val="General"/>
          <w:gallery w:val="placeholder"/>
        </w:category>
        <w:types>
          <w:type w:val="bbPlcHdr"/>
        </w:types>
        <w:behaviors>
          <w:behavior w:val="content"/>
        </w:behaviors>
        <w:guid w:val="{8198E650-5BBB-4CA9-AD92-5CB3F98F5F43}"/>
      </w:docPartPr>
      <w:docPartBody>
        <w:p w:rsidR="00B02E80" w:rsidRDefault="00B02E80" w:rsidP="00B02E80">
          <w:pPr>
            <w:pStyle w:val="3EA59E6C982443299CA370ACA3C757132"/>
          </w:pPr>
          <w:r w:rsidRPr="002F4C27">
            <w:rPr>
              <w:rStyle w:val="PlaceholderText"/>
              <w:b w:val="0"/>
              <w:bCs/>
              <w:color w:val="156082" w:themeColor="accent1"/>
            </w:rPr>
            <w:t>Click or tap here to enter text.</w:t>
          </w:r>
        </w:p>
      </w:docPartBody>
    </w:docPart>
    <w:docPart>
      <w:docPartPr>
        <w:name w:val="8271DB1CA073409F86D3A7A8A500C485"/>
        <w:category>
          <w:name w:val="General"/>
          <w:gallery w:val="placeholder"/>
        </w:category>
        <w:types>
          <w:type w:val="bbPlcHdr"/>
        </w:types>
        <w:behaviors>
          <w:behavior w:val="content"/>
        </w:behaviors>
        <w:guid w:val="{A294B18B-971C-42DD-B788-302F7EA4F4ED}"/>
      </w:docPartPr>
      <w:docPartBody>
        <w:p w:rsidR="00D540FB" w:rsidRDefault="00E57220" w:rsidP="00E57220">
          <w:pPr>
            <w:pStyle w:val="8271DB1CA073409F86D3A7A8A500C485"/>
          </w:pPr>
          <w:r w:rsidRPr="000F2435">
            <w:rPr>
              <w:rStyle w:val="PlaceholderText"/>
              <w:color w:val="156082" w:themeColor="accent1"/>
            </w:rPr>
            <w:t>Click or tap here to enter text.</w:t>
          </w:r>
        </w:p>
      </w:docPartBody>
    </w:docPart>
    <w:docPart>
      <w:docPartPr>
        <w:name w:val="B0D632B82EF54974AF497713A14395FE"/>
        <w:category>
          <w:name w:val="General"/>
          <w:gallery w:val="placeholder"/>
        </w:category>
        <w:types>
          <w:type w:val="bbPlcHdr"/>
        </w:types>
        <w:behaviors>
          <w:behavior w:val="content"/>
        </w:behaviors>
        <w:guid w:val="{2CE236FC-D595-445A-BDBE-A9503256D770}"/>
      </w:docPartPr>
      <w:docPartBody>
        <w:p w:rsidR="00D540FB" w:rsidRDefault="00E57220" w:rsidP="00E57220">
          <w:pPr>
            <w:pStyle w:val="B0D632B82EF54974AF497713A14395FE"/>
          </w:pPr>
          <w:r w:rsidRPr="000F2435">
            <w:rPr>
              <w:rStyle w:val="PlaceholderText"/>
              <w:color w:val="156082" w:themeColor="accent1"/>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96CAA97-C369-4A58-880B-3577A4C4E1E8}"/>
      </w:docPartPr>
      <w:docPartBody>
        <w:p w:rsidR="00184970" w:rsidRDefault="006454D2">
          <w:r w:rsidRPr="00155D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A0B37"/>
    <w:rsid w:val="000867A8"/>
    <w:rsid w:val="00184970"/>
    <w:rsid w:val="001B115E"/>
    <w:rsid w:val="0028799D"/>
    <w:rsid w:val="00302750"/>
    <w:rsid w:val="00461781"/>
    <w:rsid w:val="00520160"/>
    <w:rsid w:val="006454D2"/>
    <w:rsid w:val="006F2054"/>
    <w:rsid w:val="007900B0"/>
    <w:rsid w:val="009A0B37"/>
    <w:rsid w:val="00A2325F"/>
    <w:rsid w:val="00A9551B"/>
    <w:rsid w:val="00B02E80"/>
    <w:rsid w:val="00C03264"/>
    <w:rsid w:val="00C3414D"/>
    <w:rsid w:val="00D26312"/>
    <w:rsid w:val="00D540FB"/>
    <w:rsid w:val="00DD3D9C"/>
    <w:rsid w:val="00E57220"/>
    <w:rsid w:val="00FB4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454D2"/>
    <w:rPr>
      <w:color w:val="3A3A3A" w:themeColor="background2" w:themeShade="40"/>
    </w:rPr>
  </w:style>
  <w:style w:type="paragraph" w:customStyle="1" w:styleId="41B0682B0CF648D6B6E2993A568B3C704">
    <w:name w:val="41B0682B0CF648D6B6E2993A568B3C70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12B619A15F24186BC9286D6748D99414">
    <w:name w:val="E12B619A15F24186BC9286D6748D9941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5306BE95902B406D83E0154B630A2E2C4">
    <w:name w:val="5306BE95902B406D83E0154B630A2E2C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DB78420371D47F9BCA82DD5ABA778064">
    <w:name w:val="CDB78420371D47F9BCA82DD5ABA77806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1D211197699410F8505130EA0A311D34">
    <w:name w:val="B1D211197699410F8505130EA0A311D3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351049E29CE4D53B54B44827972F10E4">
    <w:name w:val="E351049E29CE4D53B54B44827972F10E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86B5F74793F4239B6AA5700653966CA4">
    <w:name w:val="086B5F74793F4239B6AA5700653966CA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4DEAEE18F751463F8CEBA8318A9BE6B74">
    <w:name w:val="4DEAEE18F751463F8CEBA8318A9BE6B7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923373A424E94496BE745E8339A3C1EC4">
    <w:name w:val="923373A424E94496BE745E8339A3C1EC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8D2EC7EB83E5444F94146AC7A8786A3E4">
    <w:name w:val="8D2EC7EB83E5444F94146AC7A8786A3E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0B40521BD754BF6801461764E1BDB7F4">
    <w:name w:val="B0B40521BD754BF6801461764E1BDB7F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5763405893C04BB3BF6EDE47DC6CD62A4">
    <w:name w:val="5763405893C04BB3BF6EDE47DC6CD62A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A63EAA206DC4EBBAE1C32DF8F32DB8A4">
    <w:name w:val="0A63EAA206DC4EBBAE1C32DF8F32DB8A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21FB1CEB42BF4A628B3E10A4601B481E4">
    <w:name w:val="21FB1CEB42BF4A628B3E10A4601B481E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0FB1F54ECED4369BB6339AB40BA9EE44">
    <w:name w:val="30FB1F54ECED4369BB6339AB40BA9EE4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5BDA05DCC184F3C86CB91D15DCF119B4">
    <w:name w:val="E5BDA05DCC184F3C86CB91D15DCF119B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9CC5F21101C48AFA541F0B18A3A0E424">
    <w:name w:val="79CC5F21101C48AFA541F0B18A3A0E42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F3643A5BF9D240559F115245201DEBDF4">
    <w:name w:val="F3643A5BF9D240559F115245201DEBDF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B71155DFBDB4528BBEE4DDC9A073CB04">
    <w:name w:val="BB71155DFBDB4528BBEE4DDC9A073CB0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26F93314D7A44931BD75117C24724CFC4">
    <w:name w:val="26F93314D7A44931BD75117C24724CFC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A246EE2195548D486935863633BFE344">
    <w:name w:val="BA246EE2195548D486935863633BFE34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33BB22247884D5BBADCB193EE0ECECA4">
    <w:name w:val="E33BB22247884D5BBADCB193EE0ECECA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33F479107CB4123B2EF99104A15EB414">
    <w:name w:val="033F479107CB4123B2EF99104A15EB41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D6F3926D2C34BCEA3D00BF2FAEFA79A4">
    <w:name w:val="CD6F3926D2C34BCEA3D00BF2FAEFA79A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F3EE4BB262C94F4E8320EE2719A4F52D4">
    <w:name w:val="F3EE4BB262C94F4E8320EE2719A4F52D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C4C7C5321EE433CA4C8C0E63F570E494">
    <w:name w:val="CC4C7C5321EE433CA4C8C0E63F570E49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EBAE06DEAE34E849996FDF23ADDD5CC4">
    <w:name w:val="CEBAE06DEAE34E849996FDF23ADDD5CC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35E08B39F3A4D26997A8E3AE0CC36CC4">
    <w:name w:val="C35E08B39F3A4D26997A8E3AE0CC36CC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8BA720A80EA1454EAF9AECC23E8D421D4">
    <w:name w:val="8BA720A80EA1454EAF9AECC23E8D421D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DE4F7940569A44CBA02F846AA758E0364">
    <w:name w:val="DE4F7940569A44CBA02F846AA758E036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F75E77DB2EC46BD8C9A55BEA78C00DB4">
    <w:name w:val="EF75E77DB2EC46BD8C9A55BEA78C00DB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B12AFBF2BAB4383AF21AB25199EB0B64">
    <w:name w:val="7B12AFBF2BAB4383AF21AB25199EB0B6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AD1CB7C1FD28483982D1637F8033EF4F4">
    <w:name w:val="AD1CB7C1FD28483982D1637F8033EF4F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163497502D0C4859B14E09CA87952F134">
    <w:name w:val="163497502D0C4859B14E09CA87952F13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8F16F74BC4E4C82ABC750128CFBACCA4">
    <w:name w:val="E8F16F74BC4E4C82ABC750128CFBACCA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9CE9DA5FD9694471A3CD5A567F8600A34">
    <w:name w:val="9CE9DA5FD9694471A3CD5A567F8600A3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47102DC44D140C5A2D3FA73339118054">
    <w:name w:val="E47102DC44D140C5A2D3FA7333911805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494EDA645CE34A13958D35C439D4391A4">
    <w:name w:val="494EDA645CE34A13958D35C439D4391A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D9850E7FA4040108D10DF0D0D8EFB1D4">
    <w:name w:val="7D9850E7FA4040108D10DF0D0D8EFB1D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1E19452233B4EF9B42D12CFFD64B8974">
    <w:name w:val="B1E19452233B4EF9B42D12CFFD64B897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92406D81A5A408299D9801EF2EADFD54">
    <w:name w:val="092406D81A5A408299D9801EF2EADFD5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D148D61A0DE145EEB18AC23B614D2FAD4">
    <w:name w:val="D148D61A0DE145EEB18AC23B614D2FAD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A1DA743209D44DC1AC6C111016437B104">
    <w:name w:val="A1DA743209D44DC1AC6C111016437B10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A49B2171867D4CD19A6721724C3ABDBC4">
    <w:name w:val="A49B2171867D4CD19A6721724C3ABDBC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F96D5A874B7486986FCD963BD78BFF43">
    <w:name w:val="0F96D5A874B7486986FCD963BD78BFF4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112F0CA10CB3412C9D4242F75919647E3">
    <w:name w:val="112F0CA10CB3412C9D4242F75919647E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3CC38E5E677456B895A154C83AB93BF3">
    <w:name w:val="73CC38E5E677456B895A154C83AB93BF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F6B00450189249BD97B80B59030AFBDC3">
    <w:name w:val="F6B00450189249BD97B80B59030AFBDC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1D1A7735C634EF289DC8734DB733FA53">
    <w:name w:val="C1D1A7735C634EF289DC8734DB733FA5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34C50B2899C4E3AB6188C21136AA4A73">
    <w:name w:val="C34C50B2899C4E3AB6188C21136AA4A7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D744F5D0FCB44AE1A02DC4203ABAD5183">
    <w:name w:val="D744F5D0FCB44AE1A02DC4203ABAD518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7120CB954AE458E8698053759954B4D3">
    <w:name w:val="E7120CB954AE458E8698053759954B4D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4773F13326F049B199A042D51D9333333">
    <w:name w:val="4773F13326F049B199A042D51D933333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9953E57D52E49E4AC82E8CD782E3A612">
    <w:name w:val="39953E57D52E49E4AC82E8CD782E3A61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2DA1FD772C724B1785D6CE3859B4B0FD2">
    <w:name w:val="2DA1FD772C724B1785D6CE3859B4B0FD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9A14D88B0F3540488F8B34E17BE38C7E2">
    <w:name w:val="9A14D88B0F3540488F8B34E17BE38C7E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FE95B6DD44F462AA1657A637B3813C42">
    <w:name w:val="BFE95B6DD44F462AA1657A637B3813C4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DB6DE6D1CA846DE9DD91B2847E917A52">
    <w:name w:val="BDB6DE6D1CA846DE9DD91B2847E917A5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3E4C1FEC3504F7F9DAC17D32A5415B32">
    <w:name w:val="B3E4C1FEC3504F7F9DAC17D32A5415B3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2E1EDB25D2E24A769F1F199EED1916082">
    <w:name w:val="2E1EDB25D2E24A769F1F199EED191608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F2F5339BE2E14E6F9254C299142ADB9F2">
    <w:name w:val="F2F5339BE2E14E6F9254C299142ADB9F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A8FF638E5E44CC0AEAB2D67C757BA4E2">
    <w:name w:val="3A8FF638E5E44CC0AEAB2D67C757BA4E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814218DA6E14A2DB17B3B41A7107EEC2">
    <w:name w:val="C814218DA6E14A2DB17B3B41A7107EEC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6319878B4A764C97890C74C5F10B41312">
    <w:name w:val="6319878B4A764C97890C74C5F10B4131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3D9A33DF4B248E794FD6A1A21FC57702">
    <w:name w:val="33D9A33DF4B248E794FD6A1A21FC5770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2C953D7A783C4DC8A7E058985763CE192">
    <w:name w:val="2C953D7A783C4DC8A7E058985763CE19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6ECE70E52E948FC8119CCCC95A150182">
    <w:name w:val="76ECE70E52E948FC8119CCCC95A15018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EA59E6C982443299CA370ACA3C757132">
    <w:name w:val="3EA59E6C982443299CA370ACA3C757132"/>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A21456620DDA43ADAB541772F25D13345">
    <w:name w:val="A21456620DDA43ADAB541772F25D1334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A2A4BF4F7A194540843BB4BDEFAE89225">
    <w:name w:val="A2A4BF4F7A194540843BB4BDEFAE8922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904173345A442ECA1EF39AC1C926A0E5">
    <w:name w:val="C904173345A442ECA1EF39AC1C926A0E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4B545B8C41574E09B6FB1512BA6EB2C85">
    <w:name w:val="4B545B8C41574E09B6FB1512BA6EB2C8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C9F2D9A1B614EFA8BF4469CE7B1F7245">
    <w:name w:val="EC9F2D9A1B614EFA8BF4469CE7B1F724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D26778B55B54A7788D82834AAF2F9D45">
    <w:name w:val="3D26778B55B54A7788D82834AAF2F9D4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1059FC524D2A47319C18CDC656FB3C195">
    <w:name w:val="1059FC524D2A47319C18CDC656FB3C19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E6B86865D784A498BBFC4A40513B5B85">
    <w:name w:val="CE6B86865D784A498BBFC4A40513B5B8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FD6DDA50CD142F08B9002F9267A54305">
    <w:name w:val="7FD6DDA50CD142F08B9002F9267A5430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1BA2B3AC71047CCA6EE167E4A1B4DC55">
    <w:name w:val="B1BA2B3AC71047CCA6EE167E4A1B4DC5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8762A6169FE5427088C3C89CBF075BA85">
    <w:name w:val="8762A6169FE5427088C3C89CBF075BA8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B1BFF1D8595410FA331E9272E896F8C5">
    <w:name w:val="7B1BFF1D8595410FA331E9272E896F8C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5522F2DE2824108AA65F7FE3DE31BAB5">
    <w:name w:val="C5522F2DE2824108AA65F7FE3DE31BAB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5DDA86D12D3242588266D25513184C855">
    <w:name w:val="5DDA86D12D3242588266D25513184C85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B8023A0A2C7D4069B5B43CC161D7DE4C5">
    <w:name w:val="B8023A0A2C7D4069B5B43CC161D7DE4C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046AF72328047B1B66C064A29CCFB275">
    <w:name w:val="C046AF72328047B1B66C064A29CCFB27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FFA0F5B65A347189EC440D070FA55CF5">
    <w:name w:val="0FFA0F5B65A347189EC440D070FA55CF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A421C9A82C1F4277BD2F545BDE2A0D1C5">
    <w:name w:val="A421C9A82C1F4277BD2F545BDE2A0D1C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DAE1C93FAF44CC297ED035CE9C6E09B5">
    <w:name w:val="CDAE1C93FAF44CC297ED035CE9C6E09B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6EC7120379E4471A98ABBF99128368705">
    <w:name w:val="6EC7120379E4471A98ABBF9912836870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7196FE56B874404684A6E844AF03F0F65">
    <w:name w:val="7196FE56B874404684A6E844AF03F0F6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F8442223C4BC4E5DB1E7C37A37F3B1C15">
    <w:name w:val="F8442223C4BC4E5DB1E7C37A37F3B1C1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E16D35DECC7940558396ECC80FDC5B654">
    <w:name w:val="E16D35DECC7940558396ECC80FDC5B65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A23E3835B1FB406D8814F3CD1B400B664">
    <w:name w:val="A23E3835B1FB406D8814F3CD1B400B66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611102267CA147F19B2F9360891746A75">
    <w:name w:val="611102267CA147F19B2F9360891746A7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372E11284FA4E1DB230830E03AB14575">
    <w:name w:val="0372E11284FA4E1DB230830E03AB1457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030223F4E9804865940E5F07B044CE5C5">
    <w:name w:val="030223F4E9804865940E5F07B044CE5C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7448F0F64BC4BAABA5A0D27A5282CB15">
    <w:name w:val="C7448F0F64BC4BAABA5A0D27A5282CB1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807F0765AD734BBE80B135B21C34D75F5">
    <w:name w:val="807F0765AD734BBE80B135B21C34D75F5"/>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3726FD5D832462481BB152817E8EF824">
    <w:name w:val="33726FD5D832462481BB152817E8EF82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B0B8001BF9646709BD59A60C753A71E4">
    <w:name w:val="3B0B8001BF9646709BD59A60C753A71E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318ED4730E0848EFAAD402548A27559E4">
    <w:name w:val="318ED4730E0848EFAAD402548A27559E4"/>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1E8A79707AC4D55B96260AE2BD6D85E1">
    <w:name w:val="C1E8A79707AC4D55B96260AE2BD6D85E1"/>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C7329BDA5F1F4E50A4249933A00DF0D33">
    <w:name w:val="C7329BDA5F1F4E50A4249933A00DF0D33"/>
    <w:rsid w:val="00B02E80"/>
    <w:pPr>
      <w:spacing w:before="30" w:after="30" w:line="240" w:lineRule="auto"/>
      <w:jc w:val="both"/>
    </w:pPr>
    <w:rPr>
      <w:rFonts w:ascii="Calibri" w:eastAsia="Calibri" w:hAnsi="Calibri" w:cs="Calibri"/>
      <w:b/>
      <w:color w:val="000000"/>
      <w:kern w:val="0"/>
      <w:sz w:val="24"/>
      <w14:ligatures w14:val="none"/>
    </w:rPr>
  </w:style>
  <w:style w:type="paragraph" w:customStyle="1" w:styleId="58CB46E5E55C4A2792EDDE90A7328EB44">
    <w:name w:val="58CB46E5E55C4A2792EDDE90A7328EB44"/>
    <w:rsid w:val="00B02E80"/>
    <w:pPr>
      <w:ind w:left="720"/>
      <w:contextualSpacing/>
    </w:pPr>
    <w:rPr>
      <w:rFonts w:eastAsiaTheme="minorHAnsi"/>
      <w:kern w:val="0"/>
      <w:sz w:val="24"/>
      <w14:ligatures w14:val="none"/>
    </w:rPr>
  </w:style>
  <w:style w:type="paragraph" w:customStyle="1" w:styleId="0C27E88D617A4C14B3F10F8393BD58774">
    <w:name w:val="0C27E88D617A4C14B3F10F8393BD58774"/>
    <w:rsid w:val="00B02E80"/>
    <w:pPr>
      <w:ind w:left="720"/>
      <w:contextualSpacing/>
    </w:pPr>
    <w:rPr>
      <w:rFonts w:eastAsiaTheme="minorHAnsi"/>
      <w:kern w:val="0"/>
      <w:sz w:val="24"/>
      <w14:ligatures w14:val="none"/>
    </w:rPr>
  </w:style>
  <w:style w:type="paragraph" w:customStyle="1" w:styleId="5D8107735A544FCEA4AAD223AED75D714">
    <w:name w:val="5D8107735A544FCEA4AAD223AED75D714"/>
    <w:rsid w:val="00B02E80"/>
    <w:pPr>
      <w:ind w:left="720"/>
      <w:contextualSpacing/>
    </w:pPr>
    <w:rPr>
      <w:rFonts w:eastAsiaTheme="minorHAnsi"/>
      <w:kern w:val="0"/>
      <w:sz w:val="24"/>
      <w14:ligatures w14:val="none"/>
    </w:rPr>
  </w:style>
  <w:style w:type="paragraph" w:customStyle="1" w:styleId="8271DB1CA073409F86D3A7A8A500C485">
    <w:name w:val="8271DB1CA073409F86D3A7A8A500C485"/>
    <w:rsid w:val="00E57220"/>
  </w:style>
  <w:style w:type="paragraph" w:customStyle="1" w:styleId="B0D632B82EF54974AF497713A14395FE">
    <w:name w:val="B0D632B82EF54974AF497713A14395FE"/>
    <w:rsid w:val="00E57220"/>
  </w:style>
  <w:style w:type="paragraph" w:customStyle="1" w:styleId="D77878DF5E74494A9893054DD893BEEA">
    <w:name w:val="D77878DF5E74494A9893054DD893BEEA"/>
    <w:rsid w:val="006454D2"/>
    <w:pPr>
      <w:spacing w:line="278" w:lineRule="auto"/>
    </w:pPr>
    <w:rPr>
      <w:sz w:val="24"/>
      <w:szCs w:val="24"/>
    </w:rPr>
  </w:style>
  <w:style w:type="paragraph" w:customStyle="1" w:styleId="4232D8473BC94783B6B72479F0B62948">
    <w:name w:val="4232D8473BC94783B6B72479F0B62948"/>
    <w:rsid w:val="006454D2"/>
    <w:pPr>
      <w:spacing w:line="278" w:lineRule="auto"/>
    </w:pPr>
    <w:rPr>
      <w:sz w:val="24"/>
      <w:szCs w:val="24"/>
    </w:rPr>
  </w:style>
  <w:style w:type="paragraph" w:customStyle="1" w:styleId="672CBBDFAFDE410EB06D8EB0DD2CCB7B">
    <w:name w:val="672CBBDFAFDE410EB06D8EB0DD2CCB7B"/>
    <w:rsid w:val="006454D2"/>
    <w:pPr>
      <w:spacing w:line="278" w:lineRule="auto"/>
    </w:pPr>
    <w:rPr>
      <w:sz w:val="24"/>
      <w:szCs w:val="24"/>
    </w:rPr>
  </w:style>
  <w:style w:type="paragraph" w:customStyle="1" w:styleId="55C12006A81D49AF95B4BF98CBE85965">
    <w:name w:val="55C12006A81D49AF95B4BF98CBE85965"/>
    <w:rsid w:val="006454D2"/>
    <w:pPr>
      <w:spacing w:line="278" w:lineRule="auto"/>
    </w:pPr>
    <w:rPr>
      <w:sz w:val="24"/>
      <w:szCs w:val="24"/>
    </w:rPr>
  </w:style>
  <w:style w:type="paragraph" w:customStyle="1" w:styleId="1B2DE1D85E61412CBB156A91DD03D1EC">
    <w:name w:val="1B2DE1D85E61412CBB156A91DD03D1EC"/>
    <w:rsid w:val="006454D2"/>
    <w:pPr>
      <w:spacing w:line="278" w:lineRule="auto"/>
    </w:pPr>
    <w:rPr>
      <w:sz w:val="24"/>
      <w:szCs w:val="24"/>
    </w:rPr>
  </w:style>
  <w:style w:type="paragraph" w:customStyle="1" w:styleId="E698F1554E0F4B1AB8C07289769BAB3E">
    <w:name w:val="E698F1554E0F4B1AB8C07289769BAB3E"/>
    <w:rsid w:val="006454D2"/>
    <w:pPr>
      <w:spacing w:line="278" w:lineRule="auto"/>
    </w:pPr>
    <w:rPr>
      <w:sz w:val="24"/>
      <w:szCs w:val="24"/>
    </w:rPr>
  </w:style>
  <w:style w:type="paragraph" w:customStyle="1" w:styleId="34D47408A54C47CEB507A2D4EE66272B">
    <w:name w:val="34D47408A54C47CEB507A2D4EE66272B"/>
    <w:rsid w:val="006454D2"/>
    <w:pPr>
      <w:spacing w:line="278" w:lineRule="auto"/>
    </w:pPr>
    <w:rPr>
      <w:sz w:val="24"/>
      <w:szCs w:val="24"/>
    </w:rPr>
  </w:style>
  <w:style w:type="paragraph" w:customStyle="1" w:styleId="18C1BAFA7681496AA1609D6D34EE1426">
    <w:name w:val="18C1BAFA7681496AA1609D6D34EE1426"/>
    <w:rsid w:val="006454D2"/>
    <w:pPr>
      <w:spacing w:line="278" w:lineRule="auto"/>
    </w:pPr>
    <w:rPr>
      <w:sz w:val="24"/>
      <w:szCs w:val="24"/>
    </w:rPr>
  </w:style>
  <w:style w:type="paragraph" w:customStyle="1" w:styleId="7D24061195E94DF98932974A27C85254">
    <w:name w:val="7D24061195E94DF98932974A27C85254"/>
    <w:rsid w:val="006454D2"/>
    <w:pPr>
      <w:spacing w:line="278" w:lineRule="auto"/>
    </w:pPr>
    <w:rPr>
      <w:sz w:val="24"/>
      <w:szCs w:val="24"/>
    </w:rPr>
  </w:style>
  <w:style w:type="paragraph" w:customStyle="1" w:styleId="D1C578CB9D01439BA9ABB4FCF7AB6042">
    <w:name w:val="D1C578CB9D01439BA9ABB4FCF7AB6042"/>
    <w:rsid w:val="006454D2"/>
    <w:pPr>
      <w:spacing w:line="278" w:lineRule="auto"/>
    </w:pPr>
    <w:rPr>
      <w:sz w:val="24"/>
      <w:szCs w:val="24"/>
    </w:rPr>
  </w:style>
  <w:style w:type="paragraph" w:customStyle="1" w:styleId="D7CD4E3AF8F14A6BB665B7C7C387C5C4">
    <w:name w:val="D7CD4E3AF8F14A6BB665B7C7C387C5C4"/>
    <w:rsid w:val="006454D2"/>
    <w:pPr>
      <w:spacing w:line="278" w:lineRule="auto"/>
    </w:pPr>
    <w:rPr>
      <w:sz w:val="24"/>
      <w:szCs w:val="24"/>
    </w:rPr>
  </w:style>
  <w:style w:type="paragraph" w:customStyle="1" w:styleId="78A9B3B40CCD41C1993E824451FCCE86">
    <w:name w:val="78A9B3B40CCD41C1993E824451FCCE86"/>
    <w:rsid w:val="006454D2"/>
    <w:pPr>
      <w:spacing w:line="278" w:lineRule="auto"/>
    </w:pPr>
    <w:rPr>
      <w:sz w:val="24"/>
      <w:szCs w:val="24"/>
    </w:rPr>
  </w:style>
  <w:style w:type="paragraph" w:customStyle="1" w:styleId="D76FC6415A4743AE9D7541530F0D78F8">
    <w:name w:val="D76FC6415A4743AE9D7541530F0D78F8"/>
    <w:rsid w:val="006454D2"/>
    <w:pPr>
      <w:spacing w:line="278" w:lineRule="auto"/>
    </w:pPr>
    <w:rPr>
      <w:sz w:val="24"/>
      <w:szCs w:val="24"/>
    </w:rPr>
  </w:style>
  <w:style w:type="paragraph" w:customStyle="1" w:styleId="830C2BB3A09048E983117FB491A5F3C9">
    <w:name w:val="830C2BB3A09048E983117FB491A5F3C9"/>
    <w:rsid w:val="006454D2"/>
    <w:pPr>
      <w:spacing w:line="278" w:lineRule="auto"/>
    </w:pPr>
    <w:rPr>
      <w:sz w:val="24"/>
      <w:szCs w:val="24"/>
    </w:rPr>
  </w:style>
  <w:style w:type="paragraph" w:customStyle="1" w:styleId="FDCD76705D694CCE991C2F569CB08493">
    <w:name w:val="FDCD76705D694CCE991C2F569CB08493"/>
    <w:rsid w:val="006454D2"/>
    <w:pPr>
      <w:spacing w:line="278" w:lineRule="auto"/>
    </w:pPr>
    <w:rPr>
      <w:sz w:val="24"/>
      <w:szCs w:val="24"/>
    </w:rPr>
  </w:style>
  <w:style w:type="paragraph" w:customStyle="1" w:styleId="8C5FE2FF44E04E1091A120579F66381E">
    <w:name w:val="8C5FE2FF44E04E1091A120579F66381E"/>
    <w:rsid w:val="006454D2"/>
    <w:pPr>
      <w:spacing w:line="278" w:lineRule="auto"/>
    </w:pPr>
    <w:rPr>
      <w:sz w:val="24"/>
      <w:szCs w:val="24"/>
    </w:rPr>
  </w:style>
  <w:style w:type="paragraph" w:customStyle="1" w:styleId="69E272DF189F462CADC354213804131E">
    <w:name w:val="69E272DF189F462CADC354213804131E"/>
    <w:rsid w:val="006454D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4AC154EFD1494EA6F50A540BF3BD81" ma:contentTypeVersion="11" ma:contentTypeDescription="Create a new document." ma:contentTypeScope="" ma:versionID="eeb3ea1a13908169e28895a01f3d8ef6">
  <xsd:schema xmlns:xsd="http://www.w3.org/2001/XMLSchema" xmlns:xs="http://www.w3.org/2001/XMLSchema" xmlns:p="http://schemas.microsoft.com/office/2006/metadata/properties" xmlns:ns2="0ada0067-63e6-45f2-9b6e-89f5c0d10eea" xmlns:ns3="4aedd081-fd4c-4699-8e89-7827259550a7" targetNamespace="http://schemas.microsoft.com/office/2006/metadata/properties" ma:root="true" ma:fieldsID="9f561fe045b6a5e4f8ef42fcf1dbe714" ns2:_="" ns3:_="">
    <xsd:import namespace="0ada0067-63e6-45f2-9b6e-89f5c0d10eea"/>
    <xsd:import namespace="4aedd081-fd4c-4699-8e89-7827259550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a0067-63e6-45f2-9b6e-89f5c0d10e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c992ae0-ff7d-4001-b859-7f353938ac38}" ma:internalName="TaxCatchAll" ma:showField="CatchAllData" ma:web="0ada0067-63e6-45f2-9b6e-89f5c0d10e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edd081-fd4c-4699-8e89-7827259550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3d85b81-22a8-4a7a-997e-9063e893ba9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ada0067-63e6-45f2-9b6e-89f5c0d10eea">
      <UserInfo>
        <DisplayName>Hanafee, John@CIO</DisplayName>
        <AccountId>157</AccountId>
        <AccountType/>
      </UserInfo>
    </SharedWithUsers>
    <lcf76f155ced4ddcb4097134ff3c332f xmlns="4aedd081-fd4c-4699-8e89-7827259550a7">
      <Terms xmlns="http://schemas.microsoft.com/office/infopath/2007/PartnerControls"/>
    </lcf76f155ced4ddcb4097134ff3c332f>
    <TaxCatchAll xmlns="0ada0067-63e6-45f2-9b6e-89f5c0d10eea" xsi:nil="true"/>
  </documentManagement>
</p:properties>
</file>

<file path=customXml/itemProps1.xml><?xml version="1.0" encoding="utf-8"?>
<ds:datastoreItem xmlns:ds="http://schemas.openxmlformats.org/officeDocument/2006/customXml" ds:itemID="{A71B1622-C786-4EDA-B6A9-7E8B5AF8BF2A}">
  <ds:schemaRefs>
    <ds:schemaRef ds:uri="http://schemas.microsoft.com/sharepoint/v3/contenttype/forms"/>
  </ds:schemaRefs>
</ds:datastoreItem>
</file>

<file path=customXml/itemProps2.xml><?xml version="1.0" encoding="utf-8"?>
<ds:datastoreItem xmlns:ds="http://schemas.openxmlformats.org/officeDocument/2006/customXml" ds:itemID="{528CA22E-6B70-4322-9652-44474FF520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da0067-63e6-45f2-9b6e-89f5c0d10eea"/>
    <ds:schemaRef ds:uri="4aedd081-fd4c-4699-8e89-782725955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BAC43E-FC19-4437-9375-383005AB3B46}">
  <ds:schemaRefs>
    <ds:schemaRef ds:uri="http://schemas.openxmlformats.org/officeDocument/2006/bibliography"/>
  </ds:schemaRefs>
</ds:datastoreItem>
</file>

<file path=customXml/itemProps4.xml><?xml version="1.0" encoding="utf-8"?>
<ds:datastoreItem xmlns:ds="http://schemas.openxmlformats.org/officeDocument/2006/customXml" ds:itemID="{84E06B5B-4887-40DA-986B-FC5C2AFA3F95}">
  <ds:schemaRefs>
    <ds:schemaRef ds:uri="http://schemas.microsoft.com/office/2006/metadata/properties"/>
    <ds:schemaRef ds:uri="http://schemas.microsoft.com/office/infopath/2007/PartnerControls"/>
    <ds:schemaRef ds:uri="0ada0067-63e6-45f2-9b6e-89f5c0d10eea"/>
    <ds:schemaRef ds:uri="4aedd081-fd4c-4699-8e89-7827259550a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229</Words>
  <Characters>24110</Characters>
  <Application>Microsoft Office Word</Application>
  <DocSecurity>4</DocSecurity>
  <Lines>200</Lines>
  <Paragraphs>56</Paragraphs>
  <ScaleCrop>false</ScaleCrop>
  <HeadingPairs>
    <vt:vector size="2" baseType="variant">
      <vt:variant>
        <vt:lpstr>Title</vt:lpstr>
      </vt:variant>
      <vt:variant>
        <vt:i4>1</vt:i4>
      </vt:variant>
    </vt:vector>
  </HeadingPairs>
  <TitlesOfParts>
    <vt:vector size="1" baseType="lpstr">
      <vt:lpstr>System Security Plan (short)</vt:lpstr>
    </vt:vector>
  </TitlesOfParts>
  <Company>California Department of Technology</Company>
  <LinksUpToDate>false</LinksUpToDate>
  <CharactersWithSpaces>28283</CharactersWithSpaces>
  <SharedDoc>false</SharedDoc>
  <HLinks>
    <vt:vector size="162" baseType="variant">
      <vt:variant>
        <vt:i4>4259964</vt:i4>
      </vt:variant>
      <vt:variant>
        <vt:i4>156</vt:i4>
      </vt:variant>
      <vt:variant>
        <vt:i4>0</vt:i4>
      </vt:variant>
      <vt:variant>
        <vt:i4>5</vt:i4>
      </vt:variant>
      <vt:variant>
        <vt:lpwstr/>
      </vt:variant>
      <vt:variant>
        <vt:lpwstr>_Categorization_of_Information</vt:lpwstr>
      </vt:variant>
      <vt:variant>
        <vt:i4>8323148</vt:i4>
      </vt:variant>
      <vt:variant>
        <vt:i4>153</vt:i4>
      </vt:variant>
      <vt:variant>
        <vt:i4>0</vt:i4>
      </vt:variant>
      <vt:variant>
        <vt:i4>5</vt:i4>
      </vt:variant>
      <vt:variant>
        <vt:lpwstr/>
      </vt:variant>
      <vt:variant>
        <vt:lpwstr>_System_Description_and</vt:lpwstr>
      </vt:variant>
      <vt:variant>
        <vt:i4>1376310</vt:i4>
      </vt:variant>
      <vt:variant>
        <vt:i4>146</vt:i4>
      </vt:variant>
      <vt:variant>
        <vt:i4>0</vt:i4>
      </vt:variant>
      <vt:variant>
        <vt:i4>5</vt:i4>
      </vt:variant>
      <vt:variant>
        <vt:lpwstr/>
      </vt:variant>
      <vt:variant>
        <vt:lpwstr>_Toc25671939</vt:lpwstr>
      </vt:variant>
      <vt:variant>
        <vt:i4>1310774</vt:i4>
      </vt:variant>
      <vt:variant>
        <vt:i4>140</vt:i4>
      </vt:variant>
      <vt:variant>
        <vt:i4>0</vt:i4>
      </vt:variant>
      <vt:variant>
        <vt:i4>5</vt:i4>
      </vt:variant>
      <vt:variant>
        <vt:lpwstr/>
      </vt:variant>
      <vt:variant>
        <vt:lpwstr>_Toc25671938</vt:lpwstr>
      </vt:variant>
      <vt:variant>
        <vt:i4>1769526</vt:i4>
      </vt:variant>
      <vt:variant>
        <vt:i4>134</vt:i4>
      </vt:variant>
      <vt:variant>
        <vt:i4>0</vt:i4>
      </vt:variant>
      <vt:variant>
        <vt:i4>5</vt:i4>
      </vt:variant>
      <vt:variant>
        <vt:lpwstr/>
      </vt:variant>
      <vt:variant>
        <vt:lpwstr>_Toc25671937</vt:lpwstr>
      </vt:variant>
      <vt:variant>
        <vt:i4>1703990</vt:i4>
      </vt:variant>
      <vt:variant>
        <vt:i4>128</vt:i4>
      </vt:variant>
      <vt:variant>
        <vt:i4>0</vt:i4>
      </vt:variant>
      <vt:variant>
        <vt:i4>5</vt:i4>
      </vt:variant>
      <vt:variant>
        <vt:lpwstr/>
      </vt:variant>
      <vt:variant>
        <vt:lpwstr>_Toc25671936</vt:lpwstr>
      </vt:variant>
      <vt:variant>
        <vt:i4>1638454</vt:i4>
      </vt:variant>
      <vt:variant>
        <vt:i4>122</vt:i4>
      </vt:variant>
      <vt:variant>
        <vt:i4>0</vt:i4>
      </vt:variant>
      <vt:variant>
        <vt:i4>5</vt:i4>
      </vt:variant>
      <vt:variant>
        <vt:lpwstr/>
      </vt:variant>
      <vt:variant>
        <vt:lpwstr>_Toc25671935</vt:lpwstr>
      </vt:variant>
      <vt:variant>
        <vt:i4>1572918</vt:i4>
      </vt:variant>
      <vt:variant>
        <vt:i4>116</vt:i4>
      </vt:variant>
      <vt:variant>
        <vt:i4>0</vt:i4>
      </vt:variant>
      <vt:variant>
        <vt:i4>5</vt:i4>
      </vt:variant>
      <vt:variant>
        <vt:lpwstr/>
      </vt:variant>
      <vt:variant>
        <vt:lpwstr>_Toc25671934</vt:lpwstr>
      </vt:variant>
      <vt:variant>
        <vt:i4>2031670</vt:i4>
      </vt:variant>
      <vt:variant>
        <vt:i4>110</vt:i4>
      </vt:variant>
      <vt:variant>
        <vt:i4>0</vt:i4>
      </vt:variant>
      <vt:variant>
        <vt:i4>5</vt:i4>
      </vt:variant>
      <vt:variant>
        <vt:lpwstr/>
      </vt:variant>
      <vt:variant>
        <vt:lpwstr>_Toc25671933</vt:lpwstr>
      </vt:variant>
      <vt:variant>
        <vt:i4>1966134</vt:i4>
      </vt:variant>
      <vt:variant>
        <vt:i4>104</vt:i4>
      </vt:variant>
      <vt:variant>
        <vt:i4>0</vt:i4>
      </vt:variant>
      <vt:variant>
        <vt:i4>5</vt:i4>
      </vt:variant>
      <vt:variant>
        <vt:lpwstr/>
      </vt:variant>
      <vt:variant>
        <vt:lpwstr>_Toc25671932</vt:lpwstr>
      </vt:variant>
      <vt:variant>
        <vt:i4>1900598</vt:i4>
      </vt:variant>
      <vt:variant>
        <vt:i4>98</vt:i4>
      </vt:variant>
      <vt:variant>
        <vt:i4>0</vt:i4>
      </vt:variant>
      <vt:variant>
        <vt:i4>5</vt:i4>
      </vt:variant>
      <vt:variant>
        <vt:lpwstr/>
      </vt:variant>
      <vt:variant>
        <vt:lpwstr>_Toc25671931</vt:lpwstr>
      </vt:variant>
      <vt:variant>
        <vt:i4>1835062</vt:i4>
      </vt:variant>
      <vt:variant>
        <vt:i4>92</vt:i4>
      </vt:variant>
      <vt:variant>
        <vt:i4>0</vt:i4>
      </vt:variant>
      <vt:variant>
        <vt:i4>5</vt:i4>
      </vt:variant>
      <vt:variant>
        <vt:lpwstr/>
      </vt:variant>
      <vt:variant>
        <vt:lpwstr>_Toc25671930</vt:lpwstr>
      </vt:variant>
      <vt:variant>
        <vt:i4>1376311</vt:i4>
      </vt:variant>
      <vt:variant>
        <vt:i4>86</vt:i4>
      </vt:variant>
      <vt:variant>
        <vt:i4>0</vt:i4>
      </vt:variant>
      <vt:variant>
        <vt:i4>5</vt:i4>
      </vt:variant>
      <vt:variant>
        <vt:lpwstr/>
      </vt:variant>
      <vt:variant>
        <vt:lpwstr>_Toc25671929</vt:lpwstr>
      </vt:variant>
      <vt:variant>
        <vt:i4>1310775</vt:i4>
      </vt:variant>
      <vt:variant>
        <vt:i4>80</vt:i4>
      </vt:variant>
      <vt:variant>
        <vt:i4>0</vt:i4>
      </vt:variant>
      <vt:variant>
        <vt:i4>5</vt:i4>
      </vt:variant>
      <vt:variant>
        <vt:lpwstr/>
      </vt:variant>
      <vt:variant>
        <vt:lpwstr>_Toc25671928</vt:lpwstr>
      </vt:variant>
      <vt:variant>
        <vt:i4>1769527</vt:i4>
      </vt:variant>
      <vt:variant>
        <vt:i4>74</vt:i4>
      </vt:variant>
      <vt:variant>
        <vt:i4>0</vt:i4>
      </vt:variant>
      <vt:variant>
        <vt:i4>5</vt:i4>
      </vt:variant>
      <vt:variant>
        <vt:lpwstr/>
      </vt:variant>
      <vt:variant>
        <vt:lpwstr>_Toc25671927</vt:lpwstr>
      </vt:variant>
      <vt:variant>
        <vt:i4>1703991</vt:i4>
      </vt:variant>
      <vt:variant>
        <vt:i4>68</vt:i4>
      </vt:variant>
      <vt:variant>
        <vt:i4>0</vt:i4>
      </vt:variant>
      <vt:variant>
        <vt:i4>5</vt:i4>
      </vt:variant>
      <vt:variant>
        <vt:lpwstr/>
      </vt:variant>
      <vt:variant>
        <vt:lpwstr>_Toc25671926</vt:lpwstr>
      </vt:variant>
      <vt:variant>
        <vt:i4>1638455</vt:i4>
      </vt:variant>
      <vt:variant>
        <vt:i4>62</vt:i4>
      </vt:variant>
      <vt:variant>
        <vt:i4>0</vt:i4>
      </vt:variant>
      <vt:variant>
        <vt:i4>5</vt:i4>
      </vt:variant>
      <vt:variant>
        <vt:lpwstr/>
      </vt:variant>
      <vt:variant>
        <vt:lpwstr>_Toc25671925</vt:lpwstr>
      </vt:variant>
      <vt:variant>
        <vt:i4>1572919</vt:i4>
      </vt:variant>
      <vt:variant>
        <vt:i4>56</vt:i4>
      </vt:variant>
      <vt:variant>
        <vt:i4>0</vt:i4>
      </vt:variant>
      <vt:variant>
        <vt:i4>5</vt:i4>
      </vt:variant>
      <vt:variant>
        <vt:lpwstr/>
      </vt:variant>
      <vt:variant>
        <vt:lpwstr>_Toc25671924</vt:lpwstr>
      </vt:variant>
      <vt:variant>
        <vt:i4>2031671</vt:i4>
      </vt:variant>
      <vt:variant>
        <vt:i4>50</vt:i4>
      </vt:variant>
      <vt:variant>
        <vt:i4>0</vt:i4>
      </vt:variant>
      <vt:variant>
        <vt:i4>5</vt:i4>
      </vt:variant>
      <vt:variant>
        <vt:lpwstr/>
      </vt:variant>
      <vt:variant>
        <vt:lpwstr>_Toc25671923</vt:lpwstr>
      </vt:variant>
      <vt:variant>
        <vt:i4>1966135</vt:i4>
      </vt:variant>
      <vt:variant>
        <vt:i4>44</vt:i4>
      </vt:variant>
      <vt:variant>
        <vt:i4>0</vt:i4>
      </vt:variant>
      <vt:variant>
        <vt:i4>5</vt:i4>
      </vt:variant>
      <vt:variant>
        <vt:lpwstr/>
      </vt:variant>
      <vt:variant>
        <vt:lpwstr>_Toc25671922</vt:lpwstr>
      </vt:variant>
      <vt:variant>
        <vt:i4>1900599</vt:i4>
      </vt:variant>
      <vt:variant>
        <vt:i4>38</vt:i4>
      </vt:variant>
      <vt:variant>
        <vt:i4>0</vt:i4>
      </vt:variant>
      <vt:variant>
        <vt:i4>5</vt:i4>
      </vt:variant>
      <vt:variant>
        <vt:lpwstr/>
      </vt:variant>
      <vt:variant>
        <vt:lpwstr>_Toc25671921</vt:lpwstr>
      </vt:variant>
      <vt:variant>
        <vt:i4>1835063</vt:i4>
      </vt:variant>
      <vt:variant>
        <vt:i4>32</vt:i4>
      </vt:variant>
      <vt:variant>
        <vt:i4>0</vt:i4>
      </vt:variant>
      <vt:variant>
        <vt:i4>5</vt:i4>
      </vt:variant>
      <vt:variant>
        <vt:lpwstr/>
      </vt:variant>
      <vt:variant>
        <vt:lpwstr>_Toc25671920</vt:lpwstr>
      </vt:variant>
      <vt:variant>
        <vt:i4>1376308</vt:i4>
      </vt:variant>
      <vt:variant>
        <vt:i4>26</vt:i4>
      </vt:variant>
      <vt:variant>
        <vt:i4>0</vt:i4>
      </vt:variant>
      <vt:variant>
        <vt:i4>5</vt:i4>
      </vt:variant>
      <vt:variant>
        <vt:lpwstr/>
      </vt:variant>
      <vt:variant>
        <vt:lpwstr>_Toc25671919</vt:lpwstr>
      </vt:variant>
      <vt:variant>
        <vt:i4>1310772</vt:i4>
      </vt:variant>
      <vt:variant>
        <vt:i4>20</vt:i4>
      </vt:variant>
      <vt:variant>
        <vt:i4>0</vt:i4>
      </vt:variant>
      <vt:variant>
        <vt:i4>5</vt:i4>
      </vt:variant>
      <vt:variant>
        <vt:lpwstr/>
      </vt:variant>
      <vt:variant>
        <vt:lpwstr>_Toc25671918</vt:lpwstr>
      </vt:variant>
      <vt:variant>
        <vt:i4>1769524</vt:i4>
      </vt:variant>
      <vt:variant>
        <vt:i4>14</vt:i4>
      </vt:variant>
      <vt:variant>
        <vt:i4>0</vt:i4>
      </vt:variant>
      <vt:variant>
        <vt:i4>5</vt:i4>
      </vt:variant>
      <vt:variant>
        <vt:lpwstr/>
      </vt:variant>
      <vt:variant>
        <vt:lpwstr>_Toc25671917</vt:lpwstr>
      </vt:variant>
      <vt:variant>
        <vt:i4>1703988</vt:i4>
      </vt:variant>
      <vt:variant>
        <vt:i4>8</vt:i4>
      </vt:variant>
      <vt:variant>
        <vt:i4>0</vt:i4>
      </vt:variant>
      <vt:variant>
        <vt:i4>5</vt:i4>
      </vt:variant>
      <vt:variant>
        <vt:lpwstr/>
      </vt:variant>
      <vt:variant>
        <vt:lpwstr>_Toc25671916</vt:lpwstr>
      </vt:variant>
      <vt:variant>
        <vt:i4>1638452</vt:i4>
      </vt:variant>
      <vt:variant>
        <vt:i4>2</vt:i4>
      </vt:variant>
      <vt:variant>
        <vt:i4>0</vt:i4>
      </vt:variant>
      <vt:variant>
        <vt:i4>5</vt:i4>
      </vt:variant>
      <vt:variant>
        <vt:lpwstr/>
      </vt:variant>
      <vt:variant>
        <vt:lpwstr>_Toc256719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hort)</dc:title>
  <dc:subject/>
  <dc:creator>CIO OIS Advisory Services (ciooisadvisoryservices@state.ca.gov)</dc:creator>
  <cp:keywords>system;security;plan;short;template</cp:keywords>
  <dc:description/>
  <cp:lastModifiedBy>Ta, Ann@CIO</cp:lastModifiedBy>
  <cp:revision>2</cp:revision>
  <dcterms:created xsi:type="dcterms:W3CDTF">2025-02-06T00:25:00Z</dcterms:created>
  <dcterms:modified xsi:type="dcterms:W3CDTF">2025-02-06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4AC154EFD1494EA6F50A540BF3BD81</vt:lpwstr>
  </property>
  <property fmtid="{D5CDD505-2E9C-101B-9397-08002B2CF9AE}" pid="3" name="MediaServiceImageTags">
    <vt:lpwstr/>
  </property>
</Properties>
</file>